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A1EE544" w14:textId="77777777" w:rsidR="007346C3" w:rsidRDefault="008844AD">
      <w:pPr>
        <w:pStyle w:val="Titel"/>
        <w:jc w:val="center"/>
      </w:pPr>
      <w:r>
        <w:rPr>
          <w:noProof/>
        </w:rPr>
        <w:drawing>
          <wp:anchor distT="0" distB="0" distL="114300" distR="114300" simplePos="0" relativeHeight="251619840" behindDoc="0" locked="0" layoutInCell="1" allowOverlap="1" wp14:anchorId="6C33781D" wp14:editId="0D93E7F9">
            <wp:simplePos x="0" y="0"/>
            <wp:positionH relativeFrom="column">
              <wp:posOffset>790294</wp:posOffset>
            </wp:positionH>
            <wp:positionV relativeFrom="paragraph">
              <wp:posOffset>-708128</wp:posOffset>
            </wp:positionV>
            <wp:extent cx="3914181" cy="1520456"/>
            <wp:effectExtent l="0" t="0" r="0" b="0"/>
            <wp:wrapNone/>
            <wp:docPr id="11" name="Afbeelding 11" descr="Afbeelding met Lettertype, symbool, tekst, logo&#10;&#10;Automatisch gegenereerde beschrijving">
              <a:extLst xmlns:a="http://schemas.openxmlformats.org/drawingml/2006/main">
                <a:ext uri="{FF2B5EF4-FFF2-40B4-BE49-F238E27FC236}">
                  <a16:creationId xmlns:a16="http://schemas.microsoft.com/office/drawing/2014/main" id="{9E92E8DB-9BE2-848B-B7FF-E3EC990A02E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fbeelding 11" descr="Afbeelding met Lettertype, symbool, tekst, logo&#10;&#10;Automatisch gegenereerde beschrijving">
                      <a:extLst>
                        <a:ext uri="{FF2B5EF4-FFF2-40B4-BE49-F238E27FC236}">
                          <a16:creationId xmlns:a16="http://schemas.microsoft.com/office/drawing/2014/main" id="{9E92E8DB-9BE2-848B-B7FF-E3EC990A02E1}"/>
                        </a:ext>
                      </a:extLst>
                    </pic:cNvPr>
                    <pic:cNvPicPr>
                      <a:picLocks noChangeAspect="1"/>
                    </pic:cNvPicPr>
                  </pic:nvPicPr>
                  <pic:blipFill>
                    <a:blip r:embed="rId8"/>
                    <a:stretch>
                      <a:fillRect/>
                    </a:stretch>
                  </pic:blipFill>
                  <pic:spPr>
                    <a:xfrm>
                      <a:off x="0" y="0"/>
                      <a:ext cx="3914181" cy="1520456"/>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13696" behindDoc="0" locked="0" layoutInCell="1" allowOverlap="1" wp14:anchorId="7E37039C" wp14:editId="1F9274CE">
                <wp:simplePos x="0" y="0"/>
                <wp:positionH relativeFrom="column">
                  <wp:posOffset>-910428</wp:posOffset>
                </wp:positionH>
                <wp:positionV relativeFrom="paragraph">
                  <wp:posOffset>-921060</wp:posOffset>
                </wp:positionV>
                <wp:extent cx="7581014" cy="1945758"/>
                <wp:effectExtent l="0" t="0" r="20320" b="16510"/>
                <wp:wrapNone/>
                <wp:docPr id="1726639835" name="Rechthoek 1"/>
                <wp:cNvGraphicFramePr/>
                <a:graphic xmlns:a="http://schemas.openxmlformats.org/drawingml/2006/main">
                  <a:graphicData uri="http://schemas.microsoft.com/office/word/2010/wordprocessingShape">
                    <wps:wsp>
                      <wps:cNvSpPr/>
                      <wps:spPr>
                        <a:xfrm>
                          <a:off x="0" y="0"/>
                          <a:ext cx="7581014" cy="1945758"/>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56EA7F" id="Rechthoek 1" o:spid="_x0000_s1026" style="position:absolute;margin-left:-71.7pt;margin-top:-72.5pt;width:596.95pt;height:153.2pt;z-index:251613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" fillcolor="black [3200]" strokecolor="black [480]" strokeweight="1pt"/>
            </w:pict>
          </mc:Fallback>
        </mc:AlternateContent>
      </w:r>
    </w:p>
    <w:p w14:paraId="3E4E564B" w14:textId="77777777" w:rsidR="00314700" w:rsidRDefault="00314700" w:rsidP="00E45365">
      <w:pPr>
        <w:pStyle w:val="Titel"/>
        <w:jc w:val="center"/>
      </w:pPr>
    </w:p>
    <w:p w14:paraId="5E5146FF" w14:textId="0094D82C" w:rsidR="00314700" w:rsidRDefault="00314700" w:rsidP="00E45365">
      <w:pPr>
        <w:pStyle w:val="Titel"/>
        <w:jc w:val="center"/>
      </w:pPr>
    </w:p>
    <w:p w14:paraId="6F1D96FA" w14:textId="64EDC9F5" w:rsidR="007346C3" w:rsidRDefault="004955C7">
      <w:pPr>
        <w:pStyle w:val="Titel"/>
        <w:jc w:val="center"/>
      </w:pPr>
      <w:r>
        <w:t>Gebruikshandleiding</w:t>
      </w:r>
      <w:r w:rsidR="008844AD">
        <w:t xml:space="preserve"> </w:t>
      </w:r>
    </w:p>
    <w:p w14:paraId="5D35D5B3" w14:textId="76302A15" w:rsidR="007346C3" w:rsidRDefault="00A3607B">
      <w:pPr>
        <w:pStyle w:val="Ondertitel"/>
        <w:jc w:val="center"/>
      </w:pPr>
      <w:bookmarkStart w:id="0" w:name="_Hlk144455635"/>
      <w:r>
        <w:rPr>
          <w:noProof/>
        </w:rPr>
        <w:drawing>
          <wp:anchor distT="0" distB="0" distL="114300" distR="114300" simplePos="0" relativeHeight="251706880" behindDoc="0" locked="0" layoutInCell="1" allowOverlap="1" wp14:anchorId="260F37FE" wp14:editId="30CB7086">
            <wp:simplePos x="0" y="0"/>
            <wp:positionH relativeFrom="margin">
              <wp:align>left</wp:align>
            </wp:positionH>
            <wp:positionV relativeFrom="paragraph">
              <wp:posOffset>275708</wp:posOffset>
            </wp:positionV>
            <wp:extent cx="5761355" cy="2920365"/>
            <wp:effectExtent l="0" t="0" r="0" b="0"/>
            <wp:wrapThrough wrapText="bothSides">
              <wp:wrapPolygon edited="0">
                <wp:start x="0" y="0"/>
                <wp:lineTo x="0" y="21417"/>
                <wp:lineTo x="21498" y="21417"/>
                <wp:lineTo x="21498" y="0"/>
                <wp:lineTo x="0" y="0"/>
              </wp:wrapPolygon>
            </wp:wrapThrough>
            <wp:docPr id="170393819"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61355" cy="292036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3632" behindDoc="0" locked="0" layoutInCell="1" allowOverlap="1" wp14:anchorId="44AC6267" wp14:editId="5BD53198">
            <wp:simplePos x="0" y="0"/>
            <wp:positionH relativeFrom="margin">
              <wp:align>center</wp:align>
            </wp:positionH>
            <wp:positionV relativeFrom="paragraph">
              <wp:posOffset>3329999</wp:posOffset>
            </wp:positionV>
            <wp:extent cx="1019175" cy="509270"/>
            <wp:effectExtent l="0" t="0" r="9525" b="5080"/>
            <wp:wrapThrough wrapText="bothSides">
              <wp:wrapPolygon edited="0">
                <wp:start x="0" y="0"/>
                <wp:lineTo x="0" y="21007"/>
                <wp:lineTo x="21398" y="21007"/>
                <wp:lineTo x="21398" y="0"/>
                <wp:lineTo x="0" y="0"/>
              </wp:wrapPolygon>
            </wp:wrapThrough>
            <wp:docPr id="926205692" name="Afbeelding 1" descr="Afbeelding met symbool, logo, Lettertype, Graphics&#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205692" name="Afbeelding 1" descr="Afbeelding met symbool, logo, Lettertype, Graphics&#10;&#10;Automatisch gegenereerde beschrijvi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19175" cy="509270"/>
                    </a:xfrm>
                    <a:prstGeom prst="rect">
                      <a:avLst/>
                    </a:prstGeom>
                    <a:noFill/>
                    <a:ln>
                      <a:noFill/>
                    </a:ln>
                  </pic:spPr>
                </pic:pic>
              </a:graphicData>
            </a:graphic>
            <wp14:sizeRelH relativeFrom="page">
              <wp14:pctWidth>0</wp14:pctWidth>
            </wp14:sizeRelH>
            <wp14:sizeRelV relativeFrom="page">
              <wp14:pctHeight>0</wp14:pctHeight>
            </wp14:sizeRelV>
          </wp:anchor>
        </w:drawing>
      </w:r>
      <w:r w:rsidR="008844AD">
        <w:t xml:space="preserve">HTV </w:t>
      </w:r>
      <w:r w:rsidR="003901D0">
        <w:t>Stapelaar</w:t>
      </w:r>
      <w:r w:rsidR="004014D1">
        <w:t xml:space="preserve"> </w:t>
      </w:r>
    </w:p>
    <w:bookmarkEnd w:id="0"/>
    <w:p w14:paraId="75542EFB" w14:textId="260FD72E" w:rsidR="003D70D2" w:rsidRPr="003D70D2" w:rsidRDefault="0015003A" w:rsidP="003D70D2">
      <w:r w:rsidRPr="004B77AD">
        <w:rPr>
          <w:noProof/>
          <w:color w:val="000000" w:themeColor="text1"/>
        </w:rPr>
        <mc:AlternateContent>
          <mc:Choice Requires="wps">
            <w:drawing>
              <wp:anchor distT="0" distB="0" distL="114300" distR="114300" simplePos="0" relativeHeight="251607552" behindDoc="0" locked="0" layoutInCell="1" allowOverlap="1" wp14:anchorId="5CF9E177" wp14:editId="038CFB98">
                <wp:simplePos x="0" y="0"/>
                <wp:positionH relativeFrom="margin">
                  <wp:align>center</wp:align>
                </wp:positionH>
                <wp:positionV relativeFrom="margin">
                  <wp:posOffset>5816600</wp:posOffset>
                </wp:positionV>
                <wp:extent cx="6269990" cy="0"/>
                <wp:effectExtent l="0" t="0" r="0" b="0"/>
                <wp:wrapSquare wrapText="bothSides"/>
                <wp:docPr id="165535423" name="Rechte verbindingslijn 8"/>
                <wp:cNvGraphicFramePr/>
                <a:graphic xmlns:a="http://schemas.openxmlformats.org/drawingml/2006/main">
                  <a:graphicData uri="http://schemas.microsoft.com/office/word/2010/wordprocessingShape">
                    <wps:wsp>
                      <wps:cNvCnPr/>
                      <wps:spPr>
                        <a:xfrm flipH="1">
                          <a:off x="0" y="0"/>
                          <a:ext cx="6269990" cy="0"/>
                        </a:xfrm>
                        <a:prstGeom prst="line">
                          <a:avLst/>
                        </a:prstGeom>
                        <a:ln>
                          <a:solidFill>
                            <a:srgbClr val="00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96A167F" id="Rechte verbindingslijn 8" o:spid="_x0000_s1026" style="position:absolute;flip:x;z-index:251607552;visibility:visible;mso-wrap-style:square;mso-wrap-distance-left:9pt;mso-wrap-distance-top:0;mso-wrap-distance-right:9pt;mso-wrap-distance-bottom:0;mso-position-horizontal:center;mso-position-horizontal-relative:margin;mso-position-vertical:absolute;mso-position-vertical-relative:margin" from="0,458pt" to="493.7pt,4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" strokeweight=".5pt">
                <v:stroke joinstyle="miter"/>
                <w10:wrap type="square" anchorx="margin" anchory="margin"/>
              </v:line>
            </w:pict>
          </mc:Fallback>
        </mc:AlternateContent>
      </w:r>
      <w:r w:rsidR="00806E24">
        <w:rPr>
          <w:noProof/>
        </w:rPr>
        <w:t xml:space="preserve">  </w:t>
      </w:r>
      <w:r w:rsidR="003D70D2">
        <w:rPr>
          <w:noProof/>
        </w:rPr>
        <w:t xml:space="preserve">                              </w:t>
      </w:r>
      <w:r w:rsidR="00806E24">
        <w:rPr>
          <w:noProof/>
        </w:rPr>
        <w:t xml:space="preserve"> </w:t>
      </w:r>
    </w:p>
    <w:p w14:paraId="174529DB" w14:textId="7986E8AA" w:rsidR="007346C3" w:rsidRDefault="008844AD">
      <w:pPr>
        <w:rPr>
          <w:noProof/>
          <w:color w:val="000000" w:themeColor="text1"/>
        </w:rPr>
      </w:pPr>
      <w:r>
        <w:rPr>
          <w:noProof/>
          <w:color w:val="000000" w:themeColor="text1"/>
        </w:rPr>
        <w:t xml:space="preserve">                                                                           </w:t>
      </w:r>
    </w:p>
    <w:p w14:paraId="53636A8F" w14:textId="26755ED5" w:rsidR="007346C3" w:rsidRDefault="0009209E">
      <w:r w:rsidRPr="00BF33AA">
        <w:rPr>
          <w:noProof/>
          <w:lang w:val="en-US"/>
        </w:rPr>
        <w:drawing>
          <wp:anchor distT="0" distB="0" distL="114300" distR="114300" simplePos="0" relativeHeight="251647488" behindDoc="0" locked="0" layoutInCell="1" allowOverlap="1" wp14:anchorId="5548F928" wp14:editId="403C1ECD">
            <wp:simplePos x="0" y="0"/>
            <wp:positionH relativeFrom="column">
              <wp:posOffset>-251934</wp:posOffset>
            </wp:positionH>
            <wp:positionV relativeFrom="paragraph">
              <wp:posOffset>188244</wp:posOffset>
            </wp:positionV>
            <wp:extent cx="1705970" cy="660969"/>
            <wp:effectExtent l="0" t="0" r="0" b="6350"/>
            <wp:wrapNone/>
            <wp:docPr id="1672555412" name="Afbeelding 1672555412" descr="Afbeelding met Lettertype, symbool, Graphics, logo&#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fbeelding 2" descr="Afbeelding met Lettertype, symbool, Graphics, logo&#10;&#10;Automatisch gegenereerde beschrijv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05970" cy="660969"/>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10624" behindDoc="0" locked="0" layoutInCell="1" allowOverlap="1" wp14:anchorId="6498F164" wp14:editId="0D49AC81">
                <wp:simplePos x="0" y="0"/>
                <wp:positionH relativeFrom="margin">
                  <wp:posOffset>2862580</wp:posOffset>
                </wp:positionH>
                <wp:positionV relativeFrom="paragraph">
                  <wp:posOffset>118110</wp:posOffset>
                </wp:positionV>
                <wp:extent cx="9525" cy="2181225"/>
                <wp:effectExtent l="0" t="0" r="28575" b="28575"/>
                <wp:wrapNone/>
                <wp:docPr id="1345225188" name="Rechte verbindingslijn 10"/>
                <wp:cNvGraphicFramePr/>
                <a:graphic xmlns:a="http://schemas.openxmlformats.org/drawingml/2006/main">
                  <a:graphicData uri="http://schemas.microsoft.com/office/word/2010/wordprocessingShape">
                    <wps:wsp>
                      <wps:cNvCnPr/>
                      <wps:spPr>
                        <a:xfrm>
                          <a:off x="0" y="0"/>
                          <a:ext cx="9525" cy="21812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0D9C99" id="Rechte verbindingslijn 10" o:spid="_x0000_s1026" style="position:absolute;z-index:251610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25.4pt,9.3pt" to="226.15pt,18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" strokecolor="black [3200]" strokeweight=".5pt">
                <v:stroke joinstyle="miter"/>
                <w10:wrap anchorx="margin"/>
              </v:line>
            </w:pict>
          </mc:Fallback>
        </mc:AlternateContent>
      </w:r>
      <w:r>
        <w:rPr>
          <w:noProof/>
        </w:rPr>
        <mc:AlternateContent>
          <mc:Choice Requires="wps">
            <w:drawing>
              <wp:anchor distT="45720" distB="45720" distL="114300" distR="114300" simplePos="0" relativeHeight="251622912" behindDoc="0" locked="0" layoutInCell="1" allowOverlap="1" wp14:anchorId="04A48E72" wp14:editId="14022738">
                <wp:simplePos x="0" y="0"/>
                <wp:positionH relativeFrom="column">
                  <wp:posOffset>2967355</wp:posOffset>
                </wp:positionH>
                <wp:positionV relativeFrom="paragraph">
                  <wp:posOffset>208280</wp:posOffset>
                </wp:positionV>
                <wp:extent cx="3048000" cy="2190750"/>
                <wp:effectExtent l="0" t="0" r="0" b="0"/>
                <wp:wrapSquare wrapText="bothSides"/>
                <wp:docPr id="1758469680"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0" cy="21907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6C93C1F" w14:textId="2C8D0A94" w:rsidR="007346C3" w:rsidRDefault="008844AD">
                            <w:pPr>
                              <w:rPr>
                                <w:b/>
                                <w:bCs/>
                              </w:rPr>
                            </w:pPr>
                            <w:r w:rsidRPr="00531A76">
                              <w:rPr>
                                <w:b/>
                                <w:bCs/>
                              </w:rPr>
                              <w:t>H.T.</w:t>
                            </w:r>
                            <w:r w:rsidR="00380223">
                              <w:rPr>
                                <w:b/>
                                <w:bCs/>
                              </w:rPr>
                              <w:t>VERBOOM</w:t>
                            </w:r>
                            <w:r w:rsidRPr="00531A76">
                              <w:rPr>
                                <w:b/>
                                <w:bCs/>
                              </w:rPr>
                              <w:t xml:space="preserve"> TRANSPORT SYSTEMS </w:t>
                            </w:r>
                          </w:p>
                          <w:p w14:paraId="61144627" w14:textId="4813AE13" w:rsidR="007346C3" w:rsidRDefault="008844AD">
                            <w:pPr>
                              <w:spacing w:line="240" w:lineRule="auto"/>
                            </w:pPr>
                            <w:proofErr w:type="spellStart"/>
                            <w:r w:rsidRPr="00797225">
                              <w:t>Address</w:t>
                            </w:r>
                            <w:proofErr w:type="spellEnd"/>
                            <w:r w:rsidRPr="00797225">
                              <w:t>:</w:t>
                            </w:r>
                            <w:r>
                              <w:tab/>
                            </w:r>
                            <w:r w:rsidR="0086388F">
                              <w:t xml:space="preserve"> </w:t>
                            </w:r>
                            <w:r w:rsidR="000C0D2E">
                              <w:tab/>
                            </w:r>
                            <w:r>
                              <w:t>Hoefsmid 8, 2292 JJ Wateringen</w:t>
                            </w:r>
                          </w:p>
                          <w:p w14:paraId="61D43EA7" w14:textId="77777777" w:rsidR="007346C3" w:rsidRDefault="008844AD">
                            <w:pPr>
                              <w:spacing w:line="240" w:lineRule="auto"/>
                              <w:rPr>
                                <w:lang w:val="de-DE"/>
                              </w:rPr>
                            </w:pPr>
                            <w:r w:rsidRPr="00FC697A">
                              <w:rPr>
                                <w:lang w:val="de-DE"/>
                              </w:rPr>
                              <w:t>Tel:</w:t>
                            </w:r>
                            <w:r w:rsidRPr="00FC697A">
                              <w:rPr>
                                <w:lang w:val="de-DE"/>
                              </w:rPr>
                              <w:tab/>
                            </w:r>
                            <w:r w:rsidRPr="00FC697A">
                              <w:rPr>
                                <w:lang w:val="de-DE"/>
                              </w:rPr>
                              <w:tab/>
                              <w:t>+31 (0)174 413766</w:t>
                            </w:r>
                          </w:p>
                          <w:p w14:paraId="26746982" w14:textId="4CFBF6F6" w:rsidR="007346C3" w:rsidRDefault="008844AD">
                            <w:pPr>
                              <w:spacing w:line="240" w:lineRule="auto"/>
                              <w:rPr>
                                <w:lang w:val="de-DE"/>
                              </w:rPr>
                            </w:pPr>
                            <w:r w:rsidRPr="00FC697A">
                              <w:rPr>
                                <w:lang w:val="de-DE"/>
                              </w:rPr>
                              <w:t>Email:</w:t>
                            </w:r>
                            <w:r w:rsidRPr="00FC697A">
                              <w:rPr>
                                <w:lang w:val="de-DE"/>
                              </w:rPr>
                              <w:tab/>
                            </w:r>
                            <w:r w:rsidRPr="00FC697A">
                              <w:rPr>
                                <w:lang w:val="de-DE"/>
                              </w:rPr>
                              <w:tab/>
                            </w:r>
                            <w:hyperlink r:id="rId12" w:history="1">
                              <w:r w:rsidR="00C41326" w:rsidRPr="00542BFC">
                                <w:rPr>
                                  <w:rStyle w:val="Hyperlink"/>
                                  <w:lang w:val="de-DE"/>
                                </w:rPr>
                                <w:t>info@htverboom.nl</w:t>
                              </w:r>
                            </w:hyperlink>
                          </w:p>
                          <w:p w14:paraId="5B0055B9" w14:textId="3A5D4B36" w:rsidR="007346C3" w:rsidRDefault="008844AD">
                            <w:pPr>
                              <w:spacing w:line="240" w:lineRule="auto"/>
                              <w:rPr>
                                <w:lang w:val="de-DE"/>
                              </w:rPr>
                            </w:pPr>
                            <w:r w:rsidRPr="00FC697A">
                              <w:rPr>
                                <w:lang w:val="de-DE"/>
                              </w:rPr>
                              <w:t>Internet:</w:t>
                            </w:r>
                            <w:r w:rsidRPr="00FC697A">
                              <w:rPr>
                                <w:lang w:val="de-DE"/>
                              </w:rPr>
                              <w:tab/>
                            </w:r>
                            <w:hyperlink r:id="rId13" w:history="1">
                              <w:r w:rsidR="00C41326" w:rsidRPr="00542BFC">
                                <w:rPr>
                                  <w:rStyle w:val="Hyperlink"/>
                                  <w:lang w:val="de-DE"/>
                                </w:rPr>
                                <w:t>https://www.htverboom.com</w:t>
                              </w:r>
                            </w:hyperlink>
                          </w:p>
                          <w:p w14:paraId="36E58E92" w14:textId="77777777" w:rsidR="00531A76" w:rsidRPr="00FC697A" w:rsidRDefault="00531A76" w:rsidP="00531A76">
                            <w:pPr>
                              <w:spacing w:line="240" w:lineRule="auto"/>
                              <w:rPr>
                                <w:i/>
                                <w:iCs/>
                                <w:lang w:val="de-DE"/>
                              </w:rPr>
                            </w:pPr>
                          </w:p>
                          <w:p w14:paraId="1F9B5441" w14:textId="77777777" w:rsidR="007346C3" w:rsidRDefault="008844AD">
                            <w:pPr>
                              <w:spacing w:line="240" w:lineRule="auto"/>
                            </w:pPr>
                            <w:r w:rsidRPr="00531A76">
                              <w:t>VAT</w:t>
                            </w:r>
                            <w:r>
                              <w:t>:</w:t>
                            </w:r>
                            <w:r>
                              <w:tab/>
                            </w:r>
                            <w:r>
                              <w:tab/>
                              <w:t>NL822200703B01</w:t>
                            </w:r>
                          </w:p>
                          <w:p w14:paraId="24FBF398" w14:textId="77777777" w:rsidR="007346C3" w:rsidRDefault="008844AD">
                            <w:pPr>
                              <w:spacing w:line="240" w:lineRule="auto"/>
                            </w:pPr>
                            <w:r>
                              <w:t>COC:</w:t>
                            </w:r>
                            <w:r>
                              <w:tab/>
                            </w:r>
                            <w:r>
                              <w:tab/>
                              <w:t>23090120</w:t>
                            </w:r>
                          </w:p>
                          <w:p w14:paraId="70BCC79C" w14:textId="77777777" w:rsidR="00531A76" w:rsidRPr="00531A76" w:rsidRDefault="00531A76" w:rsidP="00531A76">
                            <w:pPr>
                              <w:spacing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4A48E72" id="_x0000_t202" coordsize="21600,21600" o:spt="202" path="m,l,21600r21600,l21600,xe">
                <v:stroke joinstyle="miter"/>
                <v:path gradientshapeok="t" o:connecttype="rect"/>
              </v:shapetype>
              <v:shape id="Tekstvak 2" o:spid="_x0000_s1026" type="#_x0000_t202" style="position:absolute;margin-left:233.65pt;margin-top:16.4pt;width:240pt;height:172.5pt;z-index:251622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" filled="f" stroked="f">
                <v:textbox>
                  <w:txbxContent>
                    <w:p w14:paraId="36C93C1F" w14:textId="2C8D0A94" w:rsidR="007346C3" w:rsidRDefault="008844AD">
                      <w:pPr>
                        <w:rPr>
                          <w:b/>
                          <w:bCs/>
                        </w:rPr>
                      </w:pPr>
                      <w:r w:rsidRPr="00531A76">
                        <w:rPr>
                          <w:b/>
                          <w:bCs/>
                        </w:rPr>
                        <w:t>H.T.</w:t>
                      </w:r>
                      <w:r w:rsidR="00380223">
                        <w:rPr>
                          <w:b/>
                          <w:bCs/>
                        </w:rPr>
                        <w:t>VERBOOM</w:t>
                      </w:r>
                      <w:r w:rsidRPr="00531A76">
                        <w:rPr>
                          <w:b/>
                          <w:bCs/>
                        </w:rPr>
                        <w:t xml:space="preserve"> TRANSPORT SYSTEMS </w:t>
                      </w:r>
                    </w:p>
                    <w:p w14:paraId="61144627" w14:textId="4813AE13" w:rsidR="007346C3" w:rsidRDefault="008844AD">
                      <w:pPr>
                        <w:spacing w:line="240" w:lineRule="auto"/>
                      </w:pPr>
                      <w:proofErr w:type="spellStart"/>
                      <w:r w:rsidRPr="00797225">
                        <w:t>Address</w:t>
                      </w:r>
                      <w:proofErr w:type="spellEnd"/>
                      <w:r w:rsidRPr="00797225">
                        <w:t>:</w:t>
                      </w:r>
                      <w:r>
                        <w:tab/>
                      </w:r>
                      <w:r w:rsidR="0086388F">
                        <w:t xml:space="preserve"> </w:t>
                      </w:r>
                      <w:r w:rsidR="000C0D2E">
                        <w:tab/>
                      </w:r>
                      <w:r>
                        <w:t>Hoefsmid 8, 2292 JJ Wateringen</w:t>
                      </w:r>
                    </w:p>
                    <w:p w14:paraId="61D43EA7" w14:textId="77777777" w:rsidR="007346C3" w:rsidRDefault="008844AD">
                      <w:pPr>
                        <w:spacing w:line="240" w:lineRule="auto"/>
                        <w:rPr>
                          <w:lang w:val="de-DE"/>
                        </w:rPr>
                      </w:pPr>
                      <w:r w:rsidRPr="00FC697A">
                        <w:rPr>
                          <w:lang w:val="de-DE"/>
                        </w:rPr>
                        <w:t>Tel:</w:t>
                      </w:r>
                      <w:r w:rsidRPr="00FC697A">
                        <w:rPr>
                          <w:lang w:val="de-DE"/>
                        </w:rPr>
                        <w:tab/>
                      </w:r>
                      <w:r w:rsidRPr="00FC697A">
                        <w:rPr>
                          <w:lang w:val="de-DE"/>
                        </w:rPr>
                        <w:tab/>
                        <w:t>+31 (0)174 413766</w:t>
                      </w:r>
                    </w:p>
                    <w:p w14:paraId="26746982" w14:textId="4CFBF6F6" w:rsidR="007346C3" w:rsidRDefault="008844AD">
                      <w:pPr>
                        <w:spacing w:line="240" w:lineRule="auto"/>
                        <w:rPr>
                          <w:lang w:val="de-DE"/>
                        </w:rPr>
                      </w:pPr>
                      <w:r w:rsidRPr="00FC697A">
                        <w:rPr>
                          <w:lang w:val="de-DE"/>
                        </w:rPr>
                        <w:t>Email:</w:t>
                      </w:r>
                      <w:r w:rsidRPr="00FC697A">
                        <w:rPr>
                          <w:lang w:val="de-DE"/>
                        </w:rPr>
                        <w:tab/>
                      </w:r>
                      <w:r w:rsidRPr="00FC697A">
                        <w:rPr>
                          <w:lang w:val="de-DE"/>
                        </w:rPr>
                        <w:tab/>
                      </w:r>
                      <w:hyperlink r:id="rId14" w:history="1">
                        <w:r w:rsidR="00C41326" w:rsidRPr="00542BFC">
                          <w:rPr>
                            <w:rStyle w:val="Hyperlink"/>
                            <w:lang w:val="de-DE"/>
                          </w:rPr>
                          <w:t>info@htverboom.nl</w:t>
                        </w:r>
                      </w:hyperlink>
                    </w:p>
                    <w:p w14:paraId="5B0055B9" w14:textId="3A5D4B36" w:rsidR="007346C3" w:rsidRDefault="008844AD">
                      <w:pPr>
                        <w:spacing w:line="240" w:lineRule="auto"/>
                        <w:rPr>
                          <w:lang w:val="de-DE"/>
                        </w:rPr>
                      </w:pPr>
                      <w:r w:rsidRPr="00FC697A">
                        <w:rPr>
                          <w:lang w:val="de-DE"/>
                        </w:rPr>
                        <w:t>Internet:</w:t>
                      </w:r>
                      <w:r w:rsidRPr="00FC697A">
                        <w:rPr>
                          <w:lang w:val="de-DE"/>
                        </w:rPr>
                        <w:tab/>
                      </w:r>
                      <w:hyperlink r:id="rId15" w:history="1">
                        <w:r w:rsidR="00C41326" w:rsidRPr="00542BFC">
                          <w:rPr>
                            <w:rStyle w:val="Hyperlink"/>
                            <w:lang w:val="de-DE"/>
                          </w:rPr>
                          <w:t>https://www.htverboom.com</w:t>
                        </w:r>
                      </w:hyperlink>
                    </w:p>
                    <w:p w14:paraId="36E58E92" w14:textId="77777777" w:rsidR="00531A76" w:rsidRPr="00FC697A" w:rsidRDefault="00531A76" w:rsidP="00531A76">
                      <w:pPr>
                        <w:spacing w:line="240" w:lineRule="auto"/>
                        <w:rPr>
                          <w:i/>
                          <w:iCs/>
                          <w:lang w:val="de-DE"/>
                        </w:rPr>
                      </w:pPr>
                    </w:p>
                    <w:p w14:paraId="1F9B5441" w14:textId="77777777" w:rsidR="007346C3" w:rsidRDefault="008844AD">
                      <w:pPr>
                        <w:spacing w:line="240" w:lineRule="auto"/>
                      </w:pPr>
                      <w:r w:rsidRPr="00531A76">
                        <w:t>VAT</w:t>
                      </w:r>
                      <w:r>
                        <w:t>:</w:t>
                      </w:r>
                      <w:r>
                        <w:tab/>
                      </w:r>
                      <w:r>
                        <w:tab/>
                        <w:t>NL822200703B01</w:t>
                      </w:r>
                    </w:p>
                    <w:p w14:paraId="24FBF398" w14:textId="77777777" w:rsidR="007346C3" w:rsidRDefault="008844AD">
                      <w:pPr>
                        <w:spacing w:line="240" w:lineRule="auto"/>
                      </w:pPr>
                      <w:r>
                        <w:t>COC:</w:t>
                      </w:r>
                      <w:r>
                        <w:tab/>
                      </w:r>
                      <w:r>
                        <w:tab/>
                        <w:t>23090120</w:t>
                      </w:r>
                    </w:p>
                    <w:p w14:paraId="70BCC79C" w14:textId="77777777" w:rsidR="00531A76" w:rsidRPr="00531A76" w:rsidRDefault="00531A76" w:rsidP="00531A76">
                      <w:pPr>
                        <w:spacing w:line="240" w:lineRule="auto"/>
                      </w:pPr>
                    </w:p>
                  </w:txbxContent>
                </v:textbox>
                <w10:wrap type="square"/>
              </v:shape>
            </w:pict>
          </mc:Fallback>
        </mc:AlternateContent>
      </w:r>
      <w:r w:rsidR="008844AD">
        <w:t xml:space="preserve">                                                                           </w:t>
      </w:r>
    </w:p>
    <w:p w14:paraId="27FBCC0A" w14:textId="32DB39DE" w:rsidR="00531A76" w:rsidRDefault="00531A76" w:rsidP="00DA1FBB">
      <w:pPr>
        <w:jc w:val="center"/>
      </w:pPr>
    </w:p>
    <w:p w14:paraId="01CF582E" w14:textId="2D3E3A0E" w:rsidR="007346C3" w:rsidRDefault="0009209E">
      <w:r>
        <w:rPr>
          <w:noProof/>
        </w:rPr>
        <mc:AlternateContent>
          <mc:Choice Requires="wps">
            <w:drawing>
              <wp:anchor distT="45720" distB="45720" distL="114300" distR="114300" simplePos="0" relativeHeight="251625984" behindDoc="0" locked="0" layoutInCell="1" allowOverlap="1" wp14:anchorId="771E66F3" wp14:editId="1A97597F">
                <wp:simplePos x="0" y="0"/>
                <wp:positionH relativeFrom="column">
                  <wp:posOffset>-299559</wp:posOffset>
                </wp:positionH>
                <wp:positionV relativeFrom="paragraph">
                  <wp:posOffset>374460</wp:posOffset>
                </wp:positionV>
                <wp:extent cx="2983230" cy="1485900"/>
                <wp:effectExtent l="0" t="0" r="0" b="0"/>
                <wp:wrapSquare wrapText="bothSides"/>
                <wp:docPr id="243366536"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3230" cy="14859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A91B912" w14:textId="0D1B5E9D" w:rsidR="007346C3" w:rsidRPr="0009209E" w:rsidRDefault="008844AD">
                            <w:pPr>
                              <w:rPr>
                                <w:sz w:val="22"/>
                                <w:szCs w:val="22"/>
                                <w:lang w:val="en-US"/>
                              </w:rPr>
                            </w:pPr>
                            <w:r w:rsidRPr="0009209E">
                              <w:rPr>
                                <w:sz w:val="22"/>
                                <w:szCs w:val="22"/>
                                <w:lang w:val="en-US"/>
                              </w:rPr>
                              <w:t>Client:</w:t>
                            </w:r>
                            <w:r w:rsidRPr="0009209E">
                              <w:rPr>
                                <w:sz w:val="22"/>
                                <w:szCs w:val="22"/>
                                <w:lang w:val="en-US"/>
                              </w:rPr>
                              <w:tab/>
                            </w:r>
                            <w:r w:rsidRPr="0009209E">
                              <w:rPr>
                                <w:sz w:val="22"/>
                                <w:szCs w:val="22"/>
                                <w:lang w:val="en-US"/>
                              </w:rPr>
                              <w:tab/>
                            </w:r>
                            <w:r w:rsidR="00465945">
                              <w:rPr>
                                <w:sz w:val="22"/>
                                <w:szCs w:val="22"/>
                                <w:lang w:val="en-US"/>
                              </w:rPr>
                              <w:tab/>
                            </w:r>
                            <w:r w:rsidR="00A3607B">
                              <w:rPr>
                                <w:sz w:val="22"/>
                                <w:szCs w:val="22"/>
                                <w:lang w:val="en-US"/>
                              </w:rPr>
                              <w:t>…</w:t>
                            </w:r>
                            <w:r w:rsidR="00463E59" w:rsidRPr="0009209E">
                              <w:rPr>
                                <w:sz w:val="22"/>
                                <w:szCs w:val="22"/>
                                <w:lang w:val="en-US"/>
                              </w:rPr>
                              <w:t xml:space="preserve"> </w:t>
                            </w:r>
                          </w:p>
                          <w:p w14:paraId="0375B3F8" w14:textId="00D6BA67" w:rsidR="007346C3" w:rsidRPr="0009209E" w:rsidRDefault="008844AD">
                            <w:pPr>
                              <w:rPr>
                                <w:sz w:val="22"/>
                                <w:szCs w:val="22"/>
                                <w:lang w:val="en-US"/>
                              </w:rPr>
                            </w:pPr>
                            <w:r w:rsidRPr="0009209E">
                              <w:rPr>
                                <w:sz w:val="22"/>
                                <w:szCs w:val="22"/>
                                <w:lang w:val="en-US"/>
                              </w:rPr>
                              <w:t>Project:</w:t>
                            </w:r>
                            <w:r w:rsidRPr="0009209E">
                              <w:rPr>
                                <w:sz w:val="22"/>
                                <w:szCs w:val="22"/>
                                <w:lang w:val="en-US"/>
                              </w:rPr>
                              <w:tab/>
                            </w:r>
                            <w:r w:rsidR="003969DB" w:rsidRPr="0009209E">
                              <w:rPr>
                                <w:sz w:val="22"/>
                                <w:szCs w:val="22"/>
                                <w:lang w:val="en-US"/>
                              </w:rPr>
                              <w:tab/>
                            </w:r>
                            <w:r w:rsidR="00465945">
                              <w:rPr>
                                <w:sz w:val="22"/>
                                <w:szCs w:val="22"/>
                                <w:lang w:val="en-US"/>
                              </w:rPr>
                              <w:tab/>
                            </w:r>
                            <w:r w:rsidR="00A3607B">
                              <w:rPr>
                                <w:sz w:val="22"/>
                                <w:szCs w:val="22"/>
                                <w:lang w:val="en-US"/>
                              </w:rPr>
                              <w:t>…</w:t>
                            </w:r>
                          </w:p>
                          <w:p w14:paraId="5585EF0F" w14:textId="6CA6AE38" w:rsidR="007346C3" w:rsidRPr="0009209E" w:rsidRDefault="008844AD">
                            <w:pPr>
                              <w:rPr>
                                <w:sz w:val="22"/>
                                <w:szCs w:val="22"/>
                                <w:lang w:val="en-US"/>
                              </w:rPr>
                            </w:pPr>
                            <w:r w:rsidRPr="0009209E">
                              <w:rPr>
                                <w:sz w:val="22"/>
                                <w:szCs w:val="22"/>
                                <w:lang w:val="en-US"/>
                              </w:rPr>
                              <w:t>Project Number:</w:t>
                            </w:r>
                            <w:r w:rsidRPr="0009209E">
                              <w:rPr>
                                <w:sz w:val="22"/>
                                <w:szCs w:val="22"/>
                                <w:lang w:val="en-US"/>
                              </w:rPr>
                              <w:tab/>
                            </w:r>
                            <w:r w:rsidR="00A3607B">
                              <w:rPr>
                                <w:sz w:val="22"/>
                                <w:szCs w:val="22"/>
                                <w:lang w:val="en-US"/>
                              </w:rPr>
                              <w:t>…</w:t>
                            </w:r>
                          </w:p>
                          <w:p w14:paraId="0E30F49C" w14:textId="75A64D29" w:rsidR="007346C3" w:rsidRPr="0009209E" w:rsidRDefault="008844AD">
                            <w:pPr>
                              <w:rPr>
                                <w:sz w:val="22"/>
                                <w:szCs w:val="22"/>
                                <w:lang w:val="en-US"/>
                              </w:rPr>
                            </w:pPr>
                            <w:r w:rsidRPr="0009209E">
                              <w:rPr>
                                <w:sz w:val="22"/>
                                <w:szCs w:val="22"/>
                                <w:lang w:val="en-US"/>
                              </w:rPr>
                              <w:t xml:space="preserve">Version </w:t>
                            </w:r>
                            <w:r w:rsidR="00463E59" w:rsidRPr="0009209E">
                              <w:rPr>
                                <w:sz w:val="22"/>
                                <w:szCs w:val="22"/>
                                <w:lang w:val="en-US"/>
                              </w:rPr>
                              <w:t>date:</w:t>
                            </w:r>
                            <w:r w:rsidR="003969DB" w:rsidRPr="0009209E">
                              <w:rPr>
                                <w:sz w:val="22"/>
                                <w:szCs w:val="22"/>
                                <w:lang w:val="en-US"/>
                              </w:rPr>
                              <w:tab/>
                            </w:r>
                            <w:r w:rsidR="00465945">
                              <w:rPr>
                                <w:sz w:val="22"/>
                                <w:szCs w:val="22"/>
                                <w:lang w:val="en-US"/>
                              </w:rPr>
                              <w:tab/>
                            </w:r>
                            <w:r w:rsidR="00A3607B">
                              <w:rPr>
                                <w:sz w:val="22"/>
                                <w:szCs w:val="22"/>
                                <w:lang w:val="en-US"/>
                              </w:rPr>
                              <w:t>22</w:t>
                            </w:r>
                            <w:r w:rsidR="00D70E39" w:rsidRPr="0009209E">
                              <w:rPr>
                                <w:sz w:val="22"/>
                                <w:szCs w:val="22"/>
                                <w:lang w:val="en-US"/>
                              </w:rPr>
                              <w:t>-</w:t>
                            </w:r>
                            <w:r w:rsidR="00771284">
                              <w:rPr>
                                <w:sz w:val="22"/>
                                <w:szCs w:val="22"/>
                                <w:lang w:val="en-US"/>
                              </w:rPr>
                              <w:t>02</w:t>
                            </w:r>
                            <w:r w:rsidR="00D70E39" w:rsidRPr="0009209E">
                              <w:rPr>
                                <w:sz w:val="22"/>
                                <w:szCs w:val="22"/>
                                <w:lang w:val="en-US"/>
                              </w:rPr>
                              <w:t>-202</w:t>
                            </w:r>
                            <w:r w:rsidR="00771284">
                              <w:rPr>
                                <w:sz w:val="22"/>
                                <w:szCs w:val="22"/>
                                <w:lang w:val="en-US"/>
                              </w:rPr>
                              <w:t>4</w:t>
                            </w:r>
                          </w:p>
                          <w:p w14:paraId="0724B634" w14:textId="77777777" w:rsidR="00463E59" w:rsidRPr="00380223" w:rsidRDefault="00463E59">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1E66F3" id="_x0000_s1027" type="#_x0000_t202" style="position:absolute;margin-left:-23.6pt;margin-top:29.5pt;width:234.9pt;height:117pt;z-index:251625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" filled="f" stroked="f">
                <v:textbox>
                  <w:txbxContent>
                    <w:p w14:paraId="3A91B912" w14:textId="0D1B5E9D" w:rsidR="007346C3" w:rsidRPr="0009209E" w:rsidRDefault="008844AD">
                      <w:pPr>
                        <w:rPr>
                          <w:sz w:val="22"/>
                          <w:szCs w:val="22"/>
                          <w:lang w:val="en-US"/>
                        </w:rPr>
                      </w:pPr>
                      <w:r w:rsidRPr="0009209E">
                        <w:rPr>
                          <w:sz w:val="22"/>
                          <w:szCs w:val="22"/>
                          <w:lang w:val="en-US"/>
                        </w:rPr>
                        <w:t>Client:</w:t>
                      </w:r>
                      <w:r w:rsidRPr="0009209E">
                        <w:rPr>
                          <w:sz w:val="22"/>
                          <w:szCs w:val="22"/>
                          <w:lang w:val="en-US"/>
                        </w:rPr>
                        <w:tab/>
                      </w:r>
                      <w:r w:rsidRPr="0009209E">
                        <w:rPr>
                          <w:sz w:val="22"/>
                          <w:szCs w:val="22"/>
                          <w:lang w:val="en-US"/>
                        </w:rPr>
                        <w:tab/>
                      </w:r>
                      <w:r w:rsidR="00465945">
                        <w:rPr>
                          <w:sz w:val="22"/>
                          <w:szCs w:val="22"/>
                          <w:lang w:val="en-US"/>
                        </w:rPr>
                        <w:tab/>
                      </w:r>
                      <w:r w:rsidR="00A3607B">
                        <w:rPr>
                          <w:sz w:val="22"/>
                          <w:szCs w:val="22"/>
                          <w:lang w:val="en-US"/>
                        </w:rPr>
                        <w:t>…</w:t>
                      </w:r>
                      <w:r w:rsidR="00463E59" w:rsidRPr="0009209E">
                        <w:rPr>
                          <w:sz w:val="22"/>
                          <w:szCs w:val="22"/>
                          <w:lang w:val="en-US"/>
                        </w:rPr>
                        <w:t xml:space="preserve"> </w:t>
                      </w:r>
                    </w:p>
                    <w:p w14:paraId="0375B3F8" w14:textId="00D6BA67" w:rsidR="007346C3" w:rsidRPr="0009209E" w:rsidRDefault="008844AD">
                      <w:pPr>
                        <w:rPr>
                          <w:sz w:val="22"/>
                          <w:szCs w:val="22"/>
                          <w:lang w:val="en-US"/>
                        </w:rPr>
                      </w:pPr>
                      <w:r w:rsidRPr="0009209E">
                        <w:rPr>
                          <w:sz w:val="22"/>
                          <w:szCs w:val="22"/>
                          <w:lang w:val="en-US"/>
                        </w:rPr>
                        <w:t>Project:</w:t>
                      </w:r>
                      <w:r w:rsidRPr="0009209E">
                        <w:rPr>
                          <w:sz w:val="22"/>
                          <w:szCs w:val="22"/>
                          <w:lang w:val="en-US"/>
                        </w:rPr>
                        <w:tab/>
                      </w:r>
                      <w:r w:rsidR="003969DB" w:rsidRPr="0009209E">
                        <w:rPr>
                          <w:sz w:val="22"/>
                          <w:szCs w:val="22"/>
                          <w:lang w:val="en-US"/>
                        </w:rPr>
                        <w:tab/>
                      </w:r>
                      <w:r w:rsidR="00465945">
                        <w:rPr>
                          <w:sz w:val="22"/>
                          <w:szCs w:val="22"/>
                          <w:lang w:val="en-US"/>
                        </w:rPr>
                        <w:tab/>
                      </w:r>
                      <w:r w:rsidR="00A3607B">
                        <w:rPr>
                          <w:sz w:val="22"/>
                          <w:szCs w:val="22"/>
                          <w:lang w:val="en-US"/>
                        </w:rPr>
                        <w:t>…</w:t>
                      </w:r>
                    </w:p>
                    <w:p w14:paraId="5585EF0F" w14:textId="6CA6AE38" w:rsidR="007346C3" w:rsidRPr="0009209E" w:rsidRDefault="008844AD">
                      <w:pPr>
                        <w:rPr>
                          <w:sz w:val="22"/>
                          <w:szCs w:val="22"/>
                          <w:lang w:val="en-US"/>
                        </w:rPr>
                      </w:pPr>
                      <w:r w:rsidRPr="0009209E">
                        <w:rPr>
                          <w:sz w:val="22"/>
                          <w:szCs w:val="22"/>
                          <w:lang w:val="en-US"/>
                        </w:rPr>
                        <w:t>Project Number:</w:t>
                      </w:r>
                      <w:r w:rsidRPr="0009209E">
                        <w:rPr>
                          <w:sz w:val="22"/>
                          <w:szCs w:val="22"/>
                          <w:lang w:val="en-US"/>
                        </w:rPr>
                        <w:tab/>
                      </w:r>
                      <w:r w:rsidR="00A3607B">
                        <w:rPr>
                          <w:sz w:val="22"/>
                          <w:szCs w:val="22"/>
                          <w:lang w:val="en-US"/>
                        </w:rPr>
                        <w:t>…</w:t>
                      </w:r>
                    </w:p>
                    <w:p w14:paraId="0E30F49C" w14:textId="75A64D29" w:rsidR="007346C3" w:rsidRPr="0009209E" w:rsidRDefault="008844AD">
                      <w:pPr>
                        <w:rPr>
                          <w:sz w:val="22"/>
                          <w:szCs w:val="22"/>
                          <w:lang w:val="en-US"/>
                        </w:rPr>
                      </w:pPr>
                      <w:r w:rsidRPr="0009209E">
                        <w:rPr>
                          <w:sz w:val="22"/>
                          <w:szCs w:val="22"/>
                          <w:lang w:val="en-US"/>
                        </w:rPr>
                        <w:t xml:space="preserve">Version </w:t>
                      </w:r>
                      <w:r w:rsidR="00463E59" w:rsidRPr="0009209E">
                        <w:rPr>
                          <w:sz w:val="22"/>
                          <w:szCs w:val="22"/>
                          <w:lang w:val="en-US"/>
                        </w:rPr>
                        <w:t>date:</w:t>
                      </w:r>
                      <w:r w:rsidR="003969DB" w:rsidRPr="0009209E">
                        <w:rPr>
                          <w:sz w:val="22"/>
                          <w:szCs w:val="22"/>
                          <w:lang w:val="en-US"/>
                        </w:rPr>
                        <w:tab/>
                      </w:r>
                      <w:r w:rsidR="00465945">
                        <w:rPr>
                          <w:sz w:val="22"/>
                          <w:szCs w:val="22"/>
                          <w:lang w:val="en-US"/>
                        </w:rPr>
                        <w:tab/>
                      </w:r>
                      <w:r w:rsidR="00A3607B">
                        <w:rPr>
                          <w:sz w:val="22"/>
                          <w:szCs w:val="22"/>
                          <w:lang w:val="en-US"/>
                        </w:rPr>
                        <w:t>22</w:t>
                      </w:r>
                      <w:r w:rsidR="00D70E39" w:rsidRPr="0009209E">
                        <w:rPr>
                          <w:sz w:val="22"/>
                          <w:szCs w:val="22"/>
                          <w:lang w:val="en-US"/>
                        </w:rPr>
                        <w:t>-</w:t>
                      </w:r>
                      <w:r w:rsidR="00771284">
                        <w:rPr>
                          <w:sz w:val="22"/>
                          <w:szCs w:val="22"/>
                          <w:lang w:val="en-US"/>
                        </w:rPr>
                        <w:t>02</w:t>
                      </w:r>
                      <w:r w:rsidR="00D70E39" w:rsidRPr="0009209E">
                        <w:rPr>
                          <w:sz w:val="22"/>
                          <w:szCs w:val="22"/>
                          <w:lang w:val="en-US"/>
                        </w:rPr>
                        <w:t>-202</w:t>
                      </w:r>
                      <w:r w:rsidR="00771284">
                        <w:rPr>
                          <w:sz w:val="22"/>
                          <w:szCs w:val="22"/>
                          <w:lang w:val="en-US"/>
                        </w:rPr>
                        <w:t>4</w:t>
                      </w:r>
                    </w:p>
                    <w:p w14:paraId="0724B634" w14:textId="77777777" w:rsidR="00463E59" w:rsidRPr="00380223" w:rsidRDefault="00463E59">
                      <w:pPr>
                        <w:rPr>
                          <w:lang w:val="en-US"/>
                        </w:rPr>
                      </w:pPr>
                    </w:p>
                  </w:txbxContent>
                </v:textbox>
                <w10:wrap type="square"/>
              </v:shape>
            </w:pict>
          </mc:Fallback>
        </mc:AlternateContent>
      </w:r>
      <w:r w:rsidR="006D666C" w:rsidRPr="00BF33AA">
        <w:rPr>
          <w:noProof/>
          <w:lang w:val="en-US"/>
        </w:rPr>
        <w:drawing>
          <wp:anchor distT="0" distB="0" distL="114300" distR="114300" simplePos="0" relativeHeight="251616768" behindDoc="0" locked="0" layoutInCell="1" allowOverlap="1" wp14:anchorId="620FAB93" wp14:editId="317D7AF4">
            <wp:simplePos x="0" y="0"/>
            <wp:positionH relativeFrom="column">
              <wp:posOffset>3837305</wp:posOffset>
            </wp:positionH>
            <wp:positionV relativeFrom="paragraph">
              <wp:posOffset>2451735</wp:posOffset>
            </wp:positionV>
            <wp:extent cx="2296160" cy="889635"/>
            <wp:effectExtent l="0" t="0" r="0" b="5715"/>
            <wp:wrapNone/>
            <wp:docPr id="2" name="Afbeelding 2" descr="Afbeelding met Lettertype, symbool, Graphics, logo&#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fbeelding 2" descr="Afbeelding met Lettertype, symbool, Graphics, logo&#10;&#10;Automatisch gegenereerde beschrijv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96160" cy="8896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36DA9">
        <w:tab/>
      </w:r>
    </w:p>
    <w:tbl>
      <w:tblPr>
        <w:tblStyle w:val="Tabelraster"/>
        <w:tblpPr w:leftFromText="141" w:rightFromText="141" w:horzAnchor="margin" w:tblpY="825"/>
        <w:tblW w:w="0" w:type="auto"/>
        <w:tblLook w:val="04A0" w:firstRow="1" w:lastRow="0" w:firstColumn="1" w:lastColumn="0" w:noHBand="0" w:noVBand="1"/>
      </w:tblPr>
      <w:tblGrid>
        <w:gridCol w:w="722"/>
        <w:gridCol w:w="5324"/>
        <w:gridCol w:w="3016"/>
      </w:tblGrid>
      <w:tr w:rsidR="00D70E39" w14:paraId="3A601085" w14:textId="77777777" w:rsidTr="00BC4A5B">
        <w:trPr>
          <w:trHeight w:val="416"/>
        </w:trPr>
        <w:tc>
          <w:tcPr>
            <w:tcW w:w="722" w:type="dxa"/>
            <w:shd w:val="clear" w:color="auto" w:fill="FFF4CD" w:themeFill="accent1" w:themeFillTint="33"/>
          </w:tcPr>
          <w:p w14:paraId="0A768733" w14:textId="77777777" w:rsidR="007346C3" w:rsidRDefault="008844AD">
            <w:pPr>
              <w:rPr>
                <w:b/>
                <w:bCs/>
                <w:lang w:val="en-US"/>
              </w:rPr>
            </w:pPr>
            <w:r w:rsidRPr="009E51BB">
              <w:rPr>
                <w:b/>
                <w:bCs/>
                <w:sz w:val="28"/>
                <w:szCs w:val="28"/>
                <w:lang w:val="en-US"/>
              </w:rPr>
              <w:lastRenderedPageBreak/>
              <w:t>Rev.</w:t>
            </w:r>
          </w:p>
        </w:tc>
        <w:tc>
          <w:tcPr>
            <w:tcW w:w="5324" w:type="dxa"/>
            <w:shd w:val="clear" w:color="auto" w:fill="FFF4CD" w:themeFill="accent1" w:themeFillTint="33"/>
          </w:tcPr>
          <w:p w14:paraId="002D62A3" w14:textId="3A3E18D6" w:rsidR="007346C3" w:rsidRDefault="008844AD">
            <w:pPr>
              <w:rPr>
                <w:b/>
                <w:bCs/>
                <w:lang w:val="en-US"/>
              </w:rPr>
            </w:pPr>
            <w:r>
              <w:rPr>
                <w:b/>
                <w:bCs/>
                <w:sz w:val="28"/>
                <w:szCs w:val="28"/>
                <w:lang w:val="en-US"/>
              </w:rPr>
              <w:t>Dat</w:t>
            </w:r>
            <w:r w:rsidR="002A5D3A">
              <w:rPr>
                <w:b/>
                <w:bCs/>
                <w:sz w:val="28"/>
                <w:szCs w:val="28"/>
                <w:lang w:val="en-US"/>
              </w:rPr>
              <w:t>um</w:t>
            </w:r>
            <w:r w:rsidRPr="009E51BB">
              <w:rPr>
                <w:b/>
                <w:bCs/>
                <w:sz w:val="28"/>
                <w:szCs w:val="28"/>
                <w:lang w:val="en-US"/>
              </w:rPr>
              <w:t>.</w:t>
            </w:r>
          </w:p>
        </w:tc>
        <w:tc>
          <w:tcPr>
            <w:tcW w:w="3016" w:type="dxa"/>
            <w:shd w:val="clear" w:color="auto" w:fill="FFF4CD" w:themeFill="accent1" w:themeFillTint="33"/>
          </w:tcPr>
          <w:p w14:paraId="682DA6AC" w14:textId="07D70092" w:rsidR="007346C3" w:rsidRDefault="002A5D3A">
            <w:pPr>
              <w:rPr>
                <w:b/>
                <w:bCs/>
                <w:lang w:val="en-US"/>
              </w:rPr>
            </w:pPr>
            <w:proofErr w:type="spellStart"/>
            <w:r>
              <w:rPr>
                <w:b/>
                <w:bCs/>
                <w:lang w:val="en-US"/>
              </w:rPr>
              <w:t>Omschrijvin</w:t>
            </w:r>
            <w:r w:rsidR="005619C9">
              <w:rPr>
                <w:b/>
                <w:bCs/>
                <w:lang w:val="en-US"/>
              </w:rPr>
              <w:t>g</w:t>
            </w:r>
            <w:proofErr w:type="spellEnd"/>
            <w:r w:rsidR="005619C9">
              <w:rPr>
                <w:b/>
                <w:bCs/>
                <w:lang w:val="en-US"/>
              </w:rPr>
              <w:t>.</w:t>
            </w:r>
          </w:p>
        </w:tc>
      </w:tr>
      <w:tr w:rsidR="00D70E39" w14:paraId="580AE771" w14:textId="77777777" w:rsidTr="00D70E39">
        <w:trPr>
          <w:trHeight w:val="421"/>
        </w:trPr>
        <w:tc>
          <w:tcPr>
            <w:tcW w:w="722" w:type="dxa"/>
          </w:tcPr>
          <w:p w14:paraId="12669F34" w14:textId="77777777" w:rsidR="007346C3" w:rsidRDefault="008844AD" w:rsidP="00466010">
            <w:pPr>
              <w:rPr>
                <w:lang w:val="en-US"/>
              </w:rPr>
            </w:pPr>
            <w:r w:rsidRPr="009E51BB">
              <w:rPr>
                <w:lang w:val="en-US"/>
              </w:rPr>
              <w:t>0</w:t>
            </w:r>
            <w:r>
              <w:rPr>
                <w:lang w:val="en-US"/>
              </w:rPr>
              <w:t>.0</w:t>
            </w:r>
          </w:p>
        </w:tc>
        <w:tc>
          <w:tcPr>
            <w:tcW w:w="5324" w:type="dxa"/>
          </w:tcPr>
          <w:p w14:paraId="05F63C0D" w14:textId="37501EAC" w:rsidR="007346C3" w:rsidRDefault="008844AD" w:rsidP="00466010">
            <w:pPr>
              <w:rPr>
                <w:lang w:val="en-US"/>
              </w:rPr>
            </w:pPr>
            <w:r>
              <w:rPr>
                <w:lang w:val="en-US"/>
              </w:rPr>
              <w:t>16-</w:t>
            </w:r>
            <w:r w:rsidR="00771284">
              <w:rPr>
                <w:lang w:val="en-US"/>
              </w:rPr>
              <w:t>08</w:t>
            </w:r>
            <w:r>
              <w:rPr>
                <w:lang w:val="en-US"/>
              </w:rPr>
              <w:t>-2023</w:t>
            </w:r>
          </w:p>
        </w:tc>
        <w:tc>
          <w:tcPr>
            <w:tcW w:w="3016" w:type="dxa"/>
          </w:tcPr>
          <w:p w14:paraId="526A6E00" w14:textId="0DB9D002" w:rsidR="007346C3" w:rsidRDefault="005619C9" w:rsidP="00466010">
            <w:pPr>
              <w:rPr>
                <w:lang w:val="en-US"/>
              </w:rPr>
            </w:pPr>
            <w:proofErr w:type="spellStart"/>
            <w:r>
              <w:rPr>
                <w:lang w:val="en-US"/>
              </w:rPr>
              <w:t>Eindresultaat</w:t>
            </w:r>
            <w:proofErr w:type="spellEnd"/>
          </w:p>
        </w:tc>
      </w:tr>
      <w:tr w:rsidR="00D70E39" w14:paraId="11107F76" w14:textId="77777777" w:rsidTr="00D70E39">
        <w:trPr>
          <w:trHeight w:val="414"/>
        </w:trPr>
        <w:tc>
          <w:tcPr>
            <w:tcW w:w="722" w:type="dxa"/>
          </w:tcPr>
          <w:p w14:paraId="355DB40A" w14:textId="2BD42DC4" w:rsidR="00D70E39" w:rsidRPr="00466010" w:rsidRDefault="00A77D74" w:rsidP="00466010">
            <w:pPr>
              <w:rPr>
                <w:lang w:val="en-US"/>
              </w:rPr>
            </w:pPr>
            <w:r w:rsidRPr="00466010">
              <w:rPr>
                <w:lang w:val="en-US"/>
              </w:rPr>
              <w:t>0.1</w:t>
            </w:r>
          </w:p>
        </w:tc>
        <w:tc>
          <w:tcPr>
            <w:tcW w:w="5324" w:type="dxa"/>
          </w:tcPr>
          <w:p w14:paraId="66D0C33D" w14:textId="23D3D2C3" w:rsidR="00D70E39" w:rsidRPr="00466010" w:rsidRDefault="00771284" w:rsidP="00466010">
            <w:pPr>
              <w:rPr>
                <w:lang w:val="en-US"/>
              </w:rPr>
            </w:pPr>
            <w:r>
              <w:rPr>
                <w:lang w:val="en-US"/>
              </w:rPr>
              <w:t>22</w:t>
            </w:r>
            <w:r w:rsidR="00466010" w:rsidRPr="00466010">
              <w:rPr>
                <w:lang w:val="en-US"/>
              </w:rPr>
              <w:t>-</w:t>
            </w:r>
            <w:r>
              <w:rPr>
                <w:lang w:val="en-US"/>
              </w:rPr>
              <w:t>0</w:t>
            </w:r>
            <w:r w:rsidR="00466010" w:rsidRPr="00466010">
              <w:rPr>
                <w:lang w:val="en-US"/>
              </w:rPr>
              <w:t>2-2024</w:t>
            </w:r>
          </w:p>
        </w:tc>
        <w:tc>
          <w:tcPr>
            <w:tcW w:w="3016" w:type="dxa"/>
          </w:tcPr>
          <w:p w14:paraId="71DEF2AB" w14:textId="4ADEC8D4" w:rsidR="00D70E39" w:rsidRDefault="00466010" w:rsidP="00466010">
            <w:pPr>
              <w:rPr>
                <w:lang w:val="en-US"/>
              </w:rPr>
            </w:pPr>
            <w:r>
              <w:rPr>
                <w:lang w:val="en-US"/>
              </w:rPr>
              <w:t>Update</w:t>
            </w:r>
          </w:p>
        </w:tc>
      </w:tr>
      <w:tr w:rsidR="00D70E39" w14:paraId="37DB455D" w14:textId="77777777" w:rsidTr="00D70E39">
        <w:trPr>
          <w:trHeight w:val="406"/>
        </w:trPr>
        <w:tc>
          <w:tcPr>
            <w:tcW w:w="722" w:type="dxa"/>
          </w:tcPr>
          <w:p w14:paraId="40F696BA" w14:textId="77777777" w:rsidR="00D70E39" w:rsidRDefault="00D70E39" w:rsidP="00F52D53">
            <w:pPr>
              <w:rPr>
                <w:lang w:val="en-US"/>
              </w:rPr>
            </w:pPr>
          </w:p>
        </w:tc>
        <w:tc>
          <w:tcPr>
            <w:tcW w:w="5324" w:type="dxa"/>
          </w:tcPr>
          <w:p w14:paraId="4F0134A3" w14:textId="77777777" w:rsidR="00D70E39" w:rsidRDefault="00D70E39" w:rsidP="00F52D53">
            <w:pPr>
              <w:rPr>
                <w:lang w:val="en-US"/>
              </w:rPr>
            </w:pPr>
          </w:p>
        </w:tc>
        <w:tc>
          <w:tcPr>
            <w:tcW w:w="3016" w:type="dxa"/>
          </w:tcPr>
          <w:p w14:paraId="7C4D2D99" w14:textId="77777777" w:rsidR="00D70E39" w:rsidRDefault="00D70E39" w:rsidP="00F52D53">
            <w:pPr>
              <w:rPr>
                <w:lang w:val="en-US"/>
              </w:rPr>
            </w:pPr>
          </w:p>
        </w:tc>
      </w:tr>
      <w:tr w:rsidR="00D70E39" w14:paraId="0B89BB88" w14:textId="77777777" w:rsidTr="00D70E39">
        <w:trPr>
          <w:trHeight w:val="425"/>
        </w:trPr>
        <w:tc>
          <w:tcPr>
            <w:tcW w:w="722" w:type="dxa"/>
          </w:tcPr>
          <w:p w14:paraId="7200C125" w14:textId="77777777" w:rsidR="00D70E39" w:rsidRDefault="00D70E39" w:rsidP="00F52D53">
            <w:pPr>
              <w:rPr>
                <w:lang w:val="en-US"/>
              </w:rPr>
            </w:pPr>
          </w:p>
        </w:tc>
        <w:tc>
          <w:tcPr>
            <w:tcW w:w="5324" w:type="dxa"/>
          </w:tcPr>
          <w:p w14:paraId="21FEA9C5" w14:textId="77777777" w:rsidR="00D70E39" w:rsidRDefault="00D70E39" w:rsidP="00F52D53">
            <w:pPr>
              <w:rPr>
                <w:lang w:val="en-US"/>
              </w:rPr>
            </w:pPr>
          </w:p>
        </w:tc>
        <w:tc>
          <w:tcPr>
            <w:tcW w:w="3016" w:type="dxa"/>
          </w:tcPr>
          <w:p w14:paraId="41C3B1D3" w14:textId="77777777" w:rsidR="00D70E39" w:rsidRDefault="00D70E39" w:rsidP="00F52D53">
            <w:pPr>
              <w:rPr>
                <w:lang w:val="en-US"/>
              </w:rPr>
            </w:pPr>
          </w:p>
        </w:tc>
      </w:tr>
      <w:tr w:rsidR="00D70E39" w14:paraId="4774587D" w14:textId="77777777" w:rsidTr="00D70E39">
        <w:trPr>
          <w:trHeight w:val="417"/>
        </w:trPr>
        <w:tc>
          <w:tcPr>
            <w:tcW w:w="722" w:type="dxa"/>
          </w:tcPr>
          <w:p w14:paraId="3DEBF5A5" w14:textId="77777777" w:rsidR="00D70E39" w:rsidRDefault="00D70E39" w:rsidP="00F52D53">
            <w:pPr>
              <w:rPr>
                <w:lang w:val="en-US"/>
              </w:rPr>
            </w:pPr>
          </w:p>
        </w:tc>
        <w:tc>
          <w:tcPr>
            <w:tcW w:w="5324" w:type="dxa"/>
          </w:tcPr>
          <w:p w14:paraId="203B9F59" w14:textId="77777777" w:rsidR="00D70E39" w:rsidRDefault="00D70E39" w:rsidP="00F52D53">
            <w:pPr>
              <w:rPr>
                <w:lang w:val="en-US"/>
              </w:rPr>
            </w:pPr>
          </w:p>
        </w:tc>
        <w:tc>
          <w:tcPr>
            <w:tcW w:w="3016" w:type="dxa"/>
          </w:tcPr>
          <w:p w14:paraId="2A5CDC18" w14:textId="77777777" w:rsidR="00D70E39" w:rsidRDefault="00D70E39" w:rsidP="00F52D53">
            <w:pPr>
              <w:rPr>
                <w:lang w:val="en-US"/>
              </w:rPr>
            </w:pPr>
          </w:p>
        </w:tc>
      </w:tr>
      <w:tr w:rsidR="00D70E39" w14:paraId="30DCE58E" w14:textId="77777777" w:rsidTr="00D70E39">
        <w:trPr>
          <w:trHeight w:val="409"/>
        </w:trPr>
        <w:tc>
          <w:tcPr>
            <w:tcW w:w="722" w:type="dxa"/>
          </w:tcPr>
          <w:p w14:paraId="55739018" w14:textId="77777777" w:rsidR="00D70E39" w:rsidRDefault="00D70E39" w:rsidP="00F52D53">
            <w:pPr>
              <w:rPr>
                <w:lang w:val="en-US"/>
              </w:rPr>
            </w:pPr>
          </w:p>
        </w:tc>
        <w:tc>
          <w:tcPr>
            <w:tcW w:w="5324" w:type="dxa"/>
          </w:tcPr>
          <w:p w14:paraId="4D6BDD02" w14:textId="77777777" w:rsidR="00D70E39" w:rsidRDefault="00D70E39" w:rsidP="00F52D53">
            <w:pPr>
              <w:rPr>
                <w:lang w:val="en-US"/>
              </w:rPr>
            </w:pPr>
          </w:p>
        </w:tc>
        <w:tc>
          <w:tcPr>
            <w:tcW w:w="3016" w:type="dxa"/>
          </w:tcPr>
          <w:p w14:paraId="3E0A6BF8" w14:textId="77777777" w:rsidR="00D70E39" w:rsidRDefault="00D70E39" w:rsidP="00F52D53">
            <w:pPr>
              <w:rPr>
                <w:lang w:val="en-US"/>
              </w:rPr>
            </w:pPr>
          </w:p>
        </w:tc>
      </w:tr>
      <w:tr w:rsidR="00D70E39" w14:paraId="09552EBD" w14:textId="77777777" w:rsidTr="00D70E39">
        <w:trPr>
          <w:trHeight w:val="415"/>
        </w:trPr>
        <w:tc>
          <w:tcPr>
            <w:tcW w:w="722" w:type="dxa"/>
          </w:tcPr>
          <w:p w14:paraId="255F57F9" w14:textId="77777777" w:rsidR="00D70E39" w:rsidRDefault="00D70E39" w:rsidP="00F52D53">
            <w:pPr>
              <w:rPr>
                <w:lang w:val="en-US"/>
              </w:rPr>
            </w:pPr>
          </w:p>
        </w:tc>
        <w:tc>
          <w:tcPr>
            <w:tcW w:w="5324" w:type="dxa"/>
          </w:tcPr>
          <w:p w14:paraId="55BEA7B3" w14:textId="77777777" w:rsidR="00D70E39" w:rsidRDefault="00D70E39" w:rsidP="00F52D53">
            <w:pPr>
              <w:rPr>
                <w:lang w:val="en-US"/>
              </w:rPr>
            </w:pPr>
          </w:p>
        </w:tc>
        <w:tc>
          <w:tcPr>
            <w:tcW w:w="3016" w:type="dxa"/>
          </w:tcPr>
          <w:p w14:paraId="0E34595E" w14:textId="77777777" w:rsidR="00D70E39" w:rsidRDefault="00D70E39" w:rsidP="00F52D53">
            <w:pPr>
              <w:rPr>
                <w:lang w:val="en-US"/>
              </w:rPr>
            </w:pPr>
          </w:p>
        </w:tc>
      </w:tr>
      <w:tr w:rsidR="00D70E39" w14:paraId="33398FA8" w14:textId="77777777" w:rsidTr="00D70E39">
        <w:trPr>
          <w:trHeight w:val="420"/>
        </w:trPr>
        <w:tc>
          <w:tcPr>
            <w:tcW w:w="722" w:type="dxa"/>
          </w:tcPr>
          <w:p w14:paraId="23EEB5FE" w14:textId="77777777" w:rsidR="00D70E39" w:rsidRDefault="00D70E39" w:rsidP="00F52D53">
            <w:pPr>
              <w:rPr>
                <w:lang w:val="en-US"/>
              </w:rPr>
            </w:pPr>
          </w:p>
        </w:tc>
        <w:tc>
          <w:tcPr>
            <w:tcW w:w="5324" w:type="dxa"/>
          </w:tcPr>
          <w:p w14:paraId="17C8A6FF" w14:textId="77777777" w:rsidR="00D70E39" w:rsidRDefault="00D70E39" w:rsidP="00F52D53">
            <w:pPr>
              <w:rPr>
                <w:lang w:val="en-US"/>
              </w:rPr>
            </w:pPr>
          </w:p>
        </w:tc>
        <w:tc>
          <w:tcPr>
            <w:tcW w:w="3016" w:type="dxa"/>
          </w:tcPr>
          <w:p w14:paraId="07BB3053" w14:textId="77777777" w:rsidR="00D70E39" w:rsidRDefault="00D70E39" w:rsidP="00F52D53">
            <w:pPr>
              <w:rPr>
                <w:lang w:val="en-US"/>
              </w:rPr>
            </w:pPr>
          </w:p>
        </w:tc>
      </w:tr>
      <w:tr w:rsidR="00D70E39" w14:paraId="1A0F0596" w14:textId="77777777" w:rsidTr="00D70E39">
        <w:trPr>
          <w:trHeight w:val="412"/>
        </w:trPr>
        <w:tc>
          <w:tcPr>
            <w:tcW w:w="722" w:type="dxa"/>
          </w:tcPr>
          <w:p w14:paraId="42490004" w14:textId="77777777" w:rsidR="00D70E39" w:rsidRDefault="00D70E39" w:rsidP="00F52D53">
            <w:pPr>
              <w:rPr>
                <w:lang w:val="en-US"/>
              </w:rPr>
            </w:pPr>
          </w:p>
        </w:tc>
        <w:tc>
          <w:tcPr>
            <w:tcW w:w="5324" w:type="dxa"/>
          </w:tcPr>
          <w:p w14:paraId="05926715" w14:textId="77777777" w:rsidR="00D70E39" w:rsidRDefault="00D70E39" w:rsidP="00F52D53">
            <w:pPr>
              <w:rPr>
                <w:lang w:val="en-US"/>
              </w:rPr>
            </w:pPr>
          </w:p>
        </w:tc>
        <w:tc>
          <w:tcPr>
            <w:tcW w:w="3016" w:type="dxa"/>
          </w:tcPr>
          <w:p w14:paraId="5C894AFF" w14:textId="77777777" w:rsidR="00D70E39" w:rsidRDefault="00D70E39" w:rsidP="00F52D53">
            <w:pPr>
              <w:rPr>
                <w:lang w:val="en-US"/>
              </w:rPr>
            </w:pPr>
          </w:p>
        </w:tc>
      </w:tr>
    </w:tbl>
    <w:p w14:paraId="4D560303" w14:textId="77777777" w:rsidR="00D70E39" w:rsidRDefault="00D70E39">
      <w:r>
        <w:br w:type="page"/>
      </w:r>
    </w:p>
    <w:bookmarkStart w:id="1" w:name="_Toc159501185" w:displacedByCustomXml="next"/>
    <w:sdt>
      <w:sdtPr>
        <w:rPr>
          <w:rFonts w:eastAsiaTheme="minorHAnsi"/>
          <w:caps w:val="0"/>
          <w:color w:val="auto"/>
          <w:spacing w:val="0"/>
          <w:sz w:val="20"/>
          <w:szCs w:val="20"/>
        </w:rPr>
        <w:id w:val="1553581012"/>
        <w:docPartObj>
          <w:docPartGallery w:val="Table of Contents"/>
          <w:docPartUnique/>
        </w:docPartObj>
      </w:sdtPr>
      <w:sdtEndPr>
        <w:rPr>
          <w:rFonts w:eastAsiaTheme="minorEastAsia"/>
          <w:b/>
          <w:bCs/>
        </w:rPr>
      </w:sdtEndPr>
      <w:sdtContent>
        <w:p w14:paraId="258ECB12" w14:textId="33B4C45B" w:rsidR="0009209E" w:rsidRPr="0009209E" w:rsidRDefault="0009209E" w:rsidP="0009209E">
          <w:pPr>
            <w:pStyle w:val="Kop1"/>
          </w:pPr>
          <w:r>
            <w:t>Inhoud</w:t>
          </w:r>
          <w:bookmarkEnd w:id="1"/>
        </w:p>
        <w:p w14:paraId="49EB775A" w14:textId="0048DCCC" w:rsidR="00E8305A" w:rsidRDefault="00D956B3">
          <w:pPr>
            <w:pStyle w:val="Inhopg1"/>
            <w:tabs>
              <w:tab w:val="right" w:leader="dot" w:pos="9062"/>
            </w:tabs>
            <w:rPr>
              <w:noProof/>
              <w:kern w:val="2"/>
              <w:sz w:val="24"/>
              <w:szCs w:val="24"/>
              <w:lang w:eastAsia="nl-NL"/>
              <w14:ligatures w14:val="standardContextual"/>
            </w:rPr>
          </w:pPr>
          <w:r>
            <w:fldChar w:fldCharType="begin"/>
          </w:r>
          <w:r>
            <w:instrText xml:space="preserve"> TOC \o "1-3" \h \z \u </w:instrText>
          </w:r>
          <w:r>
            <w:fldChar w:fldCharType="separate"/>
          </w:r>
          <w:hyperlink w:anchor="_Toc159501185" w:history="1">
            <w:r w:rsidR="00E8305A" w:rsidRPr="00EE5E0C">
              <w:rPr>
                <w:rStyle w:val="Hyperlink"/>
                <w:noProof/>
              </w:rPr>
              <w:t>Inhoud</w:t>
            </w:r>
            <w:r w:rsidR="00E8305A">
              <w:rPr>
                <w:noProof/>
                <w:webHidden/>
              </w:rPr>
              <w:tab/>
            </w:r>
            <w:r w:rsidR="00E8305A">
              <w:rPr>
                <w:noProof/>
                <w:webHidden/>
              </w:rPr>
              <w:fldChar w:fldCharType="begin"/>
            </w:r>
            <w:r w:rsidR="00E8305A">
              <w:rPr>
                <w:noProof/>
                <w:webHidden/>
              </w:rPr>
              <w:instrText xml:space="preserve"> PAGEREF _Toc159501185 \h </w:instrText>
            </w:r>
            <w:r w:rsidR="00E8305A">
              <w:rPr>
                <w:noProof/>
                <w:webHidden/>
              </w:rPr>
            </w:r>
            <w:r w:rsidR="00E8305A">
              <w:rPr>
                <w:noProof/>
                <w:webHidden/>
              </w:rPr>
              <w:fldChar w:fldCharType="separate"/>
            </w:r>
            <w:r w:rsidR="00E8305A">
              <w:rPr>
                <w:noProof/>
                <w:webHidden/>
              </w:rPr>
              <w:t>3</w:t>
            </w:r>
            <w:r w:rsidR="00E8305A">
              <w:rPr>
                <w:noProof/>
                <w:webHidden/>
              </w:rPr>
              <w:fldChar w:fldCharType="end"/>
            </w:r>
          </w:hyperlink>
        </w:p>
        <w:p w14:paraId="694E9F18" w14:textId="66FB7B43" w:rsidR="00E8305A" w:rsidRDefault="00E8305A">
          <w:pPr>
            <w:pStyle w:val="Inhopg1"/>
            <w:tabs>
              <w:tab w:val="right" w:leader="dot" w:pos="9062"/>
            </w:tabs>
            <w:rPr>
              <w:noProof/>
              <w:kern w:val="2"/>
              <w:sz w:val="24"/>
              <w:szCs w:val="24"/>
              <w:lang w:eastAsia="nl-NL"/>
              <w14:ligatures w14:val="standardContextual"/>
            </w:rPr>
          </w:pPr>
          <w:hyperlink w:anchor="_Toc159501186" w:history="1">
            <w:r w:rsidRPr="00EE5E0C">
              <w:rPr>
                <w:rStyle w:val="Hyperlink"/>
                <w:noProof/>
              </w:rPr>
              <w:t>1 Introductie</w:t>
            </w:r>
            <w:r>
              <w:rPr>
                <w:noProof/>
                <w:webHidden/>
              </w:rPr>
              <w:tab/>
            </w:r>
            <w:r>
              <w:rPr>
                <w:noProof/>
                <w:webHidden/>
              </w:rPr>
              <w:fldChar w:fldCharType="begin"/>
            </w:r>
            <w:r>
              <w:rPr>
                <w:noProof/>
                <w:webHidden/>
              </w:rPr>
              <w:instrText xml:space="preserve"> PAGEREF _Toc159501186 \h </w:instrText>
            </w:r>
            <w:r>
              <w:rPr>
                <w:noProof/>
                <w:webHidden/>
              </w:rPr>
            </w:r>
            <w:r>
              <w:rPr>
                <w:noProof/>
                <w:webHidden/>
              </w:rPr>
              <w:fldChar w:fldCharType="separate"/>
            </w:r>
            <w:r>
              <w:rPr>
                <w:noProof/>
                <w:webHidden/>
              </w:rPr>
              <w:t>5</w:t>
            </w:r>
            <w:r>
              <w:rPr>
                <w:noProof/>
                <w:webHidden/>
              </w:rPr>
              <w:fldChar w:fldCharType="end"/>
            </w:r>
          </w:hyperlink>
        </w:p>
        <w:p w14:paraId="083A4F0A" w14:textId="26C3E68D" w:rsidR="00E8305A" w:rsidRDefault="00E8305A">
          <w:pPr>
            <w:pStyle w:val="Inhopg2"/>
            <w:tabs>
              <w:tab w:val="right" w:leader="dot" w:pos="9062"/>
            </w:tabs>
            <w:rPr>
              <w:noProof/>
              <w:kern w:val="2"/>
              <w:sz w:val="24"/>
              <w:szCs w:val="24"/>
              <w:lang w:eastAsia="nl-NL"/>
              <w14:ligatures w14:val="standardContextual"/>
            </w:rPr>
          </w:pPr>
          <w:hyperlink w:anchor="_Toc159501187" w:history="1">
            <w:r w:rsidRPr="00EE5E0C">
              <w:rPr>
                <w:rStyle w:val="Hyperlink"/>
                <w:noProof/>
              </w:rPr>
              <w:t>1.2 Fabrikant</w:t>
            </w:r>
            <w:r>
              <w:rPr>
                <w:noProof/>
                <w:webHidden/>
              </w:rPr>
              <w:tab/>
            </w:r>
            <w:r>
              <w:rPr>
                <w:noProof/>
                <w:webHidden/>
              </w:rPr>
              <w:fldChar w:fldCharType="begin"/>
            </w:r>
            <w:r>
              <w:rPr>
                <w:noProof/>
                <w:webHidden/>
              </w:rPr>
              <w:instrText xml:space="preserve"> PAGEREF _Toc159501187 \h </w:instrText>
            </w:r>
            <w:r>
              <w:rPr>
                <w:noProof/>
                <w:webHidden/>
              </w:rPr>
            </w:r>
            <w:r>
              <w:rPr>
                <w:noProof/>
                <w:webHidden/>
              </w:rPr>
              <w:fldChar w:fldCharType="separate"/>
            </w:r>
            <w:r>
              <w:rPr>
                <w:noProof/>
                <w:webHidden/>
              </w:rPr>
              <w:t>5</w:t>
            </w:r>
            <w:r>
              <w:rPr>
                <w:noProof/>
                <w:webHidden/>
              </w:rPr>
              <w:fldChar w:fldCharType="end"/>
            </w:r>
          </w:hyperlink>
        </w:p>
        <w:p w14:paraId="3FF6D4A7" w14:textId="03B9C87A" w:rsidR="00E8305A" w:rsidRDefault="00E8305A">
          <w:pPr>
            <w:pStyle w:val="Inhopg2"/>
            <w:tabs>
              <w:tab w:val="right" w:leader="dot" w:pos="9062"/>
            </w:tabs>
            <w:rPr>
              <w:noProof/>
              <w:kern w:val="2"/>
              <w:sz w:val="24"/>
              <w:szCs w:val="24"/>
              <w:lang w:eastAsia="nl-NL"/>
              <w14:ligatures w14:val="standardContextual"/>
            </w:rPr>
          </w:pPr>
          <w:hyperlink w:anchor="_Toc159501188" w:history="1">
            <w:r w:rsidRPr="00EE5E0C">
              <w:rPr>
                <w:rStyle w:val="Hyperlink"/>
                <w:noProof/>
              </w:rPr>
              <w:t>1.3 Machinerichtlijn</w:t>
            </w:r>
            <w:r>
              <w:rPr>
                <w:noProof/>
                <w:webHidden/>
              </w:rPr>
              <w:tab/>
            </w:r>
            <w:r>
              <w:rPr>
                <w:noProof/>
                <w:webHidden/>
              </w:rPr>
              <w:fldChar w:fldCharType="begin"/>
            </w:r>
            <w:r>
              <w:rPr>
                <w:noProof/>
                <w:webHidden/>
              </w:rPr>
              <w:instrText xml:space="preserve"> PAGEREF _Toc159501188 \h </w:instrText>
            </w:r>
            <w:r>
              <w:rPr>
                <w:noProof/>
                <w:webHidden/>
              </w:rPr>
            </w:r>
            <w:r>
              <w:rPr>
                <w:noProof/>
                <w:webHidden/>
              </w:rPr>
              <w:fldChar w:fldCharType="separate"/>
            </w:r>
            <w:r>
              <w:rPr>
                <w:noProof/>
                <w:webHidden/>
              </w:rPr>
              <w:t>5</w:t>
            </w:r>
            <w:r>
              <w:rPr>
                <w:noProof/>
                <w:webHidden/>
              </w:rPr>
              <w:fldChar w:fldCharType="end"/>
            </w:r>
          </w:hyperlink>
        </w:p>
        <w:p w14:paraId="7B48CFF9" w14:textId="3A08053B" w:rsidR="00E8305A" w:rsidRDefault="00E8305A">
          <w:pPr>
            <w:pStyle w:val="Inhopg2"/>
            <w:tabs>
              <w:tab w:val="right" w:leader="dot" w:pos="9062"/>
            </w:tabs>
            <w:rPr>
              <w:noProof/>
              <w:kern w:val="2"/>
              <w:sz w:val="24"/>
              <w:szCs w:val="24"/>
              <w:lang w:eastAsia="nl-NL"/>
              <w14:ligatures w14:val="standardContextual"/>
            </w:rPr>
          </w:pPr>
          <w:hyperlink w:anchor="_Toc159501189" w:history="1">
            <w:r w:rsidRPr="00EE5E0C">
              <w:rPr>
                <w:rStyle w:val="Hyperlink"/>
                <w:noProof/>
                <w:lang w:val="en-US"/>
              </w:rPr>
              <w:t>1.4 Copyright</w:t>
            </w:r>
            <w:r>
              <w:rPr>
                <w:noProof/>
                <w:webHidden/>
              </w:rPr>
              <w:tab/>
            </w:r>
            <w:r>
              <w:rPr>
                <w:noProof/>
                <w:webHidden/>
              </w:rPr>
              <w:fldChar w:fldCharType="begin"/>
            </w:r>
            <w:r>
              <w:rPr>
                <w:noProof/>
                <w:webHidden/>
              </w:rPr>
              <w:instrText xml:space="preserve"> PAGEREF _Toc159501189 \h </w:instrText>
            </w:r>
            <w:r>
              <w:rPr>
                <w:noProof/>
                <w:webHidden/>
              </w:rPr>
            </w:r>
            <w:r>
              <w:rPr>
                <w:noProof/>
                <w:webHidden/>
              </w:rPr>
              <w:fldChar w:fldCharType="separate"/>
            </w:r>
            <w:r>
              <w:rPr>
                <w:noProof/>
                <w:webHidden/>
              </w:rPr>
              <w:t>5</w:t>
            </w:r>
            <w:r>
              <w:rPr>
                <w:noProof/>
                <w:webHidden/>
              </w:rPr>
              <w:fldChar w:fldCharType="end"/>
            </w:r>
          </w:hyperlink>
        </w:p>
        <w:p w14:paraId="335F8456" w14:textId="20B374BA" w:rsidR="00E8305A" w:rsidRDefault="00E8305A">
          <w:pPr>
            <w:pStyle w:val="Inhopg2"/>
            <w:tabs>
              <w:tab w:val="right" w:leader="dot" w:pos="9062"/>
            </w:tabs>
            <w:rPr>
              <w:noProof/>
              <w:kern w:val="2"/>
              <w:sz w:val="24"/>
              <w:szCs w:val="24"/>
              <w:lang w:eastAsia="nl-NL"/>
              <w14:ligatures w14:val="standardContextual"/>
            </w:rPr>
          </w:pPr>
          <w:hyperlink w:anchor="_Toc159501190" w:history="1">
            <w:r w:rsidRPr="00EE5E0C">
              <w:rPr>
                <w:rStyle w:val="Hyperlink"/>
                <w:noProof/>
              </w:rPr>
              <w:t>1.5 Verantwoording</w:t>
            </w:r>
            <w:r>
              <w:rPr>
                <w:noProof/>
                <w:webHidden/>
              </w:rPr>
              <w:tab/>
            </w:r>
            <w:r>
              <w:rPr>
                <w:noProof/>
                <w:webHidden/>
              </w:rPr>
              <w:fldChar w:fldCharType="begin"/>
            </w:r>
            <w:r>
              <w:rPr>
                <w:noProof/>
                <w:webHidden/>
              </w:rPr>
              <w:instrText xml:space="preserve"> PAGEREF _Toc159501190 \h </w:instrText>
            </w:r>
            <w:r>
              <w:rPr>
                <w:noProof/>
                <w:webHidden/>
              </w:rPr>
            </w:r>
            <w:r>
              <w:rPr>
                <w:noProof/>
                <w:webHidden/>
              </w:rPr>
              <w:fldChar w:fldCharType="separate"/>
            </w:r>
            <w:r>
              <w:rPr>
                <w:noProof/>
                <w:webHidden/>
              </w:rPr>
              <w:t>6</w:t>
            </w:r>
            <w:r>
              <w:rPr>
                <w:noProof/>
                <w:webHidden/>
              </w:rPr>
              <w:fldChar w:fldCharType="end"/>
            </w:r>
          </w:hyperlink>
        </w:p>
        <w:p w14:paraId="72649AE6" w14:textId="18E280B5" w:rsidR="00E8305A" w:rsidRDefault="00E8305A">
          <w:pPr>
            <w:pStyle w:val="Inhopg2"/>
            <w:tabs>
              <w:tab w:val="right" w:leader="dot" w:pos="9062"/>
            </w:tabs>
            <w:rPr>
              <w:noProof/>
              <w:kern w:val="2"/>
              <w:sz w:val="24"/>
              <w:szCs w:val="24"/>
              <w:lang w:eastAsia="nl-NL"/>
              <w14:ligatures w14:val="standardContextual"/>
            </w:rPr>
          </w:pPr>
          <w:hyperlink w:anchor="_Toc159501191" w:history="1">
            <w:r w:rsidRPr="00EE5E0C">
              <w:rPr>
                <w:rStyle w:val="Hyperlink"/>
                <w:noProof/>
              </w:rPr>
              <w:t>1.6 Garantie</w:t>
            </w:r>
            <w:r>
              <w:rPr>
                <w:noProof/>
                <w:webHidden/>
              </w:rPr>
              <w:tab/>
            </w:r>
            <w:r>
              <w:rPr>
                <w:noProof/>
                <w:webHidden/>
              </w:rPr>
              <w:fldChar w:fldCharType="begin"/>
            </w:r>
            <w:r>
              <w:rPr>
                <w:noProof/>
                <w:webHidden/>
              </w:rPr>
              <w:instrText xml:space="preserve"> PAGEREF _Toc159501191 \h </w:instrText>
            </w:r>
            <w:r>
              <w:rPr>
                <w:noProof/>
                <w:webHidden/>
              </w:rPr>
            </w:r>
            <w:r>
              <w:rPr>
                <w:noProof/>
                <w:webHidden/>
              </w:rPr>
              <w:fldChar w:fldCharType="separate"/>
            </w:r>
            <w:r>
              <w:rPr>
                <w:noProof/>
                <w:webHidden/>
              </w:rPr>
              <w:t>6</w:t>
            </w:r>
            <w:r>
              <w:rPr>
                <w:noProof/>
                <w:webHidden/>
              </w:rPr>
              <w:fldChar w:fldCharType="end"/>
            </w:r>
          </w:hyperlink>
        </w:p>
        <w:p w14:paraId="18976A95" w14:textId="709E352F" w:rsidR="00E8305A" w:rsidRDefault="00E8305A">
          <w:pPr>
            <w:pStyle w:val="Inhopg1"/>
            <w:tabs>
              <w:tab w:val="right" w:leader="dot" w:pos="9062"/>
            </w:tabs>
            <w:rPr>
              <w:noProof/>
              <w:kern w:val="2"/>
              <w:sz w:val="24"/>
              <w:szCs w:val="24"/>
              <w:lang w:eastAsia="nl-NL"/>
              <w14:ligatures w14:val="standardContextual"/>
            </w:rPr>
          </w:pPr>
          <w:hyperlink w:anchor="_Toc159501192" w:history="1">
            <w:r w:rsidRPr="00EE5E0C">
              <w:rPr>
                <w:rStyle w:val="Hyperlink"/>
                <w:noProof/>
              </w:rPr>
              <w:t>2 Technische specificaties</w:t>
            </w:r>
            <w:r>
              <w:rPr>
                <w:noProof/>
                <w:webHidden/>
              </w:rPr>
              <w:tab/>
            </w:r>
            <w:r>
              <w:rPr>
                <w:noProof/>
                <w:webHidden/>
              </w:rPr>
              <w:fldChar w:fldCharType="begin"/>
            </w:r>
            <w:r>
              <w:rPr>
                <w:noProof/>
                <w:webHidden/>
              </w:rPr>
              <w:instrText xml:space="preserve"> PAGEREF _Toc159501192 \h </w:instrText>
            </w:r>
            <w:r>
              <w:rPr>
                <w:noProof/>
                <w:webHidden/>
              </w:rPr>
            </w:r>
            <w:r>
              <w:rPr>
                <w:noProof/>
                <w:webHidden/>
              </w:rPr>
              <w:fldChar w:fldCharType="separate"/>
            </w:r>
            <w:r>
              <w:rPr>
                <w:noProof/>
                <w:webHidden/>
              </w:rPr>
              <w:t>7</w:t>
            </w:r>
            <w:r>
              <w:rPr>
                <w:noProof/>
                <w:webHidden/>
              </w:rPr>
              <w:fldChar w:fldCharType="end"/>
            </w:r>
          </w:hyperlink>
        </w:p>
        <w:p w14:paraId="03E0A7E1" w14:textId="518D965A" w:rsidR="00E8305A" w:rsidRDefault="00E8305A">
          <w:pPr>
            <w:pStyle w:val="Inhopg2"/>
            <w:tabs>
              <w:tab w:val="right" w:leader="dot" w:pos="9062"/>
            </w:tabs>
            <w:rPr>
              <w:noProof/>
              <w:kern w:val="2"/>
              <w:sz w:val="24"/>
              <w:szCs w:val="24"/>
              <w:lang w:eastAsia="nl-NL"/>
              <w14:ligatures w14:val="standardContextual"/>
            </w:rPr>
          </w:pPr>
          <w:hyperlink w:anchor="_Toc159501193" w:history="1">
            <w:r w:rsidRPr="00EE5E0C">
              <w:rPr>
                <w:rStyle w:val="Hyperlink"/>
                <w:noProof/>
              </w:rPr>
              <w:t>2.1 Technische specificaties</w:t>
            </w:r>
            <w:r>
              <w:rPr>
                <w:noProof/>
                <w:webHidden/>
              </w:rPr>
              <w:tab/>
            </w:r>
            <w:r>
              <w:rPr>
                <w:noProof/>
                <w:webHidden/>
              </w:rPr>
              <w:fldChar w:fldCharType="begin"/>
            </w:r>
            <w:r>
              <w:rPr>
                <w:noProof/>
                <w:webHidden/>
              </w:rPr>
              <w:instrText xml:space="preserve"> PAGEREF _Toc159501193 \h </w:instrText>
            </w:r>
            <w:r>
              <w:rPr>
                <w:noProof/>
                <w:webHidden/>
              </w:rPr>
            </w:r>
            <w:r>
              <w:rPr>
                <w:noProof/>
                <w:webHidden/>
              </w:rPr>
              <w:fldChar w:fldCharType="separate"/>
            </w:r>
            <w:r>
              <w:rPr>
                <w:noProof/>
                <w:webHidden/>
              </w:rPr>
              <w:t>7</w:t>
            </w:r>
            <w:r>
              <w:rPr>
                <w:noProof/>
                <w:webHidden/>
              </w:rPr>
              <w:fldChar w:fldCharType="end"/>
            </w:r>
          </w:hyperlink>
        </w:p>
        <w:p w14:paraId="5C951CBB" w14:textId="353C08EF" w:rsidR="00E8305A" w:rsidRDefault="00E8305A">
          <w:pPr>
            <w:pStyle w:val="Inhopg2"/>
            <w:tabs>
              <w:tab w:val="right" w:leader="dot" w:pos="9062"/>
            </w:tabs>
            <w:rPr>
              <w:noProof/>
              <w:kern w:val="2"/>
              <w:sz w:val="24"/>
              <w:szCs w:val="24"/>
              <w:lang w:eastAsia="nl-NL"/>
              <w14:ligatures w14:val="standardContextual"/>
            </w:rPr>
          </w:pPr>
          <w:hyperlink w:anchor="_Toc159501194" w:history="1">
            <w:r w:rsidRPr="00EE5E0C">
              <w:rPr>
                <w:rStyle w:val="Hyperlink"/>
                <w:noProof/>
              </w:rPr>
              <w:t>2.2 systeem beschrijving</w:t>
            </w:r>
            <w:r>
              <w:rPr>
                <w:noProof/>
                <w:webHidden/>
              </w:rPr>
              <w:tab/>
            </w:r>
            <w:r>
              <w:rPr>
                <w:noProof/>
                <w:webHidden/>
              </w:rPr>
              <w:fldChar w:fldCharType="begin"/>
            </w:r>
            <w:r>
              <w:rPr>
                <w:noProof/>
                <w:webHidden/>
              </w:rPr>
              <w:instrText xml:space="preserve"> PAGEREF _Toc159501194 \h </w:instrText>
            </w:r>
            <w:r>
              <w:rPr>
                <w:noProof/>
                <w:webHidden/>
              </w:rPr>
            </w:r>
            <w:r>
              <w:rPr>
                <w:noProof/>
                <w:webHidden/>
              </w:rPr>
              <w:fldChar w:fldCharType="separate"/>
            </w:r>
            <w:r>
              <w:rPr>
                <w:noProof/>
                <w:webHidden/>
              </w:rPr>
              <w:t>8</w:t>
            </w:r>
            <w:r>
              <w:rPr>
                <w:noProof/>
                <w:webHidden/>
              </w:rPr>
              <w:fldChar w:fldCharType="end"/>
            </w:r>
          </w:hyperlink>
        </w:p>
        <w:p w14:paraId="5F7C2266" w14:textId="4101FB13" w:rsidR="00E8305A" w:rsidRDefault="00E8305A">
          <w:pPr>
            <w:pStyle w:val="Inhopg1"/>
            <w:tabs>
              <w:tab w:val="right" w:leader="dot" w:pos="9062"/>
            </w:tabs>
            <w:rPr>
              <w:noProof/>
              <w:kern w:val="2"/>
              <w:sz w:val="24"/>
              <w:szCs w:val="24"/>
              <w:lang w:eastAsia="nl-NL"/>
              <w14:ligatures w14:val="standardContextual"/>
            </w:rPr>
          </w:pPr>
          <w:hyperlink w:anchor="_Toc159501195" w:history="1">
            <w:r w:rsidRPr="00EE5E0C">
              <w:rPr>
                <w:rStyle w:val="Hyperlink"/>
                <w:noProof/>
              </w:rPr>
              <w:t>3 Veiligheid</w:t>
            </w:r>
            <w:r>
              <w:rPr>
                <w:noProof/>
                <w:webHidden/>
              </w:rPr>
              <w:tab/>
            </w:r>
            <w:r>
              <w:rPr>
                <w:noProof/>
                <w:webHidden/>
              </w:rPr>
              <w:fldChar w:fldCharType="begin"/>
            </w:r>
            <w:r>
              <w:rPr>
                <w:noProof/>
                <w:webHidden/>
              </w:rPr>
              <w:instrText xml:space="preserve"> PAGEREF _Toc159501195 \h </w:instrText>
            </w:r>
            <w:r>
              <w:rPr>
                <w:noProof/>
                <w:webHidden/>
              </w:rPr>
            </w:r>
            <w:r>
              <w:rPr>
                <w:noProof/>
                <w:webHidden/>
              </w:rPr>
              <w:fldChar w:fldCharType="separate"/>
            </w:r>
            <w:r>
              <w:rPr>
                <w:noProof/>
                <w:webHidden/>
              </w:rPr>
              <w:t>9</w:t>
            </w:r>
            <w:r>
              <w:rPr>
                <w:noProof/>
                <w:webHidden/>
              </w:rPr>
              <w:fldChar w:fldCharType="end"/>
            </w:r>
          </w:hyperlink>
        </w:p>
        <w:p w14:paraId="3840958C" w14:textId="196823AE" w:rsidR="00E8305A" w:rsidRDefault="00E8305A">
          <w:pPr>
            <w:pStyle w:val="Inhopg2"/>
            <w:tabs>
              <w:tab w:val="right" w:leader="dot" w:pos="9062"/>
            </w:tabs>
            <w:rPr>
              <w:noProof/>
              <w:kern w:val="2"/>
              <w:sz w:val="24"/>
              <w:szCs w:val="24"/>
              <w:lang w:eastAsia="nl-NL"/>
              <w14:ligatures w14:val="standardContextual"/>
            </w:rPr>
          </w:pPr>
          <w:hyperlink w:anchor="_Toc159501196" w:history="1">
            <w:r w:rsidRPr="00EE5E0C">
              <w:rPr>
                <w:rStyle w:val="Hyperlink"/>
                <w:noProof/>
              </w:rPr>
              <w:t>3.1 Gebruiksvoorwaarden</w:t>
            </w:r>
            <w:r>
              <w:rPr>
                <w:noProof/>
                <w:webHidden/>
              </w:rPr>
              <w:tab/>
            </w:r>
            <w:r>
              <w:rPr>
                <w:noProof/>
                <w:webHidden/>
              </w:rPr>
              <w:fldChar w:fldCharType="begin"/>
            </w:r>
            <w:r>
              <w:rPr>
                <w:noProof/>
                <w:webHidden/>
              </w:rPr>
              <w:instrText xml:space="preserve"> PAGEREF _Toc159501196 \h </w:instrText>
            </w:r>
            <w:r>
              <w:rPr>
                <w:noProof/>
                <w:webHidden/>
              </w:rPr>
            </w:r>
            <w:r>
              <w:rPr>
                <w:noProof/>
                <w:webHidden/>
              </w:rPr>
              <w:fldChar w:fldCharType="separate"/>
            </w:r>
            <w:r>
              <w:rPr>
                <w:noProof/>
                <w:webHidden/>
              </w:rPr>
              <w:t>9</w:t>
            </w:r>
            <w:r>
              <w:rPr>
                <w:noProof/>
                <w:webHidden/>
              </w:rPr>
              <w:fldChar w:fldCharType="end"/>
            </w:r>
          </w:hyperlink>
        </w:p>
        <w:p w14:paraId="20B5E451" w14:textId="3FD73426" w:rsidR="00E8305A" w:rsidRDefault="00E8305A">
          <w:pPr>
            <w:pStyle w:val="Inhopg2"/>
            <w:tabs>
              <w:tab w:val="right" w:leader="dot" w:pos="9062"/>
            </w:tabs>
            <w:rPr>
              <w:noProof/>
              <w:kern w:val="2"/>
              <w:sz w:val="24"/>
              <w:szCs w:val="24"/>
              <w:lang w:eastAsia="nl-NL"/>
              <w14:ligatures w14:val="standardContextual"/>
            </w:rPr>
          </w:pPr>
          <w:hyperlink w:anchor="_Toc159501197" w:history="1">
            <w:r w:rsidRPr="00EE5E0C">
              <w:rPr>
                <w:rStyle w:val="Hyperlink"/>
                <w:noProof/>
              </w:rPr>
              <w:t>3.2 Basis veiligheidsinstructies</w:t>
            </w:r>
            <w:r>
              <w:rPr>
                <w:noProof/>
                <w:webHidden/>
              </w:rPr>
              <w:tab/>
            </w:r>
            <w:r>
              <w:rPr>
                <w:noProof/>
                <w:webHidden/>
              </w:rPr>
              <w:fldChar w:fldCharType="begin"/>
            </w:r>
            <w:r>
              <w:rPr>
                <w:noProof/>
                <w:webHidden/>
              </w:rPr>
              <w:instrText xml:space="preserve"> PAGEREF _Toc159501197 \h </w:instrText>
            </w:r>
            <w:r>
              <w:rPr>
                <w:noProof/>
                <w:webHidden/>
              </w:rPr>
            </w:r>
            <w:r>
              <w:rPr>
                <w:noProof/>
                <w:webHidden/>
              </w:rPr>
              <w:fldChar w:fldCharType="separate"/>
            </w:r>
            <w:r>
              <w:rPr>
                <w:noProof/>
                <w:webHidden/>
              </w:rPr>
              <w:t>9</w:t>
            </w:r>
            <w:r>
              <w:rPr>
                <w:noProof/>
                <w:webHidden/>
              </w:rPr>
              <w:fldChar w:fldCharType="end"/>
            </w:r>
          </w:hyperlink>
        </w:p>
        <w:p w14:paraId="7D04C3B3" w14:textId="031281C6" w:rsidR="00E8305A" w:rsidRDefault="00E8305A">
          <w:pPr>
            <w:pStyle w:val="Inhopg3"/>
            <w:tabs>
              <w:tab w:val="right" w:leader="dot" w:pos="9062"/>
            </w:tabs>
            <w:rPr>
              <w:noProof/>
              <w:kern w:val="2"/>
              <w:sz w:val="24"/>
              <w:szCs w:val="24"/>
              <w:lang w:eastAsia="nl-NL"/>
              <w14:ligatures w14:val="standardContextual"/>
            </w:rPr>
          </w:pPr>
          <w:hyperlink w:anchor="_Toc159501198" w:history="1">
            <w:r w:rsidRPr="00EE5E0C">
              <w:rPr>
                <w:rStyle w:val="Hyperlink"/>
                <w:noProof/>
              </w:rPr>
              <w:t>3.2.1 Installatie voor gebruik</w:t>
            </w:r>
            <w:r>
              <w:rPr>
                <w:noProof/>
                <w:webHidden/>
              </w:rPr>
              <w:tab/>
            </w:r>
            <w:r>
              <w:rPr>
                <w:noProof/>
                <w:webHidden/>
              </w:rPr>
              <w:fldChar w:fldCharType="begin"/>
            </w:r>
            <w:r>
              <w:rPr>
                <w:noProof/>
                <w:webHidden/>
              </w:rPr>
              <w:instrText xml:space="preserve"> PAGEREF _Toc159501198 \h </w:instrText>
            </w:r>
            <w:r>
              <w:rPr>
                <w:noProof/>
                <w:webHidden/>
              </w:rPr>
            </w:r>
            <w:r>
              <w:rPr>
                <w:noProof/>
                <w:webHidden/>
              </w:rPr>
              <w:fldChar w:fldCharType="separate"/>
            </w:r>
            <w:r>
              <w:rPr>
                <w:noProof/>
                <w:webHidden/>
              </w:rPr>
              <w:t>9</w:t>
            </w:r>
            <w:r>
              <w:rPr>
                <w:noProof/>
                <w:webHidden/>
              </w:rPr>
              <w:fldChar w:fldCharType="end"/>
            </w:r>
          </w:hyperlink>
        </w:p>
        <w:p w14:paraId="3AD4A6C9" w14:textId="162A8F2B" w:rsidR="00E8305A" w:rsidRDefault="00E8305A">
          <w:pPr>
            <w:pStyle w:val="Inhopg3"/>
            <w:tabs>
              <w:tab w:val="right" w:leader="dot" w:pos="9062"/>
            </w:tabs>
            <w:rPr>
              <w:noProof/>
              <w:kern w:val="2"/>
              <w:sz w:val="24"/>
              <w:szCs w:val="24"/>
              <w:lang w:eastAsia="nl-NL"/>
              <w14:ligatures w14:val="standardContextual"/>
            </w:rPr>
          </w:pPr>
          <w:hyperlink w:anchor="_Toc159501199" w:history="1">
            <w:r w:rsidRPr="00EE5E0C">
              <w:rPr>
                <w:rStyle w:val="Hyperlink"/>
                <w:noProof/>
              </w:rPr>
              <w:t>3.2.2 Veiligheidsinstructies</w:t>
            </w:r>
            <w:r>
              <w:rPr>
                <w:noProof/>
                <w:webHidden/>
              </w:rPr>
              <w:tab/>
            </w:r>
            <w:r>
              <w:rPr>
                <w:noProof/>
                <w:webHidden/>
              </w:rPr>
              <w:fldChar w:fldCharType="begin"/>
            </w:r>
            <w:r>
              <w:rPr>
                <w:noProof/>
                <w:webHidden/>
              </w:rPr>
              <w:instrText xml:space="preserve"> PAGEREF _Toc159501199 \h </w:instrText>
            </w:r>
            <w:r>
              <w:rPr>
                <w:noProof/>
                <w:webHidden/>
              </w:rPr>
            </w:r>
            <w:r>
              <w:rPr>
                <w:noProof/>
                <w:webHidden/>
              </w:rPr>
              <w:fldChar w:fldCharType="separate"/>
            </w:r>
            <w:r>
              <w:rPr>
                <w:noProof/>
                <w:webHidden/>
              </w:rPr>
              <w:t>9</w:t>
            </w:r>
            <w:r>
              <w:rPr>
                <w:noProof/>
                <w:webHidden/>
              </w:rPr>
              <w:fldChar w:fldCharType="end"/>
            </w:r>
          </w:hyperlink>
        </w:p>
        <w:p w14:paraId="0B0F3122" w14:textId="233D576B" w:rsidR="00E8305A" w:rsidRDefault="00E8305A">
          <w:pPr>
            <w:pStyle w:val="Inhopg2"/>
            <w:tabs>
              <w:tab w:val="right" w:leader="dot" w:pos="9062"/>
            </w:tabs>
            <w:rPr>
              <w:noProof/>
              <w:kern w:val="2"/>
              <w:sz w:val="24"/>
              <w:szCs w:val="24"/>
              <w:lang w:eastAsia="nl-NL"/>
              <w14:ligatures w14:val="standardContextual"/>
            </w:rPr>
          </w:pPr>
          <w:hyperlink w:anchor="_Toc159501200" w:history="1">
            <w:r w:rsidRPr="00EE5E0C">
              <w:rPr>
                <w:rStyle w:val="Hyperlink"/>
                <w:noProof/>
              </w:rPr>
              <w:t>3.3 Specifieke machine veiligheidsinstructies</w:t>
            </w:r>
            <w:r>
              <w:rPr>
                <w:noProof/>
                <w:webHidden/>
              </w:rPr>
              <w:tab/>
            </w:r>
            <w:r>
              <w:rPr>
                <w:noProof/>
                <w:webHidden/>
              </w:rPr>
              <w:fldChar w:fldCharType="begin"/>
            </w:r>
            <w:r>
              <w:rPr>
                <w:noProof/>
                <w:webHidden/>
              </w:rPr>
              <w:instrText xml:space="preserve"> PAGEREF _Toc159501200 \h </w:instrText>
            </w:r>
            <w:r>
              <w:rPr>
                <w:noProof/>
                <w:webHidden/>
              </w:rPr>
            </w:r>
            <w:r>
              <w:rPr>
                <w:noProof/>
                <w:webHidden/>
              </w:rPr>
              <w:fldChar w:fldCharType="separate"/>
            </w:r>
            <w:r>
              <w:rPr>
                <w:noProof/>
                <w:webHidden/>
              </w:rPr>
              <w:t>10</w:t>
            </w:r>
            <w:r>
              <w:rPr>
                <w:noProof/>
                <w:webHidden/>
              </w:rPr>
              <w:fldChar w:fldCharType="end"/>
            </w:r>
          </w:hyperlink>
        </w:p>
        <w:p w14:paraId="60DC9D19" w14:textId="1A3DB2AE" w:rsidR="00E8305A" w:rsidRDefault="00E8305A">
          <w:pPr>
            <w:pStyle w:val="Inhopg2"/>
            <w:tabs>
              <w:tab w:val="right" w:leader="dot" w:pos="9062"/>
            </w:tabs>
            <w:rPr>
              <w:noProof/>
              <w:kern w:val="2"/>
              <w:sz w:val="24"/>
              <w:szCs w:val="24"/>
              <w:lang w:eastAsia="nl-NL"/>
              <w14:ligatures w14:val="standardContextual"/>
            </w:rPr>
          </w:pPr>
          <w:hyperlink w:anchor="_Toc159501201" w:history="1">
            <w:r w:rsidRPr="00EE5E0C">
              <w:rPr>
                <w:rStyle w:val="Hyperlink"/>
                <w:noProof/>
              </w:rPr>
              <w:t>3.4 Veiligheidsvoorzieningen</w:t>
            </w:r>
            <w:r>
              <w:rPr>
                <w:noProof/>
                <w:webHidden/>
              </w:rPr>
              <w:tab/>
            </w:r>
            <w:r>
              <w:rPr>
                <w:noProof/>
                <w:webHidden/>
              </w:rPr>
              <w:fldChar w:fldCharType="begin"/>
            </w:r>
            <w:r>
              <w:rPr>
                <w:noProof/>
                <w:webHidden/>
              </w:rPr>
              <w:instrText xml:space="preserve"> PAGEREF _Toc159501201 \h </w:instrText>
            </w:r>
            <w:r>
              <w:rPr>
                <w:noProof/>
                <w:webHidden/>
              </w:rPr>
            </w:r>
            <w:r>
              <w:rPr>
                <w:noProof/>
                <w:webHidden/>
              </w:rPr>
              <w:fldChar w:fldCharType="separate"/>
            </w:r>
            <w:r>
              <w:rPr>
                <w:noProof/>
                <w:webHidden/>
              </w:rPr>
              <w:t>10</w:t>
            </w:r>
            <w:r>
              <w:rPr>
                <w:noProof/>
                <w:webHidden/>
              </w:rPr>
              <w:fldChar w:fldCharType="end"/>
            </w:r>
          </w:hyperlink>
        </w:p>
        <w:p w14:paraId="0A83A752" w14:textId="477B220E" w:rsidR="00E8305A" w:rsidRDefault="00E8305A">
          <w:pPr>
            <w:pStyle w:val="Inhopg1"/>
            <w:tabs>
              <w:tab w:val="right" w:leader="dot" w:pos="9062"/>
            </w:tabs>
            <w:rPr>
              <w:noProof/>
              <w:kern w:val="2"/>
              <w:sz w:val="24"/>
              <w:szCs w:val="24"/>
              <w:lang w:eastAsia="nl-NL"/>
              <w14:ligatures w14:val="standardContextual"/>
            </w:rPr>
          </w:pPr>
          <w:hyperlink w:anchor="_Toc159501202" w:history="1">
            <w:r w:rsidRPr="00EE5E0C">
              <w:rPr>
                <w:rStyle w:val="Hyperlink"/>
                <w:noProof/>
              </w:rPr>
              <w:t>4 Machine beschrijving</w:t>
            </w:r>
            <w:r>
              <w:rPr>
                <w:noProof/>
                <w:webHidden/>
              </w:rPr>
              <w:tab/>
            </w:r>
            <w:r>
              <w:rPr>
                <w:noProof/>
                <w:webHidden/>
              </w:rPr>
              <w:fldChar w:fldCharType="begin"/>
            </w:r>
            <w:r>
              <w:rPr>
                <w:noProof/>
                <w:webHidden/>
              </w:rPr>
              <w:instrText xml:space="preserve"> PAGEREF _Toc159501202 \h </w:instrText>
            </w:r>
            <w:r>
              <w:rPr>
                <w:noProof/>
                <w:webHidden/>
              </w:rPr>
            </w:r>
            <w:r>
              <w:rPr>
                <w:noProof/>
                <w:webHidden/>
              </w:rPr>
              <w:fldChar w:fldCharType="separate"/>
            </w:r>
            <w:r>
              <w:rPr>
                <w:noProof/>
                <w:webHidden/>
              </w:rPr>
              <w:t>11</w:t>
            </w:r>
            <w:r>
              <w:rPr>
                <w:noProof/>
                <w:webHidden/>
              </w:rPr>
              <w:fldChar w:fldCharType="end"/>
            </w:r>
          </w:hyperlink>
        </w:p>
        <w:p w14:paraId="77B6A317" w14:textId="3B1C15D5" w:rsidR="00E8305A" w:rsidRDefault="00E8305A">
          <w:pPr>
            <w:pStyle w:val="Inhopg2"/>
            <w:tabs>
              <w:tab w:val="right" w:leader="dot" w:pos="9062"/>
            </w:tabs>
            <w:rPr>
              <w:noProof/>
              <w:kern w:val="2"/>
              <w:sz w:val="24"/>
              <w:szCs w:val="24"/>
              <w:lang w:eastAsia="nl-NL"/>
              <w14:ligatures w14:val="standardContextual"/>
            </w:rPr>
          </w:pPr>
          <w:hyperlink w:anchor="_Toc159501203" w:history="1">
            <w:r w:rsidRPr="00EE5E0C">
              <w:rPr>
                <w:rStyle w:val="Hyperlink"/>
                <w:noProof/>
              </w:rPr>
              <w:t>4.1 Functiebeschrijving</w:t>
            </w:r>
            <w:r>
              <w:rPr>
                <w:noProof/>
                <w:webHidden/>
              </w:rPr>
              <w:tab/>
            </w:r>
            <w:r>
              <w:rPr>
                <w:noProof/>
                <w:webHidden/>
              </w:rPr>
              <w:fldChar w:fldCharType="begin"/>
            </w:r>
            <w:r>
              <w:rPr>
                <w:noProof/>
                <w:webHidden/>
              </w:rPr>
              <w:instrText xml:space="preserve"> PAGEREF _Toc159501203 \h </w:instrText>
            </w:r>
            <w:r>
              <w:rPr>
                <w:noProof/>
                <w:webHidden/>
              </w:rPr>
            </w:r>
            <w:r>
              <w:rPr>
                <w:noProof/>
                <w:webHidden/>
              </w:rPr>
              <w:fldChar w:fldCharType="separate"/>
            </w:r>
            <w:r>
              <w:rPr>
                <w:noProof/>
                <w:webHidden/>
              </w:rPr>
              <w:t>11</w:t>
            </w:r>
            <w:r>
              <w:rPr>
                <w:noProof/>
                <w:webHidden/>
              </w:rPr>
              <w:fldChar w:fldCharType="end"/>
            </w:r>
          </w:hyperlink>
        </w:p>
        <w:p w14:paraId="349BB34D" w14:textId="35B3DB2D" w:rsidR="00E8305A" w:rsidRDefault="00E8305A">
          <w:pPr>
            <w:pStyle w:val="Inhopg2"/>
            <w:tabs>
              <w:tab w:val="right" w:leader="dot" w:pos="9062"/>
            </w:tabs>
            <w:rPr>
              <w:noProof/>
              <w:kern w:val="2"/>
              <w:sz w:val="24"/>
              <w:szCs w:val="24"/>
              <w:lang w:eastAsia="nl-NL"/>
              <w14:ligatures w14:val="standardContextual"/>
            </w:rPr>
          </w:pPr>
          <w:hyperlink w:anchor="_Toc159501204" w:history="1">
            <w:r w:rsidRPr="00EE5E0C">
              <w:rPr>
                <w:rStyle w:val="Hyperlink"/>
                <w:noProof/>
              </w:rPr>
              <w:t>4.2 Samenvatting</w:t>
            </w:r>
            <w:r>
              <w:rPr>
                <w:noProof/>
                <w:webHidden/>
              </w:rPr>
              <w:tab/>
            </w:r>
            <w:r>
              <w:rPr>
                <w:noProof/>
                <w:webHidden/>
              </w:rPr>
              <w:fldChar w:fldCharType="begin"/>
            </w:r>
            <w:r>
              <w:rPr>
                <w:noProof/>
                <w:webHidden/>
              </w:rPr>
              <w:instrText xml:space="preserve"> PAGEREF _Toc159501204 \h </w:instrText>
            </w:r>
            <w:r>
              <w:rPr>
                <w:noProof/>
                <w:webHidden/>
              </w:rPr>
            </w:r>
            <w:r>
              <w:rPr>
                <w:noProof/>
                <w:webHidden/>
              </w:rPr>
              <w:fldChar w:fldCharType="separate"/>
            </w:r>
            <w:r>
              <w:rPr>
                <w:noProof/>
                <w:webHidden/>
              </w:rPr>
              <w:t>11</w:t>
            </w:r>
            <w:r>
              <w:rPr>
                <w:noProof/>
                <w:webHidden/>
              </w:rPr>
              <w:fldChar w:fldCharType="end"/>
            </w:r>
          </w:hyperlink>
        </w:p>
        <w:p w14:paraId="543A53E2" w14:textId="60FD35EF" w:rsidR="00E8305A" w:rsidRDefault="00E8305A">
          <w:pPr>
            <w:pStyle w:val="Inhopg2"/>
            <w:tabs>
              <w:tab w:val="right" w:leader="dot" w:pos="9062"/>
            </w:tabs>
            <w:rPr>
              <w:noProof/>
              <w:kern w:val="2"/>
              <w:sz w:val="24"/>
              <w:szCs w:val="24"/>
              <w:lang w:eastAsia="nl-NL"/>
              <w14:ligatures w14:val="standardContextual"/>
            </w:rPr>
          </w:pPr>
          <w:hyperlink w:anchor="_Toc159501205" w:history="1">
            <w:r w:rsidRPr="00EE5E0C">
              <w:rPr>
                <w:rStyle w:val="Hyperlink"/>
                <w:noProof/>
              </w:rPr>
              <w:t>4.3 Onderdelen</w:t>
            </w:r>
            <w:r>
              <w:rPr>
                <w:noProof/>
                <w:webHidden/>
              </w:rPr>
              <w:tab/>
            </w:r>
            <w:r>
              <w:rPr>
                <w:noProof/>
                <w:webHidden/>
              </w:rPr>
              <w:fldChar w:fldCharType="begin"/>
            </w:r>
            <w:r>
              <w:rPr>
                <w:noProof/>
                <w:webHidden/>
              </w:rPr>
              <w:instrText xml:space="preserve"> PAGEREF _Toc159501205 \h </w:instrText>
            </w:r>
            <w:r>
              <w:rPr>
                <w:noProof/>
                <w:webHidden/>
              </w:rPr>
            </w:r>
            <w:r>
              <w:rPr>
                <w:noProof/>
                <w:webHidden/>
              </w:rPr>
              <w:fldChar w:fldCharType="separate"/>
            </w:r>
            <w:r>
              <w:rPr>
                <w:noProof/>
                <w:webHidden/>
              </w:rPr>
              <w:t>12</w:t>
            </w:r>
            <w:r>
              <w:rPr>
                <w:noProof/>
                <w:webHidden/>
              </w:rPr>
              <w:fldChar w:fldCharType="end"/>
            </w:r>
          </w:hyperlink>
        </w:p>
        <w:p w14:paraId="5CB0E6CE" w14:textId="4A690842" w:rsidR="00E8305A" w:rsidRDefault="00E8305A">
          <w:pPr>
            <w:pStyle w:val="Inhopg3"/>
            <w:tabs>
              <w:tab w:val="right" w:leader="dot" w:pos="9062"/>
            </w:tabs>
            <w:rPr>
              <w:noProof/>
              <w:kern w:val="2"/>
              <w:sz w:val="24"/>
              <w:szCs w:val="24"/>
              <w:lang w:eastAsia="nl-NL"/>
              <w14:ligatures w14:val="standardContextual"/>
            </w:rPr>
          </w:pPr>
          <w:hyperlink w:anchor="_Toc159501206" w:history="1">
            <w:r w:rsidRPr="00EE5E0C">
              <w:rPr>
                <w:rStyle w:val="Hyperlink"/>
                <w:noProof/>
              </w:rPr>
              <w:t>4.3.1 Aandrijving</w:t>
            </w:r>
            <w:r>
              <w:rPr>
                <w:noProof/>
                <w:webHidden/>
              </w:rPr>
              <w:tab/>
            </w:r>
            <w:r>
              <w:rPr>
                <w:noProof/>
                <w:webHidden/>
              </w:rPr>
              <w:fldChar w:fldCharType="begin"/>
            </w:r>
            <w:r>
              <w:rPr>
                <w:noProof/>
                <w:webHidden/>
              </w:rPr>
              <w:instrText xml:space="preserve"> PAGEREF _Toc159501206 \h </w:instrText>
            </w:r>
            <w:r>
              <w:rPr>
                <w:noProof/>
                <w:webHidden/>
              </w:rPr>
            </w:r>
            <w:r>
              <w:rPr>
                <w:noProof/>
                <w:webHidden/>
              </w:rPr>
              <w:fldChar w:fldCharType="separate"/>
            </w:r>
            <w:r>
              <w:rPr>
                <w:noProof/>
                <w:webHidden/>
              </w:rPr>
              <w:t>12</w:t>
            </w:r>
            <w:r>
              <w:rPr>
                <w:noProof/>
                <w:webHidden/>
              </w:rPr>
              <w:fldChar w:fldCharType="end"/>
            </w:r>
          </w:hyperlink>
        </w:p>
        <w:p w14:paraId="099367A6" w14:textId="171851E7" w:rsidR="00E8305A" w:rsidRDefault="00E8305A">
          <w:pPr>
            <w:pStyle w:val="Inhopg3"/>
            <w:tabs>
              <w:tab w:val="right" w:leader="dot" w:pos="9062"/>
            </w:tabs>
            <w:rPr>
              <w:noProof/>
              <w:kern w:val="2"/>
              <w:sz w:val="24"/>
              <w:szCs w:val="24"/>
              <w:lang w:eastAsia="nl-NL"/>
              <w14:ligatures w14:val="standardContextual"/>
            </w:rPr>
          </w:pPr>
          <w:hyperlink w:anchor="_Toc159501207" w:history="1">
            <w:r w:rsidRPr="00EE5E0C">
              <w:rPr>
                <w:rStyle w:val="Hyperlink"/>
                <w:noProof/>
              </w:rPr>
              <w:t>4.3.2 Hefframe</w:t>
            </w:r>
            <w:r>
              <w:rPr>
                <w:noProof/>
                <w:webHidden/>
              </w:rPr>
              <w:tab/>
            </w:r>
            <w:r>
              <w:rPr>
                <w:noProof/>
                <w:webHidden/>
              </w:rPr>
              <w:fldChar w:fldCharType="begin"/>
            </w:r>
            <w:r>
              <w:rPr>
                <w:noProof/>
                <w:webHidden/>
              </w:rPr>
              <w:instrText xml:space="preserve"> PAGEREF _Toc159501207 \h </w:instrText>
            </w:r>
            <w:r>
              <w:rPr>
                <w:noProof/>
                <w:webHidden/>
              </w:rPr>
            </w:r>
            <w:r>
              <w:rPr>
                <w:noProof/>
                <w:webHidden/>
              </w:rPr>
              <w:fldChar w:fldCharType="separate"/>
            </w:r>
            <w:r>
              <w:rPr>
                <w:noProof/>
                <w:webHidden/>
              </w:rPr>
              <w:t>13</w:t>
            </w:r>
            <w:r>
              <w:rPr>
                <w:noProof/>
                <w:webHidden/>
              </w:rPr>
              <w:fldChar w:fldCharType="end"/>
            </w:r>
          </w:hyperlink>
        </w:p>
        <w:p w14:paraId="76FBF39D" w14:textId="28E818C1" w:rsidR="00E8305A" w:rsidRDefault="00E8305A">
          <w:pPr>
            <w:pStyle w:val="Inhopg2"/>
            <w:tabs>
              <w:tab w:val="right" w:leader="dot" w:pos="9062"/>
            </w:tabs>
            <w:rPr>
              <w:noProof/>
              <w:kern w:val="2"/>
              <w:sz w:val="24"/>
              <w:szCs w:val="24"/>
              <w:lang w:eastAsia="nl-NL"/>
              <w14:ligatures w14:val="standardContextual"/>
            </w:rPr>
          </w:pPr>
          <w:hyperlink w:anchor="_Toc159501208" w:history="1">
            <w:r w:rsidRPr="00EE5E0C">
              <w:rPr>
                <w:rStyle w:val="Hyperlink"/>
                <w:noProof/>
              </w:rPr>
              <w:t>4.4 Sensoren</w:t>
            </w:r>
            <w:r>
              <w:rPr>
                <w:noProof/>
                <w:webHidden/>
              </w:rPr>
              <w:tab/>
            </w:r>
            <w:r>
              <w:rPr>
                <w:noProof/>
                <w:webHidden/>
              </w:rPr>
              <w:fldChar w:fldCharType="begin"/>
            </w:r>
            <w:r>
              <w:rPr>
                <w:noProof/>
                <w:webHidden/>
              </w:rPr>
              <w:instrText xml:space="preserve"> PAGEREF _Toc159501208 \h </w:instrText>
            </w:r>
            <w:r>
              <w:rPr>
                <w:noProof/>
                <w:webHidden/>
              </w:rPr>
            </w:r>
            <w:r>
              <w:rPr>
                <w:noProof/>
                <w:webHidden/>
              </w:rPr>
              <w:fldChar w:fldCharType="separate"/>
            </w:r>
            <w:r>
              <w:rPr>
                <w:noProof/>
                <w:webHidden/>
              </w:rPr>
              <w:t>13</w:t>
            </w:r>
            <w:r>
              <w:rPr>
                <w:noProof/>
                <w:webHidden/>
              </w:rPr>
              <w:fldChar w:fldCharType="end"/>
            </w:r>
          </w:hyperlink>
        </w:p>
        <w:p w14:paraId="3ABDC399" w14:textId="12C3CC49" w:rsidR="00E8305A" w:rsidRDefault="00E8305A">
          <w:pPr>
            <w:pStyle w:val="Inhopg1"/>
            <w:tabs>
              <w:tab w:val="right" w:leader="dot" w:pos="9062"/>
            </w:tabs>
            <w:rPr>
              <w:noProof/>
              <w:kern w:val="2"/>
              <w:sz w:val="24"/>
              <w:szCs w:val="24"/>
              <w:lang w:eastAsia="nl-NL"/>
              <w14:ligatures w14:val="standardContextual"/>
            </w:rPr>
          </w:pPr>
          <w:hyperlink w:anchor="_Toc159501209" w:history="1">
            <w:r w:rsidRPr="00EE5E0C">
              <w:rPr>
                <w:rStyle w:val="Hyperlink"/>
                <w:noProof/>
              </w:rPr>
              <w:t>5 In werking stellen</w:t>
            </w:r>
            <w:r>
              <w:rPr>
                <w:noProof/>
                <w:webHidden/>
              </w:rPr>
              <w:tab/>
            </w:r>
            <w:r>
              <w:rPr>
                <w:noProof/>
                <w:webHidden/>
              </w:rPr>
              <w:fldChar w:fldCharType="begin"/>
            </w:r>
            <w:r>
              <w:rPr>
                <w:noProof/>
                <w:webHidden/>
              </w:rPr>
              <w:instrText xml:space="preserve"> PAGEREF _Toc159501209 \h </w:instrText>
            </w:r>
            <w:r>
              <w:rPr>
                <w:noProof/>
                <w:webHidden/>
              </w:rPr>
            </w:r>
            <w:r>
              <w:rPr>
                <w:noProof/>
                <w:webHidden/>
              </w:rPr>
              <w:fldChar w:fldCharType="separate"/>
            </w:r>
            <w:r>
              <w:rPr>
                <w:noProof/>
                <w:webHidden/>
              </w:rPr>
              <w:t>15</w:t>
            </w:r>
            <w:r>
              <w:rPr>
                <w:noProof/>
                <w:webHidden/>
              </w:rPr>
              <w:fldChar w:fldCharType="end"/>
            </w:r>
          </w:hyperlink>
        </w:p>
        <w:p w14:paraId="1D059E46" w14:textId="5CA753C7" w:rsidR="00E8305A" w:rsidRDefault="00E8305A">
          <w:pPr>
            <w:pStyle w:val="Inhopg2"/>
            <w:tabs>
              <w:tab w:val="right" w:leader="dot" w:pos="9062"/>
            </w:tabs>
            <w:rPr>
              <w:noProof/>
              <w:kern w:val="2"/>
              <w:sz w:val="24"/>
              <w:szCs w:val="24"/>
              <w:lang w:eastAsia="nl-NL"/>
              <w14:ligatures w14:val="standardContextual"/>
            </w:rPr>
          </w:pPr>
          <w:hyperlink w:anchor="_Toc159501210" w:history="1">
            <w:r w:rsidRPr="00EE5E0C">
              <w:rPr>
                <w:rStyle w:val="Hyperlink"/>
                <w:noProof/>
              </w:rPr>
              <w:t>5.1 Aanzetten</w:t>
            </w:r>
            <w:r>
              <w:rPr>
                <w:noProof/>
                <w:webHidden/>
              </w:rPr>
              <w:tab/>
            </w:r>
            <w:r>
              <w:rPr>
                <w:noProof/>
                <w:webHidden/>
              </w:rPr>
              <w:fldChar w:fldCharType="begin"/>
            </w:r>
            <w:r>
              <w:rPr>
                <w:noProof/>
                <w:webHidden/>
              </w:rPr>
              <w:instrText xml:space="preserve"> PAGEREF _Toc159501210 \h </w:instrText>
            </w:r>
            <w:r>
              <w:rPr>
                <w:noProof/>
                <w:webHidden/>
              </w:rPr>
            </w:r>
            <w:r>
              <w:rPr>
                <w:noProof/>
                <w:webHidden/>
              </w:rPr>
              <w:fldChar w:fldCharType="separate"/>
            </w:r>
            <w:r>
              <w:rPr>
                <w:noProof/>
                <w:webHidden/>
              </w:rPr>
              <w:t>15</w:t>
            </w:r>
            <w:r>
              <w:rPr>
                <w:noProof/>
                <w:webHidden/>
              </w:rPr>
              <w:fldChar w:fldCharType="end"/>
            </w:r>
          </w:hyperlink>
        </w:p>
        <w:p w14:paraId="7B95A729" w14:textId="54F5404C" w:rsidR="00E8305A" w:rsidRDefault="00E8305A">
          <w:pPr>
            <w:pStyle w:val="Inhopg2"/>
            <w:tabs>
              <w:tab w:val="right" w:leader="dot" w:pos="9062"/>
            </w:tabs>
            <w:rPr>
              <w:noProof/>
              <w:kern w:val="2"/>
              <w:sz w:val="24"/>
              <w:szCs w:val="24"/>
              <w:lang w:eastAsia="nl-NL"/>
              <w14:ligatures w14:val="standardContextual"/>
            </w:rPr>
          </w:pPr>
          <w:hyperlink w:anchor="_Toc159501211" w:history="1">
            <w:r w:rsidRPr="00EE5E0C">
              <w:rPr>
                <w:rStyle w:val="Hyperlink"/>
                <w:noProof/>
              </w:rPr>
              <w:t>5.2 Starten</w:t>
            </w:r>
            <w:r>
              <w:rPr>
                <w:noProof/>
                <w:webHidden/>
              </w:rPr>
              <w:tab/>
            </w:r>
            <w:r>
              <w:rPr>
                <w:noProof/>
                <w:webHidden/>
              </w:rPr>
              <w:fldChar w:fldCharType="begin"/>
            </w:r>
            <w:r>
              <w:rPr>
                <w:noProof/>
                <w:webHidden/>
              </w:rPr>
              <w:instrText xml:space="preserve"> PAGEREF _Toc159501211 \h </w:instrText>
            </w:r>
            <w:r>
              <w:rPr>
                <w:noProof/>
                <w:webHidden/>
              </w:rPr>
            </w:r>
            <w:r>
              <w:rPr>
                <w:noProof/>
                <w:webHidden/>
              </w:rPr>
              <w:fldChar w:fldCharType="separate"/>
            </w:r>
            <w:r>
              <w:rPr>
                <w:noProof/>
                <w:webHidden/>
              </w:rPr>
              <w:t>15</w:t>
            </w:r>
            <w:r>
              <w:rPr>
                <w:noProof/>
                <w:webHidden/>
              </w:rPr>
              <w:fldChar w:fldCharType="end"/>
            </w:r>
          </w:hyperlink>
        </w:p>
        <w:p w14:paraId="373AD7E4" w14:textId="62D768B6" w:rsidR="00E8305A" w:rsidRDefault="00E8305A">
          <w:pPr>
            <w:pStyle w:val="Inhopg2"/>
            <w:tabs>
              <w:tab w:val="right" w:leader="dot" w:pos="9062"/>
            </w:tabs>
            <w:rPr>
              <w:noProof/>
              <w:kern w:val="2"/>
              <w:sz w:val="24"/>
              <w:szCs w:val="24"/>
              <w:lang w:eastAsia="nl-NL"/>
              <w14:ligatures w14:val="standardContextual"/>
            </w:rPr>
          </w:pPr>
          <w:hyperlink w:anchor="_Toc159501212" w:history="1">
            <w:r w:rsidRPr="00EE5E0C">
              <w:rPr>
                <w:rStyle w:val="Hyperlink"/>
                <w:noProof/>
              </w:rPr>
              <w:t>5.3 Stoppen</w:t>
            </w:r>
            <w:r>
              <w:rPr>
                <w:noProof/>
                <w:webHidden/>
              </w:rPr>
              <w:tab/>
            </w:r>
            <w:r>
              <w:rPr>
                <w:noProof/>
                <w:webHidden/>
              </w:rPr>
              <w:fldChar w:fldCharType="begin"/>
            </w:r>
            <w:r>
              <w:rPr>
                <w:noProof/>
                <w:webHidden/>
              </w:rPr>
              <w:instrText xml:space="preserve"> PAGEREF _Toc159501212 \h </w:instrText>
            </w:r>
            <w:r>
              <w:rPr>
                <w:noProof/>
                <w:webHidden/>
              </w:rPr>
            </w:r>
            <w:r>
              <w:rPr>
                <w:noProof/>
                <w:webHidden/>
              </w:rPr>
              <w:fldChar w:fldCharType="separate"/>
            </w:r>
            <w:r>
              <w:rPr>
                <w:noProof/>
                <w:webHidden/>
              </w:rPr>
              <w:t>15</w:t>
            </w:r>
            <w:r>
              <w:rPr>
                <w:noProof/>
                <w:webHidden/>
              </w:rPr>
              <w:fldChar w:fldCharType="end"/>
            </w:r>
          </w:hyperlink>
        </w:p>
        <w:p w14:paraId="67791360" w14:textId="037A8414" w:rsidR="00E8305A" w:rsidRDefault="00E8305A">
          <w:pPr>
            <w:pStyle w:val="Inhopg2"/>
            <w:tabs>
              <w:tab w:val="right" w:leader="dot" w:pos="9062"/>
            </w:tabs>
            <w:rPr>
              <w:noProof/>
              <w:kern w:val="2"/>
              <w:sz w:val="24"/>
              <w:szCs w:val="24"/>
              <w:lang w:eastAsia="nl-NL"/>
              <w14:ligatures w14:val="standardContextual"/>
            </w:rPr>
          </w:pPr>
          <w:hyperlink w:anchor="_Toc159501213" w:history="1">
            <w:r w:rsidRPr="00EE5E0C">
              <w:rPr>
                <w:rStyle w:val="Hyperlink"/>
                <w:noProof/>
              </w:rPr>
              <w:t>5.4 Starten na indrukken noodstop</w:t>
            </w:r>
            <w:r>
              <w:rPr>
                <w:noProof/>
                <w:webHidden/>
              </w:rPr>
              <w:tab/>
            </w:r>
            <w:r>
              <w:rPr>
                <w:noProof/>
                <w:webHidden/>
              </w:rPr>
              <w:fldChar w:fldCharType="begin"/>
            </w:r>
            <w:r>
              <w:rPr>
                <w:noProof/>
                <w:webHidden/>
              </w:rPr>
              <w:instrText xml:space="preserve"> PAGEREF _Toc159501213 \h </w:instrText>
            </w:r>
            <w:r>
              <w:rPr>
                <w:noProof/>
                <w:webHidden/>
              </w:rPr>
            </w:r>
            <w:r>
              <w:rPr>
                <w:noProof/>
                <w:webHidden/>
              </w:rPr>
              <w:fldChar w:fldCharType="separate"/>
            </w:r>
            <w:r>
              <w:rPr>
                <w:noProof/>
                <w:webHidden/>
              </w:rPr>
              <w:t>15</w:t>
            </w:r>
            <w:r>
              <w:rPr>
                <w:noProof/>
                <w:webHidden/>
              </w:rPr>
              <w:fldChar w:fldCharType="end"/>
            </w:r>
          </w:hyperlink>
        </w:p>
        <w:p w14:paraId="2AE94A01" w14:textId="056C621C" w:rsidR="00E8305A" w:rsidRDefault="00E8305A">
          <w:pPr>
            <w:pStyle w:val="Inhopg2"/>
            <w:tabs>
              <w:tab w:val="right" w:leader="dot" w:pos="9062"/>
            </w:tabs>
            <w:rPr>
              <w:noProof/>
              <w:kern w:val="2"/>
              <w:sz w:val="24"/>
              <w:szCs w:val="24"/>
              <w:lang w:eastAsia="nl-NL"/>
              <w14:ligatures w14:val="standardContextual"/>
            </w:rPr>
          </w:pPr>
          <w:hyperlink w:anchor="_Toc159501214" w:history="1">
            <w:r w:rsidRPr="00EE5E0C">
              <w:rPr>
                <w:rStyle w:val="Hyperlink"/>
                <w:noProof/>
              </w:rPr>
              <w:t>5.5 Machine uitzetten</w:t>
            </w:r>
            <w:r>
              <w:rPr>
                <w:noProof/>
                <w:webHidden/>
              </w:rPr>
              <w:tab/>
            </w:r>
            <w:r>
              <w:rPr>
                <w:noProof/>
                <w:webHidden/>
              </w:rPr>
              <w:fldChar w:fldCharType="begin"/>
            </w:r>
            <w:r>
              <w:rPr>
                <w:noProof/>
                <w:webHidden/>
              </w:rPr>
              <w:instrText xml:space="preserve"> PAGEREF _Toc159501214 \h </w:instrText>
            </w:r>
            <w:r>
              <w:rPr>
                <w:noProof/>
                <w:webHidden/>
              </w:rPr>
            </w:r>
            <w:r>
              <w:rPr>
                <w:noProof/>
                <w:webHidden/>
              </w:rPr>
              <w:fldChar w:fldCharType="separate"/>
            </w:r>
            <w:r>
              <w:rPr>
                <w:noProof/>
                <w:webHidden/>
              </w:rPr>
              <w:t>15</w:t>
            </w:r>
            <w:r>
              <w:rPr>
                <w:noProof/>
                <w:webHidden/>
              </w:rPr>
              <w:fldChar w:fldCharType="end"/>
            </w:r>
          </w:hyperlink>
        </w:p>
        <w:p w14:paraId="52C8D311" w14:textId="5FDCA363" w:rsidR="00E8305A" w:rsidRDefault="00E8305A">
          <w:pPr>
            <w:pStyle w:val="Inhopg1"/>
            <w:tabs>
              <w:tab w:val="right" w:leader="dot" w:pos="9062"/>
            </w:tabs>
            <w:rPr>
              <w:noProof/>
              <w:kern w:val="2"/>
              <w:sz w:val="24"/>
              <w:szCs w:val="24"/>
              <w:lang w:eastAsia="nl-NL"/>
              <w14:ligatures w14:val="standardContextual"/>
            </w:rPr>
          </w:pPr>
          <w:hyperlink w:anchor="_Toc159501215" w:history="1">
            <w:r w:rsidRPr="00EE5E0C">
              <w:rPr>
                <w:rStyle w:val="Hyperlink"/>
                <w:noProof/>
              </w:rPr>
              <w:t>6 Onderhoud</w:t>
            </w:r>
            <w:r>
              <w:rPr>
                <w:noProof/>
                <w:webHidden/>
              </w:rPr>
              <w:tab/>
            </w:r>
            <w:r>
              <w:rPr>
                <w:noProof/>
                <w:webHidden/>
              </w:rPr>
              <w:fldChar w:fldCharType="begin"/>
            </w:r>
            <w:r>
              <w:rPr>
                <w:noProof/>
                <w:webHidden/>
              </w:rPr>
              <w:instrText xml:space="preserve"> PAGEREF _Toc159501215 \h </w:instrText>
            </w:r>
            <w:r>
              <w:rPr>
                <w:noProof/>
                <w:webHidden/>
              </w:rPr>
            </w:r>
            <w:r>
              <w:rPr>
                <w:noProof/>
                <w:webHidden/>
              </w:rPr>
              <w:fldChar w:fldCharType="separate"/>
            </w:r>
            <w:r>
              <w:rPr>
                <w:noProof/>
                <w:webHidden/>
              </w:rPr>
              <w:t>16</w:t>
            </w:r>
            <w:r>
              <w:rPr>
                <w:noProof/>
                <w:webHidden/>
              </w:rPr>
              <w:fldChar w:fldCharType="end"/>
            </w:r>
          </w:hyperlink>
        </w:p>
        <w:p w14:paraId="7D5610AF" w14:textId="1E00A185" w:rsidR="00E8305A" w:rsidRDefault="00E8305A">
          <w:pPr>
            <w:pStyle w:val="Inhopg2"/>
            <w:tabs>
              <w:tab w:val="right" w:leader="dot" w:pos="9062"/>
            </w:tabs>
            <w:rPr>
              <w:noProof/>
              <w:kern w:val="2"/>
              <w:sz w:val="24"/>
              <w:szCs w:val="24"/>
              <w:lang w:eastAsia="nl-NL"/>
              <w14:ligatures w14:val="standardContextual"/>
            </w:rPr>
          </w:pPr>
          <w:hyperlink w:anchor="_Toc159501216" w:history="1">
            <w:r w:rsidRPr="00EE5E0C">
              <w:rPr>
                <w:rStyle w:val="Hyperlink"/>
                <w:noProof/>
              </w:rPr>
              <w:t>6.1 Dagelijks onderhoud</w:t>
            </w:r>
            <w:r>
              <w:rPr>
                <w:noProof/>
                <w:webHidden/>
              </w:rPr>
              <w:tab/>
            </w:r>
            <w:r>
              <w:rPr>
                <w:noProof/>
                <w:webHidden/>
              </w:rPr>
              <w:fldChar w:fldCharType="begin"/>
            </w:r>
            <w:r>
              <w:rPr>
                <w:noProof/>
                <w:webHidden/>
              </w:rPr>
              <w:instrText xml:space="preserve"> PAGEREF _Toc159501216 \h </w:instrText>
            </w:r>
            <w:r>
              <w:rPr>
                <w:noProof/>
                <w:webHidden/>
              </w:rPr>
            </w:r>
            <w:r>
              <w:rPr>
                <w:noProof/>
                <w:webHidden/>
              </w:rPr>
              <w:fldChar w:fldCharType="separate"/>
            </w:r>
            <w:r>
              <w:rPr>
                <w:noProof/>
                <w:webHidden/>
              </w:rPr>
              <w:t>16</w:t>
            </w:r>
            <w:r>
              <w:rPr>
                <w:noProof/>
                <w:webHidden/>
              </w:rPr>
              <w:fldChar w:fldCharType="end"/>
            </w:r>
          </w:hyperlink>
        </w:p>
        <w:p w14:paraId="69CAFDC9" w14:textId="2F52CEAF" w:rsidR="00E8305A" w:rsidRDefault="00E8305A">
          <w:pPr>
            <w:pStyle w:val="Inhopg2"/>
            <w:tabs>
              <w:tab w:val="right" w:leader="dot" w:pos="9062"/>
            </w:tabs>
            <w:rPr>
              <w:noProof/>
              <w:kern w:val="2"/>
              <w:sz w:val="24"/>
              <w:szCs w:val="24"/>
              <w:lang w:eastAsia="nl-NL"/>
              <w14:ligatures w14:val="standardContextual"/>
            </w:rPr>
          </w:pPr>
          <w:hyperlink w:anchor="_Toc159501217" w:history="1">
            <w:r w:rsidRPr="00EE5E0C">
              <w:rPr>
                <w:rStyle w:val="Hyperlink"/>
                <w:noProof/>
              </w:rPr>
              <w:t>6.2 Wekelijks onderhoud</w:t>
            </w:r>
            <w:r>
              <w:rPr>
                <w:noProof/>
                <w:webHidden/>
              </w:rPr>
              <w:tab/>
            </w:r>
            <w:r>
              <w:rPr>
                <w:noProof/>
                <w:webHidden/>
              </w:rPr>
              <w:fldChar w:fldCharType="begin"/>
            </w:r>
            <w:r>
              <w:rPr>
                <w:noProof/>
                <w:webHidden/>
              </w:rPr>
              <w:instrText xml:space="preserve"> PAGEREF _Toc159501217 \h </w:instrText>
            </w:r>
            <w:r>
              <w:rPr>
                <w:noProof/>
                <w:webHidden/>
              </w:rPr>
            </w:r>
            <w:r>
              <w:rPr>
                <w:noProof/>
                <w:webHidden/>
              </w:rPr>
              <w:fldChar w:fldCharType="separate"/>
            </w:r>
            <w:r>
              <w:rPr>
                <w:noProof/>
                <w:webHidden/>
              </w:rPr>
              <w:t>16</w:t>
            </w:r>
            <w:r>
              <w:rPr>
                <w:noProof/>
                <w:webHidden/>
              </w:rPr>
              <w:fldChar w:fldCharType="end"/>
            </w:r>
          </w:hyperlink>
        </w:p>
        <w:p w14:paraId="2B76FDBC" w14:textId="72AE4AF8" w:rsidR="00E8305A" w:rsidRDefault="00E8305A">
          <w:pPr>
            <w:pStyle w:val="Inhopg2"/>
            <w:tabs>
              <w:tab w:val="right" w:leader="dot" w:pos="9062"/>
            </w:tabs>
            <w:rPr>
              <w:noProof/>
              <w:kern w:val="2"/>
              <w:sz w:val="24"/>
              <w:szCs w:val="24"/>
              <w:lang w:eastAsia="nl-NL"/>
              <w14:ligatures w14:val="standardContextual"/>
            </w:rPr>
          </w:pPr>
          <w:hyperlink w:anchor="_Toc159501218" w:history="1">
            <w:r w:rsidRPr="00EE5E0C">
              <w:rPr>
                <w:rStyle w:val="Hyperlink"/>
                <w:noProof/>
              </w:rPr>
              <w:t>6.3 Maandelijks onderhoud</w:t>
            </w:r>
            <w:r>
              <w:rPr>
                <w:noProof/>
                <w:webHidden/>
              </w:rPr>
              <w:tab/>
            </w:r>
            <w:r>
              <w:rPr>
                <w:noProof/>
                <w:webHidden/>
              </w:rPr>
              <w:fldChar w:fldCharType="begin"/>
            </w:r>
            <w:r>
              <w:rPr>
                <w:noProof/>
                <w:webHidden/>
              </w:rPr>
              <w:instrText xml:space="preserve"> PAGEREF _Toc159501218 \h </w:instrText>
            </w:r>
            <w:r>
              <w:rPr>
                <w:noProof/>
                <w:webHidden/>
              </w:rPr>
            </w:r>
            <w:r>
              <w:rPr>
                <w:noProof/>
                <w:webHidden/>
              </w:rPr>
              <w:fldChar w:fldCharType="separate"/>
            </w:r>
            <w:r>
              <w:rPr>
                <w:noProof/>
                <w:webHidden/>
              </w:rPr>
              <w:t>16</w:t>
            </w:r>
            <w:r>
              <w:rPr>
                <w:noProof/>
                <w:webHidden/>
              </w:rPr>
              <w:fldChar w:fldCharType="end"/>
            </w:r>
          </w:hyperlink>
        </w:p>
        <w:p w14:paraId="0EF0D67D" w14:textId="5E8A12DF" w:rsidR="00E8305A" w:rsidRDefault="00E8305A">
          <w:pPr>
            <w:pStyle w:val="Inhopg2"/>
            <w:tabs>
              <w:tab w:val="right" w:leader="dot" w:pos="9062"/>
            </w:tabs>
            <w:rPr>
              <w:noProof/>
              <w:kern w:val="2"/>
              <w:sz w:val="24"/>
              <w:szCs w:val="24"/>
              <w:lang w:eastAsia="nl-NL"/>
              <w14:ligatures w14:val="standardContextual"/>
            </w:rPr>
          </w:pPr>
          <w:hyperlink w:anchor="_Toc159501219" w:history="1">
            <w:r w:rsidRPr="00EE5E0C">
              <w:rPr>
                <w:rStyle w:val="Hyperlink"/>
                <w:noProof/>
              </w:rPr>
              <w:t>6.4 Smeergereedschap</w:t>
            </w:r>
            <w:r>
              <w:rPr>
                <w:noProof/>
                <w:webHidden/>
              </w:rPr>
              <w:tab/>
            </w:r>
            <w:r>
              <w:rPr>
                <w:noProof/>
                <w:webHidden/>
              </w:rPr>
              <w:fldChar w:fldCharType="begin"/>
            </w:r>
            <w:r>
              <w:rPr>
                <w:noProof/>
                <w:webHidden/>
              </w:rPr>
              <w:instrText xml:space="preserve"> PAGEREF _Toc159501219 \h </w:instrText>
            </w:r>
            <w:r>
              <w:rPr>
                <w:noProof/>
                <w:webHidden/>
              </w:rPr>
            </w:r>
            <w:r>
              <w:rPr>
                <w:noProof/>
                <w:webHidden/>
              </w:rPr>
              <w:fldChar w:fldCharType="separate"/>
            </w:r>
            <w:r>
              <w:rPr>
                <w:noProof/>
                <w:webHidden/>
              </w:rPr>
              <w:t>16</w:t>
            </w:r>
            <w:r>
              <w:rPr>
                <w:noProof/>
                <w:webHidden/>
              </w:rPr>
              <w:fldChar w:fldCharType="end"/>
            </w:r>
          </w:hyperlink>
        </w:p>
        <w:p w14:paraId="48612DEF" w14:textId="55775EA5" w:rsidR="00E8305A" w:rsidRDefault="00E8305A">
          <w:pPr>
            <w:pStyle w:val="Inhopg2"/>
            <w:tabs>
              <w:tab w:val="right" w:leader="dot" w:pos="9062"/>
            </w:tabs>
            <w:rPr>
              <w:noProof/>
              <w:kern w:val="2"/>
              <w:sz w:val="24"/>
              <w:szCs w:val="24"/>
              <w:lang w:eastAsia="nl-NL"/>
              <w14:ligatures w14:val="standardContextual"/>
            </w:rPr>
          </w:pPr>
          <w:hyperlink w:anchor="_Toc159501220" w:history="1">
            <w:r w:rsidRPr="00EE5E0C">
              <w:rPr>
                <w:rStyle w:val="Hyperlink"/>
                <w:noProof/>
              </w:rPr>
              <w:t>6.5 Smeeronderdelen</w:t>
            </w:r>
            <w:r>
              <w:rPr>
                <w:noProof/>
                <w:webHidden/>
              </w:rPr>
              <w:tab/>
            </w:r>
            <w:r>
              <w:rPr>
                <w:noProof/>
                <w:webHidden/>
              </w:rPr>
              <w:fldChar w:fldCharType="begin"/>
            </w:r>
            <w:r>
              <w:rPr>
                <w:noProof/>
                <w:webHidden/>
              </w:rPr>
              <w:instrText xml:space="preserve"> PAGEREF _Toc159501220 \h </w:instrText>
            </w:r>
            <w:r>
              <w:rPr>
                <w:noProof/>
                <w:webHidden/>
              </w:rPr>
            </w:r>
            <w:r>
              <w:rPr>
                <w:noProof/>
                <w:webHidden/>
              </w:rPr>
              <w:fldChar w:fldCharType="separate"/>
            </w:r>
            <w:r>
              <w:rPr>
                <w:noProof/>
                <w:webHidden/>
              </w:rPr>
              <w:t>17</w:t>
            </w:r>
            <w:r>
              <w:rPr>
                <w:noProof/>
                <w:webHidden/>
              </w:rPr>
              <w:fldChar w:fldCharType="end"/>
            </w:r>
          </w:hyperlink>
        </w:p>
        <w:p w14:paraId="532C1053" w14:textId="12ED58B9" w:rsidR="00E8305A" w:rsidRDefault="00E8305A">
          <w:pPr>
            <w:pStyle w:val="Inhopg2"/>
            <w:tabs>
              <w:tab w:val="right" w:leader="dot" w:pos="9062"/>
            </w:tabs>
            <w:rPr>
              <w:noProof/>
              <w:kern w:val="2"/>
              <w:sz w:val="24"/>
              <w:szCs w:val="24"/>
              <w:lang w:eastAsia="nl-NL"/>
              <w14:ligatures w14:val="standardContextual"/>
            </w:rPr>
          </w:pPr>
          <w:hyperlink w:anchor="_Toc159501221" w:history="1">
            <w:r w:rsidRPr="00EE5E0C">
              <w:rPr>
                <w:rStyle w:val="Hyperlink"/>
                <w:noProof/>
              </w:rPr>
              <w:t>6.6 Onderhoud algemeen</w:t>
            </w:r>
            <w:r>
              <w:rPr>
                <w:noProof/>
                <w:webHidden/>
              </w:rPr>
              <w:tab/>
            </w:r>
            <w:r>
              <w:rPr>
                <w:noProof/>
                <w:webHidden/>
              </w:rPr>
              <w:fldChar w:fldCharType="begin"/>
            </w:r>
            <w:r>
              <w:rPr>
                <w:noProof/>
                <w:webHidden/>
              </w:rPr>
              <w:instrText xml:space="preserve"> PAGEREF _Toc159501221 \h </w:instrText>
            </w:r>
            <w:r>
              <w:rPr>
                <w:noProof/>
                <w:webHidden/>
              </w:rPr>
            </w:r>
            <w:r>
              <w:rPr>
                <w:noProof/>
                <w:webHidden/>
              </w:rPr>
              <w:fldChar w:fldCharType="separate"/>
            </w:r>
            <w:r>
              <w:rPr>
                <w:noProof/>
                <w:webHidden/>
              </w:rPr>
              <w:t>17</w:t>
            </w:r>
            <w:r>
              <w:rPr>
                <w:noProof/>
                <w:webHidden/>
              </w:rPr>
              <w:fldChar w:fldCharType="end"/>
            </w:r>
          </w:hyperlink>
        </w:p>
        <w:p w14:paraId="5C7B2C92" w14:textId="24A20D4B" w:rsidR="00E8305A" w:rsidRDefault="00E8305A">
          <w:pPr>
            <w:pStyle w:val="Inhopg2"/>
            <w:tabs>
              <w:tab w:val="right" w:leader="dot" w:pos="9062"/>
            </w:tabs>
            <w:rPr>
              <w:noProof/>
              <w:kern w:val="2"/>
              <w:sz w:val="24"/>
              <w:szCs w:val="24"/>
              <w:lang w:eastAsia="nl-NL"/>
              <w14:ligatures w14:val="standardContextual"/>
            </w:rPr>
          </w:pPr>
          <w:hyperlink w:anchor="_Toc159501222" w:history="1">
            <w:r w:rsidRPr="00EE5E0C">
              <w:rPr>
                <w:rStyle w:val="Hyperlink"/>
                <w:noProof/>
              </w:rPr>
              <w:t>6.7 Vervangbare onderdelen</w:t>
            </w:r>
            <w:r>
              <w:rPr>
                <w:noProof/>
                <w:webHidden/>
              </w:rPr>
              <w:tab/>
            </w:r>
            <w:r>
              <w:rPr>
                <w:noProof/>
                <w:webHidden/>
              </w:rPr>
              <w:fldChar w:fldCharType="begin"/>
            </w:r>
            <w:r>
              <w:rPr>
                <w:noProof/>
                <w:webHidden/>
              </w:rPr>
              <w:instrText xml:space="preserve"> PAGEREF _Toc159501222 \h </w:instrText>
            </w:r>
            <w:r>
              <w:rPr>
                <w:noProof/>
                <w:webHidden/>
              </w:rPr>
            </w:r>
            <w:r>
              <w:rPr>
                <w:noProof/>
                <w:webHidden/>
              </w:rPr>
              <w:fldChar w:fldCharType="separate"/>
            </w:r>
            <w:r>
              <w:rPr>
                <w:noProof/>
                <w:webHidden/>
              </w:rPr>
              <w:t>17</w:t>
            </w:r>
            <w:r>
              <w:rPr>
                <w:noProof/>
                <w:webHidden/>
              </w:rPr>
              <w:fldChar w:fldCharType="end"/>
            </w:r>
          </w:hyperlink>
        </w:p>
        <w:p w14:paraId="7C69D6DE" w14:textId="5A404F29" w:rsidR="00E8305A" w:rsidRDefault="00E8305A">
          <w:pPr>
            <w:pStyle w:val="Inhopg1"/>
            <w:tabs>
              <w:tab w:val="right" w:leader="dot" w:pos="9062"/>
            </w:tabs>
            <w:rPr>
              <w:noProof/>
              <w:kern w:val="2"/>
              <w:sz w:val="24"/>
              <w:szCs w:val="24"/>
              <w:lang w:eastAsia="nl-NL"/>
              <w14:ligatures w14:val="standardContextual"/>
            </w:rPr>
          </w:pPr>
          <w:hyperlink w:anchor="_Toc159501223" w:history="1">
            <w:r w:rsidRPr="00EE5E0C">
              <w:rPr>
                <w:rStyle w:val="Hyperlink"/>
                <w:noProof/>
              </w:rPr>
              <w:t>7 Verwijdering na gebruik</w:t>
            </w:r>
            <w:r>
              <w:rPr>
                <w:noProof/>
                <w:webHidden/>
              </w:rPr>
              <w:tab/>
            </w:r>
            <w:r>
              <w:rPr>
                <w:noProof/>
                <w:webHidden/>
              </w:rPr>
              <w:fldChar w:fldCharType="begin"/>
            </w:r>
            <w:r>
              <w:rPr>
                <w:noProof/>
                <w:webHidden/>
              </w:rPr>
              <w:instrText xml:space="preserve"> PAGEREF _Toc159501223 \h </w:instrText>
            </w:r>
            <w:r>
              <w:rPr>
                <w:noProof/>
                <w:webHidden/>
              </w:rPr>
            </w:r>
            <w:r>
              <w:rPr>
                <w:noProof/>
                <w:webHidden/>
              </w:rPr>
              <w:fldChar w:fldCharType="separate"/>
            </w:r>
            <w:r>
              <w:rPr>
                <w:noProof/>
                <w:webHidden/>
              </w:rPr>
              <w:t>18</w:t>
            </w:r>
            <w:r>
              <w:rPr>
                <w:noProof/>
                <w:webHidden/>
              </w:rPr>
              <w:fldChar w:fldCharType="end"/>
            </w:r>
          </w:hyperlink>
        </w:p>
        <w:p w14:paraId="03651031" w14:textId="4E305FAD" w:rsidR="00E8305A" w:rsidRDefault="00E8305A">
          <w:pPr>
            <w:pStyle w:val="Inhopg1"/>
            <w:tabs>
              <w:tab w:val="right" w:leader="dot" w:pos="9062"/>
            </w:tabs>
            <w:rPr>
              <w:noProof/>
              <w:kern w:val="2"/>
              <w:sz w:val="24"/>
              <w:szCs w:val="24"/>
              <w:lang w:eastAsia="nl-NL"/>
              <w14:ligatures w14:val="standardContextual"/>
            </w:rPr>
          </w:pPr>
          <w:hyperlink w:anchor="_Toc159501224" w:history="1">
            <w:r w:rsidRPr="00EE5E0C">
              <w:rPr>
                <w:rStyle w:val="Hyperlink"/>
                <w:noProof/>
              </w:rPr>
              <w:t>8 Onderhouslogboek</w:t>
            </w:r>
            <w:r>
              <w:rPr>
                <w:noProof/>
                <w:webHidden/>
              </w:rPr>
              <w:tab/>
            </w:r>
            <w:r>
              <w:rPr>
                <w:noProof/>
                <w:webHidden/>
              </w:rPr>
              <w:fldChar w:fldCharType="begin"/>
            </w:r>
            <w:r>
              <w:rPr>
                <w:noProof/>
                <w:webHidden/>
              </w:rPr>
              <w:instrText xml:space="preserve"> PAGEREF _Toc159501224 \h </w:instrText>
            </w:r>
            <w:r>
              <w:rPr>
                <w:noProof/>
                <w:webHidden/>
              </w:rPr>
            </w:r>
            <w:r>
              <w:rPr>
                <w:noProof/>
                <w:webHidden/>
              </w:rPr>
              <w:fldChar w:fldCharType="separate"/>
            </w:r>
            <w:r>
              <w:rPr>
                <w:noProof/>
                <w:webHidden/>
              </w:rPr>
              <w:t>19</w:t>
            </w:r>
            <w:r>
              <w:rPr>
                <w:noProof/>
                <w:webHidden/>
              </w:rPr>
              <w:fldChar w:fldCharType="end"/>
            </w:r>
          </w:hyperlink>
        </w:p>
        <w:p w14:paraId="7C3CA013" w14:textId="572ADFEC" w:rsidR="00D956B3" w:rsidRDefault="00D956B3">
          <w:r>
            <w:rPr>
              <w:b/>
              <w:bCs/>
            </w:rPr>
            <w:fldChar w:fldCharType="end"/>
          </w:r>
        </w:p>
      </w:sdtContent>
    </w:sdt>
    <w:p w14:paraId="3CD5F057" w14:textId="77777777" w:rsidR="00D956B3" w:rsidRDefault="00D956B3">
      <w:r>
        <w:br w:type="page"/>
      </w:r>
    </w:p>
    <w:p w14:paraId="767201C2" w14:textId="5D22E512" w:rsidR="007346C3" w:rsidRPr="007513F6" w:rsidRDefault="008844AD">
      <w:pPr>
        <w:pStyle w:val="Kop1"/>
      </w:pPr>
      <w:bookmarkStart w:id="2" w:name="_Toc159501186"/>
      <w:r w:rsidRPr="007513F6">
        <w:lastRenderedPageBreak/>
        <w:t>1 Introducti</w:t>
      </w:r>
      <w:r w:rsidR="00F42017" w:rsidRPr="007513F6">
        <w:t>e</w:t>
      </w:r>
      <w:bookmarkEnd w:id="2"/>
    </w:p>
    <w:p w14:paraId="146304D2" w14:textId="77777777" w:rsidR="00C748F9" w:rsidRDefault="00C748F9" w:rsidP="00C748F9">
      <w:r>
        <w:t xml:space="preserve">In deze handleiding wordt beschreven hoe de HTV </w:t>
      </w:r>
      <w:proofErr w:type="spellStart"/>
      <w:r>
        <w:t>Stapelaar</w:t>
      </w:r>
      <w:proofErr w:type="spellEnd"/>
      <w:r>
        <w:t xml:space="preserve"> veilig te gebruiken is. Voordat de machine in gebruik kan worden gebracht is het verplicht de handleiding door te nemen om schade en risicovolle situaties uit te sluiten. De veiligheidsinstructies moeten ten alle tijden gehandhaafd worden en dienen bekend te zijn bij de gebruiker van de HTV </w:t>
      </w:r>
      <w:proofErr w:type="spellStart"/>
      <w:r>
        <w:t>Stapelaar</w:t>
      </w:r>
      <w:proofErr w:type="spellEnd"/>
      <w:r>
        <w:t xml:space="preserve">.  </w:t>
      </w:r>
    </w:p>
    <w:p w14:paraId="20E55D56" w14:textId="3FDBAEB9" w:rsidR="007346C3" w:rsidRPr="00576C0B" w:rsidRDefault="008844AD">
      <w:pPr>
        <w:pStyle w:val="Kop2"/>
      </w:pPr>
      <w:bookmarkStart w:id="3" w:name="_Toc159501187"/>
      <w:r w:rsidRPr="00576C0B">
        <w:t xml:space="preserve">1.2 </w:t>
      </w:r>
      <w:r w:rsidR="00F42017" w:rsidRPr="00576C0B">
        <w:t>Fabrikant</w:t>
      </w:r>
      <w:bookmarkEnd w:id="3"/>
    </w:p>
    <w:p w14:paraId="660CA255" w14:textId="77777777" w:rsidR="00576C0B" w:rsidRPr="00B37012" w:rsidRDefault="00576C0B" w:rsidP="00576C0B">
      <w:pPr>
        <w:spacing w:line="240" w:lineRule="auto"/>
      </w:pPr>
      <w:r w:rsidRPr="00B37012">
        <w:t>De machine is gemaakt en wordt geleverd door:</w:t>
      </w:r>
    </w:p>
    <w:p w14:paraId="0DBC7451" w14:textId="77777777" w:rsidR="00576C0B" w:rsidRDefault="00576C0B" w:rsidP="00576C0B">
      <w:pPr>
        <w:spacing w:line="240" w:lineRule="auto"/>
      </w:pPr>
      <w:r>
        <w:t>Fabrikant:</w:t>
      </w:r>
      <w:r>
        <w:tab/>
      </w:r>
      <w:r>
        <w:tab/>
        <w:t>H.T.Verboom Transportsystemen B.V.</w:t>
      </w:r>
    </w:p>
    <w:p w14:paraId="11C70E50" w14:textId="77777777" w:rsidR="00576C0B" w:rsidRDefault="00576C0B" w:rsidP="00576C0B">
      <w:pPr>
        <w:spacing w:line="240" w:lineRule="auto"/>
      </w:pPr>
      <w:r>
        <w:t>Adres:</w:t>
      </w:r>
      <w:r>
        <w:tab/>
      </w:r>
      <w:r>
        <w:tab/>
      </w:r>
      <w:r>
        <w:tab/>
      </w:r>
      <w:r w:rsidRPr="00BA076F">
        <w:t>Hoefsmid 8</w:t>
      </w:r>
      <w:r>
        <w:t xml:space="preserve">, </w:t>
      </w:r>
      <w:r w:rsidRPr="00BA076F">
        <w:t>2292 JJ Wateringen</w:t>
      </w:r>
    </w:p>
    <w:p w14:paraId="1C7CC019" w14:textId="77777777" w:rsidR="00576C0B" w:rsidRPr="004140B5" w:rsidRDefault="00576C0B" w:rsidP="00576C0B">
      <w:pPr>
        <w:spacing w:line="240" w:lineRule="auto"/>
      </w:pPr>
      <w:r w:rsidRPr="004140B5">
        <w:t>Land:</w:t>
      </w:r>
      <w:r w:rsidRPr="004140B5">
        <w:tab/>
      </w:r>
      <w:r w:rsidRPr="004140B5">
        <w:tab/>
      </w:r>
      <w:r w:rsidRPr="004140B5">
        <w:tab/>
        <w:t>Nederland</w:t>
      </w:r>
    </w:p>
    <w:p w14:paraId="78E238EC" w14:textId="77777777" w:rsidR="00576C0B" w:rsidRPr="00806E24" w:rsidRDefault="00576C0B" w:rsidP="00576C0B">
      <w:pPr>
        <w:spacing w:line="240" w:lineRule="auto"/>
        <w:rPr>
          <w:lang w:val="en-GB"/>
        </w:rPr>
      </w:pPr>
      <w:r w:rsidRPr="00806E24">
        <w:rPr>
          <w:lang w:val="en-GB"/>
        </w:rPr>
        <w:t>Tel:</w:t>
      </w:r>
      <w:r w:rsidRPr="00806E24">
        <w:rPr>
          <w:lang w:val="en-GB"/>
        </w:rPr>
        <w:tab/>
      </w:r>
      <w:r w:rsidRPr="00806E24">
        <w:rPr>
          <w:lang w:val="en-GB"/>
        </w:rPr>
        <w:tab/>
      </w:r>
      <w:r w:rsidRPr="00806E24">
        <w:rPr>
          <w:lang w:val="en-GB"/>
        </w:rPr>
        <w:tab/>
        <w:t>+31 (0)174 413766</w:t>
      </w:r>
    </w:p>
    <w:p w14:paraId="19AEBEA2" w14:textId="77777777" w:rsidR="00576C0B" w:rsidRPr="00806E24" w:rsidRDefault="00576C0B" w:rsidP="00576C0B">
      <w:pPr>
        <w:spacing w:line="240" w:lineRule="auto"/>
        <w:rPr>
          <w:lang w:val="en-GB"/>
        </w:rPr>
      </w:pPr>
      <w:r w:rsidRPr="00806E24">
        <w:rPr>
          <w:lang w:val="en-GB"/>
        </w:rPr>
        <w:t>Service NL:</w:t>
      </w:r>
      <w:r w:rsidRPr="00806E24">
        <w:rPr>
          <w:lang w:val="en-GB"/>
        </w:rPr>
        <w:tab/>
      </w:r>
      <w:r w:rsidRPr="00806E24">
        <w:rPr>
          <w:lang w:val="en-GB"/>
        </w:rPr>
        <w:tab/>
        <w:t>+31 (0)174 412285</w:t>
      </w:r>
    </w:p>
    <w:p w14:paraId="5FD3FAEE" w14:textId="77777777" w:rsidR="00576C0B" w:rsidRPr="00806E24" w:rsidRDefault="00576C0B" w:rsidP="00576C0B">
      <w:pPr>
        <w:spacing w:line="240" w:lineRule="auto"/>
        <w:rPr>
          <w:lang w:val="en-GB"/>
        </w:rPr>
      </w:pPr>
      <w:r w:rsidRPr="00806E24">
        <w:rPr>
          <w:lang w:val="en-GB"/>
        </w:rPr>
        <w:t>Service international:</w:t>
      </w:r>
      <w:r w:rsidRPr="00806E24">
        <w:rPr>
          <w:lang w:val="en-GB"/>
        </w:rPr>
        <w:tab/>
        <w:t>+31 174 404098</w:t>
      </w:r>
    </w:p>
    <w:p w14:paraId="624E717F" w14:textId="77777777" w:rsidR="00576C0B" w:rsidRPr="00806E24" w:rsidRDefault="00576C0B" w:rsidP="00576C0B">
      <w:pPr>
        <w:spacing w:line="240" w:lineRule="auto"/>
        <w:rPr>
          <w:lang w:val="en-GB"/>
        </w:rPr>
      </w:pPr>
      <w:r w:rsidRPr="00806E24">
        <w:rPr>
          <w:lang w:val="en-GB"/>
        </w:rPr>
        <w:t>Email:</w:t>
      </w:r>
      <w:r w:rsidRPr="00806E24">
        <w:rPr>
          <w:lang w:val="en-GB"/>
        </w:rPr>
        <w:tab/>
      </w:r>
      <w:r w:rsidRPr="00806E24">
        <w:rPr>
          <w:lang w:val="en-GB"/>
        </w:rPr>
        <w:tab/>
      </w:r>
      <w:r w:rsidRPr="00806E24">
        <w:rPr>
          <w:lang w:val="en-GB"/>
        </w:rPr>
        <w:tab/>
      </w:r>
      <w:hyperlink r:id="rId16" w:history="1">
        <w:r w:rsidRPr="00806E24">
          <w:rPr>
            <w:rStyle w:val="Hyperlink"/>
            <w:lang w:val="en-GB"/>
          </w:rPr>
          <w:t>info@htverboom.nl</w:t>
        </w:r>
      </w:hyperlink>
    </w:p>
    <w:p w14:paraId="76650AB2" w14:textId="77777777" w:rsidR="00576C0B" w:rsidRPr="00806E24" w:rsidRDefault="00576C0B" w:rsidP="00576C0B">
      <w:pPr>
        <w:spacing w:line="240" w:lineRule="auto"/>
        <w:rPr>
          <w:lang w:val="en-GB"/>
        </w:rPr>
      </w:pPr>
      <w:r w:rsidRPr="00806E24">
        <w:rPr>
          <w:lang w:val="en-GB"/>
        </w:rPr>
        <w:t>Email service:</w:t>
      </w:r>
      <w:r w:rsidRPr="00806E24">
        <w:rPr>
          <w:lang w:val="en-GB"/>
        </w:rPr>
        <w:tab/>
      </w:r>
      <w:r w:rsidRPr="00806E24">
        <w:rPr>
          <w:lang w:val="en-GB"/>
        </w:rPr>
        <w:tab/>
      </w:r>
      <w:hyperlink r:id="rId17" w:history="1">
        <w:r w:rsidRPr="00806E24">
          <w:rPr>
            <w:rStyle w:val="Hyperlink"/>
            <w:lang w:val="en-GB"/>
          </w:rPr>
          <w:t>service@htverboom.nl</w:t>
        </w:r>
      </w:hyperlink>
      <w:r w:rsidRPr="00806E24">
        <w:rPr>
          <w:lang w:val="en-GB"/>
        </w:rPr>
        <w:t xml:space="preserve"> </w:t>
      </w:r>
    </w:p>
    <w:p w14:paraId="1D584EA5" w14:textId="77777777" w:rsidR="00576C0B" w:rsidRPr="00906E4A" w:rsidRDefault="00576C0B" w:rsidP="00576C0B">
      <w:pPr>
        <w:spacing w:line="240" w:lineRule="auto"/>
      </w:pPr>
      <w:r w:rsidRPr="00906E4A">
        <w:t>Website:</w:t>
      </w:r>
      <w:r w:rsidRPr="00906E4A">
        <w:tab/>
      </w:r>
      <w:r w:rsidRPr="00906E4A">
        <w:tab/>
      </w:r>
      <w:hyperlink r:id="rId18" w:history="1">
        <w:r w:rsidRPr="00906E4A">
          <w:rPr>
            <w:rStyle w:val="Hyperlink"/>
          </w:rPr>
          <w:t>https://www.htverboom.com</w:t>
        </w:r>
      </w:hyperlink>
    </w:p>
    <w:p w14:paraId="5FCDCCB5" w14:textId="77777777" w:rsidR="00576C0B" w:rsidRPr="00906E4A" w:rsidRDefault="00576C0B" w:rsidP="00576C0B">
      <w:pPr>
        <w:spacing w:line="240" w:lineRule="auto"/>
        <w:rPr>
          <w:u w:val="single"/>
        </w:rPr>
      </w:pPr>
    </w:p>
    <w:p w14:paraId="75332181" w14:textId="77777777" w:rsidR="00576C0B" w:rsidRDefault="00576C0B" w:rsidP="00576C0B">
      <w:pPr>
        <w:spacing w:line="240" w:lineRule="auto"/>
        <w:rPr>
          <w:u w:val="single"/>
        </w:rPr>
      </w:pPr>
      <w:r w:rsidRPr="00B37012">
        <w:rPr>
          <w:u w:val="single"/>
        </w:rPr>
        <w:t>Neem contact op met HTVerboom bij vragen of problemen.</w:t>
      </w:r>
    </w:p>
    <w:p w14:paraId="56E5E05F" w14:textId="77777777" w:rsidR="00381249" w:rsidRPr="00F42017" w:rsidRDefault="00381249" w:rsidP="00BA076F">
      <w:pPr>
        <w:spacing w:line="240" w:lineRule="auto"/>
        <w:rPr>
          <w:u w:val="single"/>
        </w:rPr>
      </w:pPr>
    </w:p>
    <w:p w14:paraId="4BDD9020" w14:textId="5FA00429" w:rsidR="007346C3" w:rsidRPr="00E938CA" w:rsidRDefault="008844AD">
      <w:pPr>
        <w:pStyle w:val="Kop2"/>
      </w:pPr>
      <w:bookmarkStart w:id="4" w:name="_Toc159501188"/>
      <w:r w:rsidRPr="00E938CA">
        <w:t xml:space="preserve">1.3 </w:t>
      </w:r>
      <w:r w:rsidR="00576C0B" w:rsidRPr="00E938CA">
        <w:t>Machinerichtlijn</w:t>
      </w:r>
      <w:bookmarkEnd w:id="4"/>
    </w:p>
    <w:p w14:paraId="07BF9577" w14:textId="7EA8BD77" w:rsidR="00E938CA" w:rsidRDefault="00751C12" w:rsidP="00E938CA">
      <w:r>
        <w:t>Het</w:t>
      </w:r>
      <w:r w:rsidR="00E938CA">
        <w:t xml:space="preserve"> </w:t>
      </w:r>
      <w:bookmarkStart w:id="5" w:name="_Hlk144455773"/>
      <w:r w:rsidR="00E938CA">
        <w:t xml:space="preserve">HTV Transportsysteem </w:t>
      </w:r>
      <w:bookmarkEnd w:id="5"/>
      <w:r w:rsidR="00E938CA">
        <w:t>voldoet aan de Europese richtlijnen voor CE-certificering voor machine veiligheid.</w:t>
      </w:r>
    </w:p>
    <w:p w14:paraId="24DB35EE" w14:textId="77777777" w:rsidR="007346C3" w:rsidRDefault="008844AD">
      <w:pPr>
        <w:pStyle w:val="Kop2"/>
        <w:rPr>
          <w:lang w:val="en-US"/>
        </w:rPr>
      </w:pPr>
      <w:bookmarkStart w:id="6" w:name="_Toc159501189"/>
      <w:r w:rsidRPr="00906E4A">
        <w:rPr>
          <w:lang w:val="en-US"/>
        </w:rPr>
        <w:t>1.4 Copyright</w:t>
      </w:r>
      <w:bookmarkEnd w:id="6"/>
    </w:p>
    <w:p w14:paraId="08B0A11D" w14:textId="724BC373" w:rsidR="007346C3" w:rsidRDefault="008844AD">
      <w:pPr>
        <w:autoSpaceDE w:val="0"/>
        <w:autoSpaceDN w:val="0"/>
        <w:adjustRightInd w:val="0"/>
        <w:spacing w:after="0" w:line="240" w:lineRule="auto"/>
        <w:rPr>
          <w:rFonts w:cstheme="minorHAnsi"/>
          <w:lang w:val="en-US"/>
        </w:rPr>
      </w:pPr>
      <w:r w:rsidRPr="00326049">
        <w:rPr>
          <w:rFonts w:cstheme="minorHAnsi"/>
          <w:lang w:val="en-US"/>
        </w:rPr>
        <w:t xml:space="preserve">Copyright © </w:t>
      </w:r>
      <w:r w:rsidR="00326049" w:rsidRPr="00326049">
        <w:rPr>
          <w:rFonts w:cstheme="minorHAnsi"/>
          <w:lang w:val="en-US"/>
        </w:rPr>
        <w:t xml:space="preserve">2022 </w:t>
      </w:r>
      <w:r w:rsidR="00326049">
        <w:rPr>
          <w:rFonts w:cstheme="minorHAnsi"/>
          <w:lang w:val="en-US"/>
        </w:rPr>
        <w:t>H.T.</w:t>
      </w:r>
      <w:r w:rsidR="00380223">
        <w:rPr>
          <w:rFonts w:cstheme="minorHAnsi"/>
          <w:lang w:val="en-US"/>
        </w:rPr>
        <w:t>Verboom</w:t>
      </w:r>
      <w:r w:rsidR="00326049">
        <w:rPr>
          <w:rFonts w:cstheme="minorHAnsi"/>
          <w:lang w:val="en-US"/>
        </w:rPr>
        <w:t xml:space="preserve"> </w:t>
      </w:r>
      <w:proofErr w:type="spellStart"/>
      <w:r w:rsidR="00326049">
        <w:rPr>
          <w:rFonts w:cstheme="minorHAnsi"/>
          <w:lang w:val="en-US"/>
        </w:rPr>
        <w:t>Transportsystemen</w:t>
      </w:r>
      <w:proofErr w:type="spellEnd"/>
      <w:r w:rsidR="00326049">
        <w:rPr>
          <w:rFonts w:cstheme="minorHAnsi"/>
          <w:lang w:val="en-US"/>
        </w:rPr>
        <w:t xml:space="preserve"> </w:t>
      </w:r>
      <w:r w:rsidR="00326049" w:rsidRPr="00906E4A">
        <w:rPr>
          <w:rFonts w:cstheme="minorHAnsi"/>
          <w:lang w:val="en-US"/>
        </w:rPr>
        <w:t>B.V.</w:t>
      </w:r>
    </w:p>
    <w:p w14:paraId="7B218B1B" w14:textId="77777777" w:rsidR="007346C3" w:rsidRPr="007513F6" w:rsidRDefault="008844AD">
      <w:pPr>
        <w:autoSpaceDE w:val="0"/>
        <w:autoSpaceDN w:val="0"/>
        <w:adjustRightInd w:val="0"/>
        <w:spacing w:after="0" w:line="240" w:lineRule="auto"/>
        <w:rPr>
          <w:rFonts w:cstheme="minorHAnsi"/>
        </w:rPr>
      </w:pPr>
      <w:proofErr w:type="spellStart"/>
      <w:r w:rsidRPr="007513F6">
        <w:rPr>
          <w:rFonts w:cstheme="minorHAnsi"/>
        </w:rPr>
        <w:t>All</w:t>
      </w:r>
      <w:proofErr w:type="spellEnd"/>
      <w:r w:rsidRPr="007513F6">
        <w:rPr>
          <w:rFonts w:cstheme="minorHAnsi"/>
        </w:rPr>
        <w:t xml:space="preserve"> </w:t>
      </w:r>
      <w:proofErr w:type="spellStart"/>
      <w:r w:rsidRPr="007513F6">
        <w:rPr>
          <w:rFonts w:cstheme="minorHAnsi"/>
        </w:rPr>
        <w:t>rights</w:t>
      </w:r>
      <w:proofErr w:type="spellEnd"/>
      <w:r w:rsidRPr="007513F6">
        <w:rPr>
          <w:rFonts w:cstheme="minorHAnsi"/>
        </w:rPr>
        <w:t xml:space="preserve"> </w:t>
      </w:r>
      <w:proofErr w:type="spellStart"/>
      <w:r w:rsidRPr="007513F6">
        <w:rPr>
          <w:rFonts w:cstheme="minorHAnsi"/>
        </w:rPr>
        <w:t>reserved</w:t>
      </w:r>
      <w:proofErr w:type="spellEnd"/>
      <w:r w:rsidRPr="007513F6">
        <w:rPr>
          <w:rFonts w:cstheme="minorHAnsi"/>
        </w:rPr>
        <w:t>.</w:t>
      </w:r>
    </w:p>
    <w:p w14:paraId="7F688D0D" w14:textId="3D637D56" w:rsidR="00985461" w:rsidRPr="007513F6" w:rsidRDefault="00985461">
      <w:pPr>
        <w:rPr>
          <w:rFonts w:cstheme="minorHAnsi"/>
        </w:rPr>
      </w:pPr>
      <w:r w:rsidRPr="007513F6">
        <w:rPr>
          <w:rFonts w:cstheme="minorHAnsi"/>
        </w:rPr>
        <w:br w:type="page"/>
      </w:r>
    </w:p>
    <w:p w14:paraId="2CCC1D64" w14:textId="77777777" w:rsidR="00380223" w:rsidRPr="007513F6" w:rsidRDefault="00380223">
      <w:pPr>
        <w:autoSpaceDE w:val="0"/>
        <w:autoSpaceDN w:val="0"/>
        <w:adjustRightInd w:val="0"/>
        <w:spacing w:after="0" w:line="240" w:lineRule="auto"/>
        <w:rPr>
          <w:rFonts w:cstheme="minorHAnsi"/>
        </w:rPr>
      </w:pPr>
    </w:p>
    <w:p w14:paraId="50E28624" w14:textId="516F2338" w:rsidR="007346C3" w:rsidRPr="005E3109" w:rsidRDefault="008844AD">
      <w:pPr>
        <w:pStyle w:val="Kop2"/>
      </w:pPr>
      <w:bookmarkStart w:id="7" w:name="_Toc159501190"/>
      <w:r w:rsidRPr="005E3109">
        <w:t xml:space="preserve">1.5 </w:t>
      </w:r>
      <w:r w:rsidR="007366E8" w:rsidRPr="005E3109">
        <w:t>Verantwoording</w:t>
      </w:r>
      <w:bookmarkEnd w:id="7"/>
    </w:p>
    <w:p w14:paraId="69CA8650" w14:textId="77777777" w:rsidR="005E3109" w:rsidRDefault="005E3109" w:rsidP="005E3109">
      <w:r>
        <w:t>H.T.Verboom is niet verantwoordelijk voor ongelukken en onveilige situaties als gevolg van een van de volgende situaties:</w:t>
      </w:r>
    </w:p>
    <w:p w14:paraId="52C39364" w14:textId="3B69C019" w:rsidR="00985461" w:rsidRDefault="005E3109" w:rsidP="00057F00">
      <w:pPr>
        <w:ind w:left="705" w:hanging="705"/>
      </w:pPr>
      <w:r>
        <w:t xml:space="preserve">1. </w:t>
      </w:r>
      <w:r w:rsidR="00057F00">
        <w:tab/>
        <w:t xml:space="preserve">Onvoldoende en onjuist onderhoud: Het niet uitvoeren van regulier onderhoud zoals beschreven in deze handleiding kan leiden tot operationele problemen waarvoor H.T. </w:t>
      </w:r>
      <w:proofErr w:type="spellStart"/>
      <w:r w:rsidR="00057F00">
        <w:t>Verboom</w:t>
      </w:r>
      <w:proofErr w:type="spellEnd"/>
      <w:r w:rsidR="00057F00">
        <w:t xml:space="preserve"> Transportsystemen niet aansprakelijk kan worden gesteld.</w:t>
      </w:r>
    </w:p>
    <w:p w14:paraId="04A6E10A" w14:textId="537E7C02" w:rsidR="000A2F37" w:rsidRDefault="000A2F37" w:rsidP="00C876E4">
      <w:pPr>
        <w:ind w:left="705" w:hanging="705"/>
      </w:pPr>
      <w:r>
        <w:t xml:space="preserve">2. </w:t>
      </w:r>
      <w:r>
        <w:tab/>
      </w:r>
      <w:r w:rsidR="00757817">
        <w:t xml:space="preserve">Gebruik buiten beoogd doel: H.T. </w:t>
      </w:r>
      <w:proofErr w:type="spellStart"/>
      <w:r w:rsidR="00757817">
        <w:t>Verboom</w:t>
      </w:r>
      <w:proofErr w:type="spellEnd"/>
      <w:r w:rsidR="00757817">
        <w:t xml:space="preserve"> Transportsystemen wijst elke verantwoordelijkheid af voor incidenten die voortvloeien uit het gebruik van het Intern Transportsysteem voor andere doeleinden dan waarvoor het</w:t>
      </w:r>
      <w:r w:rsidR="00C876E4">
        <w:t xml:space="preserve"> </w:t>
      </w:r>
      <w:r w:rsidR="00757817">
        <w:t>specifiek ontworpen is.</w:t>
      </w:r>
    </w:p>
    <w:p w14:paraId="3C656C8D" w14:textId="77F810B8" w:rsidR="003F33DB" w:rsidRDefault="003F33DB" w:rsidP="00C876E4">
      <w:pPr>
        <w:ind w:left="705" w:hanging="705"/>
      </w:pPr>
      <w:r w:rsidRPr="00443BDF">
        <w:t>3.</w:t>
      </w:r>
      <w:r w:rsidRPr="00443BDF">
        <w:tab/>
      </w:r>
      <w:r w:rsidR="00443BDF" w:rsidRPr="00443BDF">
        <w:t xml:space="preserve">Ongeoorloofde wijzigingen: Wijzigingen of modificaties aan het systeem door anderen dan H.T. </w:t>
      </w:r>
      <w:proofErr w:type="spellStart"/>
      <w:r w:rsidR="00443BDF" w:rsidRPr="00443BDF">
        <w:t>Verboom</w:t>
      </w:r>
      <w:proofErr w:type="spellEnd"/>
      <w:r w:rsidR="00443BDF" w:rsidRPr="00443BDF">
        <w:t xml:space="preserve"> Transportsystemen kunnen de veiligheid en functionaliteit in gevaar brengen.</w:t>
      </w:r>
      <w:r w:rsidR="00443BDF">
        <w:t xml:space="preserve"> </w:t>
      </w:r>
      <w:r w:rsidR="001818D8">
        <w:t xml:space="preserve">H.T. </w:t>
      </w:r>
      <w:proofErr w:type="spellStart"/>
      <w:r w:rsidR="001818D8">
        <w:t>Verboom</w:t>
      </w:r>
      <w:proofErr w:type="spellEnd"/>
      <w:r w:rsidR="001818D8">
        <w:t xml:space="preserve"> transportsystemen is niet </w:t>
      </w:r>
      <w:r w:rsidR="00B24C83">
        <w:t>aansprakelijk voor de daaruit vloeiende schade of ongevallen.</w:t>
      </w:r>
    </w:p>
    <w:p w14:paraId="43919C59" w14:textId="2AF2D2C6" w:rsidR="00B24C83" w:rsidRDefault="00B24C83" w:rsidP="005F18F0">
      <w:pPr>
        <w:ind w:left="705" w:hanging="705"/>
      </w:pPr>
      <w:r>
        <w:t>4.</w:t>
      </w:r>
      <w:r>
        <w:tab/>
      </w:r>
      <w:r w:rsidR="005F18F0">
        <w:t xml:space="preserve">Onvoldoende kennis van bedienings- en veiligheidsvoorschriften: Het is de verantwoordelijkheid van de </w:t>
      </w:r>
      <w:r w:rsidR="00E14927">
        <w:t xml:space="preserve">systeem beheerder </w:t>
      </w:r>
      <w:r w:rsidR="005F18F0">
        <w:t xml:space="preserve">om de bedieningsinstructies en veiligheidsrichtlijnen in deze handleiding grondig te begrijpen en op te volgen. H.T. </w:t>
      </w:r>
      <w:proofErr w:type="spellStart"/>
      <w:r w:rsidR="005F18F0">
        <w:t>Verboom</w:t>
      </w:r>
      <w:proofErr w:type="spellEnd"/>
      <w:r w:rsidR="005F18F0">
        <w:t xml:space="preserve"> Transportsystemen is niet aansprakelijk voor ongevallen die het gevolg zijn van het niet opvolgen van deze instructies.</w:t>
      </w:r>
    </w:p>
    <w:p w14:paraId="71DE0ED6" w14:textId="0341B415" w:rsidR="00E14927" w:rsidRDefault="00E14927" w:rsidP="009057EE">
      <w:pPr>
        <w:ind w:left="705" w:hanging="705"/>
      </w:pPr>
      <w:r>
        <w:t>5.</w:t>
      </w:r>
      <w:r>
        <w:tab/>
      </w:r>
      <w:r w:rsidR="009057EE">
        <w:t xml:space="preserve">Niet-naleving van de handleiding: H.T. </w:t>
      </w:r>
      <w:proofErr w:type="spellStart"/>
      <w:r w:rsidR="009057EE">
        <w:t>Verboom</w:t>
      </w:r>
      <w:proofErr w:type="spellEnd"/>
      <w:r w:rsidR="009057EE">
        <w:t xml:space="preserve"> Transportsystemen is niet aansprakelijk voor onveilige situaties of ongevallen die ontstaan door het niet naleven van de richtlijnen en instructies in deze handleiding.</w:t>
      </w:r>
    </w:p>
    <w:p w14:paraId="75E81BEE" w14:textId="799D20CB" w:rsidR="00335D6C" w:rsidRDefault="00335D6C" w:rsidP="008644CA">
      <w:pPr>
        <w:ind w:left="705" w:hanging="705"/>
      </w:pPr>
      <w:r>
        <w:t>6.</w:t>
      </w:r>
      <w:r>
        <w:tab/>
      </w:r>
      <w:r w:rsidR="008644CA">
        <w:t xml:space="preserve">Gebruik van niet-originele onderdelen: Het gebruik van onderdelen of componenten die niet zijn geleverd of uitdrukkelijk zijn goedgekeurd door H.T. </w:t>
      </w:r>
      <w:proofErr w:type="spellStart"/>
      <w:r w:rsidR="008644CA">
        <w:t>Verboom</w:t>
      </w:r>
      <w:proofErr w:type="spellEnd"/>
      <w:r w:rsidR="008644CA">
        <w:t xml:space="preserve"> Transportsystemen kan leiden tot systeemstoringen en veiligheidsrisico's, waarvoor H.T.Verboom geen verantwoordelijkheid aanvaardt.</w:t>
      </w:r>
    </w:p>
    <w:p w14:paraId="498F32BF" w14:textId="123D6817" w:rsidR="008644CA" w:rsidRPr="00443BDF" w:rsidRDefault="008644CA" w:rsidP="008644CA">
      <w:pPr>
        <w:ind w:left="705" w:hanging="705"/>
      </w:pPr>
      <w:r>
        <w:t>7.</w:t>
      </w:r>
      <w:r>
        <w:tab/>
      </w:r>
      <w:r w:rsidR="0083170A" w:rsidRPr="0083170A">
        <w:t xml:space="preserve">Onjuiste installatie: H.T. </w:t>
      </w:r>
      <w:proofErr w:type="spellStart"/>
      <w:r w:rsidR="0083170A" w:rsidRPr="0083170A">
        <w:t>Verboom</w:t>
      </w:r>
      <w:proofErr w:type="spellEnd"/>
      <w:r w:rsidR="0083170A" w:rsidRPr="0083170A">
        <w:t xml:space="preserve"> Transportsystemen is niet aansprakelijk voor problemen of ongevallen die voortvloeien uit door onjuiste installatie van het systeem, in het bijzonder indien uitgevoerd door een onbevoegde partij.</w:t>
      </w:r>
    </w:p>
    <w:p w14:paraId="0FFBC751" w14:textId="73DEB3E2" w:rsidR="007346C3" w:rsidRPr="00A5692D" w:rsidRDefault="008844AD">
      <w:pPr>
        <w:pStyle w:val="Kop2"/>
      </w:pPr>
      <w:bookmarkStart w:id="8" w:name="_Toc159501191"/>
      <w:r w:rsidRPr="00A5692D">
        <w:t xml:space="preserve">1.6 </w:t>
      </w:r>
      <w:r w:rsidR="00BF1911" w:rsidRPr="00A5692D">
        <w:t>Garantie</w:t>
      </w:r>
      <w:bookmarkEnd w:id="8"/>
    </w:p>
    <w:p w14:paraId="491A19F5" w14:textId="665D1318" w:rsidR="007346C3" w:rsidRPr="00A5692D" w:rsidRDefault="00A5692D">
      <w:pPr>
        <w:rPr>
          <w:rFonts w:asciiTheme="majorHAnsi" w:eastAsiaTheme="majorEastAsia" w:hAnsiTheme="majorHAnsi" w:cstheme="majorBidi"/>
          <w:color w:val="C49A00" w:themeColor="accent1" w:themeShade="BF"/>
          <w:sz w:val="32"/>
          <w:szCs w:val="32"/>
        </w:rPr>
      </w:pPr>
      <w:r>
        <w:t xml:space="preserve">Voor de garantie verwijzen wij naar art. 14 van de Metaalunie voorwaarden </w:t>
      </w:r>
      <w:r>
        <w:rPr>
          <w:rFonts w:cstheme="minorHAnsi"/>
        </w:rPr>
        <w:t>©</w:t>
      </w:r>
      <w:r>
        <w:t>Koninklijke Metaalunie</w:t>
      </w:r>
      <w:r w:rsidRPr="00A5692D">
        <w:t xml:space="preserve"> </w:t>
      </w:r>
      <w:r w:rsidR="007F6A07" w:rsidRPr="00A5692D">
        <w:br w:type="page"/>
      </w:r>
    </w:p>
    <w:p w14:paraId="08B03D7C" w14:textId="1523CE00" w:rsidR="003C4B22" w:rsidRDefault="006D36E3" w:rsidP="006D36E3">
      <w:pPr>
        <w:pStyle w:val="Kop1"/>
      </w:pPr>
      <w:bookmarkStart w:id="9" w:name="_Toc159501192"/>
      <w:r>
        <w:lastRenderedPageBreak/>
        <w:t>2 Technische specificaties</w:t>
      </w:r>
      <w:bookmarkEnd w:id="9"/>
    </w:p>
    <w:p w14:paraId="0CD12FDD" w14:textId="7BFB9E01" w:rsidR="006D36E3" w:rsidRDefault="006D36E3" w:rsidP="006D36E3">
      <w:r>
        <w:t xml:space="preserve">De HTV </w:t>
      </w:r>
      <w:proofErr w:type="spellStart"/>
      <w:r>
        <w:t>stapelaar</w:t>
      </w:r>
      <w:proofErr w:type="spellEnd"/>
      <w:r>
        <w:t xml:space="preserve"> heeft de volgende technische specificaties:</w:t>
      </w:r>
    </w:p>
    <w:p w14:paraId="5F46F97E" w14:textId="6C4648AB" w:rsidR="006D36E3" w:rsidRDefault="006D36E3" w:rsidP="006D36E3">
      <w:pPr>
        <w:pStyle w:val="Kop2"/>
      </w:pPr>
      <w:bookmarkStart w:id="10" w:name="_Toc159501193"/>
      <w:r>
        <w:t>2.1 Technische specificaties</w:t>
      </w:r>
      <w:bookmarkEnd w:id="10"/>
    </w:p>
    <w:p w14:paraId="39A6845F" w14:textId="77777777" w:rsidR="004222DC" w:rsidRPr="004222DC" w:rsidRDefault="004222DC" w:rsidP="004222DC"/>
    <w:tbl>
      <w:tblPr>
        <w:tblStyle w:val="Tabelraster"/>
        <w:tblW w:w="0" w:type="auto"/>
        <w:tblLook w:val="04A0" w:firstRow="1" w:lastRow="0" w:firstColumn="1" w:lastColumn="0" w:noHBand="0" w:noVBand="1"/>
      </w:tblPr>
      <w:tblGrid>
        <w:gridCol w:w="2972"/>
        <w:gridCol w:w="6090"/>
      </w:tblGrid>
      <w:tr w:rsidR="004222DC" w:rsidRPr="00B150D7" w14:paraId="68303B06" w14:textId="77777777" w:rsidTr="00ED1D5B">
        <w:tc>
          <w:tcPr>
            <w:tcW w:w="2972" w:type="dxa"/>
            <w:shd w:val="clear" w:color="auto" w:fill="FFCA08" w:themeFill="accent1"/>
          </w:tcPr>
          <w:p w14:paraId="07F3CB81" w14:textId="0ED2C860" w:rsidR="004222DC" w:rsidRPr="00ED1D5B" w:rsidRDefault="00ED1D5B" w:rsidP="00ED1D5B">
            <w:pPr>
              <w:rPr>
                <w:b/>
                <w:bCs/>
              </w:rPr>
            </w:pPr>
            <w:r>
              <w:rPr>
                <w:b/>
                <w:bCs/>
              </w:rPr>
              <w:t>Specificaties:</w:t>
            </w:r>
          </w:p>
        </w:tc>
        <w:tc>
          <w:tcPr>
            <w:tcW w:w="6090" w:type="dxa"/>
            <w:shd w:val="clear" w:color="auto" w:fill="FFCA08" w:themeFill="accent1"/>
          </w:tcPr>
          <w:p w14:paraId="2ED2CDDC" w14:textId="77777777" w:rsidR="004222DC" w:rsidRPr="00ED1D5B" w:rsidRDefault="004222DC" w:rsidP="00ED1D5B">
            <w:pPr>
              <w:rPr>
                <w:b/>
                <w:bCs/>
                <w:sz w:val="24"/>
                <w:szCs w:val="24"/>
              </w:rPr>
            </w:pPr>
            <w:r w:rsidRPr="00ED1D5B">
              <w:rPr>
                <w:b/>
                <w:bCs/>
              </w:rPr>
              <w:t xml:space="preserve">HTV </w:t>
            </w:r>
            <w:proofErr w:type="spellStart"/>
            <w:r w:rsidRPr="00ED1D5B">
              <w:rPr>
                <w:b/>
                <w:bCs/>
              </w:rPr>
              <w:t>Stapelaar</w:t>
            </w:r>
            <w:proofErr w:type="spellEnd"/>
          </w:p>
        </w:tc>
      </w:tr>
      <w:tr w:rsidR="004222DC" w14:paraId="38A53CEC" w14:textId="77777777" w:rsidTr="00520E26">
        <w:tc>
          <w:tcPr>
            <w:tcW w:w="2972" w:type="dxa"/>
          </w:tcPr>
          <w:p w14:paraId="1D5547AC" w14:textId="77777777" w:rsidR="004222DC" w:rsidRDefault="004222DC" w:rsidP="00ED1D5B">
            <w:r>
              <w:t xml:space="preserve">Afmetingen machine </w:t>
            </w:r>
          </w:p>
        </w:tc>
        <w:tc>
          <w:tcPr>
            <w:tcW w:w="6090" w:type="dxa"/>
          </w:tcPr>
          <w:p w14:paraId="6BAB59F0" w14:textId="74AE4AAA" w:rsidR="004222DC" w:rsidRDefault="004222DC" w:rsidP="00ED1D5B">
            <w:r>
              <w:t>Lengte:</w:t>
            </w:r>
            <w:r w:rsidR="00866438">
              <w:t xml:space="preserve"> </w:t>
            </w:r>
            <w:r>
              <w:t>6200</w:t>
            </w:r>
            <w:r w:rsidR="0057347A">
              <w:t xml:space="preserve"> mm</w:t>
            </w:r>
          </w:p>
          <w:p w14:paraId="27A63ED4" w14:textId="1609D3E3" w:rsidR="004222DC" w:rsidRDefault="004222DC" w:rsidP="00ED1D5B">
            <w:r>
              <w:t>Breedte:</w:t>
            </w:r>
            <w:r w:rsidR="00866438">
              <w:t xml:space="preserve"> </w:t>
            </w:r>
            <w:r>
              <w:t>1800</w:t>
            </w:r>
            <w:r w:rsidR="0057347A">
              <w:t xml:space="preserve"> mm</w:t>
            </w:r>
          </w:p>
          <w:p w14:paraId="2FC5218F" w14:textId="49D36914" w:rsidR="004222DC" w:rsidRDefault="004222DC" w:rsidP="00ED1D5B">
            <w:r>
              <w:t>Hoogte:</w:t>
            </w:r>
            <w:r w:rsidR="00866438">
              <w:t xml:space="preserve"> </w:t>
            </w:r>
            <w:r>
              <w:t>2855</w:t>
            </w:r>
            <w:r w:rsidR="0057347A">
              <w:t xml:space="preserve"> mm</w:t>
            </w:r>
          </w:p>
        </w:tc>
      </w:tr>
      <w:tr w:rsidR="004222DC" w14:paraId="5F567E41" w14:textId="77777777" w:rsidTr="00520E26">
        <w:tc>
          <w:tcPr>
            <w:tcW w:w="2972" w:type="dxa"/>
          </w:tcPr>
          <w:p w14:paraId="361EF8A3" w14:textId="77777777" w:rsidR="004222DC" w:rsidRDefault="004222DC" w:rsidP="00ED1D5B">
            <w:r>
              <w:t>Gewicht (Zonder container)</w:t>
            </w:r>
          </w:p>
        </w:tc>
        <w:tc>
          <w:tcPr>
            <w:tcW w:w="6090" w:type="dxa"/>
          </w:tcPr>
          <w:p w14:paraId="5D3542F4" w14:textId="35E9C9F0" w:rsidR="004222DC" w:rsidRDefault="004222DC" w:rsidP="00ED1D5B">
            <w:r>
              <w:t>1520</w:t>
            </w:r>
            <w:r w:rsidR="0057347A">
              <w:t xml:space="preserve"> </w:t>
            </w:r>
            <w:r w:rsidR="00634549">
              <w:t>kg</w:t>
            </w:r>
          </w:p>
        </w:tc>
      </w:tr>
      <w:tr w:rsidR="004222DC" w14:paraId="354A0FC1" w14:textId="77777777" w:rsidTr="00520E26">
        <w:tc>
          <w:tcPr>
            <w:tcW w:w="2972" w:type="dxa"/>
          </w:tcPr>
          <w:p w14:paraId="143667DF" w14:textId="77777777" w:rsidR="004222DC" w:rsidRDefault="004222DC" w:rsidP="00ED1D5B">
            <w:r>
              <w:t>Elektrische bedrading</w:t>
            </w:r>
          </w:p>
        </w:tc>
        <w:tc>
          <w:tcPr>
            <w:tcW w:w="6090" w:type="dxa"/>
          </w:tcPr>
          <w:p w14:paraId="063B8AD7" w14:textId="77777777" w:rsidR="004222DC" w:rsidRDefault="004222DC" w:rsidP="00ED1D5B">
            <w:r>
              <w:t>Wordt weergegeven in elektrische schema’s die zijn bijgevoegd bij de besturingskasten.</w:t>
            </w:r>
          </w:p>
        </w:tc>
      </w:tr>
      <w:tr w:rsidR="004222DC" w14:paraId="48AFFD8A" w14:textId="77777777" w:rsidTr="00520E26">
        <w:tc>
          <w:tcPr>
            <w:tcW w:w="2972" w:type="dxa"/>
          </w:tcPr>
          <w:p w14:paraId="754B3B0C" w14:textId="77777777" w:rsidR="004222DC" w:rsidRDefault="004222DC" w:rsidP="00ED1D5B">
            <w:r>
              <w:t>Voltage</w:t>
            </w:r>
          </w:p>
        </w:tc>
        <w:tc>
          <w:tcPr>
            <w:tcW w:w="6090" w:type="dxa"/>
          </w:tcPr>
          <w:p w14:paraId="622536B1" w14:textId="5303AB4D" w:rsidR="004222DC" w:rsidRDefault="00866438" w:rsidP="00ED1D5B">
            <w:r>
              <w:t>400 VAC</w:t>
            </w:r>
          </w:p>
        </w:tc>
      </w:tr>
      <w:tr w:rsidR="004222DC" w14:paraId="4D72D0AE" w14:textId="77777777" w:rsidTr="00520E26">
        <w:tc>
          <w:tcPr>
            <w:tcW w:w="2972" w:type="dxa"/>
          </w:tcPr>
          <w:p w14:paraId="229E7DC9" w14:textId="77777777" w:rsidR="004222DC" w:rsidRDefault="004222DC" w:rsidP="00ED1D5B">
            <w:r>
              <w:t>Frequentie</w:t>
            </w:r>
          </w:p>
        </w:tc>
        <w:tc>
          <w:tcPr>
            <w:tcW w:w="6090" w:type="dxa"/>
          </w:tcPr>
          <w:p w14:paraId="354C5C04" w14:textId="1964ED33" w:rsidR="004222DC" w:rsidRDefault="00491119" w:rsidP="00ED1D5B">
            <w:r>
              <w:t>50 Hz</w:t>
            </w:r>
            <w:r w:rsidR="00205DCB">
              <w:t xml:space="preserve"> of 60 Hz</w:t>
            </w:r>
          </w:p>
        </w:tc>
      </w:tr>
      <w:tr w:rsidR="004222DC" w14:paraId="238E1887" w14:textId="77777777" w:rsidTr="00520E26">
        <w:tc>
          <w:tcPr>
            <w:tcW w:w="2972" w:type="dxa"/>
          </w:tcPr>
          <w:p w14:paraId="48BC8B23" w14:textId="77777777" w:rsidR="004222DC" w:rsidRDefault="004222DC" w:rsidP="00ED1D5B">
            <w:r>
              <w:t>Stroom</w:t>
            </w:r>
          </w:p>
        </w:tc>
        <w:tc>
          <w:tcPr>
            <w:tcW w:w="6090" w:type="dxa"/>
          </w:tcPr>
          <w:p w14:paraId="04329516" w14:textId="364FCC6B" w:rsidR="004222DC" w:rsidRDefault="00866438" w:rsidP="00ED1D5B">
            <w:r>
              <w:t>1</w:t>
            </w:r>
            <w:r w:rsidR="0015305B">
              <w:t>0</w:t>
            </w:r>
            <w:r>
              <w:t xml:space="preserve">A </w:t>
            </w:r>
            <w:r w:rsidR="00205DCB">
              <w:t>3PH+PE</w:t>
            </w:r>
          </w:p>
        </w:tc>
      </w:tr>
      <w:tr w:rsidR="004222DC" w14:paraId="16A06874" w14:textId="77777777" w:rsidTr="00520E26">
        <w:tc>
          <w:tcPr>
            <w:tcW w:w="2972" w:type="dxa"/>
          </w:tcPr>
          <w:p w14:paraId="1D4FBAFA" w14:textId="77777777" w:rsidR="004222DC" w:rsidRDefault="004222DC" w:rsidP="00ED1D5B">
            <w:r>
              <w:t>Fundamenteel materiaal</w:t>
            </w:r>
          </w:p>
        </w:tc>
        <w:tc>
          <w:tcPr>
            <w:tcW w:w="6090" w:type="dxa"/>
          </w:tcPr>
          <w:p w14:paraId="16C4CAAF" w14:textId="77777777" w:rsidR="004222DC" w:rsidRDefault="004222DC" w:rsidP="00ED1D5B">
            <w:r>
              <w:t>Staal</w:t>
            </w:r>
          </w:p>
        </w:tc>
      </w:tr>
    </w:tbl>
    <w:p w14:paraId="50F038A4" w14:textId="6EF057B7" w:rsidR="007F356C" w:rsidRDefault="007F356C" w:rsidP="006D36E3"/>
    <w:p w14:paraId="15620224" w14:textId="77777777" w:rsidR="007F356C" w:rsidRDefault="007F356C">
      <w:r>
        <w:br w:type="page"/>
      </w:r>
    </w:p>
    <w:p w14:paraId="10DFA602" w14:textId="0469A6F8" w:rsidR="006D36E3" w:rsidRDefault="007F356C" w:rsidP="007F356C">
      <w:pPr>
        <w:pStyle w:val="Kop2"/>
      </w:pPr>
      <w:bookmarkStart w:id="11" w:name="_Toc159501194"/>
      <w:r>
        <w:lastRenderedPageBreak/>
        <w:t xml:space="preserve">2.2 </w:t>
      </w:r>
      <w:r w:rsidR="0050530E">
        <w:t>systeem beschrijving</w:t>
      </w:r>
      <w:bookmarkEnd w:id="11"/>
    </w:p>
    <w:p w14:paraId="788D6E1A" w14:textId="77777777" w:rsidR="00D6482C" w:rsidRPr="00A96821" w:rsidRDefault="00D6482C" w:rsidP="00D6482C"/>
    <w:p w14:paraId="64C5DFFE" w14:textId="77777777" w:rsidR="00D6482C" w:rsidRDefault="00D6482C" w:rsidP="00D6482C">
      <w:r>
        <w:rPr>
          <w:noProof/>
        </w:rPr>
        <w:drawing>
          <wp:inline distT="0" distB="0" distL="0" distR="0" wp14:anchorId="720907F9" wp14:editId="5F83BD89">
            <wp:extent cx="5760720" cy="2821940"/>
            <wp:effectExtent l="0" t="0" r="0" b="0"/>
            <wp:docPr id="774503150" name="Afbeelding 1" descr="Afbeelding met hemel, buitenshuis, metaal&#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503150" name="Afbeelding 1" descr="Afbeelding met hemel, buitenshuis, metaal&#10;&#10;Automatisch gegenereerde beschrijving"/>
                    <pic:cNvPicPr/>
                  </pic:nvPicPr>
                  <pic:blipFill>
                    <a:blip r:embed="rId19"/>
                    <a:stretch>
                      <a:fillRect/>
                    </a:stretch>
                  </pic:blipFill>
                  <pic:spPr>
                    <a:xfrm>
                      <a:off x="0" y="0"/>
                      <a:ext cx="5760720" cy="2821940"/>
                    </a:xfrm>
                    <a:prstGeom prst="rect">
                      <a:avLst/>
                    </a:prstGeom>
                  </pic:spPr>
                </pic:pic>
              </a:graphicData>
            </a:graphic>
          </wp:inline>
        </w:drawing>
      </w:r>
    </w:p>
    <w:p w14:paraId="162EF98E" w14:textId="77777777" w:rsidR="00D6482C" w:rsidRDefault="00D6482C" w:rsidP="00D6482C">
      <w:pPr>
        <w:rPr>
          <w:sz w:val="16"/>
          <w:szCs w:val="16"/>
        </w:rPr>
      </w:pPr>
      <w:r w:rsidRPr="009D48F5">
        <w:rPr>
          <w:sz w:val="16"/>
          <w:szCs w:val="16"/>
        </w:rPr>
        <w:t>Afbeelding 2.1</w:t>
      </w:r>
      <w:r>
        <w:rPr>
          <w:sz w:val="16"/>
          <w:szCs w:val="16"/>
        </w:rPr>
        <w:t xml:space="preserve">: HTV </w:t>
      </w:r>
      <w:proofErr w:type="spellStart"/>
      <w:r>
        <w:rPr>
          <w:sz w:val="16"/>
          <w:szCs w:val="16"/>
        </w:rPr>
        <w:t>stapelaar</w:t>
      </w:r>
      <w:proofErr w:type="spellEnd"/>
      <w:r>
        <w:rPr>
          <w:sz w:val="16"/>
          <w:szCs w:val="16"/>
        </w:rPr>
        <w:t xml:space="preserve"> </w:t>
      </w:r>
    </w:p>
    <w:p w14:paraId="23286DBE" w14:textId="77777777" w:rsidR="00D6482C" w:rsidRDefault="00D6482C" w:rsidP="00D6482C">
      <w:r>
        <w:t xml:space="preserve">Wat is een </w:t>
      </w:r>
      <w:proofErr w:type="spellStart"/>
      <w:r>
        <w:t>stapelaar</w:t>
      </w:r>
      <w:proofErr w:type="spellEnd"/>
      <w:r>
        <w:t>?</w:t>
      </w:r>
    </w:p>
    <w:p w14:paraId="6106CB7E" w14:textId="77777777" w:rsidR="00D6482C" w:rsidRDefault="00D6482C" w:rsidP="00D6482C">
      <w:r>
        <w:t xml:space="preserve">Om ruimte te besparen in de kas, kunnen rolcontainers gestapeld worden. Hiervoor kan een </w:t>
      </w:r>
      <w:proofErr w:type="spellStart"/>
      <w:r>
        <w:t>stapelaar</w:t>
      </w:r>
      <w:proofErr w:type="spellEnd"/>
      <w:r>
        <w:t xml:space="preserve"> worden gebruikt. Dit wordt gedaan door een rolcontainer omhoog te tillen in de openingen van de zijkanten van de rolcontainer. De volgende rolcontainer wordt onder de opgetilde rolcontainer geplaatst en dan wordt de rolcontainer, die de </w:t>
      </w:r>
      <w:proofErr w:type="spellStart"/>
      <w:r>
        <w:t>stapelaar</w:t>
      </w:r>
      <w:proofErr w:type="spellEnd"/>
      <w:r>
        <w:t xml:space="preserve"> vastheeft, op de onderste rolcontainer gezet. Vervolgens wordt de onderste rolcontainer vastgepakt en omhooggetild. Dit wordt herhaald tot de maximale hoogte is bereikt.</w:t>
      </w:r>
    </w:p>
    <w:p w14:paraId="5CB986D3" w14:textId="77777777" w:rsidR="00D6482C" w:rsidRDefault="00D6482C" w:rsidP="00D6482C">
      <w:r>
        <w:t xml:space="preserve">Functies van een </w:t>
      </w:r>
      <w:proofErr w:type="spellStart"/>
      <w:r>
        <w:t>stapelaar</w:t>
      </w:r>
      <w:proofErr w:type="spellEnd"/>
    </w:p>
    <w:p w14:paraId="547635A0" w14:textId="77777777" w:rsidR="00D6482C" w:rsidRDefault="00D6482C" w:rsidP="00D6482C">
      <w:r>
        <w:t xml:space="preserve">De </w:t>
      </w:r>
      <w:proofErr w:type="spellStart"/>
      <w:r>
        <w:t>stapelaar</w:t>
      </w:r>
      <w:proofErr w:type="spellEnd"/>
      <w:r>
        <w:t xml:space="preserve"> kan op verschillende plekken geplaatst worden in de kas, werkruimte of eventueel buiten. Afhankelijk van het gebruik kan het geautomatiseerd worden d.m.v. invoerbanden of dwarsmotoren. De </w:t>
      </w:r>
      <w:proofErr w:type="spellStart"/>
      <w:r>
        <w:t>stapelaar</w:t>
      </w:r>
      <w:proofErr w:type="spellEnd"/>
      <w:r>
        <w:t xml:space="preserve"> kan in het veld (tussen de rijrails) of in een containerbaansegment geplaatst worden. Bij het gebruik van een containerbaansegment kan een container aan alle vier de kanten van de </w:t>
      </w:r>
      <w:proofErr w:type="spellStart"/>
      <w:r>
        <w:t>stapelaar</w:t>
      </w:r>
      <w:proofErr w:type="spellEnd"/>
      <w:r>
        <w:t xml:space="preserve"> ingevoerd worden. </w:t>
      </w:r>
    </w:p>
    <w:p w14:paraId="55F42752" w14:textId="77777777" w:rsidR="00D6482C" w:rsidRDefault="00D6482C" w:rsidP="00D6482C">
      <w:r>
        <w:t xml:space="preserve">Hoe werkt de </w:t>
      </w:r>
      <w:proofErr w:type="spellStart"/>
      <w:r>
        <w:t>stapelaar</w:t>
      </w:r>
      <w:proofErr w:type="spellEnd"/>
    </w:p>
    <w:p w14:paraId="129559B8" w14:textId="77777777" w:rsidR="00D6482C" w:rsidRDefault="00D6482C" w:rsidP="00D6482C">
      <w:r>
        <w:t xml:space="preserve">De </w:t>
      </w:r>
      <w:proofErr w:type="spellStart"/>
      <w:r>
        <w:t>stapelaar</w:t>
      </w:r>
      <w:proofErr w:type="spellEnd"/>
      <w:r>
        <w:t xml:space="preserve"> bestaat uit twee staande frames die verbonden zijn met een as. Deze as wordt aangedreven door een motor en zorgt ervoor dat in beide frames een hijsband wordt opgerold. Door de hijsband op te rollen wordt er een beweegbaar frame omhoog gehesen. Aan dit frame zitten twee nokken die door zijn eigen gewicht naar voren vallen. Als deze nokken ingeklapt moeten worden, word er een enkelwerkende luchtcilinder aangestuurd die de nok naar binnen klapt.</w:t>
      </w:r>
    </w:p>
    <w:p w14:paraId="069FB506" w14:textId="77777777" w:rsidR="00D6482C" w:rsidRDefault="00D6482C" w:rsidP="00D6482C">
      <w:r>
        <w:t>De nokken vallen in het zij- of kopprofiel van de rolcontainer. Hiervoor moet dit profiel wel voldoen aan een inkeping groot genoeg voor de nok.</w:t>
      </w:r>
    </w:p>
    <w:p w14:paraId="37F05E1A" w14:textId="77777777" w:rsidR="00D6482C" w:rsidRDefault="00D6482C" w:rsidP="00D6482C">
      <w:r>
        <w:t xml:space="preserve">Doordat de nokken in het profiel van de rolcontainer vallen, wordt de rolcontainer opgetild. De rolcontainer wordt opgetild tot de eindsensor gemaakt wordt. Deze staat hoog genoeg, zodat er onder de opgetilde rolcontainer een nieuwe rolcontainer geplaatst kan worden.  </w:t>
      </w:r>
    </w:p>
    <w:p w14:paraId="1B56EAC2" w14:textId="77777777" w:rsidR="00D6482C" w:rsidRDefault="00D6482C" w:rsidP="00D6482C">
      <w:r>
        <w:lastRenderedPageBreak/>
        <w:t xml:space="preserve">Wat kan de </w:t>
      </w:r>
      <w:proofErr w:type="spellStart"/>
      <w:r>
        <w:t>stapelaar</w:t>
      </w:r>
      <w:proofErr w:type="spellEnd"/>
    </w:p>
    <w:p w14:paraId="7078C9BF" w14:textId="77777777" w:rsidR="00D6482C" w:rsidRDefault="00D6482C" w:rsidP="00D6482C">
      <w:r>
        <w:t xml:space="preserve">De </w:t>
      </w:r>
      <w:proofErr w:type="spellStart"/>
      <w:r>
        <w:t>stapelaar</w:t>
      </w:r>
      <w:proofErr w:type="spellEnd"/>
      <w:r>
        <w:t xml:space="preserve"> wordt gebruikt om expliciet lege rolcontainers te kunnen stapelen. Hierbij moet in acht genomen worden of de rolcontainer goed gestapeld kan worden. Rolcontainers kunnen uitgerust worden met een vlakke kant boven- en onderop het profiel of met een zoekrand. Een zoekrand wordt zwaar geadviseerd om verschuiven van de rolcontainer te voorkomen en zo een stabielere stapel te kunnen creëren.</w:t>
      </w:r>
    </w:p>
    <w:p w14:paraId="64E0AA35" w14:textId="77777777" w:rsidR="00D6482C" w:rsidRDefault="00D6482C" w:rsidP="00D6482C">
      <w:r>
        <w:t>Er kunnen stapels gemaakt worden van tussen de 10 en 15 containers afhankelijk van het gewicht. De specificaties staan later vermeld.</w:t>
      </w:r>
    </w:p>
    <w:p w14:paraId="19EE9CFB" w14:textId="77777777" w:rsidR="00D6482C" w:rsidRDefault="00D6482C" w:rsidP="00D6482C">
      <w:r>
        <w:t>De rolcontainer die gestapeld moet worden kan in de breedte richting ingevoerd worden of via de lengte richting van de rolcontainer.</w:t>
      </w:r>
    </w:p>
    <w:p w14:paraId="6AD7B5AE" w14:textId="77777777" w:rsidR="00E9517C" w:rsidRDefault="00E9517C" w:rsidP="00D6482C"/>
    <w:p w14:paraId="365CE508" w14:textId="07991501" w:rsidR="00B95662" w:rsidRDefault="00B95662" w:rsidP="00B95662">
      <w:pPr>
        <w:pStyle w:val="Kop1"/>
      </w:pPr>
      <w:bookmarkStart w:id="12" w:name="_Toc159501195"/>
      <w:r>
        <w:t>3 Veiligheid</w:t>
      </w:r>
      <w:bookmarkEnd w:id="12"/>
    </w:p>
    <w:p w14:paraId="0E20BE8E" w14:textId="176A1CD5" w:rsidR="00B95662" w:rsidRDefault="00B95662" w:rsidP="00B95662">
      <w:pPr>
        <w:pStyle w:val="Kop2"/>
      </w:pPr>
      <w:bookmarkStart w:id="13" w:name="_Toc159501196"/>
      <w:r>
        <w:t>3.1 Gebruiksvoorwaarden</w:t>
      </w:r>
      <w:bookmarkEnd w:id="13"/>
    </w:p>
    <w:p w14:paraId="2DC77DF4" w14:textId="77777777" w:rsidR="00A80F28" w:rsidRDefault="00A80F28" w:rsidP="00A80F28">
      <w:r>
        <w:t xml:space="preserve">De HTV </w:t>
      </w:r>
      <w:proofErr w:type="spellStart"/>
      <w:r>
        <w:t>stapelaar</w:t>
      </w:r>
      <w:proofErr w:type="spellEnd"/>
      <w:r>
        <w:t xml:space="preserve"> is gemaakt voor het stapelen en </w:t>
      </w:r>
      <w:proofErr w:type="spellStart"/>
      <w:r>
        <w:t>ontstapelen</w:t>
      </w:r>
      <w:proofErr w:type="spellEnd"/>
      <w:r>
        <w:t xml:space="preserve"> van rolcontainers. H.T.Verboom is niet aansprakelijk voor schade of functievermindering als de </w:t>
      </w:r>
      <w:bookmarkStart w:id="14" w:name="_Hlk143761742"/>
      <w:r>
        <w:t xml:space="preserve">HTV </w:t>
      </w:r>
      <w:proofErr w:type="spellStart"/>
      <w:r>
        <w:t>stapelaar</w:t>
      </w:r>
      <w:proofErr w:type="spellEnd"/>
      <w:r>
        <w:t xml:space="preserve"> </w:t>
      </w:r>
      <w:bookmarkEnd w:id="14"/>
      <w:r>
        <w:t xml:space="preserve">niet wordt gebruikt waarvoor hij is ontworpen. </w:t>
      </w:r>
    </w:p>
    <w:p w14:paraId="39EC618A" w14:textId="77777777" w:rsidR="00B95662" w:rsidRDefault="00B95662" w:rsidP="00B95662"/>
    <w:p w14:paraId="4503961E" w14:textId="7B0B4BD9" w:rsidR="00A80F28" w:rsidRDefault="00A80F28" w:rsidP="00A80F28">
      <w:pPr>
        <w:pStyle w:val="Kop2"/>
      </w:pPr>
      <w:bookmarkStart w:id="15" w:name="_Toc159501197"/>
      <w:r>
        <w:t>3.2 Basis veiligheidsinstructies</w:t>
      </w:r>
      <w:bookmarkEnd w:id="15"/>
    </w:p>
    <w:p w14:paraId="2147F967" w14:textId="14F001AC" w:rsidR="00A80F28" w:rsidRDefault="00A80F28" w:rsidP="00A80F28">
      <w:pPr>
        <w:pStyle w:val="Kop3"/>
      </w:pPr>
      <w:bookmarkStart w:id="16" w:name="_Toc159501198"/>
      <w:r>
        <w:t xml:space="preserve">3.2.1 Installatie </w:t>
      </w:r>
      <w:r w:rsidR="002B5FEF">
        <w:t>voor gebruik</w:t>
      </w:r>
      <w:bookmarkEnd w:id="16"/>
    </w:p>
    <w:p w14:paraId="55B2D868" w14:textId="77777777" w:rsidR="001E3365" w:rsidRDefault="001E3365" w:rsidP="001E3365">
      <w:r>
        <w:t>Het installeren en klaar maken voor gebruik van de machine zal worden gedaan door H.T.Verboom transportsystemen.</w:t>
      </w:r>
    </w:p>
    <w:p w14:paraId="0F971E4D" w14:textId="773CF4D8" w:rsidR="002B5FEF" w:rsidRDefault="001E3365" w:rsidP="001E3365">
      <w:pPr>
        <w:pStyle w:val="Kop3"/>
      </w:pPr>
      <w:bookmarkStart w:id="17" w:name="_Toc159501199"/>
      <w:r>
        <w:t>3.2.2 Veiligheidsinstructies</w:t>
      </w:r>
      <w:bookmarkEnd w:id="17"/>
    </w:p>
    <w:p w14:paraId="5B5B9822" w14:textId="77777777" w:rsidR="00E9517C" w:rsidRDefault="00E9517C" w:rsidP="00E9517C">
      <w:r>
        <w:t>Onjuist en nonchalant met de veiligheidsinstructies omgaan wordt afgeraden en kan tot gevaarlijke situaties leiden. Neem de volgende veiligheidsinstructies daarom goed door:</w:t>
      </w:r>
    </w:p>
    <w:p w14:paraId="63E82C83" w14:textId="77777777" w:rsidR="00E9517C" w:rsidRDefault="00E9517C" w:rsidP="00E9517C">
      <w:pPr>
        <w:pStyle w:val="Lijstalinea"/>
        <w:numPr>
          <w:ilvl w:val="0"/>
          <w:numId w:val="1"/>
        </w:numPr>
        <w:spacing w:before="0" w:after="160" w:line="259" w:lineRule="auto"/>
      </w:pPr>
      <w:r>
        <w:t xml:space="preserve">Bij het stapelen en het invoeren van de rolcontainers is het niet toegestaan om in de buurt van de </w:t>
      </w:r>
      <w:proofErr w:type="spellStart"/>
      <w:r>
        <w:t>stapelaar</w:t>
      </w:r>
      <w:proofErr w:type="spellEnd"/>
      <w:r>
        <w:t xml:space="preserve"> en zijn rolcontainerpositie aanwezig te zijn.  </w:t>
      </w:r>
    </w:p>
    <w:p w14:paraId="5D008776" w14:textId="77777777" w:rsidR="00E9517C" w:rsidRDefault="00E9517C" w:rsidP="00E9517C">
      <w:pPr>
        <w:pStyle w:val="Lijstalinea"/>
        <w:numPr>
          <w:ilvl w:val="0"/>
          <w:numId w:val="1"/>
        </w:numPr>
        <w:spacing w:before="0" w:after="160" w:line="259" w:lineRule="auto"/>
      </w:pPr>
      <w:r>
        <w:t xml:space="preserve">Het is niet toegestaan om aanpassingen aan de </w:t>
      </w:r>
      <w:proofErr w:type="spellStart"/>
      <w:r>
        <w:t>stapelaar</w:t>
      </w:r>
      <w:proofErr w:type="spellEnd"/>
      <w:r>
        <w:t xml:space="preserve"> te doen zonder dit te overleggen met H.T.Verboom. </w:t>
      </w:r>
    </w:p>
    <w:p w14:paraId="7859ACF4" w14:textId="77777777" w:rsidR="00E9517C" w:rsidRDefault="00E9517C" w:rsidP="00E9517C">
      <w:pPr>
        <w:pStyle w:val="Lijstalinea"/>
        <w:numPr>
          <w:ilvl w:val="0"/>
          <w:numId w:val="1"/>
        </w:numPr>
        <w:spacing w:before="0" w:after="160" w:line="259" w:lineRule="auto"/>
      </w:pPr>
      <w:r>
        <w:t xml:space="preserve">Onderdelen die kapot zijn of aan vervanging toe zijn moeten worden vervanging voordat de machine weer aan mag. </w:t>
      </w:r>
    </w:p>
    <w:p w14:paraId="234D0CD8" w14:textId="77777777" w:rsidR="00E9517C" w:rsidRDefault="00E9517C" w:rsidP="00E9517C">
      <w:pPr>
        <w:pStyle w:val="Lijstalinea"/>
        <w:numPr>
          <w:ilvl w:val="0"/>
          <w:numId w:val="1"/>
        </w:numPr>
        <w:spacing w:before="0" w:after="160" w:line="259" w:lineRule="auto"/>
      </w:pPr>
      <w:r>
        <w:t xml:space="preserve">Houdt de besturingskasten dicht tijdens het gebruik van de machine. </w:t>
      </w:r>
    </w:p>
    <w:p w14:paraId="5DF28C37" w14:textId="77777777" w:rsidR="00E9517C" w:rsidRDefault="00E9517C" w:rsidP="00E9517C">
      <w:pPr>
        <w:pStyle w:val="Lijstalinea"/>
        <w:numPr>
          <w:ilvl w:val="0"/>
          <w:numId w:val="1"/>
        </w:numPr>
        <w:spacing w:before="0" w:after="160" w:line="259" w:lineRule="auto"/>
      </w:pPr>
      <w:r>
        <w:t xml:space="preserve">Schakel de machine volledig af van stroom tijdens reparaties of onderhoud aan de machine zodat er geen ongelukken kunnen gebeuren. </w:t>
      </w:r>
    </w:p>
    <w:p w14:paraId="630DE15D" w14:textId="7061CB1F" w:rsidR="00E9517C" w:rsidRDefault="00E9517C">
      <w:r>
        <w:br w:type="page"/>
      </w:r>
    </w:p>
    <w:p w14:paraId="72BA484A" w14:textId="73991E8B" w:rsidR="001E3365" w:rsidRDefault="00E9517C" w:rsidP="00E9517C">
      <w:pPr>
        <w:pStyle w:val="Kop2"/>
      </w:pPr>
      <w:bookmarkStart w:id="18" w:name="_Toc159501200"/>
      <w:r>
        <w:lastRenderedPageBreak/>
        <w:t>3.3 Specifieke machine veiligheids</w:t>
      </w:r>
      <w:r w:rsidR="00E30597">
        <w:t>instructies</w:t>
      </w:r>
      <w:bookmarkEnd w:id="18"/>
    </w:p>
    <w:p w14:paraId="6C7CA9EC" w14:textId="77777777" w:rsidR="00DC617E" w:rsidRDefault="00DC617E" w:rsidP="00DC617E">
      <w:pPr>
        <w:rPr>
          <w:noProof/>
        </w:rPr>
      </w:pPr>
      <w:r>
        <w:rPr>
          <w:noProof/>
        </w:rPr>
        <mc:AlternateContent>
          <mc:Choice Requires="wps">
            <w:drawing>
              <wp:anchor distT="45720" distB="45720" distL="114300" distR="114300" simplePos="0" relativeHeight="251714048" behindDoc="0" locked="0" layoutInCell="1" allowOverlap="1" wp14:anchorId="7EA18DBE" wp14:editId="16C7BBD2">
                <wp:simplePos x="0" y="0"/>
                <wp:positionH relativeFrom="column">
                  <wp:posOffset>3981450</wp:posOffset>
                </wp:positionH>
                <wp:positionV relativeFrom="paragraph">
                  <wp:posOffset>330835</wp:posOffset>
                </wp:positionV>
                <wp:extent cx="1933575" cy="908685"/>
                <wp:effectExtent l="0" t="0" r="0" b="5715"/>
                <wp:wrapSquare wrapText="bothSides"/>
                <wp:docPr id="199658452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3575" cy="90868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7ECBE78" w14:textId="77777777" w:rsidR="00DC617E" w:rsidRPr="00430877" w:rsidRDefault="00DC617E" w:rsidP="00DC617E">
                            <w:pPr>
                              <w:rPr>
                                <w:b/>
                                <w:bCs/>
                              </w:rPr>
                            </w:pPr>
                            <w:r>
                              <w:rPr>
                                <w:b/>
                                <w:bCs/>
                              </w:rPr>
                              <w:t>Klemmingsgevaar</w:t>
                            </w:r>
                          </w:p>
                          <w:p w14:paraId="3053E8EC" w14:textId="77777777" w:rsidR="00DC617E" w:rsidRDefault="00DC617E" w:rsidP="00DC617E">
                            <w:r>
                              <w:t>Let op! Machine beweegt dus kom niet aan de kraan of in de buurt van de kraa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A18DBE" id="_x0000_s1028" type="#_x0000_t202" style="position:absolute;margin-left:313.5pt;margin-top:26.05pt;width:152.25pt;height:71.55pt;z-index:251714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" filled="f" stroked="f">
                <v:textbox>
                  <w:txbxContent>
                    <w:p w14:paraId="57ECBE78" w14:textId="77777777" w:rsidR="00DC617E" w:rsidRPr="00430877" w:rsidRDefault="00DC617E" w:rsidP="00DC617E">
                      <w:pPr>
                        <w:rPr>
                          <w:b/>
                          <w:bCs/>
                        </w:rPr>
                      </w:pPr>
                      <w:r>
                        <w:rPr>
                          <w:b/>
                          <w:bCs/>
                        </w:rPr>
                        <w:t>Klemmingsgevaar</w:t>
                      </w:r>
                    </w:p>
                    <w:p w14:paraId="3053E8EC" w14:textId="77777777" w:rsidR="00DC617E" w:rsidRDefault="00DC617E" w:rsidP="00DC617E">
                      <w:r>
                        <w:t>Let op! Machine beweegt dus kom niet aan de kraan of in de buurt van de kraan.</w:t>
                      </w:r>
                    </w:p>
                  </w:txbxContent>
                </v:textbox>
                <w10:wrap type="square"/>
              </v:shape>
            </w:pict>
          </mc:Fallback>
        </mc:AlternateContent>
      </w:r>
      <w:r>
        <w:rPr>
          <w:noProof/>
        </w:rPr>
        <mc:AlternateContent>
          <mc:Choice Requires="wps">
            <w:drawing>
              <wp:anchor distT="45720" distB="45720" distL="114300" distR="114300" simplePos="0" relativeHeight="251712000" behindDoc="0" locked="0" layoutInCell="1" allowOverlap="1" wp14:anchorId="077D1C44" wp14:editId="65B22049">
                <wp:simplePos x="0" y="0"/>
                <wp:positionH relativeFrom="column">
                  <wp:posOffset>995045</wp:posOffset>
                </wp:positionH>
                <wp:positionV relativeFrom="paragraph">
                  <wp:posOffset>351790</wp:posOffset>
                </wp:positionV>
                <wp:extent cx="1933575" cy="908685"/>
                <wp:effectExtent l="0" t="0" r="0" b="5715"/>
                <wp:wrapSquare wrapText="bothSides"/>
                <wp:docPr id="21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3575" cy="90868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E1B6BB8" w14:textId="77777777" w:rsidR="00DC617E" w:rsidRPr="00430877" w:rsidRDefault="00DC617E" w:rsidP="00DC617E">
                            <w:pPr>
                              <w:rPr>
                                <w:b/>
                                <w:bCs/>
                              </w:rPr>
                            </w:pPr>
                            <w:r w:rsidRPr="00430877">
                              <w:rPr>
                                <w:b/>
                                <w:bCs/>
                              </w:rPr>
                              <w:t>Algemeen gevaar</w:t>
                            </w:r>
                          </w:p>
                          <w:p w14:paraId="1D003E59" w14:textId="77777777" w:rsidR="00DC617E" w:rsidRDefault="00DC617E" w:rsidP="00DC617E">
                            <w:r>
                              <w:t>Let op! Bewegende onderdelen in het werkvel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7D1C44" id="_x0000_s1029" type="#_x0000_t202" style="position:absolute;margin-left:78.35pt;margin-top:27.7pt;width:152.25pt;height:71.55pt;z-index:2517120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" filled="f" stroked="f">
                <v:textbox>
                  <w:txbxContent>
                    <w:p w14:paraId="1E1B6BB8" w14:textId="77777777" w:rsidR="00DC617E" w:rsidRPr="00430877" w:rsidRDefault="00DC617E" w:rsidP="00DC617E">
                      <w:pPr>
                        <w:rPr>
                          <w:b/>
                          <w:bCs/>
                        </w:rPr>
                      </w:pPr>
                      <w:r w:rsidRPr="00430877">
                        <w:rPr>
                          <w:b/>
                          <w:bCs/>
                        </w:rPr>
                        <w:t>Algemeen gevaar</w:t>
                      </w:r>
                    </w:p>
                    <w:p w14:paraId="1D003E59" w14:textId="77777777" w:rsidR="00DC617E" w:rsidRDefault="00DC617E" w:rsidP="00DC617E">
                      <w:r>
                        <w:t>Let op! Bewegende onderdelen in het werkveld.</w:t>
                      </w:r>
                    </w:p>
                  </w:txbxContent>
                </v:textbox>
                <w10:wrap type="square"/>
              </v:shape>
            </w:pict>
          </mc:Fallback>
        </mc:AlternateContent>
      </w:r>
      <w:r>
        <w:rPr>
          <w:noProof/>
        </w:rPr>
        <w:drawing>
          <wp:anchor distT="0" distB="0" distL="114300" distR="114300" simplePos="0" relativeHeight="251709952" behindDoc="0" locked="0" layoutInCell="1" allowOverlap="1" wp14:anchorId="7D8D8A93" wp14:editId="3A0A257C">
            <wp:simplePos x="0" y="0"/>
            <wp:positionH relativeFrom="column">
              <wp:posOffset>2929255</wp:posOffset>
            </wp:positionH>
            <wp:positionV relativeFrom="paragraph">
              <wp:posOffset>365125</wp:posOffset>
            </wp:positionV>
            <wp:extent cx="1047750" cy="899342"/>
            <wp:effectExtent l="0" t="0" r="0" b="0"/>
            <wp:wrapThrough wrapText="bothSides">
              <wp:wrapPolygon edited="0">
                <wp:start x="0" y="0"/>
                <wp:lineTo x="0" y="21051"/>
                <wp:lineTo x="21207" y="21051"/>
                <wp:lineTo x="21207" y="0"/>
                <wp:lineTo x="0" y="0"/>
              </wp:wrapPolygon>
            </wp:wrapThrough>
            <wp:docPr id="173585356" name="Afbeelding 14" descr="Afbeelding met Verkeersbord, teken&#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85356" name="Afbeelding 14" descr="Afbeelding met Verkeersbord, teken&#10;&#10;Automatisch gegenereerde beschrijvi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047750" cy="899342"/>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08928" behindDoc="0" locked="0" layoutInCell="1" allowOverlap="1" wp14:anchorId="324CD818" wp14:editId="490AE696">
            <wp:simplePos x="0" y="0"/>
            <wp:positionH relativeFrom="column">
              <wp:posOffset>-4445</wp:posOffset>
            </wp:positionH>
            <wp:positionV relativeFrom="paragraph">
              <wp:posOffset>1666240</wp:posOffset>
            </wp:positionV>
            <wp:extent cx="1047750" cy="1047750"/>
            <wp:effectExtent l="0" t="0" r="0" b="0"/>
            <wp:wrapThrough wrapText="bothSides">
              <wp:wrapPolygon edited="0">
                <wp:start x="10211" y="0"/>
                <wp:lineTo x="5891" y="6284"/>
                <wp:lineTo x="0" y="18065"/>
                <wp:lineTo x="0" y="21207"/>
                <wp:lineTo x="21207" y="21207"/>
                <wp:lineTo x="21207" y="16495"/>
                <wp:lineTo x="16102" y="6676"/>
                <wp:lineTo x="11782" y="0"/>
                <wp:lineTo x="10211" y="0"/>
              </wp:wrapPolygon>
            </wp:wrapThrough>
            <wp:docPr id="544332931" name="Afbeelding 13" descr="Afbeelding met Verkeersbord, driehoek, teken&#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332931" name="Afbeelding 13" descr="Afbeelding met Verkeersbord, driehoek, teken&#10;&#10;Automatisch gegenereerde beschrijving"/>
                    <pic:cNvPicPr/>
                  </pic:nvPicPr>
                  <pic:blipFill>
                    <a:blip r:embed="rId21" cstate="print">
                      <a:extLst>
                        <a:ext uri="{28A0092B-C50C-407E-A947-70E740481C1C}">
                          <a14:useLocalDpi xmlns:a14="http://schemas.microsoft.com/office/drawing/2010/main" val="0"/>
                        </a:ext>
                      </a:extLst>
                    </a:blip>
                    <a:stretch>
                      <a:fillRect/>
                    </a:stretch>
                  </pic:blipFill>
                  <pic:spPr>
                    <a:xfrm flipH="1">
                      <a:off x="0" y="0"/>
                      <a:ext cx="1047750" cy="104775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10976" behindDoc="0" locked="0" layoutInCell="1" allowOverlap="1" wp14:anchorId="423CE87A" wp14:editId="35AF5DF2">
            <wp:simplePos x="0" y="0"/>
            <wp:positionH relativeFrom="column">
              <wp:posOffset>-4445</wp:posOffset>
            </wp:positionH>
            <wp:positionV relativeFrom="paragraph">
              <wp:posOffset>372745</wp:posOffset>
            </wp:positionV>
            <wp:extent cx="1019175" cy="893445"/>
            <wp:effectExtent l="0" t="0" r="9525" b="1905"/>
            <wp:wrapThrough wrapText="bothSides">
              <wp:wrapPolygon edited="0">
                <wp:start x="0" y="0"/>
                <wp:lineTo x="0" y="21186"/>
                <wp:lineTo x="21398" y="21186"/>
                <wp:lineTo x="21398" y="0"/>
                <wp:lineTo x="0" y="0"/>
              </wp:wrapPolygon>
            </wp:wrapThrough>
            <wp:docPr id="456262639" name="Afbeelding 16" descr="Afbeelding met Verkeersbord, teken&#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262639" name="Afbeelding 16" descr="Afbeelding met Verkeersbord, teken&#10;&#10;Automatisch gegenereerde beschrijvi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019175" cy="893445"/>
                    </a:xfrm>
                    <a:prstGeom prst="rect">
                      <a:avLst/>
                    </a:prstGeom>
                  </pic:spPr>
                </pic:pic>
              </a:graphicData>
            </a:graphic>
            <wp14:sizeRelH relativeFrom="page">
              <wp14:pctWidth>0</wp14:pctWidth>
            </wp14:sizeRelH>
            <wp14:sizeRelV relativeFrom="page">
              <wp14:pctHeight>0</wp14:pctHeight>
            </wp14:sizeRelV>
          </wp:anchor>
        </w:drawing>
      </w:r>
      <w:r>
        <w:t xml:space="preserve">De volgende pictogrammen zijn belangrijk om te kennen als je werkt met de HTV </w:t>
      </w:r>
      <w:proofErr w:type="spellStart"/>
      <w:r>
        <w:t>stapelaar</w:t>
      </w:r>
      <w:proofErr w:type="spellEnd"/>
      <w:r>
        <w:t>:</w:t>
      </w:r>
    </w:p>
    <w:p w14:paraId="058FC1E4" w14:textId="77777777" w:rsidR="00DC617E" w:rsidRPr="002D3D9D" w:rsidRDefault="00DC617E" w:rsidP="00DC617E"/>
    <w:p w14:paraId="6E319156" w14:textId="679D030E" w:rsidR="00DC617E" w:rsidRDefault="00DC617E" w:rsidP="00DC617E">
      <w:r>
        <w:rPr>
          <w:noProof/>
        </w:rPr>
        <mc:AlternateContent>
          <mc:Choice Requires="wps">
            <w:drawing>
              <wp:anchor distT="45720" distB="45720" distL="114300" distR="114300" simplePos="0" relativeHeight="251713024" behindDoc="0" locked="0" layoutInCell="1" allowOverlap="1" wp14:anchorId="23B3EDA6" wp14:editId="48B0BFE3">
                <wp:simplePos x="0" y="0"/>
                <wp:positionH relativeFrom="column">
                  <wp:posOffset>1013460</wp:posOffset>
                </wp:positionH>
                <wp:positionV relativeFrom="paragraph">
                  <wp:posOffset>153670</wp:posOffset>
                </wp:positionV>
                <wp:extent cx="1998345" cy="908685"/>
                <wp:effectExtent l="0" t="0" r="0" b="5715"/>
                <wp:wrapSquare wrapText="bothSides"/>
                <wp:docPr id="1574062039"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8345" cy="90868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D64A144" w14:textId="77777777" w:rsidR="00DC617E" w:rsidRPr="00430877" w:rsidRDefault="00DC617E" w:rsidP="00DC617E">
                            <w:pPr>
                              <w:rPr>
                                <w:b/>
                                <w:bCs/>
                              </w:rPr>
                            </w:pPr>
                            <w:r w:rsidRPr="00430877">
                              <w:rPr>
                                <w:b/>
                                <w:bCs/>
                              </w:rPr>
                              <w:t>Hoogspanningsgevaar</w:t>
                            </w:r>
                          </w:p>
                          <w:p w14:paraId="088B8BBE" w14:textId="77777777" w:rsidR="00DC617E" w:rsidRDefault="00DC617E" w:rsidP="00DC617E">
                            <w:r>
                              <w:t>Let op! Er staat een hoge spanning op de besturingskas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B3EDA6" id="_x0000_s1030" type="#_x0000_t202" style="position:absolute;margin-left:79.8pt;margin-top:12.1pt;width:157.35pt;height:71.55pt;z-index:2517130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" filled="f" stroked="f">
                <v:textbox>
                  <w:txbxContent>
                    <w:p w14:paraId="2D64A144" w14:textId="77777777" w:rsidR="00DC617E" w:rsidRPr="00430877" w:rsidRDefault="00DC617E" w:rsidP="00DC617E">
                      <w:pPr>
                        <w:rPr>
                          <w:b/>
                          <w:bCs/>
                        </w:rPr>
                      </w:pPr>
                      <w:r w:rsidRPr="00430877">
                        <w:rPr>
                          <w:b/>
                          <w:bCs/>
                        </w:rPr>
                        <w:t>Hoogspanningsgevaar</w:t>
                      </w:r>
                    </w:p>
                    <w:p w14:paraId="088B8BBE" w14:textId="77777777" w:rsidR="00DC617E" w:rsidRDefault="00DC617E" w:rsidP="00DC617E">
                      <w:r>
                        <w:t>Let op! Er staat een hoge spanning op de besturingskast.</w:t>
                      </w:r>
                    </w:p>
                  </w:txbxContent>
                </v:textbox>
                <w10:wrap type="square"/>
              </v:shape>
            </w:pict>
          </mc:Fallback>
        </mc:AlternateContent>
      </w:r>
    </w:p>
    <w:p w14:paraId="2914FBB5" w14:textId="77777777" w:rsidR="00E30597" w:rsidRPr="00E30597" w:rsidRDefault="00E30597" w:rsidP="00E30597"/>
    <w:p w14:paraId="357ADB99" w14:textId="77777777" w:rsidR="0050530E" w:rsidRDefault="0050530E" w:rsidP="0050530E"/>
    <w:p w14:paraId="2FF6567D" w14:textId="77777777" w:rsidR="00DC617E" w:rsidRDefault="00DC617E" w:rsidP="00DC617E"/>
    <w:p w14:paraId="5162004A" w14:textId="77777777" w:rsidR="00DC617E" w:rsidRDefault="00DC617E" w:rsidP="00DC617E"/>
    <w:p w14:paraId="415E3004" w14:textId="0622AA12" w:rsidR="00DC617E" w:rsidRDefault="00DC617E" w:rsidP="00DC617E">
      <w:pPr>
        <w:pStyle w:val="Kop2"/>
      </w:pPr>
      <w:bookmarkStart w:id="19" w:name="_Toc159501201"/>
      <w:r>
        <w:t>3.4 Veiligheidsvoorzieningen</w:t>
      </w:r>
      <w:bookmarkEnd w:id="19"/>
    </w:p>
    <w:p w14:paraId="771489B4" w14:textId="77777777" w:rsidR="005F600D" w:rsidRDefault="005F600D" w:rsidP="005F600D">
      <w:r>
        <w:t xml:space="preserve">De HTV </w:t>
      </w:r>
      <w:proofErr w:type="spellStart"/>
      <w:r>
        <w:t>stapelaar</w:t>
      </w:r>
      <w:proofErr w:type="spellEnd"/>
      <w:r>
        <w:t xml:space="preserve"> maakt gebruik van meerdere noodstoppen die rondom het bereik van de </w:t>
      </w:r>
      <w:proofErr w:type="spellStart"/>
      <w:r>
        <w:t>stapelaar</w:t>
      </w:r>
      <w:proofErr w:type="spellEnd"/>
      <w:r>
        <w:t xml:space="preserve"> zijn geplaatst. Het is erg belangrijk dat de noodstop niet wordt ingedrukt als de </w:t>
      </w:r>
      <w:proofErr w:type="spellStart"/>
      <w:r>
        <w:t>stapelaar</w:t>
      </w:r>
      <w:proofErr w:type="spellEnd"/>
      <w:r>
        <w:t xml:space="preserve"> normale acties uitvoert. De noodstop mag alleen gebruikt worden bij gevaarlijke of risicovolle situaties.  Bij het indrukken van de noodstop zal de </w:t>
      </w:r>
      <w:proofErr w:type="spellStart"/>
      <w:r>
        <w:t>stapelaar</w:t>
      </w:r>
      <w:proofErr w:type="spellEnd"/>
      <w:r>
        <w:t xml:space="preserve"> stoppen. </w:t>
      </w:r>
    </w:p>
    <w:p w14:paraId="69F3BF57" w14:textId="77777777" w:rsidR="005F600D" w:rsidRPr="00013D36" w:rsidRDefault="005F600D" w:rsidP="005F600D">
      <w:r>
        <w:t xml:space="preserve">Het is niet toegestaan om een van de veiligheidsvoorzieningen te omzeilen of demonteren. Verder is het niet toegestaan om de machine te starten als een van de veiligheidsvoorzieningen defect is. </w:t>
      </w:r>
    </w:p>
    <w:p w14:paraId="774695D6" w14:textId="67CE8C11" w:rsidR="005F600D" w:rsidRDefault="005F600D">
      <w:r>
        <w:br w:type="page"/>
      </w:r>
    </w:p>
    <w:p w14:paraId="79E0526C" w14:textId="27D18C08" w:rsidR="00DC617E" w:rsidRDefault="005F600D" w:rsidP="005F600D">
      <w:pPr>
        <w:pStyle w:val="Kop1"/>
      </w:pPr>
      <w:bookmarkStart w:id="20" w:name="_Toc159501202"/>
      <w:r>
        <w:lastRenderedPageBreak/>
        <w:t>4 Machine beschrijving</w:t>
      </w:r>
      <w:bookmarkEnd w:id="20"/>
    </w:p>
    <w:p w14:paraId="6C348F81" w14:textId="68A4B4BE" w:rsidR="005F600D" w:rsidRDefault="005F600D" w:rsidP="005F600D">
      <w:pPr>
        <w:pStyle w:val="Kop2"/>
      </w:pPr>
      <w:bookmarkStart w:id="21" w:name="_Toc159501203"/>
      <w:r>
        <w:t>4.1 Functiebeschrijving</w:t>
      </w:r>
      <w:bookmarkEnd w:id="21"/>
    </w:p>
    <w:p w14:paraId="2BEEAAFE" w14:textId="742F49C9" w:rsidR="005F5DE0" w:rsidRDefault="005F5DE0" w:rsidP="005F5DE0">
      <w:r>
        <w:t xml:space="preserve">De HTV </w:t>
      </w:r>
      <w:proofErr w:type="spellStart"/>
      <w:r>
        <w:t>stapelaar</w:t>
      </w:r>
      <w:proofErr w:type="spellEnd"/>
      <w:r>
        <w:t xml:space="preserve"> is gemaakt voor het stapelen en </w:t>
      </w:r>
      <w:proofErr w:type="spellStart"/>
      <w:r>
        <w:t>ontstapelen</w:t>
      </w:r>
      <w:proofErr w:type="spellEnd"/>
      <w:r>
        <w:t xml:space="preserve"> van rolcontainers</w:t>
      </w:r>
      <w:r w:rsidR="006D6F50">
        <w:t>.</w:t>
      </w:r>
    </w:p>
    <w:p w14:paraId="79B99358" w14:textId="22CD271D" w:rsidR="006D6F50" w:rsidRDefault="006D6F50" w:rsidP="006D6F50">
      <w:pPr>
        <w:pStyle w:val="Kop2"/>
      </w:pPr>
      <w:bookmarkStart w:id="22" w:name="_Toc159501204"/>
      <w:r>
        <w:t>4.2</w:t>
      </w:r>
      <w:r w:rsidR="00286E2A">
        <w:t xml:space="preserve"> Samenvatting</w:t>
      </w:r>
      <w:bookmarkEnd w:id="22"/>
    </w:p>
    <w:p w14:paraId="079DCC98" w14:textId="77777777" w:rsidR="007F6943" w:rsidRDefault="007F6943" w:rsidP="007F6943">
      <w:r>
        <w:t xml:space="preserve">Afbeelding 4.1 laat zien wat de hoofdonderdelen van de HTV </w:t>
      </w:r>
      <w:proofErr w:type="spellStart"/>
      <w:r>
        <w:t>stapelaar</w:t>
      </w:r>
      <w:proofErr w:type="spellEnd"/>
      <w:r>
        <w:t xml:space="preserve"> zijn.</w:t>
      </w:r>
    </w:p>
    <w:p w14:paraId="4BBE957F" w14:textId="77777777" w:rsidR="007F6943" w:rsidRPr="00266F3C" w:rsidRDefault="007F6943" w:rsidP="007F6943">
      <w:pPr>
        <w:pStyle w:val="Bijschrift"/>
        <w:rPr>
          <w:noProof/>
        </w:rPr>
      </w:pPr>
      <w:r>
        <w:rPr>
          <w:noProof/>
        </w:rPr>
        <w:t>Afbeelding 4.1: HTV stapelaar</w:t>
      </w:r>
    </w:p>
    <w:p w14:paraId="6979FE67" w14:textId="77777777" w:rsidR="007F6943" w:rsidRDefault="007F6943" w:rsidP="007F6943">
      <w:r>
        <w:rPr>
          <w:noProof/>
        </w:rPr>
        <w:drawing>
          <wp:inline distT="0" distB="0" distL="0" distR="0" wp14:anchorId="64042A4D" wp14:editId="0ED7B0FB">
            <wp:extent cx="6405358" cy="3603013"/>
            <wp:effectExtent l="0" t="0" r="0" b="0"/>
            <wp:docPr id="1482478347"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478347" name="Afbeelding 1"/>
                    <pic:cNvPicPr/>
                  </pic:nvPicPr>
                  <pic:blipFill>
                    <a:blip r:embed="rId23">
                      <a:extLst>
                        <a:ext uri="{28A0092B-C50C-407E-A947-70E740481C1C}">
                          <a14:useLocalDpi xmlns:a14="http://schemas.microsoft.com/office/drawing/2010/main" val="0"/>
                        </a:ext>
                      </a:extLst>
                    </a:blip>
                    <a:stretch>
                      <a:fillRect/>
                    </a:stretch>
                  </pic:blipFill>
                  <pic:spPr>
                    <a:xfrm>
                      <a:off x="0" y="0"/>
                      <a:ext cx="6405358" cy="3603013"/>
                    </a:xfrm>
                    <a:prstGeom prst="rect">
                      <a:avLst/>
                    </a:prstGeom>
                  </pic:spPr>
                </pic:pic>
              </a:graphicData>
            </a:graphic>
          </wp:inline>
        </w:drawing>
      </w:r>
    </w:p>
    <w:tbl>
      <w:tblPr>
        <w:tblStyle w:val="Tabelraster"/>
        <w:tblW w:w="91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84"/>
        <w:gridCol w:w="2588"/>
        <w:gridCol w:w="567"/>
        <w:gridCol w:w="2552"/>
        <w:gridCol w:w="567"/>
        <w:gridCol w:w="2473"/>
      </w:tblGrid>
      <w:tr w:rsidR="007F6943" w14:paraId="4C215D9B" w14:textId="77777777" w:rsidTr="00520E26">
        <w:tc>
          <w:tcPr>
            <w:tcW w:w="384" w:type="dxa"/>
          </w:tcPr>
          <w:p w14:paraId="0821AA62" w14:textId="77777777" w:rsidR="007F6943" w:rsidRDefault="007F6943" w:rsidP="00520E26">
            <w:r>
              <w:t>1.</w:t>
            </w:r>
          </w:p>
        </w:tc>
        <w:tc>
          <w:tcPr>
            <w:tcW w:w="2588" w:type="dxa"/>
          </w:tcPr>
          <w:p w14:paraId="0E9239D6" w14:textId="77777777" w:rsidR="007F6943" w:rsidRDefault="007F6943" w:rsidP="00520E26">
            <w:r>
              <w:t>Staander Links</w:t>
            </w:r>
          </w:p>
        </w:tc>
        <w:tc>
          <w:tcPr>
            <w:tcW w:w="567" w:type="dxa"/>
          </w:tcPr>
          <w:p w14:paraId="1AC17E1E" w14:textId="77777777" w:rsidR="007F6943" w:rsidRDefault="007F6943" w:rsidP="00520E26">
            <w:r>
              <w:t>8.</w:t>
            </w:r>
          </w:p>
        </w:tc>
        <w:tc>
          <w:tcPr>
            <w:tcW w:w="2552" w:type="dxa"/>
          </w:tcPr>
          <w:p w14:paraId="0C10014B" w14:textId="77777777" w:rsidR="007F6943" w:rsidRDefault="007F6943" w:rsidP="00520E26">
            <w:r>
              <w:t>5/2 ventiel met steun</w:t>
            </w:r>
          </w:p>
        </w:tc>
        <w:tc>
          <w:tcPr>
            <w:tcW w:w="567" w:type="dxa"/>
          </w:tcPr>
          <w:p w14:paraId="5D0E5D28" w14:textId="77777777" w:rsidR="007F6943" w:rsidRDefault="007F6943" w:rsidP="00520E26"/>
        </w:tc>
        <w:tc>
          <w:tcPr>
            <w:tcW w:w="2473" w:type="dxa"/>
          </w:tcPr>
          <w:p w14:paraId="0B18A93E" w14:textId="77777777" w:rsidR="007F6943" w:rsidRDefault="007F6943" w:rsidP="00520E26"/>
        </w:tc>
      </w:tr>
      <w:tr w:rsidR="007F6943" w14:paraId="49D1A9F1" w14:textId="77777777" w:rsidTr="00520E26">
        <w:tc>
          <w:tcPr>
            <w:tcW w:w="384" w:type="dxa"/>
          </w:tcPr>
          <w:p w14:paraId="3710D1FC" w14:textId="77777777" w:rsidR="007F6943" w:rsidRDefault="007F6943" w:rsidP="00520E26">
            <w:r>
              <w:t>2.</w:t>
            </w:r>
          </w:p>
        </w:tc>
        <w:tc>
          <w:tcPr>
            <w:tcW w:w="2588" w:type="dxa"/>
          </w:tcPr>
          <w:p w14:paraId="1B547FC0" w14:textId="77777777" w:rsidR="007F6943" w:rsidRDefault="007F6943" w:rsidP="00520E26">
            <w:proofErr w:type="spellStart"/>
            <w:r>
              <w:t>Lagerplaat</w:t>
            </w:r>
            <w:proofErr w:type="spellEnd"/>
            <w:r>
              <w:t xml:space="preserve"> compleet </w:t>
            </w:r>
          </w:p>
        </w:tc>
        <w:tc>
          <w:tcPr>
            <w:tcW w:w="567" w:type="dxa"/>
          </w:tcPr>
          <w:p w14:paraId="13B59C01" w14:textId="77777777" w:rsidR="007F6943" w:rsidRDefault="007F6943" w:rsidP="00520E26">
            <w:r>
              <w:t>9.</w:t>
            </w:r>
          </w:p>
        </w:tc>
        <w:tc>
          <w:tcPr>
            <w:tcW w:w="2552" w:type="dxa"/>
          </w:tcPr>
          <w:p w14:paraId="392E8F22" w14:textId="77777777" w:rsidR="007F6943" w:rsidRDefault="007F6943" w:rsidP="00520E26">
            <w:r>
              <w:t xml:space="preserve">Staander Rechts </w:t>
            </w:r>
          </w:p>
        </w:tc>
        <w:tc>
          <w:tcPr>
            <w:tcW w:w="567" w:type="dxa"/>
          </w:tcPr>
          <w:p w14:paraId="4A35CABE" w14:textId="77777777" w:rsidR="007F6943" w:rsidRDefault="007F6943" w:rsidP="00520E26"/>
        </w:tc>
        <w:tc>
          <w:tcPr>
            <w:tcW w:w="2473" w:type="dxa"/>
          </w:tcPr>
          <w:p w14:paraId="0CAFA821" w14:textId="77777777" w:rsidR="007F6943" w:rsidRDefault="007F6943" w:rsidP="00520E26"/>
        </w:tc>
      </w:tr>
      <w:tr w:rsidR="007F6943" w14:paraId="1F4A61C9" w14:textId="77777777" w:rsidTr="00520E26">
        <w:tc>
          <w:tcPr>
            <w:tcW w:w="384" w:type="dxa"/>
          </w:tcPr>
          <w:p w14:paraId="0B7165FC" w14:textId="77777777" w:rsidR="007F6943" w:rsidRDefault="007F6943" w:rsidP="00520E26">
            <w:r>
              <w:t>3.</w:t>
            </w:r>
          </w:p>
        </w:tc>
        <w:tc>
          <w:tcPr>
            <w:tcW w:w="2588" w:type="dxa"/>
          </w:tcPr>
          <w:p w14:paraId="18622973" w14:textId="77777777" w:rsidR="007F6943" w:rsidRDefault="007F6943" w:rsidP="00520E26">
            <w:r>
              <w:t>Hefframe links/rechts</w:t>
            </w:r>
          </w:p>
        </w:tc>
        <w:tc>
          <w:tcPr>
            <w:tcW w:w="567" w:type="dxa"/>
          </w:tcPr>
          <w:p w14:paraId="08DCDD66" w14:textId="77777777" w:rsidR="007F6943" w:rsidRDefault="007F6943" w:rsidP="00520E26">
            <w:r>
              <w:t>10.</w:t>
            </w:r>
          </w:p>
        </w:tc>
        <w:tc>
          <w:tcPr>
            <w:tcW w:w="2552" w:type="dxa"/>
          </w:tcPr>
          <w:p w14:paraId="1C264383" w14:textId="77777777" w:rsidR="007F6943" w:rsidRDefault="007F6943" w:rsidP="00520E26">
            <w:r>
              <w:t xml:space="preserve">Nok met cilinder </w:t>
            </w:r>
          </w:p>
        </w:tc>
        <w:tc>
          <w:tcPr>
            <w:tcW w:w="567" w:type="dxa"/>
          </w:tcPr>
          <w:p w14:paraId="02F8A793" w14:textId="77777777" w:rsidR="007F6943" w:rsidRDefault="007F6943" w:rsidP="00520E26"/>
        </w:tc>
        <w:tc>
          <w:tcPr>
            <w:tcW w:w="2473" w:type="dxa"/>
          </w:tcPr>
          <w:p w14:paraId="1841619C" w14:textId="77777777" w:rsidR="007F6943" w:rsidRDefault="007F6943" w:rsidP="00520E26"/>
        </w:tc>
      </w:tr>
      <w:tr w:rsidR="007F6943" w14:paraId="348DF405" w14:textId="77777777" w:rsidTr="00520E26">
        <w:tc>
          <w:tcPr>
            <w:tcW w:w="384" w:type="dxa"/>
          </w:tcPr>
          <w:p w14:paraId="03962AC6" w14:textId="77777777" w:rsidR="007F6943" w:rsidRDefault="007F6943" w:rsidP="00520E26">
            <w:r>
              <w:t>4.</w:t>
            </w:r>
          </w:p>
        </w:tc>
        <w:tc>
          <w:tcPr>
            <w:tcW w:w="2588" w:type="dxa"/>
          </w:tcPr>
          <w:p w14:paraId="32F39DBC" w14:textId="77777777" w:rsidR="007F6943" w:rsidRDefault="007F6943" w:rsidP="00520E26">
            <w:r>
              <w:t>Aandrijfas</w:t>
            </w:r>
          </w:p>
        </w:tc>
        <w:tc>
          <w:tcPr>
            <w:tcW w:w="567" w:type="dxa"/>
          </w:tcPr>
          <w:p w14:paraId="46F70ACA" w14:textId="77777777" w:rsidR="007F6943" w:rsidRDefault="007F6943" w:rsidP="00520E26">
            <w:r>
              <w:t>11.</w:t>
            </w:r>
          </w:p>
        </w:tc>
        <w:tc>
          <w:tcPr>
            <w:tcW w:w="2552" w:type="dxa"/>
          </w:tcPr>
          <w:p w14:paraId="0E65CAE4" w14:textId="77777777" w:rsidR="007F6943" w:rsidRDefault="007F6943" w:rsidP="00520E26">
            <w:r>
              <w:t>Geleiderswiel 4x</w:t>
            </w:r>
          </w:p>
        </w:tc>
        <w:tc>
          <w:tcPr>
            <w:tcW w:w="567" w:type="dxa"/>
          </w:tcPr>
          <w:p w14:paraId="722548B1" w14:textId="77777777" w:rsidR="007F6943" w:rsidRDefault="007F6943" w:rsidP="00520E26"/>
        </w:tc>
        <w:tc>
          <w:tcPr>
            <w:tcW w:w="2473" w:type="dxa"/>
          </w:tcPr>
          <w:p w14:paraId="1B62B387" w14:textId="77777777" w:rsidR="007F6943" w:rsidRDefault="007F6943" w:rsidP="00520E26"/>
        </w:tc>
      </w:tr>
      <w:tr w:rsidR="007F6943" w14:paraId="2A9FD9DB" w14:textId="77777777" w:rsidTr="00520E26">
        <w:tc>
          <w:tcPr>
            <w:tcW w:w="384" w:type="dxa"/>
          </w:tcPr>
          <w:p w14:paraId="44D74393" w14:textId="77777777" w:rsidR="007F6943" w:rsidRDefault="007F6943" w:rsidP="00520E26">
            <w:r>
              <w:t>5.</w:t>
            </w:r>
          </w:p>
        </w:tc>
        <w:tc>
          <w:tcPr>
            <w:tcW w:w="2588" w:type="dxa"/>
          </w:tcPr>
          <w:p w14:paraId="11483D7D" w14:textId="77777777" w:rsidR="007F6943" w:rsidRDefault="007F6943" w:rsidP="00520E26">
            <w:r>
              <w:t xml:space="preserve">As </w:t>
            </w:r>
            <w:proofErr w:type="spellStart"/>
            <w:r>
              <w:t>ondersteunig</w:t>
            </w:r>
            <w:proofErr w:type="spellEnd"/>
          </w:p>
        </w:tc>
        <w:tc>
          <w:tcPr>
            <w:tcW w:w="567" w:type="dxa"/>
          </w:tcPr>
          <w:p w14:paraId="1B6BAB25" w14:textId="77777777" w:rsidR="007F6943" w:rsidRDefault="007F6943" w:rsidP="00520E26">
            <w:r>
              <w:t>12.</w:t>
            </w:r>
          </w:p>
        </w:tc>
        <w:tc>
          <w:tcPr>
            <w:tcW w:w="2552" w:type="dxa"/>
          </w:tcPr>
          <w:p w14:paraId="0C916FE7" w14:textId="77777777" w:rsidR="007F6943" w:rsidRDefault="007F6943" w:rsidP="00520E26">
            <w:r>
              <w:t>Geleiderswiel Zijwaarts 2x</w:t>
            </w:r>
          </w:p>
        </w:tc>
        <w:tc>
          <w:tcPr>
            <w:tcW w:w="567" w:type="dxa"/>
          </w:tcPr>
          <w:p w14:paraId="427EB301" w14:textId="77777777" w:rsidR="007F6943" w:rsidRDefault="007F6943" w:rsidP="00520E26"/>
        </w:tc>
        <w:tc>
          <w:tcPr>
            <w:tcW w:w="2473" w:type="dxa"/>
          </w:tcPr>
          <w:p w14:paraId="11A60F26" w14:textId="77777777" w:rsidR="007F6943" w:rsidRDefault="007F6943" w:rsidP="00520E26"/>
        </w:tc>
      </w:tr>
      <w:tr w:rsidR="007F6943" w14:paraId="011452DA" w14:textId="77777777" w:rsidTr="00520E26">
        <w:tc>
          <w:tcPr>
            <w:tcW w:w="384" w:type="dxa"/>
          </w:tcPr>
          <w:p w14:paraId="5175711D" w14:textId="77777777" w:rsidR="007F6943" w:rsidRDefault="007F6943" w:rsidP="00520E26">
            <w:r>
              <w:t>6.</w:t>
            </w:r>
          </w:p>
        </w:tc>
        <w:tc>
          <w:tcPr>
            <w:tcW w:w="2588" w:type="dxa"/>
          </w:tcPr>
          <w:p w14:paraId="2181351C" w14:textId="77777777" w:rsidR="007F6943" w:rsidRDefault="007F6943" w:rsidP="00520E26">
            <w:r>
              <w:t>Hoogte melder</w:t>
            </w:r>
          </w:p>
        </w:tc>
        <w:tc>
          <w:tcPr>
            <w:tcW w:w="567" w:type="dxa"/>
          </w:tcPr>
          <w:p w14:paraId="74DF4943" w14:textId="77777777" w:rsidR="007F6943" w:rsidRDefault="007F6943" w:rsidP="00520E26">
            <w:r>
              <w:t>13.</w:t>
            </w:r>
          </w:p>
        </w:tc>
        <w:tc>
          <w:tcPr>
            <w:tcW w:w="2552" w:type="dxa"/>
          </w:tcPr>
          <w:p w14:paraId="350A843B" w14:textId="77777777" w:rsidR="007F6943" w:rsidRDefault="007F6943" w:rsidP="00520E26">
            <w:r>
              <w:t>Cilinder containersteun</w:t>
            </w:r>
          </w:p>
        </w:tc>
        <w:tc>
          <w:tcPr>
            <w:tcW w:w="567" w:type="dxa"/>
          </w:tcPr>
          <w:p w14:paraId="6F7F8CB2" w14:textId="77777777" w:rsidR="007F6943" w:rsidRDefault="007F6943" w:rsidP="00520E26"/>
        </w:tc>
        <w:tc>
          <w:tcPr>
            <w:tcW w:w="2473" w:type="dxa"/>
          </w:tcPr>
          <w:p w14:paraId="0B456A86" w14:textId="77777777" w:rsidR="007F6943" w:rsidRDefault="007F6943" w:rsidP="00520E26"/>
        </w:tc>
      </w:tr>
      <w:tr w:rsidR="007F6943" w14:paraId="04A5E484" w14:textId="77777777" w:rsidTr="00520E26">
        <w:tc>
          <w:tcPr>
            <w:tcW w:w="384" w:type="dxa"/>
          </w:tcPr>
          <w:p w14:paraId="03BB2335" w14:textId="77777777" w:rsidR="007F6943" w:rsidRDefault="007F6943" w:rsidP="00520E26">
            <w:r>
              <w:t>7.</w:t>
            </w:r>
          </w:p>
        </w:tc>
        <w:tc>
          <w:tcPr>
            <w:tcW w:w="2588" w:type="dxa"/>
          </w:tcPr>
          <w:p w14:paraId="3D424999" w14:textId="77777777" w:rsidR="007F6943" w:rsidRDefault="007F6943" w:rsidP="00520E26">
            <w:r>
              <w:t>Aandrijfmotor</w:t>
            </w:r>
          </w:p>
        </w:tc>
        <w:tc>
          <w:tcPr>
            <w:tcW w:w="567" w:type="dxa"/>
          </w:tcPr>
          <w:p w14:paraId="330E5166" w14:textId="77777777" w:rsidR="007F6943" w:rsidRDefault="007F6943" w:rsidP="00520E26"/>
        </w:tc>
        <w:tc>
          <w:tcPr>
            <w:tcW w:w="2552" w:type="dxa"/>
          </w:tcPr>
          <w:p w14:paraId="47559656" w14:textId="77777777" w:rsidR="007F6943" w:rsidRDefault="007F6943" w:rsidP="00520E26"/>
        </w:tc>
        <w:tc>
          <w:tcPr>
            <w:tcW w:w="567" w:type="dxa"/>
          </w:tcPr>
          <w:p w14:paraId="39754ABE" w14:textId="77777777" w:rsidR="007F6943" w:rsidRDefault="007F6943" w:rsidP="00520E26"/>
        </w:tc>
        <w:tc>
          <w:tcPr>
            <w:tcW w:w="2473" w:type="dxa"/>
          </w:tcPr>
          <w:p w14:paraId="63C12B45" w14:textId="77777777" w:rsidR="007F6943" w:rsidRDefault="007F6943" w:rsidP="00520E26"/>
        </w:tc>
      </w:tr>
    </w:tbl>
    <w:p w14:paraId="6B3C4563" w14:textId="77777777" w:rsidR="007F6943" w:rsidRDefault="007F6943" w:rsidP="007F6943"/>
    <w:p w14:paraId="023ED1F7" w14:textId="77777777" w:rsidR="007F6943" w:rsidRDefault="007F6943" w:rsidP="007F6943"/>
    <w:p w14:paraId="3F09B2E4" w14:textId="77777777" w:rsidR="007F6943" w:rsidRDefault="007F6943" w:rsidP="007F6943">
      <w:pPr>
        <w:rPr>
          <w:noProof/>
        </w:rPr>
      </w:pPr>
    </w:p>
    <w:p w14:paraId="7220BD94" w14:textId="77777777" w:rsidR="007F6943" w:rsidRDefault="007F6943" w:rsidP="007F6943">
      <w:pPr>
        <w:rPr>
          <w:noProof/>
        </w:rPr>
      </w:pPr>
    </w:p>
    <w:p w14:paraId="6D15C50F" w14:textId="77777777" w:rsidR="007F6943" w:rsidRDefault="007F6943" w:rsidP="007F6943">
      <w:pPr>
        <w:rPr>
          <w:noProof/>
        </w:rPr>
      </w:pPr>
    </w:p>
    <w:p w14:paraId="51C6CFBD" w14:textId="77777777" w:rsidR="007F6943" w:rsidRDefault="007F6943" w:rsidP="007F6943">
      <w:pPr>
        <w:rPr>
          <w:noProof/>
        </w:rPr>
      </w:pPr>
    </w:p>
    <w:p w14:paraId="531C5C0D" w14:textId="77777777" w:rsidR="007F6943" w:rsidRDefault="007F6943" w:rsidP="007F6943">
      <w:pPr>
        <w:rPr>
          <w:noProof/>
        </w:rPr>
      </w:pPr>
    </w:p>
    <w:p w14:paraId="02044920" w14:textId="77777777" w:rsidR="007F6943" w:rsidRPr="00BA2D41" w:rsidRDefault="007F6943" w:rsidP="007F6943">
      <w:pPr>
        <w:pStyle w:val="Bijschrift"/>
        <w:rPr>
          <w:noProof/>
        </w:rPr>
      </w:pPr>
      <w:r w:rsidRPr="00BA2D41">
        <w:rPr>
          <w:noProof/>
        </w:rPr>
        <w:t xml:space="preserve">In afbeelding 4.2 Hefarm  </w:t>
      </w:r>
    </w:p>
    <w:p w14:paraId="79760166" w14:textId="77777777" w:rsidR="007F6943" w:rsidRDefault="007F6943" w:rsidP="007F6943">
      <w:pPr>
        <w:rPr>
          <w:noProof/>
        </w:rPr>
      </w:pPr>
      <w:r>
        <w:rPr>
          <w:noProof/>
        </w:rPr>
        <w:drawing>
          <wp:inline distT="0" distB="0" distL="0" distR="0" wp14:anchorId="03AD3AF8" wp14:editId="27BBEEE6">
            <wp:extent cx="5507802" cy="3078480"/>
            <wp:effectExtent l="0" t="0" r="0" b="7620"/>
            <wp:docPr id="1095361727"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361727" name="Afbeelding 2"/>
                    <pic:cNvPicPr/>
                  </pic:nvPicPr>
                  <pic:blipFill>
                    <a:blip r:embed="rId24">
                      <a:extLst>
                        <a:ext uri="{28A0092B-C50C-407E-A947-70E740481C1C}">
                          <a14:useLocalDpi xmlns:a14="http://schemas.microsoft.com/office/drawing/2010/main" val="0"/>
                        </a:ext>
                      </a:extLst>
                    </a:blip>
                    <a:stretch>
                      <a:fillRect/>
                    </a:stretch>
                  </pic:blipFill>
                  <pic:spPr>
                    <a:xfrm>
                      <a:off x="0" y="0"/>
                      <a:ext cx="5507802" cy="3078480"/>
                    </a:xfrm>
                    <a:prstGeom prst="rect">
                      <a:avLst/>
                    </a:prstGeom>
                  </pic:spPr>
                </pic:pic>
              </a:graphicData>
            </a:graphic>
          </wp:inline>
        </w:drawing>
      </w:r>
      <w:r>
        <w:t xml:space="preserve">                   </w:t>
      </w:r>
    </w:p>
    <w:p w14:paraId="3F20AFC7" w14:textId="77777777" w:rsidR="007F6943" w:rsidRDefault="007F6943" w:rsidP="007F6943">
      <w:pPr>
        <w:rPr>
          <w:noProof/>
        </w:rPr>
      </w:pPr>
    </w:p>
    <w:p w14:paraId="5DB973A9" w14:textId="1D99CBE9" w:rsidR="00286E2A" w:rsidRDefault="007F6943" w:rsidP="007F6943">
      <w:pPr>
        <w:pStyle w:val="Kop2"/>
      </w:pPr>
      <w:bookmarkStart w:id="23" w:name="_Toc159501205"/>
      <w:r>
        <w:t xml:space="preserve">4.3 </w:t>
      </w:r>
      <w:r w:rsidR="00D463F3">
        <w:t>Onderdelen</w:t>
      </w:r>
      <w:bookmarkEnd w:id="23"/>
    </w:p>
    <w:p w14:paraId="4C234C68" w14:textId="22E9156C" w:rsidR="00D463F3" w:rsidRDefault="00D463F3" w:rsidP="00D463F3">
      <w:pPr>
        <w:pStyle w:val="Kop3"/>
      </w:pPr>
      <w:bookmarkStart w:id="24" w:name="_Toc159501206"/>
      <w:r>
        <w:t>4.3.1 Aandrijving</w:t>
      </w:r>
      <w:bookmarkEnd w:id="24"/>
    </w:p>
    <w:p w14:paraId="28955977" w14:textId="77777777" w:rsidR="007E7848" w:rsidRDefault="007E7848" w:rsidP="007E7848">
      <w:r>
        <w:t xml:space="preserve">De aandrijving is uitgerust met een aandrijfmotor(4.3) met een vermogen van ? </w:t>
      </w:r>
      <w:proofErr w:type="spellStart"/>
      <w:r>
        <w:t>kw</w:t>
      </w:r>
      <w:proofErr w:type="spellEnd"/>
      <w:r>
        <w:t xml:space="preserve"> die de kracht levert voor het heffen van de hefframe. De kracht van de motor word overgebracht door een as met ketting koppelingen. Aan het einde van de as aan beide kanten zitten 2 gleuven waar door een gordel  gaat. De hijsband word opgerold om de as waar door de gordel korter word die vast zit aan de hefframe en daar door kan de hefframe op en neer bewegen. De gordel loopt via wielen door het frame. In de staander links word de as opgevangen door de </w:t>
      </w:r>
      <w:proofErr w:type="spellStart"/>
      <w:r>
        <w:t>lagerplaat</w:t>
      </w:r>
      <w:proofErr w:type="spellEnd"/>
      <w:r>
        <w:t>(4.4) compleet daar door blijft de as in lijn en rolt op lagers.</w:t>
      </w:r>
    </w:p>
    <w:p w14:paraId="0495E7C0" w14:textId="77777777" w:rsidR="007E7848" w:rsidRDefault="007E7848" w:rsidP="007E7848">
      <w:r>
        <w:t xml:space="preserve"> </w:t>
      </w:r>
      <w:r>
        <w:rPr>
          <w:noProof/>
        </w:rPr>
        <w:drawing>
          <wp:inline distT="0" distB="0" distL="0" distR="0" wp14:anchorId="7470F34E" wp14:editId="2C32DDEA">
            <wp:extent cx="1788160" cy="1413063"/>
            <wp:effectExtent l="0" t="0" r="2540" b="0"/>
            <wp:docPr id="205700238" name="Afbeelding 1" descr="Afbeelding met hemel, buitenshuis, metaal, engineering&#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00238" name="Afbeelding 1" descr="Afbeelding met hemel, buitenshuis, metaal, engineering&#10;&#10;Automatisch gegenereerde beschrijvi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829098" cy="1445413"/>
                    </a:xfrm>
                    <a:prstGeom prst="rect">
                      <a:avLst/>
                    </a:prstGeom>
                  </pic:spPr>
                </pic:pic>
              </a:graphicData>
            </a:graphic>
          </wp:inline>
        </w:drawing>
      </w:r>
      <w:r>
        <w:rPr>
          <w:noProof/>
        </w:rPr>
        <w:drawing>
          <wp:inline distT="0" distB="0" distL="0" distR="0" wp14:anchorId="3678271C" wp14:editId="3A81337D">
            <wp:extent cx="1814942" cy="1419225"/>
            <wp:effectExtent l="0" t="0" r="0" b="0"/>
            <wp:docPr id="1064997997" name="Afbeelding 2" descr="Afbeelding met hemel, buitenshuis, vlak&#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997997" name="Afbeelding 2" descr="Afbeelding met hemel, buitenshuis, vlak&#10;&#10;Automatisch gegenereerde beschrijvi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840473" cy="1439189"/>
                    </a:xfrm>
                    <a:prstGeom prst="rect">
                      <a:avLst/>
                    </a:prstGeom>
                  </pic:spPr>
                </pic:pic>
              </a:graphicData>
            </a:graphic>
          </wp:inline>
        </w:drawing>
      </w:r>
      <w:r>
        <w:rPr>
          <w:noProof/>
        </w:rPr>
        <w:drawing>
          <wp:inline distT="0" distB="0" distL="0" distR="0" wp14:anchorId="09A125D8" wp14:editId="0635845F">
            <wp:extent cx="1838325" cy="1390901"/>
            <wp:effectExtent l="0" t="0" r="0" b="0"/>
            <wp:docPr id="2082056280" name="Afbeelding 3" descr="Afbeelding met schermopname, buitenshuis&#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056280" name="Afbeelding 3" descr="Afbeelding met schermopname, buitenshuis&#10;&#10;Automatisch gegenereerde beschrijvi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892755" cy="1432083"/>
                    </a:xfrm>
                    <a:prstGeom prst="rect">
                      <a:avLst/>
                    </a:prstGeom>
                  </pic:spPr>
                </pic:pic>
              </a:graphicData>
            </a:graphic>
          </wp:inline>
        </w:drawing>
      </w:r>
    </w:p>
    <w:p w14:paraId="05E8691A" w14:textId="77777777" w:rsidR="007E7848" w:rsidRPr="00651695" w:rsidRDefault="007E7848" w:rsidP="007E7848">
      <w:pPr>
        <w:pStyle w:val="Bijschrift"/>
      </w:pPr>
      <w:r>
        <w:t xml:space="preserve">4.3Aandrijfmotor                                                    4.4 </w:t>
      </w:r>
      <w:proofErr w:type="spellStart"/>
      <w:r>
        <w:t>Lagerplaat</w:t>
      </w:r>
      <w:proofErr w:type="spellEnd"/>
      <w:r>
        <w:t xml:space="preserve"> compleet + gleuven in as        4.5 Gleuven in aandrijving </w:t>
      </w:r>
    </w:p>
    <w:p w14:paraId="6BED52A6" w14:textId="1981A43C" w:rsidR="00D463F3" w:rsidRDefault="007E7848" w:rsidP="007E7848">
      <w:pPr>
        <w:pStyle w:val="Kop3"/>
      </w:pPr>
      <w:r>
        <w:br w:type="page"/>
      </w:r>
      <w:bookmarkStart w:id="25" w:name="_Toc159501207"/>
      <w:r>
        <w:lastRenderedPageBreak/>
        <w:t>4.3.2 Hefframe</w:t>
      </w:r>
      <w:bookmarkEnd w:id="25"/>
    </w:p>
    <w:p w14:paraId="3C857F00" w14:textId="77777777" w:rsidR="00084C5A" w:rsidRDefault="00084C5A" w:rsidP="00084C5A">
      <w:r>
        <w:t xml:space="preserve">Het hefframe van de </w:t>
      </w:r>
      <w:proofErr w:type="spellStart"/>
      <w:r>
        <w:t>stapelaar</w:t>
      </w:r>
      <w:proofErr w:type="spellEnd"/>
      <w:r>
        <w:t xml:space="preserve"> is het frame wat de rolcontainer optilt. Er zitten 2 luchtcilinders aan de nok. De cilinders duwen de klepels naar binnen zo dat de rolcontainers opgestapeld kunnen worden. In de ze nok zitten ook 2 M6 boutjes die zo zijn afgesteld dat de klepel haaks op de nok in zo dat de rolcontainer goed opgepakt kan worden. De aanvoer van het lucht komt binnen via de kabelrups die onder het hefframe is gemonteerd. Het frame word geleid door de wielen(11/12) aan de zijkant van het frame zo wel horizontaal als verticaal. De beweging van de hefframe word via een gordel gedaan die van de aandrijving komt.</w:t>
      </w:r>
    </w:p>
    <w:p w14:paraId="68660A06" w14:textId="77777777" w:rsidR="00084C5A" w:rsidRDefault="00084C5A" w:rsidP="00084C5A">
      <w:r>
        <w:rPr>
          <w:noProof/>
        </w:rPr>
        <w:drawing>
          <wp:inline distT="0" distB="0" distL="0" distR="0" wp14:anchorId="41649970" wp14:editId="47E014E5">
            <wp:extent cx="1828800" cy="2578608"/>
            <wp:effectExtent l="0" t="0" r="0" b="0"/>
            <wp:docPr id="139005452" name="Afbeelding 4" descr="Afbeelding met transport, Auto-onderdeel, band, handkar&#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005452" name="Afbeelding 4" descr="Afbeelding met transport, Auto-onderdeel, band, handkar&#10;&#10;Automatisch gegenereerde beschrijvi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839238" cy="2593325"/>
                    </a:xfrm>
                    <a:prstGeom prst="rect">
                      <a:avLst/>
                    </a:prstGeom>
                  </pic:spPr>
                </pic:pic>
              </a:graphicData>
            </a:graphic>
          </wp:inline>
        </w:drawing>
      </w:r>
      <w:r>
        <w:rPr>
          <w:noProof/>
        </w:rPr>
        <w:drawing>
          <wp:inline distT="0" distB="0" distL="0" distR="0" wp14:anchorId="21464C2C" wp14:editId="20E4EB95">
            <wp:extent cx="3890550" cy="2569845"/>
            <wp:effectExtent l="0" t="0" r="0" b="1905"/>
            <wp:docPr id="801250511" name="Afbeelding 5" descr="Afbeelding met metaalwaren, slot, Deurkruk, deur&#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250511" name="Afbeelding 5" descr="Afbeelding met metaalwaren, slot, Deurkruk, deur&#10;&#10;Automatisch gegenereerde beschrijving"/>
                    <pic:cNvPicPr/>
                  </pic:nvPicPr>
                  <pic:blipFill>
                    <a:blip r:embed="rId29">
                      <a:extLst>
                        <a:ext uri="{28A0092B-C50C-407E-A947-70E740481C1C}">
                          <a14:useLocalDpi xmlns:a14="http://schemas.microsoft.com/office/drawing/2010/main" val="0"/>
                        </a:ext>
                      </a:extLst>
                    </a:blip>
                    <a:stretch>
                      <a:fillRect/>
                    </a:stretch>
                  </pic:blipFill>
                  <pic:spPr>
                    <a:xfrm>
                      <a:off x="0" y="0"/>
                      <a:ext cx="3928077" cy="2594633"/>
                    </a:xfrm>
                    <a:prstGeom prst="rect">
                      <a:avLst/>
                    </a:prstGeom>
                  </pic:spPr>
                </pic:pic>
              </a:graphicData>
            </a:graphic>
          </wp:inline>
        </w:drawing>
      </w:r>
    </w:p>
    <w:p w14:paraId="2D9B7F04" w14:textId="77777777" w:rsidR="00084C5A" w:rsidRDefault="00084C5A" w:rsidP="00084C5A">
      <w:pPr>
        <w:pStyle w:val="Bijschrift"/>
      </w:pPr>
      <w:r>
        <w:t>4.6 Nok (transparant) met luchtcilinder                  4.7 Omloopwiel in hefframe</w:t>
      </w:r>
    </w:p>
    <w:p w14:paraId="3D22BC19" w14:textId="77777777" w:rsidR="00084C5A" w:rsidRDefault="00084C5A" w:rsidP="00084C5A"/>
    <w:p w14:paraId="5115352E" w14:textId="1416C68C" w:rsidR="00084C5A" w:rsidRDefault="00084C5A" w:rsidP="00084C5A">
      <w:pPr>
        <w:pStyle w:val="Kop2"/>
      </w:pPr>
      <w:bookmarkStart w:id="26" w:name="_Toc159501208"/>
      <w:r>
        <w:t>4.4 Sensoren</w:t>
      </w:r>
      <w:bookmarkEnd w:id="26"/>
    </w:p>
    <w:p w14:paraId="74EE2D48" w14:textId="77777777" w:rsidR="00F14507" w:rsidRDefault="00F14507" w:rsidP="00F14507">
      <w:r>
        <w:t xml:space="preserve">Op de </w:t>
      </w:r>
      <w:proofErr w:type="spellStart"/>
      <w:r>
        <w:t>stapelaar</w:t>
      </w:r>
      <w:proofErr w:type="spellEnd"/>
      <w:r>
        <w:t xml:space="preserve"> zitten verschillende sensoren gemonteerd. Er zitten er 4 op staander rechts aan de zijkant op een aluminium rails. Deze 4 sensoren zijn voor de posities van het hefframe te bepalen deze worden gedetecteerd door een gemonteerd plaatje op het hefframe. En er zit 1 sensor op de staander recht op een </w:t>
      </w:r>
      <w:proofErr w:type="spellStart"/>
      <w:r>
        <w:t>aluminum</w:t>
      </w:r>
      <w:proofErr w:type="spellEnd"/>
      <w:r>
        <w:t xml:space="preserve"> rails als hoogte meter voor de maximalen hoogte om te stapelen.</w:t>
      </w:r>
    </w:p>
    <w:p w14:paraId="704C1A24" w14:textId="77777777" w:rsidR="00F14507" w:rsidRDefault="00F14507" w:rsidP="00F14507">
      <w:r>
        <w:rPr>
          <w:noProof/>
        </w:rPr>
        <w:drawing>
          <wp:inline distT="0" distB="0" distL="0" distR="0" wp14:anchorId="2F6C2BA0" wp14:editId="63D26207">
            <wp:extent cx="1390541" cy="2390775"/>
            <wp:effectExtent l="0" t="0" r="635" b="0"/>
            <wp:docPr id="678526904" name="Afbeelding 6" descr="Afbeelding met hemel, buitenshuis, staal, engineering&#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526904" name="Afbeelding 6" descr="Afbeelding met hemel, buitenshuis, staal, engineering&#10;&#10;Automatisch gegenereerde beschrijving"/>
                    <pic:cNvPicPr/>
                  </pic:nvPicPr>
                  <pic:blipFill>
                    <a:blip r:embed="rId30">
                      <a:extLst>
                        <a:ext uri="{28A0092B-C50C-407E-A947-70E740481C1C}">
                          <a14:useLocalDpi xmlns:a14="http://schemas.microsoft.com/office/drawing/2010/main" val="0"/>
                        </a:ext>
                      </a:extLst>
                    </a:blip>
                    <a:stretch>
                      <a:fillRect/>
                    </a:stretch>
                  </pic:blipFill>
                  <pic:spPr>
                    <a:xfrm flipH="1">
                      <a:off x="0" y="0"/>
                      <a:ext cx="1454152" cy="2500142"/>
                    </a:xfrm>
                    <a:prstGeom prst="rect">
                      <a:avLst/>
                    </a:prstGeom>
                  </pic:spPr>
                </pic:pic>
              </a:graphicData>
            </a:graphic>
          </wp:inline>
        </w:drawing>
      </w:r>
      <w:r>
        <w:rPr>
          <w:noProof/>
        </w:rPr>
        <w:drawing>
          <wp:inline distT="0" distB="0" distL="0" distR="0" wp14:anchorId="19079CA2" wp14:editId="5410B084">
            <wp:extent cx="2070282" cy="1733550"/>
            <wp:effectExtent l="0" t="0" r="6350" b="0"/>
            <wp:docPr id="1569916167" name="Afbeelding 7" descr="Afbeelding met slot, gereedschap, ontwerp&#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916167" name="Afbeelding 7" descr="Afbeelding met slot, gereedschap, ontwerp&#10;&#10;Automatisch gegenereerde beschrijving"/>
                    <pic:cNvPicPr/>
                  </pic:nvPicPr>
                  <pic:blipFill>
                    <a:blip r:embed="rId31">
                      <a:extLst>
                        <a:ext uri="{28A0092B-C50C-407E-A947-70E740481C1C}">
                          <a14:useLocalDpi xmlns:a14="http://schemas.microsoft.com/office/drawing/2010/main" val="0"/>
                        </a:ext>
                      </a:extLst>
                    </a:blip>
                    <a:stretch>
                      <a:fillRect/>
                    </a:stretch>
                  </pic:blipFill>
                  <pic:spPr>
                    <a:xfrm>
                      <a:off x="0" y="0"/>
                      <a:ext cx="2082801" cy="1744033"/>
                    </a:xfrm>
                    <a:prstGeom prst="rect">
                      <a:avLst/>
                    </a:prstGeom>
                  </pic:spPr>
                </pic:pic>
              </a:graphicData>
            </a:graphic>
          </wp:inline>
        </w:drawing>
      </w:r>
      <w:r>
        <w:rPr>
          <w:noProof/>
        </w:rPr>
        <w:drawing>
          <wp:inline distT="0" distB="0" distL="0" distR="0" wp14:anchorId="1F50A49A" wp14:editId="73C769F4">
            <wp:extent cx="2150463" cy="2333625"/>
            <wp:effectExtent l="0" t="0" r="2540" b="0"/>
            <wp:docPr id="1673225961" name="Afbeelding 8" descr="Afbeelding met metaalwaren, slot, metaal, deur&#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225961" name="Afbeelding 8" descr="Afbeelding met metaalwaren, slot, metaal, deur&#10;&#10;Automatisch gegenereerde beschrijving"/>
                    <pic:cNvPicPr/>
                  </pic:nvPicPr>
                  <pic:blipFill>
                    <a:blip r:embed="rId32">
                      <a:extLst>
                        <a:ext uri="{28A0092B-C50C-407E-A947-70E740481C1C}">
                          <a14:useLocalDpi xmlns:a14="http://schemas.microsoft.com/office/drawing/2010/main" val="0"/>
                        </a:ext>
                      </a:extLst>
                    </a:blip>
                    <a:stretch>
                      <a:fillRect/>
                    </a:stretch>
                  </pic:blipFill>
                  <pic:spPr>
                    <a:xfrm>
                      <a:off x="0" y="0"/>
                      <a:ext cx="2155920" cy="2339547"/>
                    </a:xfrm>
                    <a:prstGeom prst="rect">
                      <a:avLst/>
                    </a:prstGeom>
                  </pic:spPr>
                </pic:pic>
              </a:graphicData>
            </a:graphic>
          </wp:inline>
        </w:drawing>
      </w:r>
    </w:p>
    <w:p w14:paraId="3293C200" w14:textId="77777777" w:rsidR="00F14507" w:rsidRPr="00AE16AB" w:rsidRDefault="00F14507" w:rsidP="00F14507">
      <w:pPr>
        <w:pStyle w:val="Bijschrift"/>
      </w:pPr>
      <w:r>
        <w:t>4.8 Sensoren positie hoogte              4.9 Sensor maximalen hoogte                                    4.10 Detectie plaat</w:t>
      </w:r>
      <w:r>
        <w:rPr>
          <w:noProof/>
        </w:rPr>
        <mc:AlternateContent>
          <mc:Choice Requires="wps">
            <w:drawing>
              <wp:anchor distT="45720" distB="45720" distL="114300" distR="114300" simplePos="0" relativeHeight="251716096" behindDoc="0" locked="0" layoutInCell="1" allowOverlap="1" wp14:anchorId="4438B6D1" wp14:editId="4ECA4F75">
                <wp:simplePos x="0" y="0"/>
                <wp:positionH relativeFrom="column">
                  <wp:posOffset>3732781</wp:posOffset>
                </wp:positionH>
                <wp:positionV relativeFrom="paragraph">
                  <wp:posOffset>3387784</wp:posOffset>
                </wp:positionV>
                <wp:extent cx="2360930" cy="1404620"/>
                <wp:effectExtent l="0" t="0" r="0" b="0"/>
                <wp:wrapNone/>
                <wp:docPr id="1011980124"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A951908" w14:textId="77777777" w:rsidR="00F14507" w:rsidRPr="00F56234" w:rsidRDefault="00F14507" w:rsidP="00F14507">
                            <w:pPr>
                              <w:rPr>
                                <w:sz w:val="16"/>
                                <w:szCs w:val="16"/>
                              </w:rPr>
                            </w:pPr>
                            <w:r w:rsidRPr="00F56234">
                              <w:rPr>
                                <w:sz w:val="16"/>
                                <w:szCs w:val="16"/>
                              </w:rPr>
                              <w:t>Afbeelding 4.</w:t>
                            </w:r>
                            <w:r>
                              <w:rPr>
                                <w:sz w:val="16"/>
                                <w:szCs w:val="16"/>
                              </w:rPr>
                              <w:t>22: Hefbak reflectore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438B6D1" id="_x0000_s1031" type="#_x0000_t202" style="position:absolute;margin-left:293.9pt;margin-top:266.75pt;width:185.9pt;height:110.6pt;z-index:25171609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" filled="f" stroked="f">
                <v:textbox style="mso-fit-shape-to-text:t">
                  <w:txbxContent>
                    <w:p w14:paraId="6A951908" w14:textId="77777777" w:rsidR="00F14507" w:rsidRPr="00F56234" w:rsidRDefault="00F14507" w:rsidP="00F14507">
                      <w:pPr>
                        <w:rPr>
                          <w:sz w:val="16"/>
                          <w:szCs w:val="16"/>
                        </w:rPr>
                      </w:pPr>
                      <w:r w:rsidRPr="00F56234">
                        <w:rPr>
                          <w:sz w:val="16"/>
                          <w:szCs w:val="16"/>
                        </w:rPr>
                        <w:t>Afbeelding 4.</w:t>
                      </w:r>
                      <w:r>
                        <w:rPr>
                          <w:sz w:val="16"/>
                          <w:szCs w:val="16"/>
                        </w:rPr>
                        <w:t>22: Hefbak reflectoren</w:t>
                      </w:r>
                    </w:p>
                  </w:txbxContent>
                </v:textbox>
              </v:shape>
            </w:pict>
          </mc:Fallback>
        </mc:AlternateContent>
      </w:r>
    </w:p>
    <w:p w14:paraId="69865BA1" w14:textId="77777777" w:rsidR="00F14507" w:rsidRPr="007E0B7C" w:rsidRDefault="00F14507" w:rsidP="00F14507">
      <w:pPr>
        <w:rPr>
          <w:noProof/>
          <w:sz w:val="16"/>
          <w:szCs w:val="16"/>
        </w:rPr>
      </w:pPr>
    </w:p>
    <w:tbl>
      <w:tblPr>
        <w:tblStyle w:val="Tabelraster"/>
        <w:tblW w:w="0" w:type="auto"/>
        <w:tblLook w:val="04A0" w:firstRow="1" w:lastRow="0" w:firstColumn="1" w:lastColumn="0" w:noHBand="0" w:noVBand="1"/>
      </w:tblPr>
      <w:tblGrid>
        <w:gridCol w:w="836"/>
        <w:gridCol w:w="1286"/>
        <w:gridCol w:w="4785"/>
        <w:gridCol w:w="2147"/>
      </w:tblGrid>
      <w:tr w:rsidR="00F14507" w14:paraId="30F6A552" w14:textId="77777777" w:rsidTr="00F14507">
        <w:trPr>
          <w:trHeight w:val="541"/>
        </w:trPr>
        <w:tc>
          <w:tcPr>
            <w:tcW w:w="836" w:type="dxa"/>
            <w:shd w:val="clear" w:color="auto" w:fill="FFCA08" w:themeFill="accent1"/>
          </w:tcPr>
          <w:p w14:paraId="62762353" w14:textId="77777777" w:rsidR="00F14507" w:rsidRPr="00B60D2F" w:rsidRDefault="00F14507" w:rsidP="00520E26">
            <w:pPr>
              <w:rPr>
                <w:b/>
                <w:bCs/>
                <w:noProof/>
              </w:rPr>
            </w:pPr>
            <w:bookmarkStart w:id="27" w:name="_Hlk144884975"/>
            <w:r w:rsidRPr="00B60D2F">
              <w:rPr>
                <w:b/>
                <w:bCs/>
                <w:noProof/>
              </w:rPr>
              <w:lastRenderedPageBreak/>
              <w:t>Sensor</w:t>
            </w:r>
          </w:p>
        </w:tc>
        <w:tc>
          <w:tcPr>
            <w:tcW w:w="1286" w:type="dxa"/>
            <w:shd w:val="clear" w:color="auto" w:fill="FFCA08" w:themeFill="accent1"/>
          </w:tcPr>
          <w:p w14:paraId="6936204F" w14:textId="77777777" w:rsidR="00F14507" w:rsidRPr="00B60D2F" w:rsidRDefault="00F14507" w:rsidP="00520E26">
            <w:pPr>
              <w:rPr>
                <w:b/>
                <w:bCs/>
                <w:noProof/>
              </w:rPr>
            </w:pPr>
            <w:r w:rsidRPr="00B60D2F">
              <w:rPr>
                <w:b/>
                <w:bCs/>
                <w:noProof/>
              </w:rPr>
              <w:t>Sensor type</w:t>
            </w:r>
          </w:p>
        </w:tc>
        <w:tc>
          <w:tcPr>
            <w:tcW w:w="4785" w:type="dxa"/>
            <w:shd w:val="clear" w:color="auto" w:fill="FFCA08" w:themeFill="accent1"/>
          </w:tcPr>
          <w:p w14:paraId="5C826BE3" w14:textId="77777777" w:rsidR="00F14507" w:rsidRPr="00B60D2F" w:rsidRDefault="00F14507" w:rsidP="00520E26">
            <w:pPr>
              <w:rPr>
                <w:b/>
                <w:bCs/>
                <w:noProof/>
              </w:rPr>
            </w:pPr>
            <w:r w:rsidRPr="00B60D2F">
              <w:rPr>
                <w:b/>
                <w:bCs/>
                <w:noProof/>
              </w:rPr>
              <w:t>Functi</w:t>
            </w:r>
            <w:r>
              <w:rPr>
                <w:b/>
                <w:bCs/>
                <w:noProof/>
              </w:rPr>
              <w:t>e</w:t>
            </w:r>
          </w:p>
        </w:tc>
        <w:tc>
          <w:tcPr>
            <w:tcW w:w="2147" w:type="dxa"/>
            <w:shd w:val="clear" w:color="auto" w:fill="FFCA08" w:themeFill="accent1"/>
          </w:tcPr>
          <w:p w14:paraId="1271C09B" w14:textId="77777777" w:rsidR="00F14507" w:rsidRPr="00B60D2F" w:rsidRDefault="00F14507" w:rsidP="00520E26">
            <w:pPr>
              <w:rPr>
                <w:b/>
                <w:bCs/>
                <w:noProof/>
              </w:rPr>
            </w:pPr>
            <w:r>
              <w:rPr>
                <w:b/>
                <w:bCs/>
                <w:noProof/>
              </w:rPr>
              <w:t>Afbeelding</w:t>
            </w:r>
          </w:p>
        </w:tc>
      </w:tr>
      <w:tr w:rsidR="00F14507" w14:paraId="0D8CB7E0" w14:textId="77777777" w:rsidTr="00F14507">
        <w:trPr>
          <w:trHeight w:val="1625"/>
        </w:trPr>
        <w:tc>
          <w:tcPr>
            <w:tcW w:w="836" w:type="dxa"/>
            <w:shd w:val="clear" w:color="auto" w:fill="FFFFFF" w:themeFill="background1"/>
          </w:tcPr>
          <w:p w14:paraId="0130F84F" w14:textId="77777777" w:rsidR="00F14507" w:rsidRPr="00B60D2F" w:rsidRDefault="00F14507" w:rsidP="00520E26">
            <w:pPr>
              <w:rPr>
                <w:i/>
                <w:iCs/>
                <w:noProof/>
              </w:rPr>
            </w:pPr>
            <w:r w:rsidRPr="00B60D2F">
              <w:rPr>
                <w:i/>
                <w:iCs/>
                <w:noProof/>
              </w:rPr>
              <w:t>1</w:t>
            </w:r>
          </w:p>
        </w:tc>
        <w:tc>
          <w:tcPr>
            <w:tcW w:w="1286" w:type="dxa"/>
            <w:shd w:val="clear" w:color="auto" w:fill="FFFFFF" w:themeFill="background1"/>
          </w:tcPr>
          <w:p w14:paraId="4EB2A70B" w14:textId="77777777" w:rsidR="00F14507" w:rsidRDefault="00F14507" w:rsidP="00520E26">
            <w:pPr>
              <w:jc w:val="center"/>
              <w:rPr>
                <w:noProof/>
              </w:rPr>
            </w:pPr>
            <w:r>
              <w:rPr>
                <w:noProof/>
              </w:rPr>
              <w:t>IM5135</w:t>
            </w:r>
          </w:p>
        </w:tc>
        <w:tc>
          <w:tcPr>
            <w:tcW w:w="4785" w:type="dxa"/>
            <w:shd w:val="clear" w:color="auto" w:fill="FFFFFF" w:themeFill="background1"/>
          </w:tcPr>
          <w:p w14:paraId="36BF419E" w14:textId="77777777" w:rsidR="00F14507" w:rsidRDefault="00F14507" w:rsidP="00520E26">
            <w:pPr>
              <w:rPr>
                <w:noProof/>
              </w:rPr>
            </w:pPr>
            <w:r>
              <w:rPr>
                <w:noProof/>
              </w:rPr>
              <w:t>Detecteerd laagste positie heffreme.</w:t>
            </w:r>
          </w:p>
        </w:tc>
        <w:tc>
          <w:tcPr>
            <w:tcW w:w="2147" w:type="dxa"/>
            <w:shd w:val="clear" w:color="auto" w:fill="FFFFFF" w:themeFill="background1"/>
          </w:tcPr>
          <w:p w14:paraId="62450990" w14:textId="77777777" w:rsidR="00F14507" w:rsidRDefault="00F14507" w:rsidP="00520E26">
            <w:pPr>
              <w:jc w:val="center"/>
              <w:rPr>
                <w:noProof/>
              </w:rPr>
            </w:pPr>
            <w:r>
              <w:rPr>
                <w:noProof/>
              </w:rPr>
              <w:drawing>
                <wp:inline distT="0" distB="0" distL="0" distR="0" wp14:anchorId="42572C0C" wp14:editId="25419B75">
                  <wp:extent cx="1114224" cy="1025596"/>
                  <wp:effectExtent l="0" t="0" r="0" b="3175"/>
                  <wp:docPr id="643153093" name="Afbeelding 3" descr="Afbeelding met metaalwaren, slot, metaal, Huishoudelijke ijzerwaren&#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153093" name="Afbeelding 3" descr="Afbeelding met metaalwaren, slot, metaal, Huishoudelijke ijzerwaren&#10;&#10;Automatisch gegenereerde beschrijving"/>
                          <pic:cNvPicPr/>
                        </pic:nvPicPr>
                        <pic:blipFill>
                          <a:blip r:embed="rId33" cstate="print">
                            <a:extLst>
                              <a:ext uri="{28A0092B-C50C-407E-A947-70E740481C1C}">
                                <a14:useLocalDpi xmlns:a14="http://schemas.microsoft.com/office/drawing/2010/main" val="0"/>
                              </a:ext>
                            </a:extLst>
                          </a:blip>
                          <a:srcRect t="7589" b="7589"/>
                          <a:stretch>
                            <a:fillRect/>
                          </a:stretch>
                        </pic:blipFill>
                        <pic:spPr bwMode="auto">
                          <a:xfrm>
                            <a:off x="0" y="0"/>
                            <a:ext cx="1114224" cy="1025596"/>
                          </a:xfrm>
                          <a:prstGeom prst="rect">
                            <a:avLst/>
                          </a:prstGeom>
                          <a:ln>
                            <a:noFill/>
                          </a:ln>
                          <a:extLst>
                            <a:ext uri="{53640926-AAD7-44D8-BBD7-CCE9431645EC}">
                              <a14:shadowObscured xmlns:a14="http://schemas.microsoft.com/office/drawing/2010/main"/>
                            </a:ext>
                          </a:extLst>
                        </pic:spPr>
                      </pic:pic>
                    </a:graphicData>
                  </a:graphic>
                </wp:inline>
              </w:drawing>
            </w:r>
          </w:p>
        </w:tc>
      </w:tr>
      <w:tr w:rsidR="00F14507" w14:paraId="38DAEB37" w14:textId="77777777" w:rsidTr="00F14507">
        <w:trPr>
          <w:trHeight w:val="1491"/>
        </w:trPr>
        <w:tc>
          <w:tcPr>
            <w:tcW w:w="836" w:type="dxa"/>
            <w:shd w:val="clear" w:color="auto" w:fill="FFFFFF" w:themeFill="background1"/>
          </w:tcPr>
          <w:p w14:paraId="6A76C8B1" w14:textId="77777777" w:rsidR="00F14507" w:rsidRPr="00B60D2F" w:rsidRDefault="00F14507" w:rsidP="00520E26">
            <w:pPr>
              <w:rPr>
                <w:i/>
                <w:iCs/>
                <w:noProof/>
              </w:rPr>
            </w:pPr>
            <w:r w:rsidRPr="00B60D2F">
              <w:rPr>
                <w:i/>
                <w:iCs/>
                <w:noProof/>
              </w:rPr>
              <w:t>2</w:t>
            </w:r>
          </w:p>
        </w:tc>
        <w:tc>
          <w:tcPr>
            <w:tcW w:w="1286" w:type="dxa"/>
            <w:shd w:val="clear" w:color="auto" w:fill="FFFFFF" w:themeFill="background1"/>
          </w:tcPr>
          <w:p w14:paraId="69FE109B" w14:textId="77777777" w:rsidR="00F14507" w:rsidRDefault="00F14507" w:rsidP="00520E26">
            <w:pPr>
              <w:rPr>
                <w:noProof/>
              </w:rPr>
            </w:pPr>
            <w:r>
              <w:rPr>
                <w:noProof/>
              </w:rPr>
              <w:t xml:space="preserve"> IM5135</w:t>
            </w:r>
          </w:p>
        </w:tc>
        <w:tc>
          <w:tcPr>
            <w:tcW w:w="4785" w:type="dxa"/>
            <w:shd w:val="clear" w:color="auto" w:fill="FFFFFF" w:themeFill="background1"/>
          </w:tcPr>
          <w:p w14:paraId="52CFF023" w14:textId="77777777" w:rsidR="00F14507" w:rsidRDefault="00F14507" w:rsidP="00520E26">
            <w:pPr>
              <w:rPr>
                <w:noProof/>
              </w:rPr>
            </w:pPr>
            <w:r>
              <w:rPr>
                <w:noProof/>
              </w:rPr>
              <w:t xml:space="preserve">Detecteerd oppakpositie hefframe </w:t>
            </w:r>
          </w:p>
        </w:tc>
        <w:tc>
          <w:tcPr>
            <w:tcW w:w="2147" w:type="dxa"/>
            <w:shd w:val="clear" w:color="auto" w:fill="FFFFFF" w:themeFill="background1"/>
          </w:tcPr>
          <w:p w14:paraId="0E3C42CA" w14:textId="77777777" w:rsidR="00F14507" w:rsidRDefault="00F14507" w:rsidP="00520E26">
            <w:pPr>
              <w:jc w:val="center"/>
              <w:rPr>
                <w:noProof/>
              </w:rPr>
            </w:pPr>
            <w:r>
              <w:rPr>
                <w:noProof/>
              </w:rPr>
              <w:drawing>
                <wp:inline distT="0" distB="0" distL="0" distR="0" wp14:anchorId="60F59BD6" wp14:editId="2BDAF731">
                  <wp:extent cx="1073297" cy="941901"/>
                  <wp:effectExtent l="0" t="0" r="9525" b="0"/>
                  <wp:docPr id="1063247218" name="Afbeelding 4" descr="Afbeelding met slot, metaalwaren, deur, Deurkruk&#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247218" name="Afbeelding 4" descr="Afbeelding met slot, metaalwaren, deur, Deurkruk&#10;&#10;Automatisch gegenereerde beschrijving"/>
                          <pic:cNvPicPr/>
                        </pic:nvPicPr>
                        <pic:blipFill>
                          <a:blip r:embed="rId34" cstate="print">
                            <a:extLst>
                              <a:ext uri="{28A0092B-C50C-407E-A947-70E740481C1C}">
                                <a14:useLocalDpi xmlns:a14="http://schemas.microsoft.com/office/drawing/2010/main" val="0"/>
                              </a:ext>
                            </a:extLst>
                          </a:blip>
                          <a:srcRect l="11215" r="11215"/>
                          <a:stretch>
                            <a:fillRect/>
                          </a:stretch>
                        </pic:blipFill>
                        <pic:spPr bwMode="auto">
                          <a:xfrm>
                            <a:off x="0" y="0"/>
                            <a:ext cx="1073297" cy="941901"/>
                          </a:xfrm>
                          <a:prstGeom prst="rect">
                            <a:avLst/>
                          </a:prstGeom>
                          <a:ln>
                            <a:noFill/>
                          </a:ln>
                          <a:extLst>
                            <a:ext uri="{53640926-AAD7-44D8-BBD7-CCE9431645EC}">
                              <a14:shadowObscured xmlns:a14="http://schemas.microsoft.com/office/drawing/2010/main"/>
                            </a:ext>
                          </a:extLst>
                        </pic:spPr>
                      </pic:pic>
                    </a:graphicData>
                  </a:graphic>
                </wp:inline>
              </w:drawing>
            </w:r>
          </w:p>
        </w:tc>
      </w:tr>
      <w:tr w:rsidR="00F14507" w14:paraId="5F31B238" w14:textId="77777777" w:rsidTr="00F14507">
        <w:trPr>
          <w:trHeight w:val="1438"/>
        </w:trPr>
        <w:tc>
          <w:tcPr>
            <w:tcW w:w="836" w:type="dxa"/>
            <w:shd w:val="clear" w:color="auto" w:fill="FFFFFF" w:themeFill="background1"/>
          </w:tcPr>
          <w:p w14:paraId="417E80C9" w14:textId="77777777" w:rsidR="00F14507" w:rsidRPr="00B60D2F" w:rsidRDefault="00F14507" w:rsidP="00520E26">
            <w:pPr>
              <w:rPr>
                <w:i/>
                <w:iCs/>
                <w:noProof/>
              </w:rPr>
            </w:pPr>
            <w:r w:rsidRPr="00B60D2F">
              <w:rPr>
                <w:i/>
                <w:iCs/>
                <w:noProof/>
              </w:rPr>
              <w:t>3</w:t>
            </w:r>
          </w:p>
        </w:tc>
        <w:tc>
          <w:tcPr>
            <w:tcW w:w="1286" w:type="dxa"/>
            <w:shd w:val="clear" w:color="auto" w:fill="FFFFFF" w:themeFill="background1"/>
          </w:tcPr>
          <w:p w14:paraId="2D1F76C3" w14:textId="77777777" w:rsidR="00F14507" w:rsidRDefault="00F14507" w:rsidP="00520E26">
            <w:pPr>
              <w:jc w:val="center"/>
              <w:rPr>
                <w:noProof/>
              </w:rPr>
            </w:pPr>
            <w:r>
              <w:rPr>
                <w:noProof/>
              </w:rPr>
              <w:t>IM5135</w:t>
            </w:r>
          </w:p>
        </w:tc>
        <w:tc>
          <w:tcPr>
            <w:tcW w:w="4785" w:type="dxa"/>
            <w:shd w:val="clear" w:color="auto" w:fill="FFFFFF" w:themeFill="background1"/>
          </w:tcPr>
          <w:p w14:paraId="2B1BE537" w14:textId="77777777" w:rsidR="00F14507" w:rsidRDefault="00F14507" w:rsidP="00520E26">
            <w:pPr>
              <w:rPr>
                <w:noProof/>
              </w:rPr>
            </w:pPr>
            <w:r>
              <w:rPr>
                <w:noProof/>
              </w:rPr>
              <w:t xml:space="preserve">Detecteerd stappositie hefframe </w:t>
            </w:r>
          </w:p>
        </w:tc>
        <w:tc>
          <w:tcPr>
            <w:tcW w:w="2147" w:type="dxa"/>
            <w:shd w:val="clear" w:color="auto" w:fill="FFFFFF" w:themeFill="background1"/>
          </w:tcPr>
          <w:p w14:paraId="683548AB" w14:textId="77777777" w:rsidR="00F14507" w:rsidRDefault="00F14507" w:rsidP="00520E26">
            <w:pPr>
              <w:jc w:val="center"/>
              <w:rPr>
                <w:noProof/>
              </w:rPr>
            </w:pPr>
            <w:r>
              <w:rPr>
                <w:noProof/>
              </w:rPr>
              <w:drawing>
                <wp:inline distT="0" distB="0" distL="0" distR="0" wp14:anchorId="42620C59" wp14:editId="46808820">
                  <wp:extent cx="1137886" cy="904732"/>
                  <wp:effectExtent l="0" t="0" r="5715" b="0"/>
                  <wp:docPr id="421616522" name="Afbeelding 5" descr="Afbeelding met slo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616522" name="Afbeelding 5" descr="Afbeelding met slot&#10;&#10;Automatisch gegenereerde beschrijving"/>
                          <pic:cNvPicPr/>
                        </pic:nvPicPr>
                        <pic:blipFill>
                          <a:blip r:embed="rId35" cstate="print">
                            <a:extLst>
                              <a:ext uri="{28A0092B-C50C-407E-A947-70E740481C1C}">
                                <a14:useLocalDpi xmlns:a14="http://schemas.microsoft.com/office/drawing/2010/main" val="0"/>
                              </a:ext>
                            </a:extLst>
                          </a:blip>
                          <a:srcRect l="7192" r="7192"/>
                          <a:stretch>
                            <a:fillRect/>
                          </a:stretch>
                        </pic:blipFill>
                        <pic:spPr bwMode="auto">
                          <a:xfrm>
                            <a:off x="0" y="0"/>
                            <a:ext cx="1137886" cy="904732"/>
                          </a:xfrm>
                          <a:prstGeom prst="rect">
                            <a:avLst/>
                          </a:prstGeom>
                          <a:ln>
                            <a:noFill/>
                          </a:ln>
                          <a:extLst>
                            <a:ext uri="{53640926-AAD7-44D8-BBD7-CCE9431645EC}">
                              <a14:shadowObscured xmlns:a14="http://schemas.microsoft.com/office/drawing/2010/main"/>
                            </a:ext>
                          </a:extLst>
                        </pic:spPr>
                      </pic:pic>
                    </a:graphicData>
                  </a:graphic>
                </wp:inline>
              </w:drawing>
            </w:r>
          </w:p>
        </w:tc>
      </w:tr>
      <w:tr w:rsidR="00F14507" w14:paraId="5B224471" w14:textId="77777777" w:rsidTr="00F14507">
        <w:trPr>
          <w:trHeight w:val="1544"/>
        </w:trPr>
        <w:tc>
          <w:tcPr>
            <w:tcW w:w="836" w:type="dxa"/>
            <w:shd w:val="clear" w:color="auto" w:fill="FFFFFF" w:themeFill="background1"/>
          </w:tcPr>
          <w:p w14:paraId="108EEFFB" w14:textId="77777777" w:rsidR="00F14507" w:rsidRPr="00B60D2F" w:rsidRDefault="00F14507" w:rsidP="00520E26">
            <w:pPr>
              <w:rPr>
                <w:i/>
                <w:iCs/>
                <w:noProof/>
              </w:rPr>
            </w:pPr>
            <w:r w:rsidRPr="00B60D2F">
              <w:rPr>
                <w:i/>
                <w:iCs/>
                <w:noProof/>
              </w:rPr>
              <w:t>4</w:t>
            </w:r>
          </w:p>
        </w:tc>
        <w:tc>
          <w:tcPr>
            <w:tcW w:w="1286" w:type="dxa"/>
            <w:shd w:val="clear" w:color="auto" w:fill="FFFFFF" w:themeFill="background1"/>
          </w:tcPr>
          <w:p w14:paraId="5699174C" w14:textId="77777777" w:rsidR="00F14507" w:rsidRDefault="00F14507" w:rsidP="00520E26">
            <w:pPr>
              <w:jc w:val="center"/>
              <w:rPr>
                <w:noProof/>
              </w:rPr>
            </w:pPr>
            <w:r>
              <w:rPr>
                <w:noProof/>
              </w:rPr>
              <w:t>IM5135</w:t>
            </w:r>
          </w:p>
        </w:tc>
        <w:tc>
          <w:tcPr>
            <w:tcW w:w="4785" w:type="dxa"/>
            <w:shd w:val="clear" w:color="auto" w:fill="FFFFFF" w:themeFill="background1"/>
          </w:tcPr>
          <w:p w14:paraId="4A1F9168" w14:textId="77777777" w:rsidR="00F14507" w:rsidRDefault="00F14507" w:rsidP="00520E26">
            <w:pPr>
              <w:rPr>
                <w:noProof/>
              </w:rPr>
            </w:pPr>
            <w:r>
              <w:rPr>
                <w:noProof/>
              </w:rPr>
              <w:t>Detecteerd hoogste positie hefframe</w:t>
            </w:r>
          </w:p>
        </w:tc>
        <w:tc>
          <w:tcPr>
            <w:tcW w:w="2147" w:type="dxa"/>
            <w:shd w:val="clear" w:color="auto" w:fill="FFFFFF" w:themeFill="background1"/>
          </w:tcPr>
          <w:p w14:paraId="381A119B" w14:textId="77777777" w:rsidR="00F14507" w:rsidRDefault="00F14507" w:rsidP="00520E26">
            <w:pPr>
              <w:jc w:val="center"/>
              <w:rPr>
                <w:noProof/>
              </w:rPr>
            </w:pPr>
            <w:r>
              <w:rPr>
                <w:noProof/>
              </w:rPr>
              <w:drawing>
                <wp:inline distT="0" distB="0" distL="0" distR="0" wp14:anchorId="4BF30CA4" wp14:editId="4638C153">
                  <wp:extent cx="1226355" cy="975073"/>
                  <wp:effectExtent l="0" t="0" r="0" b="0"/>
                  <wp:docPr id="1277541384" name="Afbeelding 1277541384" descr="Afbeelding met slot, metaalwaren&#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541384" name="Afbeelding 1277541384" descr="Afbeelding met slot, metaalwaren&#10;&#10;Automatisch gegenereerde beschrijving"/>
                          <pic:cNvPicPr/>
                        </pic:nvPicPr>
                        <pic:blipFill>
                          <a:blip r:embed="rId36" cstate="print">
                            <a:extLst>
                              <a:ext uri="{28A0092B-C50C-407E-A947-70E740481C1C}">
                                <a14:useLocalDpi xmlns:a14="http://schemas.microsoft.com/office/drawing/2010/main" val="0"/>
                              </a:ext>
                            </a:extLst>
                          </a:blip>
                          <a:srcRect l="7192" r="7192"/>
                          <a:stretch>
                            <a:fillRect/>
                          </a:stretch>
                        </pic:blipFill>
                        <pic:spPr bwMode="auto">
                          <a:xfrm>
                            <a:off x="0" y="0"/>
                            <a:ext cx="1226355" cy="975073"/>
                          </a:xfrm>
                          <a:prstGeom prst="rect">
                            <a:avLst/>
                          </a:prstGeom>
                          <a:ln>
                            <a:noFill/>
                          </a:ln>
                          <a:extLst>
                            <a:ext uri="{53640926-AAD7-44D8-BBD7-CCE9431645EC}">
                              <a14:shadowObscured xmlns:a14="http://schemas.microsoft.com/office/drawing/2010/main"/>
                            </a:ext>
                          </a:extLst>
                        </pic:spPr>
                      </pic:pic>
                    </a:graphicData>
                  </a:graphic>
                </wp:inline>
              </w:drawing>
            </w:r>
          </w:p>
        </w:tc>
      </w:tr>
      <w:tr w:rsidR="00F14507" w14:paraId="4351AD25" w14:textId="77777777" w:rsidTr="00F14507">
        <w:trPr>
          <w:trHeight w:val="1544"/>
        </w:trPr>
        <w:tc>
          <w:tcPr>
            <w:tcW w:w="836" w:type="dxa"/>
            <w:shd w:val="clear" w:color="auto" w:fill="FFFFFF" w:themeFill="background1"/>
          </w:tcPr>
          <w:p w14:paraId="4CA89AC9" w14:textId="77777777" w:rsidR="00F14507" w:rsidRPr="00B60D2F" w:rsidRDefault="00F14507" w:rsidP="00520E26">
            <w:pPr>
              <w:rPr>
                <w:i/>
                <w:iCs/>
                <w:noProof/>
              </w:rPr>
            </w:pPr>
            <w:r>
              <w:rPr>
                <w:i/>
                <w:iCs/>
                <w:noProof/>
              </w:rPr>
              <w:t>5</w:t>
            </w:r>
          </w:p>
        </w:tc>
        <w:tc>
          <w:tcPr>
            <w:tcW w:w="1286" w:type="dxa"/>
            <w:shd w:val="clear" w:color="auto" w:fill="FFFFFF" w:themeFill="background1"/>
          </w:tcPr>
          <w:p w14:paraId="7B46F4E5" w14:textId="77777777" w:rsidR="00F14507" w:rsidRDefault="00F14507" w:rsidP="00520E26">
            <w:pPr>
              <w:jc w:val="center"/>
              <w:rPr>
                <w:noProof/>
              </w:rPr>
            </w:pPr>
            <w:r>
              <w:rPr>
                <w:noProof/>
              </w:rPr>
              <w:t>IM5135</w:t>
            </w:r>
          </w:p>
        </w:tc>
        <w:tc>
          <w:tcPr>
            <w:tcW w:w="4785" w:type="dxa"/>
            <w:shd w:val="clear" w:color="auto" w:fill="FFFFFF" w:themeFill="background1"/>
          </w:tcPr>
          <w:p w14:paraId="6C2DFA43" w14:textId="77777777" w:rsidR="00F14507" w:rsidRDefault="00F14507" w:rsidP="00520E26">
            <w:pPr>
              <w:rPr>
                <w:noProof/>
              </w:rPr>
            </w:pPr>
            <w:r>
              <w:rPr>
                <w:noProof/>
              </w:rPr>
              <w:t xml:space="preserve">Detecteerd maxiimale hoogte stapel rolcontainers </w:t>
            </w:r>
          </w:p>
        </w:tc>
        <w:tc>
          <w:tcPr>
            <w:tcW w:w="2147" w:type="dxa"/>
            <w:shd w:val="clear" w:color="auto" w:fill="FFFFFF" w:themeFill="background1"/>
          </w:tcPr>
          <w:p w14:paraId="3AE6CCF5" w14:textId="77777777" w:rsidR="00F14507" w:rsidRDefault="00F14507" w:rsidP="00520E26">
            <w:pPr>
              <w:jc w:val="center"/>
              <w:rPr>
                <w:noProof/>
              </w:rPr>
            </w:pPr>
            <w:r>
              <w:rPr>
                <w:noProof/>
              </w:rPr>
              <w:drawing>
                <wp:inline distT="0" distB="0" distL="0" distR="0" wp14:anchorId="0A5D6D84" wp14:editId="3D3F04B2">
                  <wp:extent cx="1190625" cy="996969"/>
                  <wp:effectExtent l="0" t="0" r="0" b="0"/>
                  <wp:docPr id="308427767" name="Afbeelding 9" descr="Afbeelding met slot, gereedschap, ontwerp&#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427767" name="Afbeelding 9" descr="Afbeelding met slot, gereedschap, ontwerp&#10;&#10;Automatisch gegenereerde beschrijvi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206780" cy="1010496"/>
                          </a:xfrm>
                          <a:prstGeom prst="rect">
                            <a:avLst/>
                          </a:prstGeom>
                        </pic:spPr>
                      </pic:pic>
                    </a:graphicData>
                  </a:graphic>
                </wp:inline>
              </w:drawing>
            </w:r>
          </w:p>
        </w:tc>
      </w:tr>
      <w:bookmarkEnd w:id="27"/>
    </w:tbl>
    <w:p w14:paraId="45256D54" w14:textId="77777777" w:rsidR="00084C5A" w:rsidRPr="00084C5A" w:rsidRDefault="00084C5A" w:rsidP="00084C5A"/>
    <w:p w14:paraId="444192E9" w14:textId="2A006BBB" w:rsidR="00DD4502" w:rsidRDefault="00DD4502">
      <w:r>
        <w:br w:type="page"/>
      </w:r>
    </w:p>
    <w:p w14:paraId="6D319EA0" w14:textId="454E3B84" w:rsidR="007E7848" w:rsidRDefault="00DD4502" w:rsidP="00DD4502">
      <w:pPr>
        <w:pStyle w:val="Kop1"/>
      </w:pPr>
      <w:bookmarkStart w:id="28" w:name="_Toc159501209"/>
      <w:r>
        <w:lastRenderedPageBreak/>
        <w:t>5 In werking stellen</w:t>
      </w:r>
      <w:bookmarkEnd w:id="28"/>
    </w:p>
    <w:p w14:paraId="12A85766" w14:textId="77777777" w:rsidR="00001923" w:rsidRDefault="00001923" w:rsidP="00001923">
      <w:r>
        <w:t xml:space="preserve">voordat de machine in werking wordt gesteld moet de gebruiker op de hoogte zijn van alle veiligheidsvoorzieningen en de werking van de machine. </w:t>
      </w:r>
    </w:p>
    <w:p w14:paraId="7C466BAD" w14:textId="217B395E" w:rsidR="00DD4502" w:rsidRDefault="00001923" w:rsidP="00001923">
      <w:pPr>
        <w:pStyle w:val="Kop2"/>
      </w:pPr>
      <w:bookmarkStart w:id="29" w:name="_Toc159501210"/>
      <w:r>
        <w:t>5.1 Aanzetten</w:t>
      </w:r>
      <w:bookmarkEnd w:id="29"/>
    </w:p>
    <w:p w14:paraId="7DB55C48" w14:textId="4BE3DCB3" w:rsidR="00347FE3" w:rsidRDefault="00347FE3" w:rsidP="00347FE3">
      <w:pPr>
        <w:ind w:left="705" w:hanging="705"/>
      </w:pPr>
      <w:r>
        <w:t xml:space="preserve">1. </w:t>
      </w:r>
      <w:r>
        <w:tab/>
        <w:t xml:space="preserve">Draai de schakelaar van de </w:t>
      </w:r>
      <w:r w:rsidR="00E66CD8">
        <w:t>schakelkast</w:t>
      </w:r>
      <w:r>
        <w:t xml:space="preserve"> om die in het veld is gemonteerd zodat er stroom op de machine wordt gezet. </w:t>
      </w:r>
    </w:p>
    <w:p w14:paraId="31A23BE8" w14:textId="77777777" w:rsidR="00347FE3" w:rsidRDefault="00347FE3" w:rsidP="00347FE3">
      <w:pPr>
        <w:ind w:left="705" w:hanging="705"/>
      </w:pPr>
      <w:r>
        <w:t xml:space="preserve">2. </w:t>
      </w:r>
      <w:r>
        <w:tab/>
        <w:t xml:space="preserve">Ga na of een van de noodstoppen niet is ingedrukt. Als dit wel het geval is trek de noodstop weer uit. </w:t>
      </w:r>
    </w:p>
    <w:p w14:paraId="391A1FD2" w14:textId="77777777" w:rsidR="00001923" w:rsidRDefault="00001923" w:rsidP="00001923"/>
    <w:p w14:paraId="541BFA9C" w14:textId="39AD21D9" w:rsidR="00347FE3" w:rsidRDefault="00347FE3" w:rsidP="00347FE3">
      <w:pPr>
        <w:pStyle w:val="Kop2"/>
      </w:pPr>
      <w:bookmarkStart w:id="30" w:name="_Toc159501211"/>
      <w:r>
        <w:t>5.2 Starten</w:t>
      </w:r>
      <w:bookmarkEnd w:id="30"/>
    </w:p>
    <w:p w14:paraId="53C8E2A2" w14:textId="77777777" w:rsidR="009F2F28" w:rsidRDefault="009F2F28" w:rsidP="009F2F28">
      <w:r>
        <w:t>1.</w:t>
      </w:r>
      <w:r>
        <w:tab/>
        <w:t>Zorg dat het systeem aan staat (start knop licht groen op).</w:t>
      </w:r>
    </w:p>
    <w:p w14:paraId="5CAB348C" w14:textId="5B97575C" w:rsidR="009F2F28" w:rsidRDefault="009F2F28" w:rsidP="009F2F28">
      <w:pPr>
        <w:ind w:left="705" w:hanging="705"/>
      </w:pPr>
      <w:r>
        <w:tab/>
      </w:r>
      <w:r w:rsidR="0069767E">
        <w:t xml:space="preserve">De </w:t>
      </w:r>
      <w:proofErr w:type="spellStart"/>
      <w:r w:rsidR="0069767E">
        <w:t>stapelaar</w:t>
      </w:r>
      <w:proofErr w:type="spellEnd"/>
      <w:r w:rsidR="0069767E">
        <w:t xml:space="preserve"> zal automatisch starten </w:t>
      </w:r>
      <w:r w:rsidR="005A6D63">
        <w:t xml:space="preserve">als deze een opdracht krijgt van het bovenliggende systeem om containers te </w:t>
      </w:r>
      <w:r w:rsidR="00C0296E">
        <w:t>gaan stapelen of juist af te stapelen.</w:t>
      </w:r>
    </w:p>
    <w:p w14:paraId="6CB2100C" w14:textId="77777777" w:rsidR="009F2F28" w:rsidRDefault="009F2F28" w:rsidP="009F2F28">
      <w:pPr>
        <w:ind w:left="705" w:hanging="705"/>
      </w:pPr>
    </w:p>
    <w:p w14:paraId="6D974189" w14:textId="4A2A6443" w:rsidR="00347FE3" w:rsidRDefault="009F2F28" w:rsidP="009F2F28">
      <w:pPr>
        <w:pStyle w:val="Kop2"/>
      </w:pPr>
      <w:bookmarkStart w:id="31" w:name="_Toc159501212"/>
      <w:r>
        <w:t>5.3 Stoppen</w:t>
      </w:r>
      <w:bookmarkEnd w:id="31"/>
    </w:p>
    <w:p w14:paraId="33524B28" w14:textId="77777777" w:rsidR="0016228D" w:rsidRDefault="0016228D" w:rsidP="0016228D">
      <w:r>
        <w:t>1.</w:t>
      </w:r>
      <w:r>
        <w:tab/>
        <w:t>Druk op de stop knop (deze licht op als het systeem in stop staat)</w:t>
      </w:r>
      <w:r>
        <w:tab/>
      </w:r>
    </w:p>
    <w:p w14:paraId="7B590E61" w14:textId="77777777" w:rsidR="009F2F28" w:rsidRDefault="009F2F28" w:rsidP="009F2F28"/>
    <w:p w14:paraId="098F79AB" w14:textId="26EC7794" w:rsidR="0016228D" w:rsidRDefault="0016228D" w:rsidP="0016228D">
      <w:pPr>
        <w:pStyle w:val="Kop2"/>
      </w:pPr>
      <w:bookmarkStart w:id="32" w:name="_Toc159501213"/>
      <w:r>
        <w:t>5.4 Starten na indrukken noodstop</w:t>
      </w:r>
      <w:bookmarkEnd w:id="32"/>
    </w:p>
    <w:p w14:paraId="46357D84" w14:textId="77777777" w:rsidR="00ED03CC" w:rsidRDefault="00ED03CC" w:rsidP="00ED03CC">
      <w:pPr>
        <w:ind w:left="705" w:hanging="705"/>
      </w:pPr>
      <w:r>
        <w:t>1.</w:t>
      </w:r>
      <w:r>
        <w:tab/>
        <w:t xml:space="preserve">Ga eerst na waarom de noodstop is ingedrukt. </w:t>
      </w:r>
    </w:p>
    <w:p w14:paraId="0D1CF85D" w14:textId="77777777" w:rsidR="00ED03CC" w:rsidRDefault="00ED03CC" w:rsidP="00ED03CC">
      <w:pPr>
        <w:ind w:left="705" w:hanging="705"/>
      </w:pPr>
      <w:r>
        <w:t xml:space="preserve">2. </w:t>
      </w:r>
      <w:r>
        <w:tab/>
        <w:t>Zorg dat alles weer veilig is om de machine in gebruik te nemen.</w:t>
      </w:r>
    </w:p>
    <w:p w14:paraId="2B70BF3C" w14:textId="77777777" w:rsidR="00ED03CC" w:rsidRDefault="00ED03CC" w:rsidP="00ED03CC">
      <w:pPr>
        <w:ind w:left="705" w:hanging="705"/>
      </w:pPr>
      <w:r>
        <w:t xml:space="preserve">3. </w:t>
      </w:r>
      <w:r>
        <w:tab/>
        <w:t xml:space="preserve">Zorg dat er geen mensen in en om de machine staan. </w:t>
      </w:r>
    </w:p>
    <w:p w14:paraId="1F652429" w14:textId="77777777" w:rsidR="00ED03CC" w:rsidRDefault="00ED03CC" w:rsidP="00ED03CC">
      <w:pPr>
        <w:ind w:left="705" w:hanging="705"/>
      </w:pPr>
      <w:r>
        <w:t xml:space="preserve">4. </w:t>
      </w:r>
      <w:r>
        <w:tab/>
        <w:t xml:space="preserve">Trek de noodstop weer uit. </w:t>
      </w:r>
    </w:p>
    <w:p w14:paraId="0628F7B0" w14:textId="77777777" w:rsidR="00ED03CC" w:rsidRDefault="00ED03CC" w:rsidP="00ED03CC">
      <w:pPr>
        <w:ind w:left="705" w:hanging="705"/>
      </w:pPr>
      <w:r>
        <w:t xml:space="preserve">5. </w:t>
      </w:r>
      <w:r>
        <w:tab/>
        <w:t>Druk op de reset knop.</w:t>
      </w:r>
    </w:p>
    <w:p w14:paraId="6CB2D6A7" w14:textId="77777777" w:rsidR="00ED03CC" w:rsidRDefault="00ED03CC" w:rsidP="00ED03CC">
      <w:r>
        <w:t>6.</w:t>
      </w:r>
      <w:r>
        <w:tab/>
        <w:t>Druk op de start knop.</w:t>
      </w:r>
    </w:p>
    <w:p w14:paraId="23E1BBF5" w14:textId="77777777" w:rsidR="00ED03CC" w:rsidRPr="00367121" w:rsidRDefault="00ED03CC" w:rsidP="00ED03CC">
      <w:r>
        <w:t>7.</w:t>
      </w:r>
      <w:r>
        <w:tab/>
        <w:t>De machine zal weer gaan werken.</w:t>
      </w:r>
    </w:p>
    <w:p w14:paraId="152CF457" w14:textId="77777777" w:rsidR="0016228D" w:rsidRDefault="0016228D" w:rsidP="0016228D"/>
    <w:p w14:paraId="4A7EDBB0" w14:textId="7D9D06BA" w:rsidR="00ED03CC" w:rsidRDefault="00ED03CC" w:rsidP="00ED03CC">
      <w:pPr>
        <w:pStyle w:val="Kop2"/>
      </w:pPr>
      <w:bookmarkStart w:id="33" w:name="_Toc159501214"/>
      <w:r>
        <w:t>5.5 Machine uitzetten</w:t>
      </w:r>
      <w:bookmarkEnd w:id="33"/>
    </w:p>
    <w:p w14:paraId="66C0CDCB" w14:textId="77777777" w:rsidR="00982656" w:rsidRDefault="00982656" w:rsidP="00982656">
      <w:pPr>
        <w:ind w:left="705" w:hanging="705"/>
      </w:pPr>
      <w:r>
        <w:t>1.</w:t>
      </w:r>
      <w:r>
        <w:tab/>
        <w:t xml:space="preserve">Check of de machine nog bezig is met een actie. Als dit wel het geval is, laat dan de machine zijn actie uitvoeren. Als dit niet het geval is kan de volgende stap worden uitgevoerd. </w:t>
      </w:r>
    </w:p>
    <w:p w14:paraId="0DA3CF26" w14:textId="77777777" w:rsidR="00982656" w:rsidRDefault="00982656" w:rsidP="00982656">
      <w:pPr>
        <w:ind w:left="705" w:hanging="705"/>
      </w:pPr>
      <w:r>
        <w:t>2.</w:t>
      </w:r>
      <w:r>
        <w:tab/>
        <w:t>Druk op de stop knop.</w:t>
      </w:r>
    </w:p>
    <w:p w14:paraId="41CD587C" w14:textId="31B917B4" w:rsidR="00982656" w:rsidRDefault="00982656" w:rsidP="00011584">
      <w:pPr>
        <w:ind w:left="705" w:hanging="705"/>
      </w:pPr>
      <w:r>
        <w:t xml:space="preserve">3. </w:t>
      </w:r>
      <w:r>
        <w:tab/>
        <w:t xml:space="preserve">Draai de schakelaar op de besturingskast in het veld om naar 0. De machine zal nu niet meer werken doordat hij niet meer is voorzien van stroom. </w:t>
      </w:r>
    </w:p>
    <w:p w14:paraId="1181DA81" w14:textId="167ACF68" w:rsidR="00ED03CC" w:rsidRDefault="00393006" w:rsidP="00393006">
      <w:pPr>
        <w:pStyle w:val="Kop1"/>
      </w:pPr>
      <w:bookmarkStart w:id="34" w:name="_Toc159501215"/>
      <w:r>
        <w:lastRenderedPageBreak/>
        <w:t>6 Onderhoud</w:t>
      </w:r>
      <w:bookmarkEnd w:id="34"/>
    </w:p>
    <w:p w14:paraId="7171F9AE" w14:textId="77777777" w:rsidR="003D2375" w:rsidRDefault="003D2375" w:rsidP="003D2375">
      <w:r>
        <w:t>Het wordt geadviseerd om bij te houden welk soort onderhoud acties aan de machine hebben plaatsgevonden en wanneer dit is gebeurd. Voordat er onderhoud plaatsvindt is het verplicht om de machine uit te zetten!</w:t>
      </w:r>
    </w:p>
    <w:p w14:paraId="6BFF444A" w14:textId="1DAC28EA" w:rsidR="00393006" w:rsidRDefault="008D00E6" w:rsidP="008D00E6">
      <w:pPr>
        <w:pStyle w:val="Kop2"/>
      </w:pPr>
      <w:bookmarkStart w:id="35" w:name="_Toc159501216"/>
      <w:r>
        <w:t>6.1 Dagelijks onderhoud</w:t>
      </w:r>
      <w:bookmarkEnd w:id="35"/>
    </w:p>
    <w:p w14:paraId="506D40E8" w14:textId="127D91E1" w:rsidR="008D00E6" w:rsidRDefault="008D00E6" w:rsidP="008D00E6">
      <w:pPr>
        <w:pStyle w:val="Lijstalinea"/>
        <w:numPr>
          <w:ilvl w:val="0"/>
          <w:numId w:val="42"/>
        </w:numPr>
      </w:pPr>
      <w:r w:rsidRPr="008D00E6">
        <w:t>Dagelijks onderhoud is niet vereist.</w:t>
      </w:r>
    </w:p>
    <w:p w14:paraId="2A8F62BB" w14:textId="30B57DB5" w:rsidR="008D00E6" w:rsidRDefault="001D235A" w:rsidP="001D235A">
      <w:pPr>
        <w:pStyle w:val="Kop2"/>
      </w:pPr>
      <w:bookmarkStart w:id="36" w:name="_Toc159501217"/>
      <w:r>
        <w:t>6.2 Wekelijks onderhoud</w:t>
      </w:r>
      <w:bookmarkEnd w:id="36"/>
    </w:p>
    <w:p w14:paraId="6A280FFB" w14:textId="77777777" w:rsidR="001D235A" w:rsidRDefault="001D235A" w:rsidP="001D235A">
      <w:pPr>
        <w:pStyle w:val="Lijstalinea"/>
        <w:numPr>
          <w:ilvl w:val="0"/>
          <w:numId w:val="42"/>
        </w:numPr>
      </w:pPr>
      <w:r>
        <w:t>Verwijder alle grond en stof van de machine.</w:t>
      </w:r>
    </w:p>
    <w:p w14:paraId="669DD06E" w14:textId="7C5F2C01" w:rsidR="001D235A" w:rsidRDefault="001D235A" w:rsidP="001D235A">
      <w:pPr>
        <w:pStyle w:val="Lijstalinea"/>
        <w:numPr>
          <w:ilvl w:val="0"/>
          <w:numId w:val="42"/>
        </w:numPr>
      </w:pPr>
      <w:r>
        <w:t>Maak de klemmen schoon met gecomprimeerd lucht.</w:t>
      </w:r>
    </w:p>
    <w:p w14:paraId="76CD417F" w14:textId="5D8056F9" w:rsidR="001D235A" w:rsidRDefault="001D235A" w:rsidP="001D235A">
      <w:pPr>
        <w:pStyle w:val="Kop2"/>
      </w:pPr>
      <w:bookmarkStart w:id="37" w:name="_Toc159501218"/>
      <w:r>
        <w:t xml:space="preserve">6.3 </w:t>
      </w:r>
      <w:r w:rsidR="009B4B0E">
        <w:t>Maandelijks onderhoud</w:t>
      </w:r>
      <w:bookmarkEnd w:id="37"/>
    </w:p>
    <w:p w14:paraId="7AE075EB" w14:textId="701C77C3" w:rsidR="009B4B0E" w:rsidRDefault="009B4B0E" w:rsidP="009B4B0E">
      <w:pPr>
        <w:pStyle w:val="Lijstalinea"/>
        <w:numPr>
          <w:ilvl w:val="0"/>
          <w:numId w:val="43"/>
        </w:numPr>
      </w:pPr>
      <w:r>
        <w:t>Ga na of alle bewegende onderdelen nog naar behoren werken.</w:t>
      </w:r>
    </w:p>
    <w:p w14:paraId="1018C2EB" w14:textId="004CB5FE" w:rsidR="009B4B0E" w:rsidRDefault="009B4B0E" w:rsidP="009B4B0E">
      <w:pPr>
        <w:pStyle w:val="Lijstalinea"/>
        <w:numPr>
          <w:ilvl w:val="0"/>
          <w:numId w:val="43"/>
        </w:numPr>
      </w:pPr>
      <w:r>
        <w:t>Check of alle veiligheidsvoorzieningen werken.</w:t>
      </w:r>
    </w:p>
    <w:p w14:paraId="20FA5F4E" w14:textId="5006CF7F" w:rsidR="009B4B0E" w:rsidRDefault="009B4B0E" w:rsidP="009B4B0E">
      <w:pPr>
        <w:pStyle w:val="Lijstalinea"/>
        <w:numPr>
          <w:ilvl w:val="0"/>
          <w:numId w:val="43"/>
        </w:numPr>
      </w:pPr>
      <w:r>
        <w:t>Maak alle sensoren stofvrij.</w:t>
      </w:r>
    </w:p>
    <w:p w14:paraId="4026F413" w14:textId="4831DF47" w:rsidR="009B4B0E" w:rsidRDefault="009B4B0E" w:rsidP="009B4B0E">
      <w:pPr>
        <w:pStyle w:val="Lijstalinea"/>
        <w:numPr>
          <w:ilvl w:val="0"/>
          <w:numId w:val="43"/>
        </w:numPr>
      </w:pPr>
      <w:r>
        <w:t>Check de noodstop op het normaal functioneren.</w:t>
      </w:r>
    </w:p>
    <w:p w14:paraId="421F43B7" w14:textId="5E78AAB1" w:rsidR="009B4B0E" w:rsidRDefault="007230DC" w:rsidP="009B4B0E">
      <w:pPr>
        <w:pStyle w:val="Kop2"/>
      </w:pPr>
      <w:bookmarkStart w:id="38" w:name="_Toc159501219"/>
      <w:r>
        <w:t>6.4 Smeergereedschap</w:t>
      </w:r>
      <w:bookmarkEnd w:id="38"/>
    </w:p>
    <w:p w14:paraId="68E30386" w14:textId="77777777" w:rsidR="00515C67" w:rsidRDefault="00515C67" w:rsidP="00515C67">
      <w:pPr>
        <w:pStyle w:val="Bijschrift"/>
      </w:pPr>
      <w:r>
        <w:t>Tabel 6.4: Smeergereedschap</w:t>
      </w:r>
    </w:p>
    <w:tbl>
      <w:tblPr>
        <w:tblStyle w:val="Tabelraster"/>
        <w:tblW w:w="0" w:type="auto"/>
        <w:tblLook w:val="04A0" w:firstRow="1" w:lastRow="0" w:firstColumn="1" w:lastColumn="0" w:noHBand="0" w:noVBand="1"/>
      </w:tblPr>
      <w:tblGrid>
        <w:gridCol w:w="562"/>
        <w:gridCol w:w="5479"/>
        <w:gridCol w:w="3021"/>
      </w:tblGrid>
      <w:tr w:rsidR="00515C67" w14:paraId="2965BCD2" w14:textId="77777777" w:rsidTr="00520E26">
        <w:tc>
          <w:tcPr>
            <w:tcW w:w="562" w:type="dxa"/>
            <w:shd w:val="clear" w:color="auto" w:fill="FFE99C" w:themeFill="accent1" w:themeFillTint="66"/>
          </w:tcPr>
          <w:p w14:paraId="680B1660" w14:textId="77777777" w:rsidR="00515C67" w:rsidRPr="00580CD7" w:rsidRDefault="00515C67" w:rsidP="00520E26">
            <w:pPr>
              <w:rPr>
                <w:b/>
                <w:bCs/>
              </w:rPr>
            </w:pPr>
            <w:proofErr w:type="spellStart"/>
            <w:r w:rsidRPr="00580CD7">
              <w:rPr>
                <w:b/>
                <w:bCs/>
              </w:rPr>
              <w:t>Nr</w:t>
            </w:r>
            <w:proofErr w:type="spellEnd"/>
          </w:p>
        </w:tc>
        <w:tc>
          <w:tcPr>
            <w:tcW w:w="5479" w:type="dxa"/>
            <w:shd w:val="clear" w:color="auto" w:fill="FFE99C" w:themeFill="accent1" w:themeFillTint="66"/>
          </w:tcPr>
          <w:p w14:paraId="0C6653E5" w14:textId="77777777" w:rsidR="00515C67" w:rsidRPr="00580CD7" w:rsidRDefault="00515C67" w:rsidP="00520E26">
            <w:pPr>
              <w:rPr>
                <w:b/>
                <w:bCs/>
              </w:rPr>
            </w:pPr>
            <w:r w:rsidRPr="00580CD7">
              <w:rPr>
                <w:b/>
                <w:bCs/>
              </w:rPr>
              <w:t>Beschrijving</w:t>
            </w:r>
          </w:p>
        </w:tc>
        <w:tc>
          <w:tcPr>
            <w:tcW w:w="3021" w:type="dxa"/>
            <w:shd w:val="clear" w:color="auto" w:fill="FFE99C" w:themeFill="accent1" w:themeFillTint="66"/>
          </w:tcPr>
          <w:p w14:paraId="4CAD24B3" w14:textId="77777777" w:rsidR="00515C67" w:rsidRPr="00580CD7" w:rsidRDefault="00515C67" w:rsidP="00520E26">
            <w:pPr>
              <w:rPr>
                <w:b/>
                <w:bCs/>
              </w:rPr>
            </w:pPr>
            <w:r w:rsidRPr="00580CD7">
              <w:rPr>
                <w:b/>
                <w:bCs/>
              </w:rPr>
              <w:t>Afbeelding</w:t>
            </w:r>
          </w:p>
        </w:tc>
      </w:tr>
      <w:tr w:rsidR="00515C67" w14:paraId="64F9895D" w14:textId="77777777" w:rsidTr="00520E26">
        <w:tc>
          <w:tcPr>
            <w:tcW w:w="562" w:type="dxa"/>
          </w:tcPr>
          <w:p w14:paraId="3F099D4E" w14:textId="77777777" w:rsidR="00515C67" w:rsidRDefault="00515C67" w:rsidP="00520E26">
            <w:r>
              <w:t>1</w:t>
            </w:r>
          </w:p>
        </w:tc>
        <w:tc>
          <w:tcPr>
            <w:tcW w:w="5479" w:type="dxa"/>
          </w:tcPr>
          <w:p w14:paraId="6EE48B15" w14:textId="77777777" w:rsidR="00515C67" w:rsidRDefault="00515C67" w:rsidP="00520E26"/>
          <w:p w14:paraId="50B884FC" w14:textId="77777777" w:rsidR="00515C67" w:rsidRDefault="00515C67" w:rsidP="00520E26"/>
          <w:p w14:paraId="51D2A82A" w14:textId="77777777" w:rsidR="00515C67" w:rsidRDefault="00515C67" w:rsidP="00520E26">
            <w:r>
              <w:t>Smeerpomp</w:t>
            </w:r>
          </w:p>
        </w:tc>
        <w:tc>
          <w:tcPr>
            <w:tcW w:w="3021" w:type="dxa"/>
          </w:tcPr>
          <w:p w14:paraId="198A2D53" w14:textId="77777777" w:rsidR="00515C67" w:rsidRDefault="00515C67" w:rsidP="00520E26">
            <w:pPr>
              <w:jc w:val="center"/>
            </w:pPr>
            <w:r w:rsidRPr="00580CD7">
              <w:rPr>
                <w:noProof/>
              </w:rPr>
              <w:drawing>
                <wp:inline distT="0" distB="0" distL="0" distR="0" wp14:anchorId="330E11F2" wp14:editId="3DD34CED">
                  <wp:extent cx="1682151" cy="891470"/>
                  <wp:effectExtent l="0" t="0" r="0" b="4445"/>
                  <wp:docPr id="539314715"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691809" cy="896588"/>
                          </a:xfrm>
                          <a:prstGeom prst="rect">
                            <a:avLst/>
                          </a:prstGeom>
                          <a:noFill/>
                          <a:ln>
                            <a:noFill/>
                          </a:ln>
                        </pic:spPr>
                      </pic:pic>
                    </a:graphicData>
                  </a:graphic>
                </wp:inline>
              </w:drawing>
            </w:r>
          </w:p>
        </w:tc>
      </w:tr>
      <w:tr w:rsidR="00515C67" w14:paraId="04DF9E3B" w14:textId="77777777" w:rsidTr="00520E26">
        <w:tc>
          <w:tcPr>
            <w:tcW w:w="562" w:type="dxa"/>
          </w:tcPr>
          <w:p w14:paraId="5417A82C" w14:textId="77777777" w:rsidR="00515C67" w:rsidRDefault="00515C67" w:rsidP="00520E26">
            <w:r>
              <w:t>2</w:t>
            </w:r>
          </w:p>
        </w:tc>
        <w:tc>
          <w:tcPr>
            <w:tcW w:w="5479" w:type="dxa"/>
          </w:tcPr>
          <w:p w14:paraId="2A9B95B3" w14:textId="77777777" w:rsidR="00515C67" w:rsidRDefault="00515C67" w:rsidP="00520E26"/>
          <w:p w14:paraId="2DCAB537" w14:textId="77777777" w:rsidR="00515C67" w:rsidRDefault="00515C67" w:rsidP="00520E26"/>
          <w:p w14:paraId="5496D9DE" w14:textId="77777777" w:rsidR="00515C67" w:rsidRDefault="00515C67" w:rsidP="00520E26">
            <w:r>
              <w:t>Smeringslang</w:t>
            </w:r>
          </w:p>
        </w:tc>
        <w:tc>
          <w:tcPr>
            <w:tcW w:w="3021" w:type="dxa"/>
          </w:tcPr>
          <w:p w14:paraId="3A310027" w14:textId="77777777" w:rsidR="00515C67" w:rsidRDefault="00515C67" w:rsidP="00520E26">
            <w:pPr>
              <w:jc w:val="center"/>
            </w:pPr>
            <w:r w:rsidRPr="00580CD7">
              <w:rPr>
                <w:noProof/>
              </w:rPr>
              <w:drawing>
                <wp:inline distT="0" distB="0" distL="0" distR="0" wp14:anchorId="6E3AFC08" wp14:editId="67E3BA3C">
                  <wp:extent cx="1639019" cy="873940"/>
                  <wp:effectExtent l="0" t="0" r="0" b="2540"/>
                  <wp:docPr id="809699105"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641444" cy="875233"/>
                          </a:xfrm>
                          <a:prstGeom prst="rect">
                            <a:avLst/>
                          </a:prstGeom>
                          <a:noFill/>
                          <a:ln>
                            <a:noFill/>
                          </a:ln>
                        </pic:spPr>
                      </pic:pic>
                    </a:graphicData>
                  </a:graphic>
                </wp:inline>
              </w:drawing>
            </w:r>
          </w:p>
        </w:tc>
      </w:tr>
      <w:tr w:rsidR="00515C67" w14:paraId="0BF0E1AB" w14:textId="77777777" w:rsidTr="00520E26">
        <w:tc>
          <w:tcPr>
            <w:tcW w:w="562" w:type="dxa"/>
          </w:tcPr>
          <w:p w14:paraId="11C5EA8B" w14:textId="77777777" w:rsidR="00515C67" w:rsidRDefault="00515C67" w:rsidP="00520E26">
            <w:r>
              <w:t>3</w:t>
            </w:r>
          </w:p>
        </w:tc>
        <w:tc>
          <w:tcPr>
            <w:tcW w:w="5479" w:type="dxa"/>
          </w:tcPr>
          <w:p w14:paraId="70C3974E" w14:textId="77777777" w:rsidR="00515C67" w:rsidRDefault="00515C67" w:rsidP="00520E26"/>
          <w:p w14:paraId="1A90901D" w14:textId="77777777" w:rsidR="00515C67" w:rsidRDefault="00515C67" w:rsidP="00520E26"/>
          <w:p w14:paraId="36F556EB" w14:textId="77777777" w:rsidR="00515C67" w:rsidRDefault="00515C67" w:rsidP="00520E26">
            <w:r>
              <w:t>Smeervet</w:t>
            </w:r>
          </w:p>
        </w:tc>
        <w:tc>
          <w:tcPr>
            <w:tcW w:w="3021" w:type="dxa"/>
          </w:tcPr>
          <w:p w14:paraId="7D14398D" w14:textId="77777777" w:rsidR="00515C67" w:rsidRPr="00580CD7" w:rsidRDefault="00515C67" w:rsidP="00520E26">
            <w:pPr>
              <w:jc w:val="center"/>
              <w:rPr>
                <w:noProof/>
              </w:rPr>
            </w:pPr>
            <w:r w:rsidRPr="00A33FF9">
              <w:rPr>
                <w:rFonts w:ascii="Calibri" w:eastAsia="Times New Roman" w:hAnsi="Calibri" w:cs="Times New Roman"/>
                <w:noProof/>
              </w:rPr>
              <w:drawing>
                <wp:inline distT="0" distB="0" distL="0" distR="0" wp14:anchorId="266C8F67" wp14:editId="2DC622B5">
                  <wp:extent cx="1507006" cy="888521"/>
                  <wp:effectExtent l="0" t="0" r="0" b="6985"/>
                  <wp:docPr id="3" name="Afbeelding 2" descr="Afbeelding met tekst, Frisdrank, cilinder, fles&#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fbeelding 2" descr="Afbeelding met tekst, Frisdrank, cilinder, fles&#10;&#10;Automatisch gegenereerde beschrijving"/>
                          <pic:cNvPicPr>
                            <a:picLocks noChangeAspect="1" noChangeArrowheads="1"/>
                          </pic:cNvPicPr>
                        </pic:nvPicPr>
                        <pic:blipFill rotWithShape="1">
                          <a:blip r:embed="rId40" r:link="rId41" cstate="print">
                            <a:extLst>
                              <a:ext uri="{28A0092B-C50C-407E-A947-70E740481C1C}">
                                <a14:useLocalDpi xmlns:a14="http://schemas.microsoft.com/office/drawing/2010/main" val="0"/>
                              </a:ext>
                            </a:extLst>
                          </a:blip>
                          <a:srcRect b="21347"/>
                          <a:stretch/>
                        </pic:blipFill>
                        <pic:spPr bwMode="auto">
                          <a:xfrm>
                            <a:off x="0" y="0"/>
                            <a:ext cx="1520654" cy="89656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C046C89" w14:textId="77777777" w:rsidR="007230DC" w:rsidRPr="007230DC" w:rsidRDefault="007230DC" w:rsidP="007230DC"/>
    <w:p w14:paraId="45F96D4D" w14:textId="6062B378" w:rsidR="00515C67" w:rsidRDefault="00515C67">
      <w:r>
        <w:br w:type="page"/>
      </w:r>
    </w:p>
    <w:p w14:paraId="458BF370" w14:textId="28D62B01" w:rsidR="009B4B0E" w:rsidRDefault="00B65DFC" w:rsidP="00B65DFC">
      <w:pPr>
        <w:pStyle w:val="Kop2"/>
      </w:pPr>
      <w:bookmarkStart w:id="39" w:name="_Toc159501220"/>
      <w:r>
        <w:lastRenderedPageBreak/>
        <w:t>6.5 Smeeronderdelen</w:t>
      </w:r>
      <w:bookmarkEnd w:id="39"/>
    </w:p>
    <w:p w14:paraId="3EC51633" w14:textId="77777777" w:rsidR="0089789D" w:rsidRPr="009F1DFD" w:rsidRDefault="0089789D" w:rsidP="0089789D">
      <w:pPr>
        <w:pStyle w:val="Bijschrift"/>
      </w:pPr>
      <w:r>
        <w:t>Tabel 6.5: Smeeronderdelen</w:t>
      </w:r>
    </w:p>
    <w:tbl>
      <w:tblPr>
        <w:tblStyle w:val="Tabelraster"/>
        <w:tblW w:w="9599" w:type="dxa"/>
        <w:tblLook w:val="04A0" w:firstRow="1" w:lastRow="0" w:firstColumn="1" w:lastColumn="0" w:noHBand="0" w:noVBand="1"/>
      </w:tblPr>
      <w:tblGrid>
        <w:gridCol w:w="595"/>
        <w:gridCol w:w="5857"/>
        <w:gridCol w:w="3147"/>
      </w:tblGrid>
      <w:tr w:rsidR="0089789D" w14:paraId="369B9154" w14:textId="77777777" w:rsidTr="00520E26">
        <w:trPr>
          <w:trHeight w:val="206"/>
        </w:trPr>
        <w:tc>
          <w:tcPr>
            <w:tcW w:w="595" w:type="dxa"/>
            <w:shd w:val="clear" w:color="auto" w:fill="FFE99C" w:themeFill="accent1" w:themeFillTint="66"/>
          </w:tcPr>
          <w:p w14:paraId="29F1795F" w14:textId="77777777" w:rsidR="0089789D" w:rsidRPr="009F1DFD" w:rsidRDefault="0089789D" w:rsidP="00520E26">
            <w:pPr>
              <w:rPr>
                <w:b/>
                <w:bCs/>
              </w:rPr>
            </w:pPr>
            <w:r w:rsidRPr="009F1DFD">
              <w:rPr>
                <w:b/>
                <w:bCs/>
              </w:rPr>
              <w:t>Nr.</w:t>
            </w:r>
          </w:p>
        </w:tc>
        <w:tc>
          <w:tcPr>
            <w:tcW w:w="5857" w:type="dxa"/>
            <w:shd w:val="clear" w:color="auto" w:fill="FFE99C" w:themeFill="accent1" w:themeFillTint="66"/>
          </w:tcPr>
          <w:p w14:paraId="2FC9F8FF" w14:textId="77777777" w:rsidR="0089789D" w:rsidRPr="009F1DFD" w:rsidRDefault="0089789D" w:rsidP="00520E26">
            <w:pPr>
              <w:rPr>
                <w:b/>
                <w:bCs/>
              </w:rPr>
            </w:pPr>
            <w:r w:rsidRPr="009F1DFD">
              <w:rPr>
                <w:b/>
                <w:bCs/>
              </w:rPr>
              <w:t>Beschrijving</w:t>
            </w:r>
          </w:p>
        </w:tc>
        <w:tc>
          <w:tcPr>
            <w:tcW w:w="3147" w:type="dxa"/>
            <w:shd w:val="clear" w:color="auto" w:fill="FFE99C" w:themeFill="accent1" w:themeFillTint="66"/>
          </w:tcPr>
          <w:p w14:paraId="72620D0D" w14:textId="77777777" w:rsidR="0089789D" w:rsidRPr="009F1DFD" w:rsidRDefault="0089789D" w:rsidP="00520E26">
            <w:pPr>
              <w:rPr>
                <w:b/>
                <w:bCs/>
              </w:rPr>
            </w:pPr>
            <w:r w:rsidRPr="009F1DFD">
              <w:rPr>
                <w:b/>
                <w:bCs/>
              </w:rPr>
              <w:t>Afbeelding</w:t>
            </w:r>
          </w:p>
        </w:tc>
      </w:tr>
      <w:tr w:rsidR="0089789D" w14:paraId="4E943252" w14:textId="77777777" w:rsidTr="00520E26">
        <w:trPr>
          <w:trHeight w:val="1841"/>
        </w:trPr>
        <w:tc>
          <w:tcPr>
            <w:tcW w:w="595" w:type="dxa"/>
          </w:tcPr>
          <w:p w14:paraId="092302AF" w14:textId="77777777" w:rsidR="0089789D" w:rsidRDefault="0089789D" w:rsidP="00520E26">
            <w:r>
              <w:t>1</w:t>
            </w:r>
          </w:p>
        </w:tc>
        <w:tc>
          <w:tcPr>
            <w:tcW w:w="5857" w:type="dxa"/>
          </w:tcPr>
          <w:p w14:paraId="1F2AABC6" w14:textId="77777777" w:rsidR="0089789D" w:rsidRDefault="0089789D" w:rsidP="00520E26">
            <w:pPr>
              <w:rPr>
                <w:b/>
                <w:bCs/>
                <w:sz w:val="28"/>
                <w:szCs w:val="28"/>
              </w:rPr>
            </w:pPr>
            <w:r w:rsidRPr="005E0792">
              <w:rPr>
                <w:b/>
                <w:bCs/>
                <w:sz w:val="28"/>
                <w:szCs w:val="28"/>
              </w:rPr>
              <w:t>Lagers</w:t>
            </w:r>
          </w:p>
          <w:p w14:paraId="430C873F" w14:textId="44C34B47" w:rsidR="0089789D" w:rsidRDefault="0089789D" w:rsidP="00520E26">
            <w:r>
              <w:t xml:space="preserve">In de lagers van de </w:t>
            </w:r>
            <w:proofErr w:type="spellStart"/>
            <w:r w:rsidR="00E8305A">
              <w:t>stapelaar</w:t>
            </w:r>
            <w:proofErr w:type="spellEnd"/>
            <w:r>
              <w:t xml:space="preserve"> zitten de assen die krachten overbrengen. Deze lagers zijn voortdurend in bewegingen en dienen tijdig gesmeerd te worden.</w:t>
            </w:r>
          </w:p>
          <w:p w14:paraId="52AD5E31" w14:textId="77777777" w:rsidR="0089789D" w:rsidRPr="00D12460" w:rsidRDefault="0089789D" w:rsidP="00520E26">
            <w:r>
              <w:t xml:space="preserve"> </w:t>
            </w:r>
          </w:p>
          <w:p w14:paraId="600363A0" w14:textId="77777777" w:rsidR="0089789D" w:rsidRDefault="0089789D" w:rsidP="00520E26">
            <w:pPr>
              <w:pStyle w:val="Lijstalinea"/>
              <w:numPr>
                <w:ilvl w:val="0"/>
                <w:numId w:val="7"/>
              </w:numPr>
              <w:spacing w:before="0"/>
            </w:pPr>
            <w:r>
              <w:t>Smeermiddel: GREASE EP R2</w:t>
            </w:r>
          </w:p>
          <w:p w14:paraId="7D11EB8E" w14:textId="77777777" w:rsidR="0089789D" w:rsidRDefault="0089789D" w:rsidP="00520E26">
            <w:pPr>
              <w:pStyle w:val="Lijstalinea"/>
              <w:numPr>
                <w:ilvl w:val="0"/>
                <w:numId w:val="7"/>
              </w:numPr>
              <w:spacing w:before="0"/>
            </w:pPr>
            <w:r>
              <w:t>Interval: Jaarlijks</w:t>
            </w:r>
          </w:p>
        </w:tc>
        <w:tc>
          <w:tcPr>
            <w:tcW w:w="3147" w:type="dxa"/>
          </w:tcPr>
          <w:p w14:paraId="33869F26" w14:textId="77777777" w:rsidR="0089789D" w:rsidRDefault="0089789D" w:rsidP="00520E26">
            <w:pPr>
              <w:jc w:val="center"/>
            </w:pPr>
            <w:r>
              <w:rPr>
                <w:noProof/>
              </w:rPr>
              <w:drawing>
                <wp:inline distT="0" distB="0" distL="0" distR="0" wp14:anchorId="7340A062" wp14:editId="46214F6F">
                  <wp:extent cx="1665008" cy="1526807"/>
                  <wp:effectExtent l="0" t="0" r="0" b="0"/>
                  <wp:docPr id="1593128181" name="Afbeelding 1" descr="Afbeelding met cirkel&#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128181" name="Afbeelding 1" descr="Afbeelding met cirkel&#10;&#10;Automatisch gegenereerde beschrijving"/>
                          <pic:cNvPicPr/>
                        </pic:nvPicPr>
                        <pic:blipFill>
                          <a:blip r:embed="rId42" cstate="print">
                            <a:extLst>
                              <a:ext uri="{28A0092B-C50C-407E-A947-70E740481C1C}">
                                <a14:useLocalDpi xmlns:a14="http://schemas.microsoft.com/office/drawing/2010/main" val="0"/>
                              </a:ext>
                            </a:extLst>
                          </a:blip>
                          <a:srcRect l="8920" r="8920"/>
                          <a:stretch>
                            <a:fillRect/>
                          </a:stretch>
                        </pic:blipFill>
                        <pic:spPr bwMode="auto">
                          <a:xfrm>
                            <a:off x="0" y="0"/>
                            <a:ext cx="1665008" cy="1526807"/>
                          </a:xfrm>
                          <a:prstGeom prst="rect">
                            <a:avLst/>
                          </a:prstGeom>
                          <a:ln>
                            <a:noFill/>
                          </a:ln>
                          <a:extLst>
                            <a:ext uri="{53640926-AAD7-44D8-BBD7-CCE9431645EC}">
                              <a14:shadowObscured xmlns:a14="http://schemas.microsoft.com/office/drawing/2010/main"/>
                            </a:ext>
                          </a:extLst>
                        </pic:spPr>
                      </pic:pic>
                    </a:graphicData>
                  </a:graphic>
                </wp:inline>
              </w:drawing>
            </w:r>
          </w:p>
        </w:tc>
      </w:tr>
    </w:tbl>
    <w:p w14:paraId="1B9E0EA4" w14:textId="77777777" w:rsidR="00B65DFC" w:rsidRDefault="00B65DFC" w:rsidP="00B65DFC"/>
    <w:p w14:paraId="25325886" w14:textId="0AE0F765" w:rsidR="005D51DF" w:rsidRDefault="005D51DF" w:rsidP="005D51DF">
      <w:pPr>
        <w:pStyle w:val="Kop2"/>
      </w:pPr>
      <w:bookmarkStart w:id="40" w:name="_Toc159501221"/>
      <w:r>
        <w:t>6.6 Onderhoud algemeen</w:t>
      </w:r>
      <w:bookmarkEnd w:id="40"/>
    </w:p>
    <w:p w14:paraId="250E35E7" w14:textId="6E638F7D" w:rsidR="00C70582" w:rsidRPr="007120D9" w:rsidRDefault="00C70582" w:rsidP="00C70582">
      <w:r>
        <w:t xml:space="preserve">Voor een langdurig en optimale gebruik van </w:t>
      </w:r>
      <w:r>
        <w:t xml:space="preserve">de </w:t>
      </w:r>
      <w:proofErr w:type="spellStart"/>
      <w:r>
        <w:t>stapelaar</w:t>
      </w:r>
      <w:proofErr w:type="spellEnd"/>
      <w:r>
        <w:t xml:space="preserve"> is het genoodzaakt om elke maand alles even goed te controleren en goed schoon te houden. Daar valt onder dat de sensoren even nagelopen worden dat ze schoon zijn en nog goed werken. Dat alles wat beweegt doen wat het doen moet en geen rare geluiden maakt of aanloopt. </w:t>
      </w:r>
    </w:p>
    <w:p w14:paraId="019A5D28" w14:textId="144B9496" w:rsidR="005D51DF" w:rsidRDefault="00272EB6" w:rsidP="00272EB6">
      <w:pPr>
        <w:pStyle w:val="Kop2"/>
      </w:pPr>
      <w:bookmarkStart w:id="41" w:name="_Toc159501222"/>
      <w:r>
        <w:t>6.7 Vervangbare onderdelen</w:t>
      </w:r>
      <w:bookmarkEnd w:id="41"/>
    </w:p>
    <w:p w14:paraId="63731F72" w14:textId="4BC5987C" w:rsidR="000E235D" w:rsidRDefault="000E235D" w:rsidP="000E235D">
      <w:r>
        <w:t xml:space="preserve">Het is belangrijk om te weten dat </w:t>
      </w:r>
      <w:r>
        <w:t xml:space="preserve">de </w:t>
      </w:r>
      <w:proofErr w:type="spellStart"/>
      <w:r>
        <w:t>stapelaar</w:t>
      </w:r>
      <w:proofErr w:type="spellEnd"/>
      <w:r>
        <w:t xml:space="preserve"> niet over geplande </w:t>
      </w:r>
      <w:proofErr w:type="spellStart"/>
      <w:r>
        <w:t>vervanginsonderdelen</w:t>
      </w:r>
      <w:proofErr w:type="spellEnd"/>
      <w:r>
        <w:t xml:space="preserve"> beschikt. Natuurlijk kan het voorkomen dat onderdelen door slijtage of ouderdom aan vervanging toe zijn. Daarom is het belangrijk om het systeem op zijn tijd te inspecteren op zijn functionaliteit. </w:t>
      </w:r>
    </w:p>
    <w:p w14:paraId="21CCAC0E" w14:textId="04A0B670" w:rsidR="000E235D" w:rsidRDefault="009C67BD" w:rsidP="000E235D">
      <w:r>
        <w:br w:type="page"/>
      </w:r>
    </w:p>
    <w:p w14:paraId="743F279E" w14:textId="0F17C731" w:rsidR="000E235D" w:rsidRPr="00AB6ECD" w:rsidRDefault="000E235D" w:rsidP="000E235D">
      <w:pPr>
        <w:pStyle w:val="Kop1"/>
      </w:pPr>
      <w:bookmarkStart w:id="42" w:name="_Toc159501223"/>
      <w:r>
        <w:lastRenderedPageBreak/>
        <w:t>7 Verwijdering na gebruik</w:t>
      </w:r>
      <w:bookmarkEnd w:id="42"/>
    </w:p>
    <w:p w14:paraId="2E30C5DF" w14:textId="56283419" w:rsidR="00E47719" w:rsidRDefault="00E47719" w:rsidP="00E47719">
      <w:r>
        <w:t xml:space="preserve">Een </w:t>
      </w:r>
      <w:proofErr w:type="spellStart"/>
      <w:r>
        <w:t>stapelaar</w:t>
      </w:r>
      <w:proofErr w:type="spellEnd"/>
      <w:r>
        <w:t xml:space="preserve"> d</w:t>
      </w:r>
      <w:r>
        <w:t>ie</w:t>
      </w:r>
      <w:r>
        <w:t xml:space="preserve"> niet meer gebruikt gaat worden en uit elkaar moet worden gehaald, moet via onderstaande stappen worden gedemonteerd. </w:t>
      </w:r>
    </w:p>
    <w:p w14:paraId="2023CB5D" w14:textId="77777777" w:rsidR="00E47719" w:rsidRDefault="00E47719" w:rsidP="00E47719">
      <w:r>
        <w:t xml:space="preserve">Let op! Een automatisch transportsysteem kan uit meerdere lagen bestaan en kan zich dus hoog in de werkruimte bevinden. Voor uw eigen veiligheid wordt daarom aangeraden om gebruik te maken van valbeveiliging tijdens het inspecteren, onderhouden en demonteren van het systeem. </w:t>
      </w:r>
    </w:p>
    <w:p w14:paraId="183D6FFA" w14:textId="77777777" w:rsidR="00E47719" w:rsidRDefault="00E47719" w:rsidP="00E47719">
      <w:pPr>
        <w:pStyle w:val="Lijstalinea"/>
        <w:numPr>
          <w:ilvl w:val="0"/>
          <w:numId w:val="14"/>
        </w:numPr>
        <w:spacing w:before="0" w:after="160" w:line="259" w:lineRule="auto"/>
      </w:pPr>
      <w:r>
        <w:t xml:space="preserve">Koppel de stroomvoorziening volledig los. Er mag geen stroom meer worden geleverd aan het systeem. </w:t>
      </w:r>
    </w:p>
    <w:p w14:paraId="07FD7E59" w14:textId="77777777" w:rsidR="00E47719" w:rsidRDefault="00E47719" w:rsidP="00E47719">
      <w:pPr>
        <w:pStyle w:val="Lijstalinea"/>
        <w:numPr>
          <w:ilvl w:val="0"/>
          <w:numId w:val="14"/>
        </w:numPr>
        <w:spacing w:before="0" w:after="160" w:line="259" w:lineRule="auto"/>
      </w:pPr>
      <w:r>
        <w:t>Verwijder de elektromotoren van de banen, bandjes en trek- duwunits.</w:t>
      </w:r>
    </w:p>
    <w:p w14:paraId="22E4DC79" w14:textId="77777777" w:rsidR="00E47719" w:rsidRDefault="00E47719" w:rsidP="00E47719">
      <w:pPr>
        <w:pStyle w:val="Lijstalinea"/>
        <w:numPr>
          <w:ilvl w:val="0"/>
          <w:numId w:val="14"/>
        </w:numPr>
        <w:spacing w:before="0" w:after="160" w:line="259" w:lineRule="auto"/>
      </w:pPr>
      <w:r>
        <w:t xml:space="preserve">Verwijder de olie uit de componenten waar dat nodig is volgens de lokale wetgeving. </w:t>
      </w:r>
    </w:p>
    <w:p w14:paraId="40EAD404" w14:textId="77777777" w:rsidR="00E47719" w:rsidRDefault="00E47719" w:rsidP="00E47719">
      <w:pPr>
        <w:pStyle w:val="Lijstalinea"/>
        <w:numPr>
          <w:ilvl w:val="0"/>
          <w:numId w:val="14"/>
        </w:numPr>
        <w:spacing w:before="0" w:after="160" w:line="259" w:lineRule="auto"/>
      </w:pPr>
      <w:r>
        <w:t>Demonteer de rest van de bovenloopkraan en gebruik hierbij goed apparatuur en gereedschap en houdt hierbij altijd rekening met de veiligheidsinstructies.</w:t>
      </w:r>
    </w:p>
    <w:p w14:paraId="0BD470ED" w14:textId="77777777" w:rsidR="00E47719" w:rsidRDefault="00E47719" w:rsidP="00E47719">
      <w:pPr>
        <w:pStyle w:val="Lijstalinea"/>
        <w:numPr>
          <w:ilvl w:val="0"/>
          <w:numId w:val="14"/>
        </w:numPr>
        <w:spacing w:before="0" w:after="160" w:line="259" w:lineRule="auto"/>
      </w:pPr>
      <w:r>
        <w:t xml:space="preserve">De gedemonteerde onderdelen moeten worden afgevoerd volgens de lokale wetgeving. Geadviseerd wordt om dit te laten doen door een gespecialiseerd bedrijf in het recyclen van materialen. </w:t>
      </w:r>
    </w:p>
    <w:p w14:paraId="03270B95" w14:textId="77777777" w:rsidR="009C67BD" w:rsidRDefault="009C67BD" w:rsidP="009C67BD">
      <w:pPr>
        <w:spacing w:before="0" w:after="160" w:line="259" w:lineRule="auto"/>
      </w:pPr>
    </w:p>
    <w:p w14:paraId="56BE4EB7" w14:textId="24839BF7" w:rsidR="009C67BD" w:rsidRDefault="009C67BD">
      <w:r>
        <w:br w:type="page"/>
      </w:r>
    </w:p>
    <w:p w14:paraId="68030BD3" w14:textId="27B6CBF1" w:rsidR="00272EB6" w:rsidRDefault="008A3F27" w:rsidP="009C67BD">
      <w:pPr>
        <w:pStyle w:val="Kop1"/>
      </w:pPr>
      <w:bookmarkStart w:id="43" w:name="_Toc159501224"/>
      <w:r>
        <w:lastRenderedPageBreak/>
        <w:t>8 Onderhouslogboek</w:t>
      </w:r>
      <w:bookmarkEnd w:id="43"/>
    </w:p>
    <w:p w14:paraId="566CFD96" w14:textId="77777777" w:rsidR="008A3F27" w:rsidRDefault="008A3F27" w:rsidP="008A3F27"/>
    <w:p w14:paraId="4E324FFA" w14:textId="542E17F7" w:rsidR="008A3F27" w:rsidRDefault="008A3F27" w:rsidP="008A3F27">
      <w:pPr>
        <w:jc w:val="center"/>
      </w:pPr>
      <w:r>
        <w:t>Hier kun je alle onderhoudsbehandelingen bijhouden:</w:t>
      </w:r>
    </w:p>
    <w:tbl>
      <w:tblPr>
        <w:tblStyle w:val="Tabelraster"/>
        <w:tblW w:w="9493" w:type="dxa"/>
        <w:tblLook w:val="04A0" w:firstRow="1" w:lastRow="0" w:firstColumn="1" w:lastColumn="0" w:noHBand="0" w:noVBand="1"/>
      </w:tblPr>
      <w:tblGrid>
        <w:gridCol w:w="988"/>
        <w:gridCol w:w="3542"/>
        <w:gridCol w:w="3403"/>
        <w:gridCol w:w="1560"/>
      </w:tblGrid>
      <w:tr w:rsidR="00AB1161" w14:paraId="6F421333" w14:textId="77777777" w:rsidTr="00520E26">
        <w:tc>
          <w:tcPr>
            <w:tcW w:w="988" w:type="dxa"/>
            <w:shd w:val="clear" w:color="auto" w:fill="FFE99C" w:themeFill="accent1" w:themeFillTint="66"/>
          </w:tcPr>
          <w:p w14:paraId="3B4B4100" w14:textId="77777777" w:rsidR="00AB1161" w:rsidRDefault="00AB1161" w:rsidP="00520E26">
            <w:pPr>
              <w:rPr>
                <w:b/>
                <w:bCs/>
              </w:rPr>
            </w:pPr>
            <w:r w:rsidRPr="003C4B22">
              <w:rPr>
                <w:b/>
                <w:bCs/>
                <w:sz w:val="24"/>
                <w:szCs w:val="24"/>
              </w:rPr>
              <w:t>D</w:t>
            </w:r>
            <w:r>
              <w:rPr>
                <w:b/>
                <w:bCs/>
                <w:sz w:val="24"/>
                <w:szCs w:val="24"/>
              </w:rPr>
              <w:t>atum</w:t>
            </w:r>
          </w:p>
        </w:tc>
        <w:tc>
          <w:tcPr>
            <w:tcW w:w="3542" w:type="dxa"/>
            <w:shd w:val="clear" w:color="auto" w:fill="FFE99C" w:themeFill="accent1" w:themeFillTint="66"/>
          </w:tcPr>
          <w:p w14:paraId="510960A9" w14:textId="77777777" w:rsidR="00AB1161" w:rsidRDefault="00AB1161" w:rsidP="00520E26">
            <w:pPr>
              <w:rPr>
                <w:b/>
                <w:bCs/>
                <w:sz w:val="24"/>
                <w:szCs w:val="24"/>
              </w:rPr>
            </w:pPr>
            <w:r>
              <w:rPr>
                <w:b/>
                <w:bCs/>
                <w:sz w:val="24"/>
                <w:szCs w:val="24"/>
              </w:rPr>
              <w:t>Omschrijving</w:t>
            </w:r>
          </w:p>
        </w:tc>
        <w:tc>
          <w:tcPr>
            <w:tcW w:w="3403" w:type="dxa"/>
            <w:shd w:val="clear" w:color="auto" w:fill="FFE99C" w:themeFill="accent1" w:themeFillTint="66"/>
          </w:tcPr>
          <w:p w14:paraId="6FCE1985" w14:textId="77777777" w:rsidR="00AB1161" w:rsidRDefault="00AB1161" w:rsidP="00520E26">
            <w:pPr>
              <w:rPr>
                <w:b/>
                <w:bCs/>
              </w:rPr>
            </w:pPr>
            <w:r w:rsidRPr="003C4B22">
              <w:rPr>
                <w:b/>
                <w:bCs/>
                <w:sz w:val="24"/>
                <w:szCs w:val="24"/>
              </w:rPr>
              <w:t>Acti</w:t>
            </w:r>
            <w:r>
              <w:rPr>
                <w:b/>
                <w:bCs/>
                <w:sz w:val="24"/>
                <w:szCs w:val="24"/>
              </w:rPr>
              <w:t>e</w:t>
            </w:r>
            <w:r w:rsidRPr="003C4B22">
              <w:rPr>
                <w:b/>
                <w:bCs/>
                <w:sz w:val="24"/>
                <w:szCs w:val="24"/>
              </w:rPr>
              <w:t>/</w:t>
            </w:r>
            <w:r>
              <w:rPr>
                <w:b/>
                <w:bCs/>
                <w:sz w:val="24"/>
                <w:szCs w:val="24"/>
              </w:rPr>
              <w:t>Opmerking</w:t>
            </w:r>
          </w:p>
        </w:tc>
        <w:tc>
          <w:tcPr>
            <w:tcW w:w="1560" w:type="dxa"/>
            <w:shd w:val="clear" w:color="auto" w:fill="FFE99C" w:themeFill="accent1" w:themeFillTint="66"/>
          </w:tcPr>
          <w:p w14:paraId="50B5F342" w14:textId="77777777" w:rsidR="00AB1161" w:rsidRDefault="00AB1161" w:rsidP="00520E26">
            <w:pPr>
              <w:rPr>
                <w:b/>
                <w:bCs/>
              </w:rPr>
            </w:pPr>
            <w:r>
              <w:rPr>
                <w:b/>
                <w:bCs/>
              </w:rPr>
              <w:t>Opgelost door</w:t>
            </w:r>
          </w:p>
        </w:tc>
      </w:tr>
      <w:tr w:rsidR="00AB1161" w14:paraId="035CB4F0" w14:textId="77777777" w:rsidTr="00520E26">
        <w:trPr>
          <w:trHeight w:val="607"/>
        </w:trPr>
        <w:tc>
          <w:tcPr>
            <w:tcW w:w="988" w:type="dxa"/>
          </w:tcPr>
          <w:p w14:paraId="54E77EC4" w14:textId="77777777" w:rsidR="00AB1161" w:rsidRDefault="00AB1161" w:rsidP="00520E26"/>
        </w:tc>
        <w:tc>
          <w:tcPr>
            <w:tcW w:w="3542" w:type="dxa"/>
          </w:tcPr>
          <w:p w14:paraId="4FF70D21" w14:textId="77777777" w:rsidR="00AB1161" w:rsidRDefault="00AB1161" w:rsidP="00520E26"/>
        </w:tc>
        <w:tc>
          <w:tcPr>
            <w:tcW w:w="3403" w:type="dxa"/>
          </w:tcPr>
          <w:p w14:paraId="53BF825B" w14:textId="77777777" w:rsidR="00AB1161" w:rsidRDefault="00AB1161" w:rsidP="00520E26"/>
        </w:tc>
        <w:tc>
          <w:tcPr>
            <w:tcW w:w="1560" w:type="dxa"/>
          </w:tcPr>
          <w:p w14:paraId="74F8AEF4" w14:textId="77777777" w:rsidR="00AB1161" w:rsidRDefault="00AB1161" w:rsidP="00520E26"/>
        </w:tc>
      </w:tr>
      <w:tr w:rsidR="00AB1161" w14:paraId="039E3457" w14:textId="77777777" w:rsidTr="00520E26">
        <w:trPr>
          <w:trHeight w:val="573"/>
        </w:trPr>
        <w:tc>
          <w:tcPr>
            <w:tcW w:w="988" w:type="dxa"/>
          </w:tcPr>
          <w:p w14:paraId="16961D0D" w14:textId="77777777" w:rsidR="00AB1161" w:rsidRDefault="00AB1161" w:rsidP="00520E26"/>
        </w:tc>
        <w:tc>
          <w:tcPr>
            <w:tcW w:w="3542" w:type="dxa"/>
          </w:tcPr>
          <w:p w14:paraId="17E5489A" w14:textId="77777777" w:rsidR="00AB1161" w:rsidRDefault="00AB1161" w:rsidP="00520E26"/>
        </w:tc>
        <w:tc>
          <w:tcPr>
            <w:tcW w:w="3403" w:type="dxa"/>
          </w:tcPr>
          <w:p w14:paraId="521EFD5B" w14:textId="77777777" w:rsidR="00AB1161" w:rsidRDefault="00AB1161" w:rsidP="00520E26"/>
        </w:tc>
        <w:tc>
          <w:tcPr>
            <w:tcW w:w="1560" w:type="dxa"/>
          </w:tcPr>
          <w:p w14:paraId="09EA7BDB" w14:textId="77777777" w:rsidR="00AB1161" w:rsidRDefault="00AB1161" w:rsidP="00520E26"/>
        </w:tc>
      </w:tr>
      <w:tr w:rsidR="00AB1161" w14:paraId="2DBFC8F7" w14:textId="77777777" w:rsidTr="00520E26">
        <w:trPr>
          <w:trHeight w:val="554"/>
        </w:trPr>
        <w:tc>
          <w:tcPr>
            <w:tcW w:w="988" w:type="dxa"/>
          </w:tcPr>
          <w:p w14:paraId="674A8E6C" w14:textId="77777777" w:rsidR="00AB1161" w:rsidRDefault="00AB1161" w:rsidP="00520E26"/>
        </w:tc>
        <w:tc>
          <w:tcPr>
            <w:tcW w:w="3542" w:type="dxa"/>
          </w:tcPr>
          <w:p w14:paraId="3246B481" w14:textId="77777777" w:rsidR="00AB1161" w:rsidRDefault="00AB1161" w:rsidP="00520E26"/>
        </w:tc>
        <w:tc>
          <w:tcPr>
            <w:tcW w:w="3403" w:type="dxa"/>
          </w:tcPr>
          <w:p w14:paraId="5D878896" w14:textId="77777777" w:rsidR="00AB1161" w:rsidRDefault="00AB1161" w:rsidP="00520E26"/>
        </w:tc>
        <w:tc>
          <w:tcPr>
            <w:tcW w:w="1560" w:type="dxa"/>
          </w:tcPr>
          <w:p w14:paraId="338FC686" w14:textId="77777777" w:rsidR="00AB1161" w:rsidRDefault="00AB1161" w:rsidP="00520E26"/>
        </w:tc>
      </w:tr>
      <w:tr w:rsidR="00AB1161" w14:paraId="7510918D" w14:textId="77777777" w:rsidTr="00520E26">
        <w:trPr>
          <w:trHeight w:val="548"/>
        </w:trPr>
        <w:tc>
          <w:tcPr>
            <w:tcW w:w="988" w:type="dxa"/>
          </w:tcPr>
          <w:p w14:paraId="318D6DBE" w14:textId="77777777" w:rsidR="00AB1161" w:rsidRDefault="00AB1161" w:rsidP="00520E26"/>
        </w:tc>
        <w:tc>
          <w:tcPr>
            <w:tcW w:w="3542" w:type="dxa"/>
          </w:tcPr>
          <w:p w14:paraId="19B7ECD7" w14:textId="77777777" w:rsidR="00AB1161" w:rsidRDefault="00AB1161" w:rsidP="00520E26"/>
        </w:tc>
        <w:tc>
          <w:tcPr>
            <w:tcW w:w="3403" w:type="dxa"/>
          </w:tcPr>
          <w:p w14:paraId="4005AD47" w14:textId="77777777" w:rsidR="00AB1161" w:rsidRDefault="00AB1161" w:rsidP="00520E26"/>
        </w:tc>
        <w:tc>
          <w:tcPr>
            <w:tcW w:w="1560" w:type="dxa"/>
          </w:tcPr>
          <w:p w14:paraId="34D546F9" w14:textId="77777777" w:rsidR="00AB1161" w:rsidRDefault="00AB1161" w:rsidP="00520E26"/>
        </w:tc>
      </w:tr>
      <w:tr w:rsidR="00AB1161" w14:paraId="49453DC9" w14:textId="77777777" w:rsidTr="00520E26">
        <w:trPr>
          <w:trHeight w:val="569"/>
        </w:trPr>
        <w:tc>
          <w:tcPr>
            <w:tcW w:w="988" w:type="dxa"/>
          </w:tcPr>
          <w:p w14:paraId="17ACB8EC" w14:textId="77777777" w:rsidR="00AB1161" w:rsidRDefault="00AB1161" w:rsidP="00520E26"/>
        </w:tc>
        <w:tc>
          <w:tcPr>
            <w:tcW w:w="3542" w:type="dxa"/>
          </w:tcPr>
          <w:p w14:paraId="583F0263" w14:textId="77777777" w:rsidR="00AB1161" w:rsidRDefault="00AB1161" w:rsidP="00520E26"/>
        </w:tc>
        <w:tc>
          <w:tcPr>
            <w:tcW w:w="3403" w:type="dxa"/>
          </w:tcPr>
          <w:p w14:paraId="044B62D7" w14:textId="77777777" w:rsidR="00AB1161" w:rsidRDefault="00AB1161" w:rsidP="00520E26"/>
        </w:tc>
        <w:tc>
          <w:tcPr>
            <w:tcW w:w="1560" w:type="dxa"/>
          </w:tcPr>
          <w:p w14:paraId="5B1B8189" w14:textId="77777777" w:rsidR="00AB1161" w:rsidRDefault="00AB1161" w:rsidP="00520E26"/>
        </w:tc>
      </w:tr>
      <w:tr w:rsidR="00AB1161" w14:paraId="1C3C0FA6" w14:textId="77777777" w:rsidTr="00520E26">
        <w:trPr>
          <w:trHeight w:val="550"/>
        </w:trPr>
        <w:tc>
          <w:tcPr>
            <w:tcW w:w="988" w:type="dxa"/>
          </w:tcPr>
          <w:p w14:paraId="006019C5" w14:textId="77777777" w:rsidR="00AB1161" w:rsidRDefault="00AB1161" w:rsidP="00520E26"/>
        </w:tc>
        <w:tc>
          <w:tcPr>
            <w:tcW w:w="3542" w:type="dxa"/>
          </w:tcPr>
          <w:p w14:paraId="01C95491" w14:textId="77777777" w:rsidR="00AB1161" w:rsidRDefault="00AB1161" w:rsidP="00520E26"/>
        </w:tc>
        <w:tc>
          <w:tcPr>
            <w:tcW w:w="3403" w:type="dxa"/>
          </w:tcPr>
          <w:p w14:paraId="23BDE26C" w14:textId="77777777" w:rsidR="00AB1161" w:rsidRDefault="00AB1161" w:rsidP="00520E26"/>
        </w:tc>
        <w:tc>
          <w:tcPr>
            <w:tcW w:w="1560" w:type="dxa"/>
          </w:tcPr>
          <w:p w14:paraId="46A3FD5F" w14:textId="77777777" w:rsidR="00AB1161" w:rsidRDefault="00AB1161" w:rsidP="00520E26"/>
        </w:tc>
      </w:tr>
      <w:tr w:rsidR="00AB1161" w14:paraId="7FCBB728" w14:textId="77777777" w:rsidTr="00520E26">
        <w:trPr>
          <w:trHeight w:val="557"/>
        </w:trPr>
        <w:tc>
          <w:tcPr>
            <w:tcW w:w="988" w:type="dxa"/>
          </w:tcPr>
          <w:p w14:paraId="47312547" w14:textId="77777777" w:rsidR="00AB1161" w:rsidRDefault="00AB1161" w:rsidP="00520E26"/>
        </w:tc>
        <w:tc>
          <w:tcPr>
            <w:tcW w:w="3542" w:type="dxa"/>
          </w:tcPr>
          <w:p w14:paraId="436FE3B1" w14:textId="77777777" w:rsidR="00AB1161" w:rsidRDefault="00AB1161" w:rsidP="00520E26"/>
        </w:tc>
        <w:tc>
          <w:tcPr>
            <w:tcW w:w="3403" w:type="dxa"/>
          </w:tcPr>
          <w:p w14:paraId="367EE168" w14:textId="77777777" w:rsidR="00AB1161" w:rsidRDefault="00AB1161" w:rsidP="00520E26"/>
        </w:tc>
        <w:tc>
          <w:tcPr>
            <w:tcW w:w="1560" w:type="dxa"/>
          </w:tcPr>
          <w:p w14:paraId="3C9A2008" w14:textId="77777777" w:rsidR="00AB1161" w:rsidRDefault="00AB1161" w:rsidP="00520E26"/>
        </w:tc>
      </w:tr>
      <w:tr w:rsidR="00AB1161" w14:paraId="7B6BCA06" w14:textId="77777777" w:rsidTr="00520E26">
        <w:trPr>
          <w:trHeight w:val="607"/>
        </w:trPr>
        <w:tc>
          <w:tcPr>
            <w:tcW w:w="988" w:type="dxa"/>
          </w:tcPr>
          <w:p w14:paraId="453E7B15" w14:textId="77777777" w:rsidR="00AB1161" w:rsidRDefault="00AB1161" w:rsidP="00520E26"/>
        </w:tc>
        <w:tc>
          <w:tcPr>
            <w:tcW w:w="3542" w:type="dxa"/>
          </w:tcPr>
          <w:p w14:paraId="0904B0B8" w14:textId="77777777" w:rsidR="00AB1161" w:rsidRDefault="00AB1161" w:rsidP="00520E26"/>
        </w:tc>
        <w:tc>
          <w:tcPr>
            <w:tcW w:w="3403" w:type="dxa"/>
          </w:tcPr>
          <w:p w14:paraId="13FC3F64" w14:textId="77777777" w:rsidR="00AB1161" w:rsidRDefault="00AB1161" w:rsidP="00520E26"/>
        </w:tc>
        <w:tc>
          <w:tcPr>
            <w:tcW w:w="1560" w:type="dxa"/>
          </w:tcPr>
          <w:p w14:paraId="4F1889D0" w14:textId="77777777" w:rsidR="00AB1161" w:rsidRDefault="00AB1161" w:rsidP="00520E26"/>
        </w:tc>
      </w:tr>
      <w:tr w:rsidR="00AB1161" w14:paraId="095F65ED" w14:textId="77777777" w:rsidTr="00520E26">
        <w:trPr>
          <w:trHeight w:val="573"/>
        </w:trPr>
        <w:tc>
          <w:tcPr>
            <w:tcW w:w="988" w:type="dxa"/>
          </w:tcPr>
          <w:p w14:paraId="713243BC" w14:textId="77777777" w:rsidR="00AB1161" w:rsidRDefault="00AB1161" w:rsidP="00520E26"/>
        </w:tc>
        <w:tc>
          <w:tcPr>
            <w:tcW w:w="3542" w:type="dxa"/>
          </w:tcPr>
          <w:p w14:paraId="305D715E" w14:textId="77777777" w:rsidR="00AB1161" w:rsidRDefault="00AB1161" w:rsidP="00520E26"/>
        </w:tc>
        <w:tc>
          <w:tcPr>
            <w:tcW w:w="3403" w:type="dxa"/>
          </w:tcPr>
          <w:p w14:paraId="0BD2F68C" w14:textId="77777777" w:rsidR="00AB1161" w:rsidRDefault="00AB1161" w:rsidP="00520E26"/>
        </w:tc>
        <w:tc>
          <w:tcPr>
            <w:tcW w:w="1560" w:type="dxa"/>
          </w:tcPr>
          <w:p w14:paraId="374912B4" w14:textId="77777777" w:rsidR="00AB1161" w:rsidRDefault="00AB1161" w:rsidP="00520E26"/>
        </w:tc>
      </w:tr>
      <w:tr w:rsidR="00AB1161" w14:paraId="3A8CE9C6" w14:textId="77777777" w:rsidTr="00520E26">
        <w:trPr>
          <w:trHeight w:val="554"/>
        </w:trPr>
        <w:tc>
          <w:tcPr>
            <w:tcW w:w="988" w:type="dxa"/>
          </w:tcPr>
          <w:p w14:paraId="2BD5E31B" w14:textId="77777777" w:rsidR="00AB1161" w:rsidRDefault="00AB1161" w:rsidP="00520E26"/>
        </w:tc>
        <w:tc>
          <w:tcPr>
            <w:tcW w:w="3542" w:type="dxa"/>
          </w:tcPr>
          <w:p w14:paraId="47764A84" w14:textId="77777777" w:rsidR="00AB1161" w:rsidRDefault="00AB1161" w:rsidP="00520E26"/>
        </w:tc>
        <w:tc>
          <w:tcPr>
            <w:tcW w:w="3403" w:type="dxa"/>
          </w:tcPr>
          <w:p w14:paraId="20157D47" w14:textId="77777777" w:rsidR="00AB1161" w:rsidRDefault="00AB1161" w:rsidP="00520E26"/>
        </w:tc>
        <w:tc>
          <w:tcPr>
            <w:tcW w:w="1560" w:type="dxa"/>
          </w:tcPr>
          <w:p w14:paraId="7373BFAB" w14:textId="77777777" w:rsidR="00AB1161" w:rsidRDefault="00AB1161" w:rsidP="00520E26"/>
        </w:tc>
      </w:tr>
      <w:tr w:rsidR="00AB1161" w14:paraId="12CD8C7D" w14:textId="77777777" w:rsidTr="00520E26">
        <w:trPr>
          <w:trHeight w:val="548"/>
        </w:trPr>
        <w:tc>
          <w:tcPr>
            <w:tcW w:w="988" w:type="dxa"/>
          </w:tcPr>
          <w:p w14:paraId="4AF12513" w14:textId="77777777" w:rsidR="00AB1161" w:rsidRDefault="00AB1161" w:rsidP="00520E26"/>
        </w:tc>
        <w:tc>
          <w:tcPr>
            <w:tcW w:w="3542" w:type="dxa"/>
          </w:tcPr>
          <w:p w14:paraId="20282312" w14:textId="77777777" w:rsidR="00AB1161" w:rsidRDefault="00AB1161" w:rsidP="00520E26"/>
        </w:tc>
        <w:tc>
          <w:tcPr>
            <w:tcW w:w="3403" w:type="dxa"/>
          </w:tcPr>
          <w:p w14:paraId="3ED622DC" w14:textId="77777777" w:rsidR="00AB1161" w:rsidRDefault="00AB1161" w:rsidP="00520E26"/>
        </w:tc>
        <w:tc>
          <w:tcPr>
            <w:tcW w:w="1560" w:type="dxa"/>
          </w:tcPr>
          <w:p w14:paraId="38042A0A" w14:textId="77777777" w:rsidR="00AB1161" w:rsidRDefault="00AB1161" w:rsidP="00520E26"/>
        </w:tc>
      </w:tr>
      <w:tr w:rsidR="00AB1161" w14:paraId="0781E4A1" w14:textId="77777777" w:rsidTr="00520E26">
        <w:trPr>
          <w:trHeight w:val="569"/>
        </w:trPr>
        <w:tc>
          <w:tcPr>
            <w:tcW w:w="988" w:type="dxa"/>
          </w:tcPr>
          <w:p w14:paraId="72935C7E" w14:textId="77777777" w:rsidR="00AB1161" w:rsidRDefault="00AB1161" w:rsidP="00520E26"/>
        </w:tc>
        <w:tc>
          <w:tcPr>
            <w:tcW w:w="3542" w:type="dxa"/>
          </w:tcPr>
          <w:p w14:paraId="1A5039BF" w14:textId="77777777" w:rsidR="00AB1161" w:rsidRDefault="00AB1161" w:rsidP="00520E26"/>
        </w:tc>
        <w:tc>
          <w:tcPr>
            <w:tcW w:w="3403" w:type="dxa"/>
          </w:tcPr>
          <w:p w14:paraId="12C4247D" w14:textId="77777777" w:rsidR="00AB1161" w:rsidRDefault="00AB1161" w:rsidP="00520E26"/>
        </w:tc>
        <w:tc>
          <w:tcPr>
            <w:tcW w:w="1560" w:type="dxa"/>
          </w:tcPr>
          <w:p w14:paraId="09B8898F" w14:textId="77777777" w:rsidR="00AB1161" w:rsidRDefault="00AB1161" w:rsidP="00520E26"/>
        </w:tc>
      </w:tr>
      <w:tr w:rsidR="00AB1161" w14:paraId="37560E29" w14:textId="77777777" w:rsidTr="00520E26">
        <w:trPr>
          <w:trHeight w:val="550"/>
        </w:trPr>
        <w:tc>
          <w:tcPr>
            <w:tcW w:w="988" w:type="dxa"/>
          </w:tcPr>
          <w:p w14:paraId="1D2CB860" w14:textId="77777777" w:rsidR="00AB1161" w:rsidRDefault="00AB1161" w:rsidP="00520E26"/>
        </w:tc>
        <w:tc>
          <w:tcPr>
            <w:tcW w:w="3542" w:type="dxa"/>
          </w:tcPr>
          <w:p w14:paraId="57AA0414" w14:textId="77777777" w:rsidR="00AB1161" w:rsidRDefault="00AB1161" w:rsidP="00520E26"/>
        </w:tc>
        <w:tc>
          <w:tcPr>
            <w:tcW w:w="3403" w:type="dxa"/>
          </w:tcPr>
          <w:p w14:paraId="306B5EDD" w14:textId="77777777" w:rsidR="00AB1161" w:rsidRDefault="00AB1161" w:rsidP="00520E26"/>
        </w:tc>
        <w:tc>
          <w:tcPr>
            <w:tcW w:w="1560" w:type="dxa"/>
          </w:tcPr>
          <w:p w14:paraId="222317D5" w14:textId="77777777" w:rsidR="00AB1161" w:rsidRDefault="00AB1161" w:rsidP="00520E26"/>
        </w:tc>
      </w:tr>
      <w:tr w:rsidR="00AB1161" w14:paraId="4D8BEC65" w14:textId="77777777" w:rsidTr="00520E26">
        <w:trPr>
          <w:trHeight w:val="557"/>
        </w:trPr>
        <w:tc>
          <w:tcPr>
            <w:tcW w:w="988" w:type="dxa"/>
          </w:tcPr>
          <w:p w14:paraId="7B6A152E" w14:textId="77777777" w:rsidR="00AB1161" w:rsidRDefault="00AB1161" w:rsidP="00520E26"/>
        </w:tc>
        <w:tc>
          <w:tcPr>
            <w:tcW w:w="3542" w:type="dxa"/>
          </w:tcPr>
          <w:p w14:paraId="2FBB8132" w14:textId="77777777" w:rsidR="00AB1161" w:rsidRDefault="00AB1161" w:rsidP="00520E26"/>
        </w:tc>
        <w:tc>
          <w:tcPr>
            <w:tcW w:w="3403" w:type="dxa"/>
          </w:tcPr>
          <w:p w14:paraId="47581BD4" w14:textId="77777777" w:rsidR="00AB1161" w:rsidRDefault="00AB1161" w:rsidP="00520E26"/>
        </w:tc>
        <w:tc>
          <w:tcPr>
            <w:tcW w:w="1560" w:type="dxa"/>
          </w:tcPr>
          <w:p w14:paraId="1A30647E" w14:textId="77777777" w:rsidR="00AB1161" w:rsidRDefault="00AB1161" w:rsidP="00520E26"/>
        </w:tc>
      </w:tr>
      <w:tr w:rsidR="00AB1161" w14:paraId="1174DF67" w14:textId="77777777" w:rsidTr="00520E26">
        <w:trPr>
          <w:trHeight w:val="607"/>
        </w:trPr>
        <w:tc>
          <w:tcPr>
            <w:tcW w:w="988" w:type="dxa"/>
          </w:tcPr>
          <w:p w14:paraId="0BF8C87E" w14:textId="77777777" w:rsidR="00AB1161" w:rsidRDefault="00AB1161" w:rsidP="00520E26"/>
        </w:tc>
        <w:tc>
          <w:tcPr>
            <w:tcW w:w="3542" w:type="dxa"/>
          </w:tcPr>
          <w:p w14:paraId="62304F88" w14:textId="77777777" w:rsidR="00AB1161" w:rsidRDefault="00AB1161" w:rsidP="00520E26"/>
        </w:tc>
        <w:tc>
          <w:tcPr>
            <w:tcW w:w="3403" w:type="dxa"/>
          </w:tcPr>
          <w:p w14:paraId="7267F25D" w14:textId="77777777" w:rsidR="00AB1161" w:rsidRDefault="00AB1161" w:rsidP="00520E26"/>
        </w:tc>
        <w:tc>
          <w:tcPr>
            <w:tcW w:w="1560" w:type="dxa"/>
          </w:tcPr>
          <w:p w14:paraId="18C9D173" w14:textId="77777777" w:rsidR="00AB1161" w:rsidRDefault="00AB1161" w:rsidP="00520E26"/>
        </w:tc>
      </w:tr>
      <w:tr w:rsidR="00AB1161" w14:paraId="6E40AA40" w14:textId="77777777" w:rsidTr="00520E26">
        <w:trPr>
          <w:trHeight w:val="573"/>
        </w:trPr>
        <w:tc>
          <w:tcPr>
            <w:tcW w:w="988" w:type="dxa"/>
          </w:tcPr>
          <w:p w14:paraId="4BAB35DA" w14:textId="77777777" w:rsidR="00AB1161" w:rsidRDefault="00AB1161" w:rsidP="00520E26"/>
        </w:tc>
        <w:tc>
          <w:tcPr>
            <w:tcW w:w="3542" w:type="dxa"/>
          </w:tcPr>
          <w:p w14:paraId="023DD852" w14:textId="77777777" w:rsidR="00AB1161" w:rsidRDefault="00AB1161" w:rsidP="00520E26"/>
        </w:tc>
        <w:tc>
          <w:tcPr>
            <w:tcW w:w="3403" w:type="dxa"/>
          </w:tcPr>
          <w:p w14:paraId="19A07963" w14:textId="77777777" w:rsidR="00AB1161" w:rsidRDefault="00AB1161" w:rsidP="00520E26"/>
        </w:tc>
        <w:tc>
          <w:tcPr>
            <w:tcW w:w="1560" w:type="dxa"/>
          </w:tcPr>
          <w:p w14:paraId="3C5D9C44" w14:textId="77777777" w:rsidR="00AB1161" w:rsidRDefault="00AB1161" w:rsidP="00520E26"/>
        </w:tc>
      </w:tr>
      <w:tr w:rsidR="00AB1161" w14:paraId="77E88B2D" w14:textId="77777777" w:rsidTr="00520E26">
        <w:trPr>
          <w:trHeight w:val="554"/>
        </w:trPr>
        <w:tc>
          <w:tcPr>
            <w:tcW w:w="988" w:type="dxa"/>
          </w:tcPr>
          <w:p w14:paraId="41D05961" w14:textId="77777777" w:rsidR="00AB1161" w:rsidRDefault="00AB1161" w:rsidP="00520E26"/>
        </w:tc>
        <w:tc>
          <w:tcPr>
            <w:tcW w:w="3542" w:type="dxa"/>
          </w:tcPr>
          <w:p w14:paraId="7101A917" w14:textId="77777777" w:rsidR="00AB1161" w:rsidRDefault="00AB1161" w:rsidP="00520E26"/>
        </w:tc>
        <w:tc>
          <w:tcPr>
            <w:tcW w:w="3403" w:type="dxa"/>
          </w:tcPr>
          <w:p w14:paraId="67C0C2CD" w14:textId="77777777" w:rsidR="00AB1161" w:rsidRDefault="00AB1161" w:rsidP="00520E26"/>
        </w:tc>
        <w:tc>
          <w:tcPr>
            <w:tcW w:w="1560" w:type="dxa"/>
          </w:tcPr>
          <w:p w14:paraId="68FE1E98" w14:textId="77777777" w:rsidR="00AB1161" w:rsidRDefault="00AB1161" w:rsidP="00520E26"/>
        </w:tc>
      </w:tr>
      <w:tr w:rsidR="00AB1161" w14:paraId="4F46B1F3" w14:textId="77777777" w:rsidTr="00520E26">
        <w:trPr>
          <w:trHeight w:val="548"/>
        </w:trPr>
        <w:tc>
          <w:tcPr>
            <w:tcW w:w="988" w:type="dxa"/>
          </w:tcPr>
          <w:p w14:paraId="2F303502" w14:textId="77777777" w:rsidR="00AB1161" w:rsidRDefault="00AB1161" w:rsidP="00520E26"/>
        </w:tc>
        <w:tc>
          <w:tcPr>
            <w:tcW w:w="3542" w:type="dxa"/>
          </w:tcPr>
          <w:p w14:paraId="676E6AB6" w14:textId="77777777" w:rsidR="00AB1161" w:rsidRDefault="00AB1161" w:rsidP="00520E26"/>
        </w:tc>
        <w:tc>
          <w:tcPr>
            <w:tcW w:w="3403" w:type="dxa"/>
          </w:tcPr>
          <w:p w14:paraId="1200B1EB" w14:textId="77777777" w:rsidR="00AB1161" w:rsidRDefault="00AB1161" w:rsidP="00520E26"/>
        </w:tc>
        <w:tc>
          <w:tcPr>
            <w:tcW w:w="1560" w:type="dxa"/>
          </w:tcPr>
          <w:p w14:paraId="3FB64A21" w14:textId="77777777" w:rsidR="00AB1161" w:rsidRDefault="00AB1161" w:rsidP="00520E26"/>
        </w:tc>
      </w:tr>
      <w:tr w:rsidR="00AB1161" w14:paraId="3182F220" w14:textId="77777777" w:rsidTr="00520E26">
        <w:trPr>
          <w:trHeight w:val="569"/>
        </w:trPr>
        <w:tc>
          <w:tcPr>
            <w:tcW w:w="988" w:type="dxa"/>
          </w:tcPr>
          <w:p w14:paraId="66258893" w14:textId="77777777" w:rsidR="00AB1161" w:rsidRDefault="00AB1161" w:rsidP="00520E26"/>
        </w:tc>
        <w:tc>
          <w:tcPr>
            <w:tcW w:w="3542" w:type="dxa"/>
          </w:tcPr>
          <w:p w14:paraId="48F54C50" w14:textId="77777777" w:rsidR="00AB1161" w:rsidRDefault="00AB1161" w:rsidP="00520E26"/>
        </w:tc>
        <w:tc>
          <w:tcPr>
            <w:tcW w:w="3403" w:type="dxa"/>
          </w:tcPr>
          <w:p w14:paraId="057D7BE6" w14:textId="77777777" w:rsidR="00AB1161" w:rsidRDefault="00AB1161" w:rsidP="00520E26"/>
        </w:tc>
        <w:tc>
          <w:tcPr>
            <w:tcW w:w="1560" w:type="dxa"/>
          </w:tcPr>
          <w:p w14:paraId="3A06CA12" w14:textId="77777777" w:rsidR="00AB1161" w:rsidRDefault="00AB1161" w:rsidP="00520E26"/>
        </w:tc>
      </w:tr>
    </w:tbl>
    <w:p w14:paraId="078F8A73" w14:textId="77777777" w:rsidR="00AB1161" w:rsidRDefault="00AB1161" w:rsidP="00AB1161"/>
    <w:p w14:paraId="28BF0292" w14:textId="77777777" w:rsidR="00AB1161" w:rsidRDefault="00AB1161" w:rsidP="00AB1161">
      <w:r>
        <w:br w:type="page"/>
      </w:r>
    </w:p>
    <w:tbl>
      <w:tblPr>
        <w:tblStyle w:val="Tabelraster"/>
        <w:tblW w:w="9634" w:type="dxa"/>
        <w:tblLook w:val="04A0" w:firstRow="1" w:lastRow="0" w:firstColumn="1" w:lastColumn="0" w:noHBand="0" w:noVBand="1"/>
      </w:tblPr>
      <w:tblGrid>
        <w:gridCol w:w="988"/>
        <w:gridCol w:w="3542"/>
        <w:gridCol w:w="3403"/>
        <w:gridCol w:w="1701"/>
      </w:tblGrid>
      <w:tr w:rsidR="00AB1161" w14:paraId="33CD7085" w14:textId="77777777" w:rsidTr="00520E26">
        <w:tc>
          <w:tcPr>
            <w:tcW w:w="988" w:type="dxa"/>
            <w:shd w:val="clear" w:color="auto" w:fill="FFE99C" w:themeFill="accent1" w:themeFillTint="66"/>
          </w:tcPr>
          <w:p w14:paraId="42D255A2" w14:textId="77777777" w:rsidR="00AB1161" w:rsidRDefault="00AB1161" w:rsidP="00520E26">
            <w:pPr>
              <w:rPr>
                <w:b/>
                <w:bCs/>
              </w:rPr>
            </w:pPr>
            <w:r w:rsidRPr="003C4B22">
              <w:rPr>
                <w:b/>
                <w:bCs/>
                <w:sz w:val="24"/>
                <w:szCs w:val="24"/>
              </w:rPr>
              <w:lastRenderedPageBreak/>
              <w:t>Dat</w:t>
            </w:r>
            <w:r>
              <w:rPr>
                <w:b/>
                <w:bCs/>
                <w:sz w:val="24"/>
                <w:szCs w:val="24"/>
              </w:rPr>
              <w:t>um</w:t>
            </w:r>
          </w:p>
        </w:tc>
        <w:tc>
          <w:tcPr>
            <w:tcW w:w="3542" w:type="dxa"/>
            <w:shd w:val="clear" w:color="auto" w:fill="FFE99C" w:themeFill="accent1" w:themeFillTint="66"/>
          </w:tcPr>
          <w:p w14:paraId="1A2C0357" w14:textId="77777777" w:rsidR="00AB1161" w:rsidRDefault="00AB1161" w:rsidP="00520E26">
            <w:pPr>
              <w:rPr>
                <w:b/>
                <w:bCs/>
                <w:sz w:val="24"/>
                <w:szCs w:val="24"/>
              </w:rPr>
            </w:pPr>
            <w:r>
              <w:rPr>
                <w:b/>
                <w:bCs/>
                <w:sz w:val="24"/>
                <w:szCs w:val="24"/>
              </w:rPr>
              <w:t>Omschrijving</w:t>
            </w:r>
          </w:p>
        </w:tc>
        <w:tc>
          <w:tcPr>
            <w:tcW w:w="3403" w:type="dxa"/>
            <w:shd w:val="clear" w:color="auto" w:fill="FFE99C" w:themeFill="accent1" w:themeFillTint="66"/>
          </w:tcPr>
          <w:p w14:paraId="2588F221" w14:textId="77777777" w:rsidR="00AB1161" w:rsidRDefault="00AB1161" w:rsidP="00520E26">
            <w:pPr>
              <w:rPr>
                <w:b/>
                <w:bCs/>
              </w:rPr>
            </w:pPr>
            <w:r w:rsidRPr="003C4B22">
              <w:rPr>
                <w:b/>
                <w:bCs/>
                <w:sz w:val="24"/>
                <w:szCs w:val="24"/>
              </w:rPr>
              <w:t>Acti</w:t>
            </w:r>
            <w:r>
              <w:rPr>
                <w:b/>
                <w:bCs/>
                <w:sz w:val="24"/>
                <w:szCs w:val="24"/>
              </w:rPr>
              <w:t>e/Opmerking</w:t>
            </w:r>
          </w:p>
        </w:tc>
        <w:tc>
          <w:tcPr>
            <w:tcW w:w="1701" w:type="dxa"/>
            <w:shd w:val="clear" w:color="auto" w:fill="FFE99C" w:themeFill="accent1" w:themeFillTint="66"/>
          </w:tcPr>
          <w:p w14:paraId="11BDA772" w14:textId="77777777" w:rsidR="00AB1161" w:rsidRDefault="00AB1161" w:rsidP="00520E26">
            <w:pPr>
              <w:rPr>
                <w:b/>
                <w:bCs/>
              </w:rPr>
            </w:pPr>
            <w:r>
              <w:rPr>
                <w:b/>
                <w:bCs/>
              </w:rPr>
              <w:t>Opgelost door</w:t>
            </w:r>
          </w:p>
        </w:tc>
      </w:tr>
      <w:tr w:rsidR="00AB1161" w14:paraId="22A9EC72" w14:textId="77777777" w:rsidTr="00520E26">
        <w:trPr>
          <w:trHeight w:val="607"/>
        </w:trPr>
        <w:tc>
          <w:tcPr>
            <w:tcW w:w="988" w:type="dxa"/>
          </w:tcPr>
          <w:p w14:paraId="6B626951" w14:textId="77777777" w:rsidR="00AB1161" w:rsidRDefault="00AB1161" w:rsidP="00520E26"/>
        </w:tc>
        <w:tc>
          <w:tcPr>
            <w:tcW w:w="3542" w:type="dxa"/>
          </w:tcPr>
          <w:p w14:paraId="396F41CF" w14:textId="77777777" w:rsidR="00AB1161" w:rsidRDefault="00AB1161" w:rsidP="00520E26"/>
        </w:tc>
        <w:tc>
          <w:tcPr>
            <w:tcW w:w="3403" w:type="dxa"/>
          </w:tcPr>
          <w:p w14:paraId="7C3C85ED" w14:textId="77777777" w:rsidR="00AB1161" w:rsidRDefault="00AB1161" w:rsidP="00520E26"/>
        </w:tc>
        <w:tc>
          <w:tcPr>
            <w:tcW w:w="1701" w:type="dxa"/>
          </w:tcPr>
          <w:p w14:paraId="38EACC3C" w14:textId="77777777" w:rsidR="00AB1161" w:rsidRDefault="00AB1161" w:rsidP="00520E26"/>
        </w:tc>
      </w:tr>
      <w:tr w:rsidR="00AB1161" w14:paraId="075589C9" w14:textId="77777777" w:rsidTr="00520E26">
        <w:trPr>
          <w:trHeight w:val="573"/>
        </w:trPr>
        <w:tc>
          <w:tcPr>
            <w:tcW w:w="988" w:type="dxa"/>
          </w:tcPr>
          <w:p w14:paraId="6BE0924D" w14:textId="77777777" w:rsidR="00AB1161" w:rsidRDefault="00AB1161" w:rsidP="00520E26"/>
        </w:tc>
        <w:tc>
          <w:tcPr>
            <w:tcW w:w="3542" w:type="dxa"/>
          </w:tcPr>
          <w:p w14:paraId="2159795A" w14:textId="77777777" w:rsidR="00AB1161" w:rsidRDefault="00AB1161" w:rsidP="00520E26"/>
        </w:tc>
        <w:tc>
          <w:tcPr>
            <w:tcW w:w="3403" w:type="dxa"/>
          </w:tcPr>
          <w:p w14:paraId="00914266" w14:textId="77777777" w:rsidR="00AB1161" w:rsidRDefault="00AB1161" w:rsidP="00520E26"/>
        </w:tc>
        <w:tc>
          <w:tcPr>
            <w:tcW w:w="1701" w:type="dxa"/>
          </w:tcPr>
          <w:p w14:paraId="5FACE838" w14:textId="77777777" w:rsidR="00AB1161" w:rsidRDefault="00AB1161" w:rsidP="00520E26"/>
        </w:tc>
      </w:tr>
      <w:tr w:rsidR="00AB1161" w14:paraId="7EE2A921" w14:textId="77777777" w:rsidTr="00520E26">
        <w:trPr>
          <w:trHeight w:val="554"/>
        </w:trPr>
        <w:tc>
          <w:tcPr>
            <w:tcW w:w="988" w:type="dxa"/>
          </w:tcPr>
          <w:p w14:paraId="77939000" w14:textId="77777777" w:rsidR="00AB1161" w:rsidRDefault="00AB1161" w:rsidP="00520E26"/>
        </w:tc>
        <w:tc>
          <w:tcPr>
            <w:tcW w:w="3542" w:type="dxa"/>
          </w:tcPr>
          <w:p w14:paraId="730841BD" w14:textId="77777777" w:rsidR="00AB1161" w:rsidRDefault="00AB1161" w:rsidP="00520E26"/>
        </w:tc>
        <w:tc>
          <w:tcPr>
            <w:tcW w:w="3403" w:type="dxa"/>
          </w:tcPr>
          <w:p w14:paraId="1ECEE5AD" w14:textId="77777777" w:rsidR="00AB1161" w:rsidRDefault="00AB1161" w:rsidP="00520E26"/>
        </w:tc>
        <w:tc>
          <w:tcPr>
            <w:tcW w:w="1701" w:type="dxa"/>
          </w:tcPr>
          <w:p w14:paraId="024DD4A0" w14:textId="77777777" w:rsidR="00AB1161" w:rsidRDefault="00AB1161" w:rsidP="00520E26"/>
        </w:tc>
      </w:tr>
      <w:tr w:rsidR="00AB1161" w14:paraId="1FB41E66" w14:textId="77777777" w:rsidTr="00520E26">
        <w:trPr>
          <w:trHeight w:val="548"/>
        </w:trPr>
        <w:tc>
          <w:tcPr>
            <w:tcW w:w="988" w:type="dxa"/>
          </w:tcPr>
          <w:p w14:paraId="587F613B" w14:textId="77777777" w:rsidR="00AB1161" w:rsidRDefault="00AB1161" w:rsidP="00520E26"/>
        </w:tc>
        <w:tc>
          <w:tcPr>
            <w:tcW w:w="3542" w:type="dxa"/>
          </w:tcPr>
          <w:p w14:paraId="29C20A26" w14:textId="77777777" w:rsidR="00AB1161" w:rsidRDefault="00AB1161" w:rsidP="00520E26"/>
        </w:tc>
        <w:tc>
          <w:tcPr>
            <w:tcW w:w="3403" w:type="dxa"/>
          </w:tcPr>
          <w:p w14:paraId="140C14FF" w14:textId="77777777" w:rsidR="00AB1161" w:rsidRDefault="00AB1161" w:rsidP="00520E26"/>
        </w:tc>
        <w:tc>
          <w:tcPr>
            <w:tcW w:w="1701" w:type="dxa"/>
          </w:tcPr>
          <w:p w14:paraId="2E8E2F2A" w14:textId="77777777" w:rsidR="00AB1161" w:rsidRDefault="00AB1161" w:rsidP="00520E26"/>
        </w:tc>
      </w:tr>
      <w:tr w:rsidR="00AB1161" w14:paraId="09609B3E" w14:textId="77777777" w:rsidTr="00520E26">
        <w:trPr>
          <w:trHeight w:val="569"/>
        </w:trPr>
        <w:tc>
          <w:tcPr>
            <w:tcW w:w="988" w:type="dxa"/>
          </w:tcPr>
          <w:p w14:paraId="5BFEF51C" w14:textId="77777777" w:rsidR="00AB1161" w:rsidRDefault="00AB1161" w:rsidP="00520E26"/>
        </w:tc>
        <w:tc>
          <w:tcPr>
            <w:tcW w:w="3542" w:type="dxa"/>
          </w:tcPr>
          <w:p w14:paraId="5F0E2D01" w14:textId="77777777" w:rsidR="00AB1161" w:rsidRDefault="00AB1161" w:rsidP="00520E26"/>
        </w:tc>
        <w:tc>
          <w:tcPr>
            <w:tcW w:w="3403" w:type="dxa"/>
          </w:tcPr>
          <w:p w14:paraId="3DE1668A" w14:textId="77777777" w:rsidR="00AB1161" w:rsidRDefault="00AB1161" w:rsidP="00520E26"/>
        </w:tc>
        <w:tc>
          <w:tcPr>
            <w:tcW w:w="1701" w:type="dxa"/>
          </w:tcPr>
          <w:p w14:paraId="0B279A8C" w14:textId="77777777" w:rsidR="00AB1161" w:rsidRDefault="00AB1161" w:rsidP="00520E26"/>
        </w:tc>
      </w:tr>
      <w:tr w:rsidR="00AB1161" w14:paraId="16D9C6FD" w14:textId="77777777" w:rsidTr="00520E26">
        <w:trPr>
          <w:trHeight w:val="550"/>
        </w:trPr>
        <w:tc>
          <w:tcPr>
            <w:tcW w:w="988" w:type="dxa"/>
          </w:tcPr>
          <w:p w14:paraId="5A305DB5" w14:textId="77777777" w:rsidR="00AB1161" w:rsidRDefault="00AB1161" w:rsidP="00520E26"/>
        </w:tc>
        <w:tc>
          <w:tcPr>
            <w:tcW w:w="3542" w:type="dxa"/>
          </w:tcPr>
          <w:p w14:paraId="0C87CDD6" w14:textId="77777777" w:rsidR="00AB1161" w:rsidRDefault="00AB1161" w:rsidP="00520E26"/>
        </w:tc>
        <w:tc>
          <w:tcPr>
            <w:tcW w:w="3403" w:type="dxa"/>
          </w:tcPr>
          <w:p w14:paraId="50F03F7E" w14:textId="77777777" w:rsidR="00AB1161" w:rsidRDefault="00AB1161" w:rsidP="00520E26"/>
        </w:tc>
        <w:tc>
          <w:tcPr>
            <w:tcW w:w="1701" w:type="dxa"/>
          </w:tcPr>
          <w:p w14:paraId="2BC099D2" w14:textId="77777777" w:rsidR="00AB1161" w:rsidRDefault="00AB1161" w:rsidP="00520E26"/>
        </w:tc>
      </w:tr>
      <w:tr w:rsidR="00AB1161" w14:paraId="30E5EB90" w14:textId="77777777" w:rsidTr="00520E26">
        <w:trPr>
          <w:trHeight w:val="557"/>
        </w:trPr>
        <w:tc>
          <w:tcPr>
            <w:tcW w:w="988" w:type="dxa"/>
          </w:tcPr>
          <w:p w14:paraId="3BB38624" w14:textId="77777777" w:rsidR="00AB1161" w:rsidRDefault="00AB1161" w:rsidP="00520E26"/>
        </w:tc>
        <w:tc>
          <w:tcPr>
            <w:tcW w:w="3542" w:type="dxa"/>
          </w:tcPr>
          <w:p w14:paraId="712DEFB0" w14:textId="77777777" w:rsidR="00AB1161" w:rsidRDefault="00AB1161" w:rsidP="00520E26"/>
        </w:tc>
        <w:tc>
          <w:tcPr>
            <w:tcW w:w="3403" w:type="dxa"/>
          </w:tcPr>
          <w:p w14:paraId="0A512043" w14:textId="77777777" w:rsidR="00AB1161" w:rsidRDefault="00AB1161" w:rsidP="00520E26"/>
        </w:tc>
        <w:tc>
          <w:tcPr>
            <w:tcW w:w="1701" w:type="dxa"/>
          </w:tcPr>
          <w:p w14:paraId="654F5E6A" w14:textId="77777777" w:rsidR="00AB1161" w:rsidRDefault="00AB1161" w:rsidP="00520E26"/>
        </w:tc>
      </w:tr>
      <w:tr w:rsidR="00AB1161" w14:paraId="2F0802E5" w14:textId="77777777" w:rsidTr="00520E26">
        <w:trPr>
          <w:trHeight w:val="607"/>
        </w:trPr>
        <w:tc>
          <w:tcPr>
            <w:tcW w:w="988" w:type="dxa"/>
          </w:tcPr>
          <w:p w14:paraId="7F8AD218" w14:textId="77777777" w:rsidR="00AB1161" w:rsidRDefault="00AB1161" w:rsidP="00520E26"/>
        </w:tc>
        <w:tc>
          <w:tcPr>
            <w:tcW w:w="3542" w:type="dxa"/>
          </w:tcPr>
          <w:p w14:paraId="0BAADA4F" w14:textId="77777777" w:rsidR="00AB1161" w:rsidRDefault="00AB1161" w:rsidP="00520E26"/>
        </w:tc>
        <w:tc>
          <w:tcPr>
            <w:tcW w:w="3403" w:type="dxa"/>
          </w:tcPr>
          <w:p w14:paraId="3485B848" w14:textId="77777777" w:rsidR="00AB1161" w:rsidRDefault="00AB1161" w:rsidP="00520E26"/>
        </w:tc>
        <w:tc>
          <w:tcPr>
            <w:tcW w:w="1701" w:type="dxa"/>
          </w:tcPr>
          <w:p w14:paraId="08FB62C0" w14:textId="77777777" w:rsidR="00AB1161" w:rsidRDefault="00AB1161" w:rsidP="00520E26"/>
        </w:tc>
      </w:tr>
      <w:tr w:rsidR="00AB1161" w14:paraId="7A4B6018" w14:textId="77777777" w:rsidTr="00520E26">
        <w:trPr>
          <w:trHeight w:val="573"/>
        </w:trPr>
        <w:tc>
          <w:tcPr>
            <w:tcW w:w="988" w:type="dxa"/>
          </w:tcPr>
          <w:p w14:paraId="6163C5EF" w14:textId="77777777" w:rsidR="00AB1161" w:rsidRDefault="00AB1161" w:rsidP="00520E26"/>
        </w:tc>
        <w:tc>
          <w:tcPr>
            <w:tcW w:w="3542" w:type="dxa"/>
          </w:tcPr>
          <w:p w14:paraId="4BAD4B3F" w14:textId="77777777" w:rsidR="00AB1161" w:rsidRDefault="00AB1161" w:rsidP="00520E26"/>
        </w:tc>
        <w:tc>
          <w:tcPr>
            <w:tcW w:w="3403" w:type="dxa"/>
          </w:tcPr>
          <w:p w14:paraId="522C9F87" w14:textId="77777777" w:rsidR="00AB1161" w:rsidRDefault="00AB1161" w:rsidP="00520E26"/>
        </w:tc>
        <w:tc>
          <w:tcPr>
            <w:tcW w:w="1701" w:type="dxa"/>
          </w:tcPr>
          <w:p w14:paraId="14F0F09C" w14:textId="77777777" w:rsidR="00AB1161" w:rsidRDefault="00AB1161" w:rsidP="00520E26"/>
        </w:tc>
      </w:tr>
      <w:tr w:rsidR="00AB1161" w14:paraId="5335C07D" w14:textId="77777777" w:rsidTr="00520E26">
        <w:trPr>
          <w:trHeight w:val="554"/>
        </w:trPr>
        <w:tc>
          <w:tcPr>
            <w:tcW w:w="988" w:type="dxa"/>
          </w:tcPr>
          <w:p w14:paraId="38B2673D" w14:textId="77777777" w:rsidR="00AB1161" w:rsidRDefault="00AB1161" w:rsidP="00520E26"/>
        </w:tc>
        <w:tc>
          <w:tcPr>
            <w:tcW w:w="3542" w:type="dxa"/>
          </w:tcPr>
          <w:p w14:paraId="2F2F6601" w14:textId="77777777" w:rsidR="00AB1161" w:rsidRDefault="00AB1161" w:rsidP="00520E26"/>
        </w:tc>
        <w:tc>
          <w:tcPr>
            <w:tcW w:w="3403" w:type="dxa"/>
          </w:tcPr>
          <w:p w14:paraId="4868FBD8" w14:textId="77777777" w:rsidR="00AB1161" w:rsidRDefault="00AB1161" w:rsidP="00520E26"/>
        </w:tc>
        <w:tc>
          <w:tcPr>
            <w:tcW w:w="1701" w:type="dxa"/>
          </w:tcPr>
          <w:p w14:paraId="7E92723E" w14:textId="77777777" w:rsidR="00AB1161" w:rsidRDefault="00AB1161" w:rsidP="00520E26"/>
        </w:tc>
      </w:tr>
      <w:tr w:rsidR="00AB1161" w14:paraId="4DF2C562" w14:textId="77777777" w:rsidTr="00520E26">
        <w:trPr>
          <w:trHeight w:val="548"/>
        </w:trPr>
        <w:tc>
          <w:tcPr>
            <w:tcW w:w="988" w:type="dxa"/>
          </w:tcPr>
          <w:p w14:paraId="502660F0" w14:textId="77777777" w:rsidR="00AB1161" w:rsidRDefault="00AB1161" w:rsidP="00520E26"/>
        </w:tc>
        <w:tc>
          <w:tcPr>
            <w:tcW w:w="3542" w:type="dxa"/>
          </w:tcPr>
          <w:p w14:paraId="6B61B5BF" w14:textId="77777777" w:rsidR="00AB1161" w:rsidRDefault="00AB1161" w:rsidP="00520E26"/>
        </w:tc>
        <w:tc>
          <w:tcPr>
            <w:tcW w:w="3403" w:type="dxa"/>
          </w:tcPr>
          <w:p w14:paraId="1E864312" w14:textId="77777777" w:rsidR="00AB1161" w:rsidRDefault="00AB1161" w:rsidP="00520E26"/>
        </w:tc>
        <w:tc>
          <w:tcPr>
            <w:tcW w:w="1701" w:type="dxa"/>
          </w:tcPr>
          <w:p w14:paraId="1FC7C58F" w14:textId="77777777" w:rsidR="00AB1161" w:rsidRDefault="00AB1161" w:rsidP="00520E26"/>
        </w:tc>
      </w:tr>
      <w:tr w:rsidR="00AB1161" w14:paraId="1EC902E6" w14:textId="77777777" w:rsidTr="00520E26">
        <w:trPr>
          <w:trHeight w:val="569"/>
        </w:trPr>
        <w:tc>
          <w:tcPr>
            <w:tcW w:w="988" w:type="dxa"/>
          </w:tcPr>
          <w:p w14:paraId="758B108C" w14:textId="77777777" w:rsidR="00AB1161" w:rsidRDefault="00AB1161" w:rsidP="00520E26"/>
        </w:tc>
        <w:tc>
          <w:tcPr>
            <w:tcW w:w="3542" w:type="dxa"/>
          </w:tcPr>
          <w:p w14:paraId="7306C3CA" w14:textId="77777777" w:rsidR="00AB1161" w:rsidRDefault="00AB1161" w:rsidP="00520E26"/>
        </w:tc>
        <w:tc>
          <w:tcPr>
            <w:tcW w:w="3403" w:type="dxa"/>
          </w:tcPr>
          <w:p w14:paraId="6592232D" w14:textId="77777777" w:rsidR="00AB1161" w:rsidRDefault="00AB1161" w:rsidP="00520E26"/>
        </w:tc>
        <w:tc>
          <w:tcPr>
            <w:tcW w:w="1701" w:type="dxa"/>
          </w:tcPr>
          <w:p w14:paraId="325C6CDC" w14:textId="77777777" w:rsidR="00AB1161" w:rsidRDefault="00AB1161" w:rsidP="00520E26"/>
        </w:tc>
      </w:tr>
      <w:tr w:rsidR="00AB1161" w14:paraId="5F370119" w14:textId="77777777" w:rsidTr="00520E26">
        <w:trPr>
          <w:trHeight w:val="550"/>
        </w:trPr>
        <w:tc>
          <w:tcPr>
            <w:tcW w:w="988" w:type="dxa"/>
          </w:tcPr>
          <w:p w14:paraId="2080F644" w14:textId="77777777" w:rsidR="00AB1161" w:rsidRDefault="00AB1161" w:rsidP="00520E26"/>
        </w:tc>
        <w:tc>
          <w:tcPr>
            <w:tcW w:w="3542" w:type="dxa"/>
          </w:tcPr>
          <w:p w14:paraId="0E7457D6" w14:textId="77777777" w:rsidR="00AB1161" w:rsidRDefault="00AB1161" w:rsidP="00520E26"/>
        </w:tc>
        <w:tc>
          <w:tcPr>
            <w:tcW w:w="3403" w:type="dxa"/>
          </w:tcPr>
          <w:p w14:paraId="205A6B03" w14:textId="77777777" w:rsidR="00AB1161" w:rsidRDefault="00AB1161" w:rsidP="00520E26"/>
        </w:tc>
        <w:tc>
          <w:tcPr>
            <w:tcW w:w="1701" w:type="dxa"/>
          </w:tcPr>
          <w:p w14:paraId="47C80364" w14:textId="77777777" w:rsidR="00AB1161" w:rsidRDefault="00AB1161" w:rsidP="00520E26"/>
        </w:tc>
      </w:tr>
      <w:tr w:rsidR="00AB1161" w14:paraId="31DC9EED" w14:textId="77777777" w:rsidTr="00520E26">
        <w:trPr>
          <w:trHeight w:val="557"/>
        </w:trPr>
        <w:tc>
          <w:tcPr>
            <w:tcW w:w="988" w:type="dxa"/>
          </w:tcPr>
          <w:p w14:paraId="5C31F9E4" w14:textId="77777777" w:rsidR="00AB1161" w:rsidRDefault="00AB1161" w:rsidP="00520E26"/>
        </w:tc>
        <w:tc>
          <w:tcPr>
            <w:tcW w:w="3542" w:type="dxa"/>
          </w:tcPr>
          <w:p w14:paraId="044C898E" w14:textId="77777777" w:rsidR="00AB1161" w:rsidRDefault="00AB1161" w:rsidP="00520E26"/>
        </w:tc>
        <w:tc>
          <w:tcPr>
            <w:tcW w:w="3403" w:type="dxa"/>
          </w:tcPr>
          <w:p w14:paraId="0745CB61" w14:textId="77777777" w:rsidR="00AB1161" w:rsidRDefault="00AB1161" w:rsidP="00520E26"/>
        </w:tc>
        <w:tc>
          <w:tcPr>
            <w:tcW w:w="1701" w:type="dxa"/>
          </w:tcPr>
          <w:p w14:paraId="1B9803F5" w14:textId="77777777" w:rsidR="00AB1161" w:rsidRDefault="00AB1161" w:rsidP="00520E26"/>
        </w:tc>
      </w:tr>
      <w:tr w:rsidR="00AB1161" w14:paraId="33B9B1E4" w14:textId="77777777" w:rsidTr="00520E26">
        <w:trPr>
          <w:trHeight w:val="607"/>
        </w:trPr>
        <w:tc>
          <w:tcPr>
            <w:tcW w:w="988" w:type="dxa"/>
          </w:tcPr>
          <w:p w14:paraId="77C9CA87" w14:textId="77777777" w:rsidR="00AB1161" w:rsidRDefault="00AB1161" w:rsidP="00520E26"/>
        </w:tc>
        <w:tc>
          <w:tcPr>
            <w:tcW w:w="3542" w:type="dxa"/>
          </w:tcPr>
          <w:p w14:paraId="136B947B" w14:textId="77777777" w:rsidR="00AB1161" w:rsidRDefault="00AB1161" w:rsidP="00520E26"/>
        </w:tc>
        <w:tc>
          <w:tcPr>
            <w:tcW w:w="3403" w:type="dxa"/>
          </w:tcPr>
          <w:p w14:paraId="212BFAD7" w14:textId="77777777" w:rsidR="00AB1161" w:rsidRDefault="00AB1161" w:rsidP="00520E26"/>
        </w:tc>
        <w:tc>
          <w:tcPr>
            <w:tcW w:w="1701" w:type="dxa"/>
          </w:tcPr>
          <w:p w14:paraId="2F42E0E0" w14:textId="77777777" w:rsidR="00AB1161" w:rsidRDefault="00AB1161" w:rsidP="00520E26"/>
        </w:tc>
      </w:tr>
      <w:tr w:rsidR="00AB1161" w14:paraId="1F3D8E70" w14:textId="77777777" w:rsidTr="00520E26">
        <w:trPr>
          <w:trHeight w:val="573"/>
        </w:trPr>
        <w:tc>
          <w:tcPr>
            <w:tcW w:w="988" w:type="dxa"/>
          </w:tcPr>
          <w:p w14:paraId="75EA3A5D" w14:textId="77777777" w:rsidR="00AB1161" w:rsidRDefault="00AB1161" w:rsidP="00520E26"/>
        </w:tc>
        <w:tc>
          <w:tcPr>
            <w:tcW w:w="3542" w:type="dxa"/>
          </w:tcPr>
          <w:p w14:paraId="35CDE704" w14:textId="77777777" w:rsidR="00AB1161" w:rsidRDefault="00AB1161" w:rsidP="00520E26"/>
        </w:tc>
        <w:tc>
          <w:tcPr>
            <w:tcW w:w="3403" w:type="dxa"/>
          </w:tcPr>
          <w:p w14:paraId="37244737" w14:textId="77777777" w:rsidR="00AB1161" w:rsidRDefault="00AB1161" w:rsidP="00520E26"/>
        </w:tc>
        <w:tc>
          <w:tcPr>
            <w:tcW w:w="1701" w:type="dxa"/>
          </w:tcPr>
          <w:p w14:paraId="05CCDCC1" w14:textId="77777777" w:rsidR="00AB1161" w:rsidRDefault="00AB1161" w:rsidP="00520E26"/>
        </w:tc>
      </w:tr>
      <w:tr w:rsidR="00AB1161" w14:paraId="72A9023D" w14:textId="77777777" w:rsidTr="00520E26">
        <w:trPr>
          <w:trHeight w:val="554"/>
        </w:trPr>
        <w:tc>
          <w:tcPr>
            <w:tcW w:w="988" w:type="dxa"/>
          </w:tcPr>
          <w:p w14:paraId="178E2C9E" w14:textId="77777777" w:rsidR="00AB1161" w:rsidRDefault="00AB1161" w:rsidP="00520E26"/>
        </w:tc>
        <w:tc>
          <w:tcPr>
            <w:tcW w:w="3542" w:type="dxa"/>
          </w:tcPr>
          <w:p w14:paraId="44525947" w14:textId="77777777" w:rsidR="00AB1161" w:rsidRDefault="00AB1161" w:rsidP="00520E26"/>
        </w:tc>
        <w:tc>
          <w:tcPr>
            <w:tcW w:w="3403" w:type="dxa"/>
          </w:tcPr>
          <w:p w14:paraId="2637D542" w14:textId="77777777" w:rsidR="00AB1161" w:rsidRDefault="00AB1161" w:rsidP="00520E26"/>
        </w:tc>
        <w:tc>
          <w:tcPr>
            <w:tcW w:w="1701" w:type="dxa"/>
          </w:tcPr>
          <w:p w14:paraId="46FCFDFF" w14:textId="77777777" w:rsidR="00AB1161" w:rsidRDefault="00AB1161" w:rsidP="00520E26"/>
        </w:tc>
      </w:tr>
      <w:tr w:rsidR="00AB1161" w14:paraId="3FF56748" w14:textId="77777777" w:rsidTr="00520E26">
        <w:trPr>
          <w:trHeight w:val="548"/>
        </w:trPr>
        <w:tc>
          <w:tcPr>
            <w:tcW w:w="988" w:type="dxa"/>
          </w:tcPr>
          <w:p w14:paraId="58C7DFDC" w14:textId="77777777" w:rsidR="00AB1161" w:rsidRDefault="00AB1161" w:rsidP="00520E26"/>
        </w:tc>
        <w:tc>
          <w:tcPr>
            <w:tcW w:w="3542" w:type="dxa"/>
          </w:tcPr>
          <w:p w14:paraId="06E3E4F3" w14:textId="77777777" w:rsidR="00AB1161" w:rsidRDefault="00AB1161" w:rsidP="00520E26"/>
        </w:tc>
        <w:tc>
          <w:tcPr>
            <w:tcW w:w="3403" w:type="dxa"/>
          </w:tcPr>
          <w:p w14:paraId="6FD2F293" w14:textId="77777777" w:rsidR="00AB1161" w:rsidRDefault="00AB1161" w:rsidP="00520E26"/>
        </w:tc>
        <w:tc>
          <w:tcPr>
            <w:tcW w:w="1701" w:type="dxa"/>
          </w:tcPr>
          <w:p w14:paraId="0AB0E95E" w14:textId="77777777" w:rsidR="00AB1161" w:rsidRDefault="00AB1161" w:rsidP="00520E26"/>
        </w:tc>
      </w:tr>
      <w:tr w:rsidR="00AB1161" w14:paraId="6A6B424C" w14:textId="77777777" w:rsidTr="00520E26">
        <w:trPr>
          <w:trHeight w:val="569"/>
        </w:trPr>
        <w:tc>
          <w:tcPr>
            <w:tcW w:w="988" w:type="dxa"/>
          </w:tcPr>
          <w:p w14:paraId="44880E79" w14:textId="77777777" w:rsidR="00AB1161" w:rsidRDefault="00AB1161" w:rsidP="00520E26"/>
        </w:tc>
        <w:tc>
          <w:tcPr>
            <w:tcW w:w="3542" w:type="dxa"/>
          </w:tcPr>
          <w:p w14:paraId="329FFF37" w14:textId="77777777" w:rsidR="00AB1161" w:rsidRDefault="00AB1161" w:rsidP="00520E26"/>
        </w:tc>
        <w:tc>
          <w:tcPr>
            <w:tcW w:w="3403" w:type="dxa"/>
          </w:tcPr>
          <w:p w14:paraId="3F0EB0DB" w14:textId="77777777" w:rsidR="00AB1161" w:rsidRDefault="00AB1161" w:rsidP="00520E26"/>
        </w:tc>
        <w:tc>
          <w:tcPr>
            <w:tcW w:w="1701" w:type="dxa"/>
          </w:tcPr>
          <w:p w14:paraId="31A38D2A" w14:textId="77777777" w:rsidR="00AB1161" w:rsidRDefault="00AB1161" w:rsidP="00520E26"/>
        </w:tc>
      </w:tr>
      <w:tr w:rsidR="00AB1161" w14:paraId="1DA777DD" w14:textId="77777777" w:rsidTr="00520E26">
        <w:trPr>
          <w:trHeight w:val="569"/>
        </w:trPr>
        <w:tc>
          <w:tcPr>
            <w:tcW w:w="988" w:type="dxa"/>
          </w:tcPr>
          <w:p w14:paraId="2FDB46BC" w14:textId="77777777" w:rsidR="00AB1161" w:rsidRDefault="00AB1161" w:rsidP="00520E26"/>
        </w:tc>
        <w:tc>
          <w:tcPr>
            <w:tcW w:w="3542" w:type="dxa"/>
          </w:tcPr>
          <w:p w14:paraId="0A356E12" w14:textId="77777777" w:rsidR="00AB1161" w:rsidRDefault="00AB1161" w:rsidP="00520E26"/>
        </w:tc>
        <w:tc>
          <w:tcPr>
            <w:tcW w:w="3403" w:type="dxa"/>
          </w:tcPr>
          <w:p w14:paraId="3ECC5EDD" w14:textId="77777777" w:rsidR="00AB1161" w:rsidRDefault="00AB1161" w:rsidP="00520E26"/>
        </w:tc>
        <w:tc>
          <w:tcPr>
            <w:tcW w:w="1701" w:type="dxa"/>
          </w:tcPr>
          <w:p w14:paraId="41601236" w14:textId="77777777" w:rsidR="00AB1161" w:rsidRDefault="00AB1161" w:rsidP="00520E26"/>
        </w:tc>
      </w:tr>
      <w:tr w:rsidR="00AB1161" w14:paraId="5B6CA0CF" w14:textId="77777777" w:rsidTr="00520E26">
        <w:trPr>
          <w:trHeight w:val="569"/>
        </w:trPr>
        <w:tc>
          <w:tcPr>
            <w:tcW w:w="988" w:type="dxa"/>
          </w:tcPr>
          <w:p w14:paraId="3CAE0F62" w14:textId="77777777" w:rsidR="00AB1161" w:rsidRDefault="00AB1161" w:rsidP="00520E26"/>
        </w:tc>
        <w:tc>
          <w:tcPr>
            <w:tcW w:w="3542" w:type="dxa"/>
          </w:tcPr>
          <w:p w14:paraId="7C9101FB" w14:textId="77777777" w:rsidR="00AB1161" w:rsidRDefault="00AB1161" w:rsidP="00520E26"/>
        </w:tc>
        <w:tc>
          <w:tcPr>
            <w:tcW w:w="3403" w:type="dxa"/>
          </w:tcPr>
          <w:p w14:paraId="62060327" w14:textId="77777777" w:rsidR="00AB1161" w:rsidRDefault="00AB1161" w:rsidP="00520E26"/>
        </w:tc>
        <w:tc>
          <w:tcPr>
            <w:tcW w:w="1701" w:type="dxa"/>
          </w:tcPr>
          <w:p w14:paraId="1BB3CA82" w14:textId="77777777" w:rsidR="00AB1161" w:rsidRDefault="00AB1161" w:rsidP="00520E26"/>
        </w:tc>
      </w:tr>
      <w:tr w:rsidR="00AB1161" w14:paraId="175C4C88" w14:textId="77777777" w:rsidTr="00520E26">
        <w:trPr>
          <w:trHeight w:val="569"/>
        </w:trPr>
        <w:tc>
          <w:tcPr>
            <w:tcW w:w="988" w:type="dxa"/>
          </w:tcPr>
          <w:p w14:paraId="71621F41" w14:textId="77777777" w:rsidR="00AB1161" w:rsidRDefault="00AB1161" w:rsidP="00520E26"/>
        </w:tc>
        <w:tc>
          <w:tcPr>
            <w:tcW w:w="3542" w:type="dxa"/>
          </w:tcPr>
          <w:p w14:paraId="5C55FCB1" w14:textId="77777777" w:rsidR="00AB1161" w:rsidRDefault="00AB1161" w:rsidP="00520E26"/>
        </w:tc>
        <w:tc>
          <w:tcPr>
            <w:tcW w:w="3403" w:type="dxa"/>
          </w:tcPr>
          <w:p w14:paraId="69CC0AB5" w14:textId="77777777" w:rsidR="00AB1161" w:rsidRDefault="00AB1161" w:rsidP="00520E26"/>
        </w:tc>
        <w:tc>
          <w:tcPr>
            <w:tcW w:w="1701" w:type="dxa"/>
          </w:tcPr>
          <w:p w14:paraId="53C3BDFC" w14:textId="77777777" w:rsidR="00AB1161" w:rsidRDefault="00AB1161" w:rsidP="00520E26"/>
        </w:tc>
      </w:tr>
    </w:tbl>
    <w:p w14:paraId="2F271D73" w14:textId="77777777" w:rsidR="008A3F27" w:rsidRPr="008A3F27" w:rsidRDefault="008A3F27" w:rsidP="008A3F27">
      <w:pPr>
        <w:jc w:val="center"/>
      </w:pPr>
    </w:p>
    <w:sectPr w:rsidR="008A3F27" w:rsidRPr="008A3F27" w:rsidSect="00AC5B12">
      <w:headerReference w:type="even" r:id="rId43"/>
      <w:headerReference w:type="default" r:id="rId44"/>
      <w:footerReference w:type="even" r:id="rId45"/>
      <w:footerReference w:type="default" r:id="rId46"/>
      <w:headerReference w:type="first" r:id="rId47"/>
      <w:footerReference w:type="first" r:id="rId48"/>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3ADC1F" w14:textId="77777777" w:rsidR="00AC5B12" w:rsidRDefault="00AC5B12" w:rsidP="002E314D">
      <w:pPr>
        <w:spacing w:after="0" w:line="240" w:lineRule="auto"/>
      </w:pPr>
      <w:r>
        <w:separator/>
      </w:r>
    </w:p>
  </w:endnote>
  <w:endnote w:type="continuationSeparator" w:id="0">
    <w:p w14:paraId="32AA3E04" w14:textId="77777777" w:rsidR="00AC5B12" w:rsidRDefault="00AC5B12" w:rsidP="002E31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FC9320" w14:textId="77777777" w:rsidR="006D666C" w:rsidRDefault="006D666C">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6117816"/>
      <w:docPartObj>
        <w:docPartGallery w:val="Page Numbers (Bottom of Page)"/>
        <w:docPartUnique/>
      </w:docPartObj>
    </w:sdtPr>
    <w:sdtEndPr/>
    <w:sdtContent>
      <w:sdt>
        <w:sdtPr>
          <w:id w:val="-1769616900"/>
          <w:docPartObj>
            <w:docPartGallery w:val="Page Numbers (Top of Page)"/>
            <w:docPartUnique/>
          </w:docPartObj>
        </w:sdtPr>
        <w:sdtEndPr/>
        <w:sdtContent>
          <w:p w14:paraId="49FA46ED" w14:textId="77777777" w:rsidR="007346C3" w:rsidRDefault="008844AD">
            <w:pPr>
              <w:pStyle w:val="Voettekst"/>
              <w:jc w:val="right"/>
            </w:pPr>
            <w:r>
              <w:t xml:space="preserve">Page </w:t>
            </w:r>
            <w:r>
              <w:rPr>
                <w:b/>
                <w:bCs/>
                <w:sz w:val="24"/>
                <w:szCs w:val="24"/>
              </w:rPr>
              <w:fldChar w:fldCharType="begin"/>
            </w:r>
            <w:r>
              <w:rPr>
                <w:b/>
                <w:bCs/>
              </w:rPr>
              <w:instrText>PAGE</w:instrText>
            </w:r>
            <w:r>
              <w:rPr>
                <w:b/>
                <w:bCs/>
                <w:sz w:val="24"/>
                <w:szCs w:val="24"/>
              </w:rPr>
              <w:fldChar w:fldCharType="separate"/>
            </w:r>
            <w:r>
              <w:rPr>
                <w:b/>
                <w:bCs/>
              </w:rPr>
              <w:t>2</w:t>
            </w:r>
            <w:r>
              <w:rPr>
                <w:b/>
                <w:bCs/>
                <w:sz w:val="24"/>
                <w:szCs w:val="24"/>
              </w:rPr>
              <w:fldChar w:fldCharType="end"/>
            </w:r>
            <w:r>
              <w:t xml:space="preserve"> from </w:t>
            </w:r>
            <w:r>
              <w:rPr>
                <w:b/>
                <w:bCs/>
                <w:sz w:val="24"/>
                <w:szCs w:val="24"/>
              </w:rPr>
              <w:fldChar w:fldCharType="begin"/>
            </w:r>
            <w:r>
              <w:rPr>
                <w:b/>
                <w:bCs/>
              </w:rPr>
              <w:instrText>NUMPAGES</w:instrText>
            </w:r>
            <w:r>
              <w:rPr>
                <w:b/>
                <w:bCs/>
                <w:sz w:val="24"/>
                <w:szCs w:val="24"/>
              </w:rPr>
              <w:fldChar w:fldCharType="separate"/>
            </w:r>
            <w:r>
              <w:rPr>
                <w:b/>
                <w:bCs/>
              </w:rPr>
              <w:t>2</w:t>
            </w:r>
            <w:r>
              <w:rPr>
                <w:b/>
                <w:bCs/>
                <w:sz w:val="24"/>
                <w:szCs w:val="24"/>
              </w:rPr>
              <w:fldChar w:fldCharType="end"/>
            </w:r>
          </w:p>
        </w:sdtContent>
      </w:sdt>
    </w:sdtContent>
  </w:sdt>
  <w:p w14:paraId="217FCBCA" w14:textId="77777777" w:rsidR="004C36AE" w:rsidRDefault="004C36AE">
    <w:pPr>
      <w:pStyle w:val="Voetteks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9869ED" w14:textId="77777777" w:rsidR="006D666C" w:rsidRDefault="006D666C">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6A74912" w14:textId="77777777" w:rsidR="00AC5B12" w:rsidRDefault="00AC5B12" w:rsidP="002E314D">
      <w:pPr>
        <w:spacing w:after="0" w:line="240" w:lineRule="auto"/>
      </w:pPr>
      <w:r>
        <w:separator/>
      </w:r>
    </w:p>
  </w:footnote>
  <w:footnote w:type="continuationSeparator" w:id="0">
    <w:p w14:paraId="6C512FBD" w14:textId="77777777" w:rsidR="00AC5B12" w:rsidRDefault="00AC5B12" w:rsidP="002E31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ACEEE3" w14:textId="77777777" w:rsidR="006D666C" w:rsidRDefault="006D666C">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C7D305" w14:textId="77777777" w:rsidR="007346C3" w:rsidRDefault="008844AD">
    <w:pPr>
      <w:pStyle w:val="Koptekst"/>
    </w:pPr>
    <w:r w:rsidRPr="00BF33AA">
      <w:rPr>
        <w:noProof/>
        <w:lang w:val="en-US"/>
      </w:rPr>
      <w:drawing>
        <wp:anchor distT="0" distB="0" distL="114300" distR="114300" simplePos="0" relativeHeight="251659264" behindDoc="0" locked="0" layoutInCell="1" allowOverlap="1" wp14:anchorId="253716E2" wp14:editId="4D75AF0C">
          <wp:simplePos x="0" y="0"/>
          <wp:positionH relativeFrom="column">
            <wp:posOffset>5018567</wp:posOffset>
          </wp:positionH>
          <wp:positionV relativeFrom="paragraph">
            <wp:posOffset>-330244</wp:posOffset>
          </wp:positionV>
          <wp:extent cx="1524000" cy="590550"/>
          <wp:effectExtent l="0" t="0" r="0" b="0"/>
          <wp:wrapNone/>
          <wp:docPr id="661410890" name="Afbeelding 661410890" descr="Afbeelding met Lettertype, symbool, Graphics, logo&#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410890" name="Afbeelding 661410890" descr="Afbeelding met Lettertype, symbool, Graphics, logo&#10;&#10;Automatisch gegenereerde beschrijvi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24000" cy="59055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BB8AC6" w14:textId="77777777" w:rsidR="006D666C" w:rsidRDefault="006D666C">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F976CC"/>
    <w:multiLevelType w:val="hybridMultilevel"/>
    <w:tmpl w:val="436AB8C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06EF2972"/>
    <w:multiLevelType w:val="hybridMultilevel"/>
    <w:tmpl w:val="BC3CBFDA"/>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088A3670"/>
    <w:multiLevelType w:val="hybridMultilevel"/>
    <w:tmpl w:val="44165848"/>
    <w:lvl w:ilvl="0" w:tplc="0413000B">
      <w:start w:val="1"/>
      <w:numFmt w:val="bullet"/>
      <w:lvlText w:val=""/>
      <w:lvlJc w:val="left"/>
      <w:pPr>
        <w:ind w:left="720" w:hanging="360"/>
      </w:pPr>
      <w:rPr>
        <w:rFonts w:ascii="Wingdings" w:hAnsi="Wingding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08BA6DD7"/>
    <w:multiLevelType w:val="hybridMultilevel"/>
    <w:tmpl w:val="33FCCCC0"/>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08C34BD9"/>
    <w:multiLevelType w:val="hybridMultilevel"/>
    <w:tmpl w:val="EC786A1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0ADB371B"/>
    <w:multiLevelType w:val="hybridMultilevel"/>
    <w:tmpl w:val="91E8D4C8"/>
    <w:lvl w:ilvl="0" w:tplc="0413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B9C1451"/>
    <w:multiLevelType w:val="hybridMultilevel"/>
    <w:tmpl w:val="06FE76C8"/>
    <w:lvl w:ilvl="0" w:tplc="0413000B">
      <w:start w:val="1"/>
      <w:numFmt w:val="bullet"/>
      <w:lvlText w:val=""/>
      <w:lvlJc w:val="left"/>
      <w:pPr>
        <w:ind w:left="720" w:hanging="360"/>
      </w:pPr>
      <w:rPr>
        <w:rFonts w:ascii="Wingdings" w:hAnsi="Wingding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0CC501E3"/>
    <w:multiLevelType w:val="hybridMultilevel"/>
    <w:tmpl w:val="38F46FD8"/>
    <w:lvl w:ilvl="0" w:tplc="0413000B">
      <w:start w:val="1"/>
      <w:numFmt w:val="bullet"/>
      <w:lvlText w:val=""/>
      <w:lvlJc w:val="left"/>
      <w:pPr>
        <w:ind w:left="720" w:hanging="360"/>
      </w:pPr>
      <w:rPr>
        <w:rFonts w:ascii="Wingdings" w:hAnsi="Wingding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11EB08EB"/>
    <w:multiLevelType w:val="hybridMultilevel"/>
    <w:tmpl w:val="C59ECCC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14A2326D"/>
    <w:multiLevelType w:val="hybridMultilevel"/>
    <w:tmpl w:val="98C65A0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15:restartNumberingAfterBreak="0">
    <w:nsid w:val="19BC7A7B"/>
    <w:multiLevelType w:val="hybridMultilevel"/>
    <w:tmpl w:val="3EE4292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1BFA0B60"/>
    <w:multiLevelType w:val="hybridMultilevel"/>
    <w:tmpl w:val="74BA85D4"/>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2" w15:restartNumberingAfterBreak="0">
    <w:nsid w:val="1C982DBF"/>
    <w:multiLevelType w:val="hybridMultilevel"/>
    <w:tmpl w:val="8A7658A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1FF12232"/>
    <w:multiLevelType w:val="hybridMultilevel"/>
    <w:tmpl w:val="4AFAC692"/>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4" w15:restartNumberingAfterBreak="0">
    <w:nsid w:val="242F5923"/>
    <w:multiLevelType w:val="hybridMultilevel"/>
    <w:tmpl w:val="948E8A6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281D2166"/>
    <w:multiLevelType w:val="hybridMultilevel"/>
    <w:tmpl w:val="E2CA1B60"/>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6" w15:restartNumberingAfterBreak="0">
    <w:nsid w:val="291B198A"/>
    <w:multiLevelType w:val="hybridMultilevel"/>
    <w:tmpl w:val="DF42A1F6"/>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7" w15:restartNumberingAfterBreak="0">
    <w:nsid w:val="2B5F23FF"/>
    <w:multiLevelType w:val="hybridMultilevel"/>
    <w:tmpl w:val="4E5CB0C4"/>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8" w15:restartNumberingAfterBreak="0">
    <w:nsid w:val="2E2B514A"/>
    <w:multiLevelType w:val="hybridMultilevel"/>
    <w:tmpl w:val="AC9ECE8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9" w15:restartNumberingAfterBreak="0">
    <w:nsid w:val="329C5750"/>
    <w:multiLevelType w:val="hybridMultilevel"/>
    <w:tmpl w:val="AD1E01A6"/>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0" w15:restartNumberingAfterBreak="0">
    <w:nsid w:val="32B45DC2"/>
    <w:multiLevelType w:val="hybridMultilevel"/>
    <w:tmpl w:val="5BE49B4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1" w15:restartNumberingAfterBreak="0">
    <w:nsid w:val="33FC184F"/>
    <w:multiLevelType w:val="hybridMultilevel"/>
    <w:tmpl w:val="53D23968"/>
    <w:lvl w:ilvl="0" w:tplc="0413000B">
      <w:start w:val="1"/>
      <w:numFmt w:val="bullet"/>
      <w:lvlText w:val=""/>
      <w:lvlJc w:val="left"/>
      <w:pPr>
        <w:ind w:left="720" w:hanging="360"/>
      </w:pPr>
      <w:rPr>
        <w:rFonts w:ascii="Wingdings" w:hAnsi="Wingding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2" w15:restartNumberingAfterBreak="0">
    <w:nsid w:val="35CC19FB"/>
    <w:multiLevelType w:val="hybridMultilevel"/>
    <w:tmpl w:val="C8AAB28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3" w15:restartNumberingAfterBreak="0">
    <w:nsid w:val="36C679A0"/>
    <w:multiLevelType w:val="hybridMultilevel"/>
    <w:tmpl w:val="8B06F606"/>
    <w:lvl w:ilvl="0" w:tplc="0413000B">
      <w:start w:val="1"/>
      <w:numFmt w:val="bullet"/>
      <w:lvlText w:val=""/>
      <w:lvlJc w:val="left"/>
      <w:pPr>
        <w:ind w:left="720" w:hanging="360"/>
      </w:pPr>
      <w:rPr>
        <w:rFonts w:ascii="Wingdings" w:hAnsi="Wingding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4" w15:restartNumberingAfterBreak="0">
    <w:nsid w:val="3B1B41B8"/>
    <w:multiLevelType w:val="hybridMultilevel"/>
    <w:tmpl w:val="74E88A2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5" w15:restartNumberingAfterBreak="0">
    <w:nsid w:val="3BB53BE8"/>
    <w:multiLevelType w:val="hybridMultilevel"/>
    <w:tmpl w:val="0C3EF6B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6" w15:restartNumberingAfterBreak="0">
    <w:nsid w:val="3CB77F70"/>
    <w:multiLevelType w:val="hybridMultilevel"/>
    <w:tmpl w:val="6EEE053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7" w15:restartNumberingAfterBreak="0">
    <w:nsid w:val="3D3274F5"/>
    <w:multiLevelType w:val="hybridMultilevel"/>
    <w:tmpl w:val="60EEEB30"/>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8" w15:restartNumberingAfterBreak="0">
    <w:nsid w:val="411D330B"/>
    <w:multiLevelType w:val="hybridMultilevel"/>
    <w:tmpl w:val="D3120A7E"/>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9" w15:restartNumberingAfterBreak="0">
    <w:nsid w:val="418C4EA7"/>
    <w:multiLevelType w:val="hybridMultilevel"/>
    <w:tmpl w:val="59963BC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0" w15:restartNumberingAfterBreak="0">
    <w:nsid w:val="49B84B22"/>
    <w:multiLevelType w:val="hybridMultilevel"/>
    <w:tmpl w:val="D71C0C84"/>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1" w15:restartNumberingAfterBreak="0">
    <w:nsid w:val="4C3D7E5C"/>
    <w:multiLevelType w:val="hybridMultilevel"/>
    <w:tmpl w:val="0716322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2" w15:restartNumberingAfterBreak="0">
    <w:nsid w:val="54994A66"/>
    <w:multiLevelType w:val="hybridMultilevel"/>
    <w:tmpl w:val="DB96A09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3" w15:restartNumberingAfterBreak="0">
    <w:nsid w:val="5931762A"/>
    <w:multiLevelType w:val="hybridMultilevel"/>
    <w:tmpl w:val="F35811A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4" w15:restartNumberingAfterBreak="0">
    <w:nsid w:val="5B452DB6"/>
    <w:multiLevelType w:val="hybridMultilevel"/>
    <w:tmpl w:val="74460766"/>
    <w:lvl w:ilvl="0" w:tplc="0413000B">
      <w:start w:val="1"/>
      <w:numFmt w:val="bullet"/>
      <w:lvlText w:val=""/>
      <w:lvlJc w:val="left"/>
      <w:pPr>
        <w:ind w:left="720" w:hanging="360"/>
      </w:pPr>
      <w:rPr>
        <w:rFonts w:ascii="Wingdings" w:hAnsi="Wingding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5" w15:restartNumberingAfterBreak="0">
    <w:nsid w:val="5B5F18BD"/>
    <w:multiLevelType w:val="multilevel"/>
    <w:tmpl w:val="0413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6" w15:restartNumberingAfterBreak="0">
    <w:nsid w:val="5FFE6617"/>
    <w:multiLevelType w:val="hybridMultilevel"/>
    <w:tmpl w:val="BCA6C59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7" w15:restartNumberingAfterBreak="0">
    <w:nsid w:val="64863D2C"/>
    <w:multiLevelType w:val="hybridMultilevel"/>
    <w:tmpl w:val="1D64F71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8" w15:restartNumberingAfterBreak="0">
    <w:nsid w:val="73EA2A0B"/>
    <w:multiLevelType w:val="hybridMultilevel"/>
    <w:tmpl w:val="4EF2EBF4"/>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9" w15:restartNumberingAfterBreak="0">
    <w:nsid w:val="74A07DD8"/>
    <w:multiLevelType w:val="hybridMultilevel"/>
    <w:tmpl w:val="4E50E95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0" w15:restartNumberingAfterBreak="0">
    <w:nsid w:val="78565405"/>
    <w:multiLevelType w:val="hybridMultilevel"/>
    <w:tmpl w:val="1B784B4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1" w15:restartNumberingAfterBreak="0">
    <w:nsid w:val="7B541C37"/>
    <w:multiLevelType w:val="hybridMultilevel"/>
    <w:tmpl w:val="B48045C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2" w15:restartNumberingAfterBreak="0">
    <w:nsid w:val="7DA151DF"/>
    <w:multiLevelType w:val="hybridMultilevel"/>
    <w:tmpl w:val="29E2527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13520944">
    <w:abstractNumId w:val="25"/>
  </w:num>
  <w:num w:numId="2" w16cid:durableId="165098749">
    <w:abstractNumId w:val="9"/>
  </w:num>
  <w:num w:numId="3" w16cid:durableId="1034312690">
    <w:abstractNumId w:val="13"/>
  </w:num>
  <w:num w:numId="4" w16cid:durableId="1700354870">
    <w:abstractNumId w:val="39"/>
  </w:num>
  <w:num w:numId="5" w16cid:durableId="1029648346">
    <w:abstractNumId w:val="41"/>
  </w:num>
  <w:num w:numId="6" w16cid:durableId="821195309">
    <w:abstractNumId w:val="40"/>
  </w:num>
  <w:num w:numId="7" w16cid:durableId="1410883545">
    <w:abstractNumId w:val="33"/>
  </w:num>
  <w:num w:numId="8" w16cid:durableId="161507564">
    <w:abstractNumId w:val="37"/>
  </w:num>
  <w:num w:numId="9" w16cid:durableId="1664549390">
    <w:abstractNumId w:val="0"/>
  </w:num>
  <w:num w:numId="10" w16cid:durableId="799877795">
    <w:abstractNumId w:val="35"/>
  </w:num>
  <w:num w:numId="11" w16cid:durableId="1830438874">
    <w:abstractNumId w:val="23"/>
  </w:num>
  <w:num w:numId="12" w16cid:durableId="353531958">
    <w:abstractNumId w:val="7"/>
  </w:num>
  <w:num w:numId="13" w16cid:durableId="29962107">
    <w:abstractNumId w:val="21"/>
  </w:num>
  <w:num w:numId="14" w16cid:durableId="176123413">
    <w:abstractNumId w:val="30"/>
  </w:num>
  <w:num w:numId="15" w16cid:durableId="833225425">
    <w:abstractNumId w:val="16"/>
  </w:num>
  <w:num w:numId="16" w16cid:durableId="1847358775">
    <w:abstractNumId w:val="11"/>
  </w:num>
  <w:num w:numId="17" w16cid:durableId="1087579555">
    <w:abstractNumId w:val="15"/>
  </w:num>
  <w:num w:numId="18" w16cid:durableId="1778405210">
    <w:abstractNumId w:val="42"/>
  </w:num>
  <w:num w:numId="19" w16cid:durableId="308362031">
    <w:abstractNumId w:val="24"/>
  </w:num>
  <w:num w:numId="20" w16cid:durableId="852957668">
    <w:abstractNumId w:val="2"/>
  </w:num>
  <w:num w:numId="21" w16cid:durableId="1839805459">
    <w:abstractNumId w:val="6"/>
  </w:num>
  <w:num w:numId="22" w16cid:durableId="1760902410">
    <w:abstractNumId w:val="34"/>
  </w:num>
  <w:num w:numId="23" w16cid:durableId="89548215">
    <w:abstractNumId w:val="1"/>
  </w:num>
  <w:num w:numId="24" w16cid:durableId="16547614">
    <w:abstractNumId w:val="3"/>
  </w:num>
  <w:num w:numId="25" w16cid:durableId="380057477">
    <w:abstractNumId w:val="19"/>
  </w:num>
  <w:num w:numId="26" w16cid:durableId="386805377">
    <w:abstractNumId w:val="27"/>
  </w:num>
  <w:num w:numId="27" w16cid:durableId="2076124032">
    <w:abstractNumId w:val="10"/>
  </w:num>
  <w:num w:numId="28" w16cid:durableId="1279683472">
    <w:abstractNumId w:val="5"/>
  </w:num>
  <w:num w:numId="29" w16cid:durableId="1734505402">
    <w:abstractNumId w:val="38"/>
  </w:num>
  <w:num w:numId="30" w16cid:durableId="825320415">
    <w:abstractNumId w:val="28"/>
  </w:num>
  <w:num w:numId="31" w16cid:durableId="942766692">
    <w:abstractNumId w:val="12"/>
  </w:num>
  <w:num w:numId="32" w16cid:durableId="56325045">
    <w:abstractNumId w:val="20"/>
  </w:num>
  <w:num w:numId="33" w16cid:durableId="715858149">
    <w:abstractNumId w:val="14"/>
  </w:num>
  <w:num w:numId="34" w16cid:durableId="951789396">
    <w:abstractNumId w:val="4"/>
  </w:num>
  <w:num w:numId="35" w16cid:durableId="450517955">
    <w:abstractNumId w:val="8"/>
  </w:num>
  <w:num w:numId="36" w16cid:durableId="681474944">
    <w:abstractNumId w:val="18"/>
  </w:num>
  <w:num w:numId="37" w16cid:durableId="1545370186">
    <w:abstractNumId w:val="17"/>
  </w:num>
  <w:num w:numId="38" w16cid:durableId="1418941970">
    <w:abstractNumId w:val="26"/>
  </w:num>
  <w:num w:numId="39" w16cid:durableId="228616537">
    <w:abstractNumId w:val="31"/>
  </w:num>
  <w:num w:numId="40" w16cid:durableId="84693273">
    <w:abstractNumId w:val="36"/>
  </w:num>
  <w:num w:numId="41" w16cid:durableId="1134374639">
    <w:abstractNumId w:val="32"/>
  </w:num>
  <w:num w:numId="42" w16cid:durableId="1821262359">
    <w:abstractNumId w:val="22"/>
  </w:num>
  <w:num w:numId="43" w16cid:durableId="367293782">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hideSpellingErrors/>
  <w:hideGrammaticalErrors/>
  <w:proofState w:spelling="clean"/>
  <w:defaultTabStop w:val="708"/>
  <w:hyphenationZone w:val="425"/>
  <w:characterSpacingControl w:val="doNotCompress"/>
  <w:hdrShapeDefaults>
    <o:shapedefaults v:ext="edit" spidmax="205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2BUJDU1NjC1NDEyUdpeDU4uLM/DyQAtNaAA2O5WgsAAAA"/>
  </w:docVars>
  <w:rsids>
    <w:rsidRoot w:val="00E45365"/>
    <w:rsid w:val="00000DEB"/>
    <w:rsid w:val="00001923"/>
    <w:rsid w:val="00003480"/>
    <w:rsid w:val="00003D7A"/>
    <w:rsid w:val="00006672"/>
    <w:rsid w:val="00007263"/>
    <w:rsid w:val="00011584"/>
    <w:rsid w:val="00011629"/>
    <w:rsid w:val="000116FF"/>
    <w:rsid w:val="00013D36"/>
    <w:rsid w:val="00017772"/>
    <w:rsid w:val="000203FF"/>
    <w:rsid w:val="00020B91"/>
    <w:rsid w:val="00025195"/>
    <w:rsid w:val="00031A9E"/>
    <w:rsid w:val="00035615"/>
    <w:rsid w:val="00050420"/>
    <w:rsid w:val="000506D7"/>
    <w:rsid w:val="000514BB"/>
    <w:rsid w:val="00052CD0"/>
    <w:rsid w:val="00053AFD"/>
    <w:rsid w:val="00053DDA"/>
    <w:rsid w:val="00054D76"/>
    <w:rsid w:val="00057F00"/>
    <w:rsid w:val="0006117C"/>
    <w:rsid w:val="000635D2"/>
    <w:rsid w:val="00065B02"/>
    <w:rsid w:val="00066285"/>
    <w:rsid w:val="00067CA8"/>
    <w:rsid w:val="00070C33"/>
    <w:rsid w:val="00073303"/>
    <w:rsid w:val="00074F35"/>
    <w:rsid w:val="0008393E"/>
    <w:rsid w:val="00084C5A"/>
    <w:rsid w:val="000868E1"/>
    <w:rsid w:val="000876EF"/>
    <w:rsid w:val="00091071"/>
    <w:rsid w:val="0009209E"/>
    <w:rsid w:val="00096725"/>
    <w:rsid w:val="000A29F7"/>
    <w:rsid w:val="000A2C8F"/>
    <w:rsid w:val="000A2F37"/>
    <w:rsid w:val="000A4FA8"/>
    <w:rsid w:val="000A635E"/>
    <w:rsid w:val="000B0BAC"/>
    <w:rsid w:val="000B279A"/>
    <w:rsid w:val="000B2E41"/>
    <w:rsid w:val="000B3626"/>
    <w:rsid w:val="000B62A6"/>
    <w:rsid w:val="000C0D2E"/>
    <w:rsid w:val="000C168A"/>
    <w:rsid w:val="000C3E89"/>
    <w:rsid w:val="000D4EC4"/>
    <w:rsid w:val="000E0D11"/>
    <w:rsid w:val="000E235D"/>
    <w:rsid w:val="000E4046"/>
    <w:rsid w:val="000E7244"/>
    <w:rsid w:val="000F104A"/>
    <w:rsid w:val="000F699A"/>
    <w:rsid w:val="00102FD7"/>
    <w:rsid w:val="00103672"/>
    <w:rsid w:val="00113F17"/>
    <w:rsid w:val="0011633F"/>
    <w:rsid w:val="00117039"/>
    <w:rsid w:val="001211E5"/>
    <w:rsid w:val="00121872"/>
    <w:rsid w:val="00123F90"/>
    <w:rsid w:val="001250C4"/>
    <w:rsid w:val="001275F9"/>
    <w:rsid w:val="00130565"/>
    <w:rsid w:val="00133D98"/>
    <w:rsid w:val="00136DA9"/>
    <w:rsid w:val="00142CAD"/>
    <w:rsid w:val="00145F7C"/>
    <w:rsid w:val="0015003A"/>
    <w:rsid w:val="00152E04"/>
    <w:rsid w:val="0015305B"/>
    <w:rsid w:val="001549AF"/>
    <w:rsid w:val="001554A9"/>
    <w:rsid w:val="001555A6"/>
    <w:rsid w:val="001563BE"/>
    <w:rsid w:val="00160B41"/>
    <w:rsid w:val="00160EA6"/>
    <w:rsid w:val="0016228D"/>
    <w:rsid w:val="001638CD"/>
    <w:rsid w:val="001711AF"/>
    <w:rsid w:val="00171E44"/>
    <w:rsid w:val="001739DC"/>
    <w:rsid w:val="00174FF6"/>
    <w:rsid w:val="00176A2A"/>
    <w:rsid w:val="001818D8"/>
    <w:rsid w:val="001833F2"/>
    <w:rsid w:val="0018397C"/>
    <w:rsid w:val="00193287"/>
    <w:rsid w:val="001A2251"/>
    <w:rsid w:val="001A2D0F"/>
    <w:rsid w:val="001A3F54"/>
    <w:rsid w:val="001A4488"/>
    <w:rsid w:val="001A49D9"/>
    <w:rsid w:val="001A5ED5"/>
    <w:rsid w:val="001A609E"/>
    <w:rsid w:val="001B0148"/>
    <w:rsid w:val="001B173A"/>
    <w:rsid w:val="001B2216"/>
    <w:rsid w:val="001B3037"/>
    <w:rsid w:val="001C06E2"/>
    <w:rsid w:val="001C15E5"/>
    <w:rsid w:val="001C201B"/>
    <w:rsid w:val="001D0B3B"/>
    <w:rsid w:val="001D21CE"/>
    <w:rsid w:val="001D235A"/>
    <w:rsid w:val="001D275D"/>
    <w:rsid w:val="001D7304"/>
    <w:rsid w:val="001E2E61"/>
    <w:rsid w:val="001E3365"/>
    <w:rsid w:val="001E478B"/>
    <w:rsid w:val="001F1222"/>
    <w:rsid w:val="001F3EC2"/>
    <w:rsid w:val="001F6504"/>
    <w:rsid w:val="001F654E"/>
    <w:rsid w:val="002039D6"/>
    <w:rsid w:val="00203A40"/>
    <w:rsid w:val="0020460F"/>
    <w:rsid w:val="00205DCB"/>
    <w:rsid w:val="00211061"/>
    <w:rsid w:val="00211646"/>
    <w:rsid w:val="00212416"/>
    <w:rsid w:val="0021397C"/>
    <w:rsid w:val="002157B6"/>
    <w:rsid w:val="0021654B"/>
    <w:rsid w:val="00216B9F"/>
    <w:rsid w:val="0021781D"/>
    <w:rsid w:val="002258E1"/>
    <w:rsid w:val="00226A01"/>
    <w:rsid w:val="00232361"/>
    <w:rsid w:val="00232620"/>
    <w:rsid w:val="0023568E"/>
    <w:rsid w:val="00242AB6"/>
    <w:rsid w:val="002435C9"/>
    <w:rsid w:val="0025010F"/>
    <w:rsid w:val="00251C06"/>
    <w:rsid w:val="00257251"/>
    <w:rsid w:val="002601D1"/>
    <w:rsid w:val="00260FE3"/>
    <w:rsid w:val="00266F3C"/>
    <w:rsid w:val="00270FF7"/>
    <w:rsid w:val="002720B1"/>
    <w:rsid w:val="00272EB6"/>
    <w:rsid w:val="00275607"/>
    <w:rsid w:val="0027734D"/>
    <w:rsid w:val="00282A3E"/>
    <w:rsid w:val="00286E2A"/>
    <w:rsid w:val="00287775"/>
    <w:rsid w:val="00291A53"/>
    <w:rsid w:val="002A02BA"/>
    <w:rsid w:val="002A527F"/>
    <w:rsid w:val="002A5D3A"/>
    <w:rsid w:val="002A69C0"/>
    <w:rsid w:val="002B1D04"/>
    <w:rsid w:val="002B55D3"/>
    <w:rsid w:val="002B5FEF"/>
    <w:rsid w:val="002B6311"/>
    <w:rsid w:val="002C45A3"/>
    <w:rsid w:val="002C4EAD"/>
    <w:rsid w:val="002C5440"/>
    <w:rsid w:val="002C55DC"/>
    <w:rsid w:val="002C655E"/>
    <w:rsid w:val="002D0C0E"/>
    <w:rsid w:val="002D18B1"/>
    <w:rsid w:val="002D1CDF"/>
    <w:rsid w:val="002D3D9D"/>
    <w:rsid w:val="002E016E"/>
    <w:rsid w:val="002E314D"/>
    <w:rsid w:val="002E4406"/>
    <w:rsid w:val="002F26E8"/>
    <w:rsid w:val="002F30EF"/>
    <w:rsid w:val="00303B39"/>
    <w:rsid w:val="00311B80"/>
    <w:rsid w:val="00312012"/>
    <w:rsid w:val="00314700"/>
    <w:rsid w:val="0031624E"/>
    <w:rsid w:val="0032394E"/>
    <w:rsid w:val="00326049"/>
    <w:rsid w:val="00327D8E"/>
    <w:rsid w:val="00330F57"/>
    <w:rsid w:val="00335D6C"/>
    <w:rsid w:val="0034053A"/>
    <w:rsid w:val="00341403"/>
    <w:rsid w:val="003416CA"/>
    <w:rsid w:val="00347324"/>
    <w:rsid w:val="00347FE3"/>
    <w:rsid w:val="00350305"/>
    <w:rsid w:val="0035534C"/>
    <w:rsid w:val="0035557B"/>
    <w:rsid w:val="0035669C"/>
    <w:rsid w:val="0036604A"/>
    <w:rsid w:val="00367121"/>
    <w:rsid w:val="00371D00"/>
    <w:rsid w:val="003732AE"/>
    <w:rsid w:val="0037396F"/>
    <w:rsid w:val="00380223"/>
    <w:rsid w:val="00381249"/>
    <w:rsid w:val="00384DEF"/>
    <w:rsid w:val="00387744"/>
    <w:rsid w:val="003901D0"/>
    <w:rsid w:val="00393006"/>
    <w:rsid w:val="003939EA"/>
    <w:rsid w:val="003954AC"/>
    <w:rsid w:val="00395701"/>
    <w:rsid w:val="003969DB"/>
    <w:rsid w:val="00397255"/>
    <w:rsid w:val="003A012A"/>
    <w:rsid w:val="003A3CA9"/>
    <w:rsid w:val="003A5208"/>
    <w:rsid w:val="003B0636"/>
    <w:rsid w:val="003C0020"/>
    <w:rsid w:val="003C0FDF"/>
    <w:rsid w:val="003C1F41"/>
    <w:rsid w:val="003C4B22"/>
    <w:rsid w:val="003C4D01"/>
    <w:rsid w:val="003C4E5A"/>
    <w:rsid w:val="003C6356"/>
    <w:rsid w:val="003D2375"/>
    <w:rsid w:val="003D70D2"/>
    <w:rsid w:val="003E2CA1"/>
    <w:rsid w:val="003E510D"/>
    <w:rsid w:val="003E65E9"/>
    <w:rsid w:val="003F33DB"/>
    <w:rsid w:val="003F39E0"/>
    <w:rsid w:val="00400CBF"/>
    <w:rsid w:val="00401282"/>
    <w:rsid w:val="004014D1"/>
    <w:rsid w:val="00403931"/>
    <w:rsid w:val="00406872"/>
    <w:rsid w:val="00413263"/>
    <w:rsid w:val="00414795"/>
    <w:rsid w:val="0041537B"/>
    <w:rsid w:val="004166BB"/>
    <w:rsid w:val="004177B5"/>
    <w:rsid w:val="00420046"/>
    <w:rsid w:val="004222DC"/>
    <w:rsid w:val="004222DD"/>
    <w:rsid w:val="00424EC9"/>
    <w:rsid w:val="0042532A"/>
    <w:rsid w:val="00425AC9"/>
    <w:rsid w:val="00430877"/>
    <w:rsid w:val="00431C76"/>
    <w:rsid w:val="00434562"/>
    <w:rsid w:val="0043795C"/>
    <w:rsid w:val="00437DAF"/>
    <w:rsid w:val="00443BDF"/>
    <w:rsid w:val="00445DCA"/>
    <w:rsid w:val="00446427"/>
    <w:rsid w:val="0045531D"/>
    <w:rsid w:val="00456D96"/>
    <w:rsid w:val="00460B5D"/>
    <w:rsid w:val="00463E59"/>
    <w:rsid w:val="00465945"/>
    <w:rsid w:val="00466010"/>
    <w:rsid w:val="00466AF0"/>
    <w:rsid w:val="00477F9F"/>
    <w:rsid w:val="0048495C"/>
    <w:rsid w:val="00485B99"/>
    <w:rsid w:val="00487CDB"/>
    <w:rsid w:val="00491119"/>
    <w:rsid w:val="004925D7"/>
    <w:rsid w:val="00492C9B"/>
    <w:rsid w:val="004955C7"/>
    <w:rsid w:val="004A24F7"/>
    <w:rsid w:val="004A28B0"/>
    <w:rsid w:val="004A6C43"/>
    <w:rsid w:val="004B4842"/>
    <w:rsid w:val="004B540F"/>
    <w:rsid w:val="004B6C9A"/>
    <w:rsid w:val="004B77AD"/>
    <w:rsid w:val="004C36AE"/>
    <w:rsid w:val="004C4215"/>
    <w:rsid w:val="004C4605"/>
    <w:rsid w:val="004C71D0"/>
    <w:rsid w:val="004D1F25"/>
    <w:rsid w:val="004D5E4F"/>
    <w:rsid w:val="004E078E"/>
    <w:rsid w:val="004E3721"/>
    <w:rsid w:val="004E6F0A"/>
    <w:rsid w:val="004F13C6"/>
    <w:rsid w:val="004F35DD"/>
    <w:rsid w:val="004F399C"/>
    <w:rsid w:val="004F4CD0"/>
    <w:rsid w:val="0050530E"/>
    <w:rsid w:val="0050626A"/>
    <w:rsid w:val="00506F44"/>
    <w:rsid w:val="00511712"/>
    <w:rsid w:val="0051275F"/>
    <w:rsid w:val="00515C67"/>
    <w:rsid w:val="00517067"/>
    <w:rsid w:val="0051718C"/>
    <w:rsid w:val="00517729"/>
    <w:rsid w:val="00524122"/>
    <w:rsid w:val="00531A76"/>
    <w:rsid w:val="00532775"/>
    <w:rsid w:val="00532EC2"/>
    <w:rsid w:val="005374AE"/>
    <w:rsid w:val="00540BC3"/>
    <w:rsid w:val="00540F9A"/>
    <w:rsid w:val="00542A73"/>
    <w:rsid w:val="0054688E"/>
    <w:rsid w:val="00554F62"/>
    <w:rsid w:val="00555EA6"/>
    <w:rsid w:val="005572B6"/>
    <w:rsid w:val="005619C9"/>
    <w:rsid w:val="0056340A"/>
    <w:rsid w:val="00565A96"/>
    <w:rsid w:val="00567117"/>
    <w:rsid w:val="00567281"/>
    <w:rsid w:val="0057239C"/>
    <w:rsid w:val="0057347A"/>
    <w:rsid w:val="00576C0B"/>
    <w:rsid w:val="00580CD7"/>
    <w:rsid w:val="00581416"/>
    <w:rsid w:val="00590FB4"/>
    <w:rsid w:val="00591BEA"/>
    <w:rsid w:val="0059207D"/>
    <w:rsid w:val="00592D94"/>
    <w:rsid w:val="005A43F5"/>
    <w:rsid w:val="005A5EA8"/>
    <w:rsid w:val="005A6D63"/>
    <w:rsid w:val="005B105E"/>
    <w:rsid w:val="005C2550"/>
    <w:rsid w:val="005C34CB"/>
    <w:rsid w:val="005C3CFC"/>
    <w:rsid w:val="005C49F9"/>
    <w:rsid w:val="005C52A0"/>
    <w:rsid w:val="005C587D"/>
    <w:rsid w:val="005C5DCD"/>
    <w:rsid w:val="005C6AF8"/>
    <w:rsid w:val="005D148A"/>
    <w:rsid w:val="005D39D0"/>
    <w:rsid w:val="005D427E"/>
    <w:rsid w:val="005D4F42"/>
    <w:rsid w:val="005D51DF"/>
    <w:rsid w:val="005D7932"/>
    <w:rsid w:val="005E0792"/>
    <w:rsid w:val="005E3109"/>
    <w:rsid w:val="005E576F"/>
    <w:rsid w:val="005E5974"/>
    <w:rsid w:val="005E797A"/>
    <w:rsid w:val="005F18F0"/>
    <w:rsid w:val="005F211A"/>
    <w:rsid w:val="005F3AD6"/>
    <w:rsid w:val="005F5DE0"/>
    <w:rsid w:val="005F600D"/>
    <w:rsid w:val="005F6E05"/>
    <w:rsid w:val="00600626"/>
    <w:rsid w:val="00601FB5"/>
    <w:rsid w:val="00603A3F"/>
    <w:rsid w:val="006053B0"/>
    <w:rsid w:val="00611515"/>
    <w:rsid w:val="00611B03"/>
    <w:rsid w:val="00621CE6"/>
    <w:rsid w:val="00626559"/>
    <w:rsid w:val="0063103A"/>
    <w:rsid w:val="00634549"/>
    <w:rsid w:val="00635BD7"/>
    <w:rsid w:val="0064057C"/>
    <w:rsid w:val="0064529F"/>
    <w:rsid w:val="00650D8D"/>
    <w:rsid w:val="006529C6"/>
    <w:rsid w:val="006558E4"/>
    <w:rsid w:val="0066053A"/>
    <w:rsid w:val="00661E9E"/>
    <w:rsid w:val="00665150"/>
    <w:rsid w:val="006773A7"/>
    <w:rsid w:val="00680981"/>
    <w:rsid w:val="00680A2F"/>
    <w:rsid w:val="0068243E"/>
    <w:rsid w:val="006847EC"/>
    <w:rsid w:val="0068583E"/>
    <w:rsid w:val="006900E4"/>
    <w:rsid w:val="00691507"/>
    <w:rsid w:val="00694183"/>
    <w:rsid w:val="0069476E"/>
    <w:rsid w:val="0069767E"/>
    <w:rsid w:val="006A3514"/>
    <w:rsid w:val="006B04DE"/>
    <w:rsid w:val="006B45C1"/>
    <w:rsid w:val="006B4C38"/>
    <w:rsid w:val="006B7E91"/>
    <w:rsid w:val="006C20B0"/>
    <w:rsid w:val="006C2514"/>
    <w:rsid w:val="006C702E"/>
    <w:rsid w:val="006C7232"/>
    <w:rsid w:val="006D1140"/>
    <w:rsid w:val="006D1780"/>
    <w:rsid w:val="006D1CB1"/>
    <w:rsid w:val="006D36E3"/>
    <w:rsid w:val="006D46CF"/>
    <w:rsid w:val="006D4C84"/>
    <w:rsid w:val="006D666C"/>
    <w:rsid w:val="006D6F50"/>
    <w:rsid w:val="006F052F"/>
    <w:rsid w:val="006F4367"/>
    <w:rsid w:val="006F75A6"/>
    <w:rsid w:val="0070083B"/>
    <w:rsid w:val="00703F78"/>
    <w:rsid w:val="00707583"/>
    <w:rsid w:val="0071036E"/>
    <w:rsid w:val="007120D9"/>
    <w:rsid w:val="0071465C"/>
    <w:rsid w:val="00714715"/>
    <w:rsid w:val="007230DC"/>
    <w:rsid w:val="00723A2B"/>
    <w:rsid w:val="00726007"/>
    <w:rsid w:val="007279AC"/>
    <w:rsid w:val="00731DD6"/>
    <w:rsid w:val="0073449F"/>
    <w:rsid w:val="007346C3"/>
    <w:rsid w:val="007366E8"/>
    <w:rsid w:val="00746802"/>
    <w:rsid w:val="00747D44"/>
    <w:rsid w:val="007513F6"/>
    <w:rsid w:val="00751C12"/>
    <w:rsid w:val="007558B8"/>
    <w:rsid w:val="00757817"/>
    <w:rsid w:val="00763964"/>
    <w:rsid w:val="00764251"/>
    <w:rsid w:val="00764785"/>
    <w:rsid w:val="00771284"/>
    <w:rsid w:val="00772374"/>
    <w:rsid w:val="0077451C"/>
    <w:rsid w:val="007752B5"/>
    <w:rsid w:val="00776050"/>
    <w:rsid w:val="00792085"/>
    <w:rsid w:val="00797225"/>
    <w:rsid w:val="00797DB0"/>
    <w:rsid w:val="007A1A06"/>
    <w:rsid w:val="007A4F60"/>
    <w:rsid w:val="007A5C54"/>
    <w:rsid w:val="007A6BD1"/>
    <w:rsid w:val="007B3F61"/>
    <w:rsid w:val="007B69DB"/>
    <w:rsid w:val="007D071A"/>
    <w:rsid w:val="007D4129"/>
    <w:rsid w:val="007D51BF"/>
    <w:rsid w:val="007D635D"/>
    <w:rsid w:val="007D735F"/>
    <w:rsid w:val="007E091F"/>
    <w:rsid w:val="007E0B7C"/>
    <w:rsid w:val="007E145C"/>
    <w:rsid w:val="007E4B25"/>
    <w:rsid w:val="007E4CF2"/>
    <w:rsid w:val="007E5D22"/>
    <w:rsid w:val="007E7848"/>
    <w:rsid w:val="007E7C72"/>
    <w:rsid w:val="007F356C"/>
    <w:rsid w:val="007F6943"/>
    <w:rsid w:val="007F6A07"/>
    <w:rsid w:val="008045C8"/>
    <w:rsid w:val="00804908"/>
    <w:rsid w:val="0080674C"/>
    <w:rsid w:val="00806E24"/>
    <w:rsid w:val="00811ED1"/>
    <w:rsid w:val="008172E0"/>
    <w:rsid w:val="00827160"/>
    <w:rsid w:val="0083133F"/>
    <w:rsid w:val="0083170A"/>
    <w:rsid w:val="0083171C"/>
    <w:rsid w:val="00832DC2"/>
    <w:rsid w:val="00835B79"/>
    <w:rsid w:val="00837F69"/>
    <w:rsid w:val="008407DF"/>
    <w:rsid w:val="00840CE1"/>
    <w:rsid w:val="00840D61"/>
    <w:rsid w:val="00842723"/>
    <w:rsid w:val="00843EDB"/>
    <w:rsid w:val="00860291"/>
    <w:rsid w:val="0086388F"/>
    <w:rsid w:val="008644CA"/>
    <w:rsid w:val="00865910"/>
    <w:rsid w:val="00866438"/>
    <w:rsid w:val="0087006B"/>
    <w:rsid w:val="008834CD"/>
    <w:rsid w:val="0088385E"/>
    <w:rsid w:val="008844AD"/>
    <w:rsid w:val="00892817"/>
    <w:rsid w:val="0089789D"/>
    <w:rsid w:val="008978C9"/>
    <w:rsid w:val="008A0201"/>
    <w:rsid w:val="008A16BE"/>
    <w:rsid w:val="008A3F27"/>
    <w:rsid w:val="008A5575"/>
    <w:rsid w:val="008B320A"/>
    <w:rsid w:val="008B39A4"/>
    <w:rsid w:val="008B60DD"/>
    <w:rsid w:val="008B7860"/>
    <w:rsid w:val="008C5BA6"/>
    <w:rsid w:val="008C79A6"/>
    <w:rsid w:val="008D00E6"/>
    <w:rsid w:val="008D01AA"/>
    <w:rsid w:val="008D0D6A"/>
    <w:rsid w:val="008D17F5"/>
    <w:rsid w:val="008D3A47"/>
    <w:rsid w:val="008D44A2"/>
    <w:rsid w:val="008D7A6F"/>
    <w:rsid w:val="008E136C"/>
    <w:rsid w:val="008F0358"/>
    <w:rsid w:val="008F2D87"/>
    <w:rsid w:val="00900172"/>
    <w:rsid w:val="00900FF6"/>
    <w:rsid w:val="009057EE"/>
    <w:rsid w:val="00905CE7"/>
    <w:rsid w:val="00906E4A"/>
    <w:rsid w:val="00907CA7"/>
    <w:rsid w:val="0091242F"/>
    <w:rsid w:val="00914956"/>
    <w:rsid w:val="00917048"/>
    <w:rsid w:val="00917784"/>
    <w:rsid w:val="009220C2"/>
    <w:rsid w:val="00922B1C"/>
    <w:rsid w:val="00923BC8"/>
    <w:rsid w:val="00944C48"/>
    <w:rsid w:val="009464F6"/>
    <w:rsid w:val="009565FF"/>
    <w:rsid w:val="00956C3C"/>
    <w:rsid w:val="009576DC"/>
    <w:rsid w:val="00965231"/>
    <w:rsid w:val="00966963"/>
    <w:rsid w:val="00966974"/>
    <w:rsid w:val="00967FF0"/>
    <w:rsid w:val="009742C3"/>
    <w:rsid w:val="00976CEB"/>
    <w:rsid w:val="0097760A"/>
    <w:rsid w:val="0098141A"/>
    <w:rsid w:val="00982656"/>
    <w:rsid w:val="009838DF"/>
    <w:rsid w:val="00983A7C"/>
    <w:rsid w:val="00985461"/>
    <w:rsid w:val="00987D2E"/>
    <w:rsid w:val="009901B6"/>
    <w:rsid w:val="00996617"/>
    <w:rsid w:val="00996805"/>
    <w:rsid w:val="0099788C"/>
    <w:rsid w:val="009A3684"/>
    <w:rsid w:val="009B26CF"/>
    <w:rsid w:val="009B2EAB"/>
    <w:rsid w:val="009B4B0E"/>
    <w:rsid w:val="009B76B8"/>
    <w:rsid w:val="009C2083"/>
    <w:rsid w:val="009C67BD"/>
    <w:rsid w:val="009D48F5"/>
    <w:rsid w:val="009D653B"/>
    <w:rsid w:val="009D6DEA"/>
    <w:rsid w:val="009E468E"/>
    <w:rsid w:val="009E5328"/>
    <w:rsid w:val="009F16A4"/>
    <w:rsid w:val="009F1DFD"/>
    <w:rsid w:val="009F2F28"/>
    <w:rsid w:val="009F4133"/>
    <w:rsid w:val="009F513F"/>
    <w:rsid w:val="009F619B"/>
    <w:rsid w:val="00A044B4"/>
    <w:rsid w:val="00A067F0"/>
    <w:rsid w:val="00A1405A"/>
    <w:rsid w:val="00A14D15"/>
    <w:rsid w:val="00A14E7F"/>
    <w:rsid w:val="00A1545E"/>
    <w:rsid w:val="00A16B47"/>
    <w:rsid w:val="00A33FF9"/>
    <w:rsid w:val="00A35B17"/>
    <w:rsid w:val="00A3607B"/>
    <w:rsid w:val="00A365E9"/>
    <w:rsid w:val="00A403C9"/>
    <w:rsid w:val="00A417F8"/>
    <w:rsid w:val="00A4199F"/>
    <w:rsid w:val="00A44C61"/>
    <w:rsid w:val="00A50C36"/>
    <w:rsid w:val="00A565F8"/>
    <w:rsid w:val="00A5692D"/>
    <w:rsid w:val="00A56F45"/>
    <w:rsid w:val="00A67FE4"/>
    <w:rsid w:val="00A723B2"/>
    <w:rsid w:val="00A74EFE"/>
    <w:rsid w:val="00A75418"/>
    <w:rsid w:val="00A75C6A"/>
    <w:rsid w:val="00A77D74"/>
    <w:rsid w:val="00A80F28"/>
    <w:rsid w:val="00A87001"/>
    <w:rsid w:val="00A90A07"/>
    <w:rsid w:val="00A959B2"/>
    <w:rsid w:val="00A96821"/>
    <w:rsid w:val="00A97CAB"/>
    <w:rsid w:val="00AA7872"/>
    <w:rsid w:val="00AB1161"/>
    <w:rsid w:val="00AB26AF"/>
    <w:rsid w:val="00AB6ECD"/>
    <w:rsid w:val="00AB7595"/>
    <w:rsid w:val="00AC1FAD"/>
    <w:rsid w:val="00AC43B7"/>
    <w:rsid w:val="00AC5B12"/>
    <w:rsid w:val="00AC6F31"/>
    <w:rsid w:val="00AD0711"/>
    <w:rsid w:val="00AD1189"/>
    <w:rsid w:val="00AD64D6"/>
    <w:rsid w:val="00AE3192"/>
    <w:rsid w:val="00AE522F"/>
    <w:rsid w:val="00AF2C0D"/>
    <w:rsid w:val="00B10390"/>
    <w:rsid w:val="00B107E4"/>
    <w:rsid w:val="00B126EC"/>
    <w:rsid w:val="00B12B8D"/>
    <w:rsid w:val="00B150D7"/>
    <w:rsid w:val="00B15219"/>
    <w:rsid w:val="00B15CBA"/>
    <w:rsid w:val="00B20360"/>
    <w:rsid w:val="00B24BE6"/>
    <w:rsid w:val="00B24C83"/>
    <w:rsid w:val="00B257B9"/>
    <w:rsid w:val="00B27C5F"/>
    <w:rsid w:val="00B30512"/>
    <w:rsid w:val="00B35CFD"/>
    <w:rsid w:val="00B35F86"/>
    <w:rsid w:val="00B37012"/>
    <w:rsid w:val="00B40A10"/>
    <w:rsid w:val="00B41717"/>
    <w:rsid w:val="00B41D27"/>
    <w:rsid w:val="00B508AC"/>
    <w:rsid w:val="00B508E5"/>
    <w:rsid w:val="00B5244E"/>
    <w:rsid w:val="00B52E93"/>
    <w:rsid w:val="00B55BAF"/>
    <w:rsid w:val="00B55F48"/>
    <w:rsid w:val="00B57A7C"/>
    <w:rsid w:val="00B60D2F"/>
    <w:rsid w:val="00B65DFC"/>
    <w:rsid w:val="00B70244"/>
    <w:rsid w:val="00B70BB6"/>
    <w:rsid w:val="00B71292"/>
    <w:rsid w:val="00B71761"/>
    <w:rsid w:val="00B7372D"/>
    <w:rsid w:val="00B7702A"/>
    <w:rsid w:val="00B770C5"/>
    <w:rsid w:val="00B84946"/>
    <w:rsid w:val="00B84A80"/>
    <w:rsid w:val="00B9006D"/>
    <w:rsid w:val="00B9249A"/>
    <w:rsid w:val="00B92F31"/>
    <w:rsid w:val="00B95662"/>
    <w:rsid w:val="00B96764"/>
    <w:rsid w:val="00BA076F"/>
    <w:rsid w:val="00BA3F0A"/>
    <w:rsid w:val="00BA4D49"/>
    <w:rsid w:val="00BA518D"/>
    <w:rsid w:val="00BA7E6D"/>
    <w:rsid w:val="00BB03D5"/>
    <w:rsid w:val="00BB5C6A"/>
    <w:rsid w:val="00BC096A"/>
    <w:rsid w:val="00BC10F3"/>
    <w:rsid w:val="00BC4A5B"/>
    <w:rsid w:val="00BC5D48"/>
    <w:rsid w:val="00BC7273"/>
    <w:rsid w:val="00BD200A"/>
    <w:rsid w:val="00BD42F9"/>
    <w:rsid w:val="00BD675D"/>
    <w:rsid w:val="00BE6B76"/>
    <w:rsid w:val="00BF1911"/>
    <w:rsid w:val="00BF3AAB"/>
    <w:rsid w:val="00BF5408"/>
    <w:rsid w:val="00BF6C51"/>
    <w:rsid w:val="00C01639"/>
    <w:rsid w:val="00C01C8F"/>
    <w:rsid w:val="00C0296E"/>
    <w:rsid w:val="00C10997"/>
    <w:rsid w:val="00C111A1"/>
    <w:rsid w:val="00C1349E"/>
    <w:rsid w:val="00C251F9"/>
    <w:rsid w:val="00C263E9"/>
    <w:rsid w:val="00C2670C"/>
    <w:rsid w:val="00C30FFB"/>
    <w:rsid w:val="00C41326"/>
    <w:rsid w:val="00C436DD"/>
    <w:rsid w:val="00C43C6F"/>
    <w:rsid w:val="00C444FE"/>
    <w:rsid w:val="00C46D24"/>
    <w:rsid w:val="00C50302"/>
    <w:rsid w:val="00C50353"/>
    <w:rsid w:val="00C54A08"/>
    <w:rsid w:val="00C54E51"/>
    <w:rsid w:val="00C57692"/>
    <w:rsid w:val="00C605E4"/>
    <w:rsid w:val="00C62D30"/>
    <w:rsid w:val="00C643CE"/>
    <w:rsid w:val="00C66AE8"/>
    <w:rsid w:val="00C66E43"/>
    <w:rsid w:val="00C673A3"/>
    <w:rsid w:val="00C70582"/>
    <w:rsid w:val="00C70CBF"/>
    <w:rsid w:val="00C748F9"/>
    <w:rsid w:val="00C777A2"/>
    <w:rsid w:val="00C77B48"/>
    <w:rsid w:val="00C80052"/>
    <w:rsid w:val="00C81C32"/>
    <w:rsid w:val="00C81CD9"/>
    <w:rsid w:val="00C8744E"/>
    <w:rsid w:val="00C876E4"/>
    <w:rsid w:val="00C87CF6"/>
    <w:rsid w:val="00C92673"/>
    <w:rsid w:val="00C95F5D"/>
    <w:rsid w:val="00C9721A"/>
    <w:rsid w:val="00CA3717"/>
    <w:rsid w:val="00CA4B20"/>
    <w:rsid w:val="00CB3195"/>
    <w:rsid w:val="00CB39EF"/>
    <w:rsid w:val="00CB414E"/>
    <w:rsid w:val="00CB4F7A"/>
    <w:rsid w:val="00CC2800"/>
    <w:rsid w:val="00CC3BC5"/>
    <w:rsid w:val="00CC4DC6"/>
    <w:rsid w:val="00CC5DAD"/>
    <w:rsid w:val="00CC6B94"/>
    <w:rsid w:val="00CD37CF"/>
    <w:rsid w:val="00CD77E4"/>
    <w:rsid w:val="00CE09F8"/>
    <w:rsid w:val="00CE367B"/>
    <w:rsid w:val="00CF37E8"/>
    <w:rsid w:val="00CF704E"/>
    <w:rsid w:val="00D03663"/>
    <w:rsid w:val="00D05CFD"/>
    <w:rsid w:val="00D07FDE"/>
    <w:rsid w:val="00D12460"/>
    <w:rsid w:val="00D13995"/>
    <w:rsid w:val="00D141A2"/>
    <w:rsid w:val="00D218F3"/>
    <w:rsid w:val="00D24A6D"/>
    <w:rsid w:val="00D2622C"/>
    <w:rsid w:val="00D301D5"/>
    <w:rsid w:val="00D351C1"/>
    <w:rsid w:val="00D41659"/>
    <w:rsid w:val="00D4313C"/>
    <w:rsid w:val="00D45B9A"/>
    <w:rsid w:val="00D463F3"/>
    <w:rsid w:val="00D46D0A"/>
    <w:rsid w:val="00D519C6"/>
    <w:rsid w:val="00D51D1F"/>
    <w:rsid w:val="00D52038"/>
    <w:rsid w:val="00D645C7"/>
    <w:rsid w:val="00D64725"/>
    <w:rsid w:val="00D6482C"/>
    <w:rsid w:val="00D64E1C"/>
    <w:rsid w:val="00D66E66"/>
    <w:rsid w:val="00D70E39"/>
    <w:rsid w:val="00D71147"/>
    <w:rsid w:val="00D7214A"/>
    <w:rsid w:val="00D744F2"/>
    <w:rsid w:val="00D74768"/>
    <w:rsid w:val="00D74A46"/>
    <w:rsid w:val="00D773FA"/>
    <w:rsid w:val="00D82CFD"/>
    <w:rsid w:val="00D83364"/>
    <w:rsid w:val="00D844CF"/>
    <w:rsid w:val="00D91DB9"/>
    <w:rsid w:val="00D92E4C"/>
    <w:rsid w:val="00D9484D"/>
    <w:rsid w:val="00D956B3"/>
    <w:rsid w:val="00D967F0"/>
    <w:rsid w:val="00DA1FBB"/>
    <w:rsid w:val="00DA2C59"/>
    <w:rsid w:val="00DA35DD"/>
    <w:rsid w:val="00DA7DD4"/>
    <w:rsid w:val="00DB02D6"/>
    <w:rsid w:val="00DB0314"/>
    <w:rsid w:val="00DB119E"/>
    <w:rsid w:val="00DB1B78"/>
    <w:rsid w:val="00DB4202"/>
    <w:rsid w:val="00DB5823"/>
    <w:rsid w:val="00DC617E"/>
    <w:rsid w:val="00DC6D16"/>
    <w:rsid w:val="00DD4502"/>
    <w:rsid w:val="00DD678A"/>
    <w:rsid w:val="00DD7DAE"/>
    <w:rsid w:val="00DE5BA6"/>
    <w:rsid w:val="00DF4704"/>
    <w:rsid w:val="00DF5882"/>
    <w:rsid w:val="00DF5DB7"/>
    <w:rsid w:val="00DF66FD"/>
    <w:rsid w:val="00DF67D1"/>
    <w:rsid w:val="00DF7272"/>
    <w:rsid w:val="00DF7455"/>
    <w:rsid w:val="00E00712"/>
    <w:rsid w:val="00E02C2F"/>
    <w:rsid w:val="00E065CD"/>
    <w:rsid w:val="00E10CDF"/>
    <w:rsid w:val="00E11AFE"/>
    <w:rsid w:val="00E11EB9"/>
    <w:rsid w:val="00E14927"/>
    <w:rsid w:val="00E23075"/>
    <w:rsid w:val="00E2478A"/>
    <w:rsid w:val="00E253EB"/>
    <w:rsid w:val="00E26E95"/>
    <w:rsid w:val="00E30597"/>
    <w:rsid w:val="00E31196"/>
    <w:rsid w:val="00E3259B"/>
    <w:rsid w:val="00E342A4"/>
    <w:rsid w:val="00E40434"/>
    <w:rsid w:val="00E42243"/>
    <w:rsid w:val="00E4360A"/>
    <w:rsid w:val="00E45365"/>
    <w:rsid w:val="00E45545"/>
    <w:rsid w:val="00E47719"/>
    <w:rsid w:val="00E60B95"/>
    <w:rsid w:val="00E65179"/>
    <w:rsid w:val="00E66CD8"/>
    <w:rsid w:val="00E67204"/>
    <w:rsid w:val="00E67483"/>
    <w:rsid w:val="00E676A4"/>
    <w:rsid w:val="00E7020C"/>
    <w:rsid w:val="00E7377E"/>
    <w:rsid w:val="00E7611C"/>
    <w:rsid w:val="00E7633D"/>
    <w:rsid w:val="00E770DC"/>
    <w:rsid w:val="00E80D52"/>
    <w:rsid w:val="00E81A85"/>
    <w:rsid w:val="00E8305A"/>
    <w:rsid w:val="00E84D61"/>
    <w:rsid w:val="00E8525B"/>
    <w:rsid w:val="00E868F8"/>
    <w:rsid w:val="00E8770D"/>
    <w:rsid w:val="00E901C6"/>
    <w:rsid w:val="00E90438"/>
    <w:rsid w:val="00E9232B"/>
    <w:rsid w:val="00E927B5"/>
    <w:rsid w:val="00E936FF"/>
    <w:rsid w:val="00E938CA"/>
    <w:rsid w:val="00E94037"/>
    <w:rsid w:val="00E9517C"/>
    <w:rsid w:val="00E962AA"/>
    <w:rsid w:val="00EA1F3A"/>
    <w:rsid w:val="00EA7E4F"/>
    <w:rsid w:val="00EB2146"/>
    <w:rsid w:val="00EB610E"/>
    <w:rsid w:val="00ED03CC"/>
    <w:rsid w:val="00ED1D5B"/>
    <w:rsid w:val="00ED259B"/>
    <w:rsid w:val="00EE209B"/>
    <w:rsid w:val="00EE2646"/>
    <w:rsid w:val="00EE6BA3"/>
    <w:rsid w:val="00EE740C"/>
    <w:rsid w:val="00EF010B"/>
    <w:rsid w:val="00EF10FC"/>
    <w:rsid w:val="00EF14D6"/>
    <w:rsid w:val="00EF5425"/>
    <w:rsid w:val="00EF6559"/>
    <w:rsid w:val="00EF6A8A"/>
    <w:rsid w:val="00EF79FF"/>
    <w:rsid w:val="00F04397"/>
    <w:rsid w:val="00F04D9B"/>
    <w:rsid w:val="00F10156"/>
    <w:rsid w:val="00F14507"/>
    <w:rsid w:val="00F1689A"/>
    <w:rsid w:val="00F24AE6"/>
    <w:rsid w:val="00F27156"/>
    <w:rsid w:val="00F33C09"/>
    <w:rsid w:val="00F33FCE"/>
    <w:rsid w:val="00F400DB"/>
    <w:rsid w:val="00F40128"/>
    <w:rsid w:val="00F42017"/>
    <w:rsid w:val="00F43868"/>
    <w:rsid w:val="00F54D92"/>
    <w:rsid w:val="00F55763"/>
    <w:rsid w:val="00F56234"/>
    <w:rsid w:val="00F57B5F"/>
    <w:rsid w:val="00F60B43"/>
    <w:rsid w:val="00F636D0"/>
    <w:rsid w:val="00F70F5E"/>
    <w:rsid w:val="00F72E03"/>
    <w:rsid w:val="00F76F7E"/>
    <w:rsid w:val="00F82166"/>
    <w:rsid w:val="00F82AD9"/>
    <w:rsid w:val="00F840F2"/>
    <w:rsid w:val="00F85F54"/>
    <w:rsid w:val="00F86DD3"/>
    <w:rsid w:val="00F90FD5"/>
    <w:rsid w:val="00F91F76"/>
    <w:rsid w:val="00F921F3"/>
    <w:rsid w:val="00F93E7D"/>
    <w:rsid w:val="00FB2CB2"/>
    <w:rsid w:val="00FB409F"/>
    <w:rsid w:val="00FB645B"/>
    <w:rsid w:val="00FC1082"/>
    <w:rsid w:val="00FC1EAA"/>
    <w:rsid w:val="00FC43C6"/>
    <w:rsid w:val="00FC50DC"/>
    <w:rsid w:val="00FC61C8"/>
    <w:rsid w:val="00FC697A"/>
    <w:rsid w:val="00FC78EB"/>
    <w:rsid w:val="00FD37B3"/>
    <w:rsid w:val="00FE2C64"/>
    <w:rsid w:val="00FE3254"/>
    <w:rsid w:val="00FF1698"/>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00C7C012"/>
  <w15:chartTrackingRefBased/>
  <w15:docId w15:val="{1EC82FE7-98D8-4B46-B7AE-A051D6B0F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nl-NL"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764251"/>
  </w:style>
  <w:style w:type="paragraph" w:styleId="Kop1">
    <w:name w:val="heading 1"/>
    <w:basedOn w:val="Standaard"/>
    <w:next w:val="Standaard"/>
    <w:link w:val="Kop1Char"/>
    <w:uiPriority w:val="9"/>
    <w:qFormat/>
    <w:rsid w:val="00764251"/>
    <w:pPr>
      <w:pBdr>
        <w:top w:val="single" w:sz="24" w:space="0" w:color="FFCA08" w:themeColor="accent1"/>
        <w:left w:val="single" w:sz="24" w:space="0" w:color="FFCA08" w:themeColor="accent1"/>
        <w:bottom w:val="single" w:sz="24" w:space="0" w:color="FFCA08" w:themeColor="accent1"/>
        <w:right w:val="single" w:sz="24" w:space="0" w:color="FFCA08" w:themeColor="accent1"/>
      </w:pBdr>
      <w:shd w:val="clear" w:color="auto" w:fill="FFCA08" w:themeFill="accent1"/>
      <w:spacing w:after="0"/>
      <w:outlineLvl w:val="0"/>
    </w:pPr>
    <w:rPr>
      <w:caps/>
      <w:color w:val="FFFFFF" w:themeColor="background1"/>
      <w:spacing w:val="15"/>
      <w:sz w:val="22"/>
      <w:szCs w:val="22"/>
    </w:rPr>
  </w:style>
  <w:style w:type="paragraph" w:styleId="Kop2">
    <w:name w:val="heading 2"/>
    <w:basedOn w:val="Standaard"/>
    <w:next w:val="Standaard"/>
    <w:link w:val="Kop2Char"/>
    <w:uiPriority w:val="9"/>
    <w:unhideWhenUsed/>
    <w:qFormat/>
    <w:rsid w:val="00764251"/>
    <w:pPr>
      <w:pBdr>
        <w:top w:val="single" w:sz="24" w:space="0" w:color="FFF4CD" w:themeColor="accent1" w:themeTint="33"/>
        <w:left w:val="single" w:sz="24" w:space="0" w:color="FFF4CD" w:themeColor="accent1" w:themeTint="33"/>
        <w:bottom w:val="single" w:sz="24" w:space="0" w:color="FFF4CD" w:themeColor="accent1" w:themeTint="33"/>
        <w:right w:val="single" w:sz="24" w:space="0" w:color="FFF4CD" w:themeColor="accent1" w:themeTint="33"/>
      </w:pBdr>
      <w:shd w:val="clear" w:color="auto" w:fill="FFF4CD" w:themeFill="accent1" w:themeFillTint="33"/>
      <w:spacing w:after="0"/>
      <w:outlineLvl w:val="1"/>
    </w:pPr>
    <w:rPr>
      <w:caps/>
      <w:spacing w:val="15"/>
    </w:rPr>
  </w:style>
  <w:style w:type="paragraph" w:styleId="Kop3">
    <w:name w:val="heading 3"/>
    <w:basedOn w:val="Standaard"/>
    <w:next w:val="Standaard"/>
    <w:link w:val="Kop3Char"/>
    <w:uiPriority w:val="9"/>
    <w:unhideWhenUsed/>
    <w:qFormat/>
    <w:rsid w:val="00764251"/>
    <w:pPr>
      <w:pBdr>
        <w:top w:val="single" w:sz="6" w:space="2" w:color="FFCA08" w:themeColor="accent1"/>
      </w:pBdr>
      <w:spacing w:before="300" w:after="0"/>
      <w:outlineLvl w:val="2"/>
    </w:pPr>
    <w:rPr>
      <w:caps/>
      <w:color w:val="826600" w:themeColor="accent1" w:themeShade="7F"/>
      <w:spacing w:val="15"/>
    </w:rPr>
  </w:style>
  <w:style w:type="paragraph" w:styleId="Kop4">
    <w:name w:val="heading 4"/>
    <w:basedOn w:val="Standaard"/>
    <w:next w:val="Standaard"/>
    <w:link w:val="Kop4Char"/>
    <w:uiPriority w:val="9"/>
    <w:semiHidden/>
    <w:unhideWhenUsed/>
    <w:qFormat/>
    <w:rsid w:val="00764251"/>
    <w:pPr>
      <w:pBdr>
        <w:top w:val="dotted" w:sz="6" w:space="2" w:color="FFCA08" w:themeColor="accent1"/>
      </w:pBdr>
      <w:spacing w:before="200" w:after="0"/>
      <w:outlineLvl w:val="3"/>
    </w:pPr>
    <w:rPr>
      <w:caps/>
      <w:color w:val="C49A00" w:themeColor="accent1" w:themeShade="BF"/>
      <w:spacing w:val="10"/>
    </w:rPr>
  </w:style>
  <w:style w:type="paragraph" w:styleId="Kop5">
    <w:name w:val="heading 5"/>
    <w:basedOn w:val="Standaard"/>
    <w:next w:val="Standaard"/>
    <w:link w:val="Kop5Char"/>
    <w:uiPriority w:val="9"/>
    <w:semiHidden/>
    <w:unhideWhenUsed/>
    <w:qFormat/>
    <w:rsid w:val="00764251"/>
    <w:pPr>
      <w:pBdr>
        <w:bottom w:val="single" w:sz="6" w:space="1" w:color="FFCA08" w:themeColor="accent1"/>
      </w:pBdr>
      <w:spacing w:before="200" w:after="0"/>
      <w:outlineLvl w:val="4"/>
    </w:pPr>
    <w:rPr>
      <w:caps/>
      <w:color w:val="C49A00" w:themeColor="accent1" w:themeShade="BF"/>
      <w:spacing w:val="10"/>
    </w:rPr>
  </w:style>
  <w:style w:type="paragraph" w:styleId="Kop6">
    <w:name w:val="heading 6"/>
    <w:basedOn w:val="Standaard"/>
    <w:next w:val="Standaard"/>
    <w:link w:val="Kop6Char"/>
    <w:uiPriority w:val="9"/>
    <w:semiHidden/>
    <w:unhideWhenUsed/>
    <w:qFormat/>
    <w:rsid w:val="00764251"/>
    <w:pPr>
      <w:pBdr>
        <w:bottom w:val="dotted" w:sz="6" w:space="1" w:color="FFCA08" w:themeColor="accent1"/>
      </w:pBdr>
      <w:spacing w:before="200" w:after="0"/>
      <w:outlineLvl w:val="5"/>
    </w:pPr>
    <w:rPr>
      <w:caps/>
      <w:color w:val="C49A00" w:themeColor="accent1" w:themeShade="BF"/>
      <w:spacing w:val="10"/>
    </w:rPr>
  </w:style>
  <w:style w:type="paragraph" w:styleId="Kop7">
    <w:name w:val="heading 7"/>
    <w:basedOn w:val="Standaard"/>
    <w:next w:val="Standaard"/>
    <w:link w:val="Kop7Char"/>
    <w:uiPriority w:val="9"/>
    <w:semiHidden/>
    <w:unhideWhenUsed/>
    <w:qFormat/>
    <w:rsid w:val="00764251"/>
    <w:pPr>
      <w:spacing w:before="200" w:after="0"/>
      <w:outlineLvl w:val="6"/>
    </w:pPr>
    <w:rPr>
      <w:caps/>
      <w:color w:val="C49A00" w:themeColor="accent1" w:themeShade="BF"/>
      <w:spacing w:val="10"/>
    </w:rPr>
  </w:style>
  <w:style w:type="paragraph" w:styleId="Kop8">
    <w:name w:val="heading 8"/>
    <w:basedOn w:val="Standaard"/>
    <w:next w:val="Standaard"/>
    <w:link w:val="Kop8Char"/>
    <w:uiPriority w:val="9"/>
    <w:semiHidden/>
    <w:unhideWhenUsed/>
    <w:qFormat/>
    <w:rsid w:val="00764251"/>
    <w:pPr>
      <w:spacing w:before="200" w:after="0"/>
      <w:outlineLvl w:val="7"/>
    </w:pPr>
    <w:rPr>
      <w:caps/>
      <w:spacing w:val="10"/>
      <w:sz w:val="18"/>
      <w:szCs w:val="18"/>
    </w:rPr>
  </w:style>
  <w:style w:type="paragraph" w:styleId="Kop9">
    <w:name w:val="heading 9"/>
    <w:basedOn w:val="Standaard"/>
    <w:next w:val="Standaard"/>
    <w:link w:val="Kop9Char"/>
    <w:uiPriority w:val="9"/>
    <w:semiHidden/>
    <w:unhideWhenUsed/>
    <w:qFormat/>
    <w:rsid w:val="00764251"/>
    <w:pPr>
      <w:spacing w:before="200" w:after="0"/>
      <w:outlineLvl w:val="8"/>
    </w:pPr>
    <w:rPr>
      <w:i/>
      <w:iCs/>
      <w:caps/>
      <w:spacing w:val="10"/>
      <w:sz w:val="18"/>
      <w:szCs w:val="18"/>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Geenafstand">
    <w:name w:val="No Spacing"/>
    <w:link w:val="GeenafstandChar"/>
    <w:uiPriority w:val="1"/>
    <w:qFormat/>
    <w:rsid w:val="00764251"/>
    <w:pPr>
      <w:spacing w:after="0" w:line="240" w:lineRule="auto"/>
    </w:pPr>
  </w:style>
  <w:style w:type="character" w:customStyle="1" w:styleId="GeenafstandChar">
    <w:name w:val="Geen afstand Char"/>
    <w:basedOn w:val="Standaardalinea-lettertype"/>
    <w:link w:val="Geenafstand"/>
    <w:uiPriority w:val="1"/>
    <w:rsid w:val="00E45365"/>
  </w:style>
  <w:style w:type="paragraph" w:styleId="Titel">
    <w:name w:val="Title"/>
    <w:basedOn w:val="Standaard"/>
    <w:next w:val="Standaard"/>
    <w:link w:val="TitelChar"/>
    <w:uiPriority w:val="10"/>
    <w:qFormat/>
    <w:rsid w:val="00764251"/>
    <w:pPr>
      <w:spacing w:before="0" w:after="0"/>
    </w:pPr>
    <w:rPr>
      <w:rFonts w:asciiTheme="majorHAnsi" w:eastAsiaTheme="majorEastAsia" w:hAnsiTheme="majorHAnsi" w:cstheme="majorBidi"/>
      <w:caps/>
      <w:color w:val="FFCA08" w:themeColor="accent1"/>
      <w:spacing w:val="10"/>
      <w:sz w:val="52"/>
      <w:szCs w:val="52"/>
    </w:rPr>
  </w:style>
  <w:style w:type="character" w:customStyle="1" w:styleId="TitelChar">
    <w:name w:val="Titel Char"/>
    <w:basedOn w:val="Standaardalinea-lettertype"/>
    <w:link w:val="Titel"/>
    <w:uiPriority w:val="10"/>
    <w:rsid w:val="00764251"/>
    <w:rPr>
      <w:rFonts w:asciiTheme="majorHAnsi" w:eastAsiaTheme="majorEastAsia" w:hAnsiTheme="majorHAnsi" w:cstheme="majorBidi"/>
      <w:caps/>
      <w:color w:val="FFCA08" w:themeColor="accent1"/>
      <w:spacing w:val="10"/>
      <w:sz w:val="52"/>
      <w:szCs w:val="52"/>
    </w:rPr>
  </w:style>
  <w:style w:type="paragraph" w:styleId="Ondertitel">
    <w:name w:val="Subtitle"/>
    <w:basedOn w:val="Standaard"/>
    <w:next w:val="Standaard"/>
    <w:link w:val="OndertitelChar"/>
    <w:uiPriority w:val="11"/>
    <w:qFormat/>
    <w:rsid w:val="00764251"/>
    <w:pPr>
      <w:spacing w:before="0" w:after="500" w:line="240" w:lineRule="auto"/>
    </w:pPr>
    <w:rPr>
      <w:caps/>
      <w:color w:val="595959" w:themeColor="text1" w:themeTint="A6"/>
      <w:spacing w:val="10"/>
      <w:sz w:val="21"/>
      <w:szCs w:val="21"/>
    </w:rPr>
  </w:style>
  <w:style w:type="character" w:customStyle="1" w:styleId="OndertitelChar">
    <w:name w:val="Ondertitel Char"/>
    <w:basedOn w:val="Standaardalinea-lettertype"/>
    <w:link w:val="Ondertitel"/>
    <w:uiPriority w:val="11"/>
    <w:rsid w:val="00764251"/>
    <w:rPr>
      <w:caps/>
      <w:color w:val="595959" w:themeColor="text1" w:themeTint="A6"/>
      <w:spacing w:val="10"/>
      <w:sz w:val="21"/>
      <w:szCs w:val="21"/>
    </w:rPr>
  </w:style>
  <w:style w:type="paragraph" w:styleId="Koptekst">
    <w:name w:val="header"/>
    <w:basedOn w:val="Standaard"/>
    <w:link w:val="KoptekstChar"/>
    <w:uiPriority w:val="99"/>
    <w:unhideWhenUsed/>
    <w:rsid w:val="002E314D"/>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2E314D"/>
  </w:style>
  <w:style w:type="paragraph" w:styleId="Voettekst">
    <w:name w:val="footer"/>
    <w:basedOn w:val="Standaard"/>
    <w:link w:val="VoettekstChar"/>
    <w:uiPriority w:val="99"/>
    <w:unhideWhenUsed/>
    <w:rsid w:val="002E314D"/>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2E314D"/>
  </w:style>
  <w:style w:type="character" w:customStyle="1" w:styleId="Kop1Char">
    <w:name w:val="Kop 1 Char"/>
    <w:basedOn w:val="Standaardalinea-lettertype"/>
    <w:link w:val="Kop1"/>
    <w:uiPriority w:val="9"/>
    <w:rsid w:val="00764251"/>
    <w:rPr>
      <w:caps/>
      <w:color w:val="FFFFFF" w:themeColor="background1"/>
      <w:spacing w:val="15"/>
      <w:sz w:val="22"/>
      <w:szCs w:val="22"/>
      <w:shd w:val="clear" w:color="auto" w:fill="FFCA08" w:themeFill="accent1"/>
    </w:rPr>
  </w:style>
  <w:style w:type="paragraph" w:styleId="Kopvaninhoudsopgave">
    <w:name w:val="TOC Heading"/>
    <w:basedOn w:val="Kop1"/>
    <w:next w:val="Standaard"/>
    <w:uiPriority w:val="39"/>
    <w:unhideWhenUsed/>
    <w:qFormat/>
    <w:rsid w:val="00764251"/>
    <w:pPr>
      <w:outlineLvl w:val="9"/>
    </w:pPr>
  </w:style>
  <w:style w:type="character" w:customStyle="1" w:styleId="Kop2Char">
    <w:name w:val="Kop 2 Char"/>
    <w:basedOn w:val="Standaardalinea-lettertype"/>
    <w:link w:val="Kop2"/>
    <w:uiPriority w:val="9"/>
    <w:rsid w:val="00764251"/>
    <w:rPr>
      <w:caps/>
      <w:spacing w:val="15"/>
      <w:shd w:val="clear" w:color="auto" w:fill="FFF4CD" w:themeFill="accent1" w:themeFillTint="33"/>
    </w:rPr>
  </w:style>
  <w:style w:type="paragraph" w:styleId="Inhopg1">
    <w:name w:val="toc 1"/>
    <w:basedOn w:val="Standaard"/>
    <w:next w:val="Standaard"/>
    <w:autoRedefine/>
    <w:uiPriority w:val="39"/>
    <w:unhideWhenUsed/>
    <w:rsid w:val="00BA076F"/>
    <w:pPr>
      <w:spacing w:after="100"/>
    </w:pPr>
  </w:style>
  <w:style w:type="paragraph" w:styleId="Inhopg2">
    <w:name w:val="toc 2"/>
    <w:basedOn w:val="Standaard"/>
    <w:next w:val="Standaard"/>
    <w:autoRedefine/>
    <w:uiPriority w:val="39"/>
    <w:unhideWhenUsed/>
    <w:rsid w:val="00BA076F"/>
    <w:pPr>
      <w:spacing w:after="100"/>
      <w:ind w:left="220"/>
    </w:pPr>
  </w:style>
  <w:style w:type="character" w:styleId="Hyperlink">
    <w:name w:val="Hyperlink"/>
    <w:basedOn w:val="Standaardalinea-lettertype"/>
    <w:uiPriority w:val="99"/>
    <w:unhideWhenUsed/>
    <w:rsid w:val="00BA076F"/>
    <w:rPr>
      <w:color w:val="2998E3" w:themeColor="hyperlink"/>
      <w:u w:val="single"/>
    </w:rPr>
  </w:style>
  <w:style w:type="table" w:styleId="Tabelraster">
    <w:name w:val="Table Grid"/>
    <w:basedOn w:val="Standaardtabel"/>
    <w:uiPriority w:val="39"/>
    <w:rsid w:val="00B150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3Char">
    <w:name w:val="Kop 3 Char"/>
    <w:basedOn w:val="Standaardalinea-lettertype"/>
    <w:link w:val="Kop3"/>
    <w:uiPriority w:val="9"/>
    <w:rsid w:val="00764251"/>
    <w:rPr>
      <w:caps/>
      <w:color w:val="826600" w:themeColor="accent1" w:themeShade="7F"/>
      <w:spacing w:val="15"/>
    </w:rPr>
  </w:style>
  <w:style w:type="paragraph" w:styleId="Lijstalinea">
    <w:name w:val="List Paragraph"/>
    <w:basedOn w:val="Standaard"/>
    <w:uiPriority w:val="34"/>
    <w:qFormat/>
    <w:rsid w:val="000B3626"/>
    <w:pPr>
      <w:ind w:left="720"/>
      <w:contextualSpacing/>
    </w:pPr>
  </w:style>
  <w:style w:type="character" w:styleId="Verwijzingopmerking">
    <w:name w:val="annotation reference"/>
    <w:basedOn w:val="Standaardalinea-lettertype"/>
    <w:uiPriority w:val="99"/>
    <w:semiHidden/>
    <w:unhideWhenUsed/>
    <w:rsid w:val="00A565F8"/>
    <w:rPr>
      <w:sz w:val="16"/>
      <w:szCs w:val="16"/>
    </w:rPr>
  </w:style>
  <w:style w:type="paragraph" w:styleId="Tekstopmerking">
    <w:name w:val="annotation text"/>
    <w:basedOn w:val="Standaard"/>
    <w:link w:val="TekstopmerkingChar"/>
    <w:uiPriority w:val="99"/>
    <w:unhideWhenUsed/>
    <w:rsid w:val="00A565F8"/>
    <w:pPr>
      <w:spacing w:line="240" w:lineRule="auto"/>
    </w:pPr>
  </w:style>
  <w:style w:type="character" w:customStyle="1" w:styleId="TekstopmerkingChar">
    <w:name w:val="Tekst opmerking Char"/>
    <w:basedOn w:val="Standaardalinea-lettertype"/>
    <w:link w:val="Tekstopmerking"/>
    <w:uiPriority w:val="99"/>
    <w:rsid w:val="00A565F8"/>
    <w:rPr>
      <w:sz w:val="20"/>
      <w:szCs w:val="20"/>
    </w:rPr>
  </w:style>
  <w:style w:type="paragraph" w:styleId="Onderwerpvanopmerking">
    <w:name w:val="annotation subject"/>
    <w:basedOn w:val="Tekstopmerking"/>
    <w:next w:val="Tekstopmerking"/>
    <w:link w:val="OnderwerpvanopmerkingChar"/>
    <w:uiPriority w:val="99"/>
    <w:semiHidden/>
    <w:unhideWhenUsed/>
    <w:rsid w:val="00A565F8"/>
    <w:rPr>
      <w:b/>
      <w:bCs/>
    </w:rPr>
  </w:style>
  <w:style w:type="character" w:customStyle="1" w:styleId="OnderwerpvanopmerkingChar">
    <w:name w:val="Onderwerp van opmerking Char"/>
    <w:basedOn w:val="TekstopmerkingChar"/>
    <w:link w:val="Onderwerpvanopmerking"/>
    <w:uiPriority w:val="99"/>
    <w:semiHidden/>
    <w:rsid w:val="00A565F8"/>
    <w:rPr>
      <w:b/>
      <w:bCs/>
      <w:sz w:val="20"/>
      <w:szCs w:val="20"/>
    </w:rPr>
  </w:style>
  <w:style w:type="paragraph" w:styleId="Inhopg3">
    <w:name w:val="toc 3"/>
    <w:basedOn w:val="Standaard"/>
    <w:next w:val="Standaard"/>
    <w:autoRedefine/>
    <w:uiPriority w:val="39"/>
    <w:unhideWhenUsed/>
    <w:rsid w:val="00AD64D6"/>
    <w:pPr>
      <w:spacing w:after="100"/>
      <w:ind w:left="440"/>
    </w:pPr>
  </w:style>
  <w:style w:type="character" w:styleId="Onopgelostemelding">
    <w:name w:val="Unresolved Mention"/>
    <w:basedOn w:val="Standaardalinea-lettertype"/>
    <w:uiPriority w:val="99"/>
    <w:semiHidden/>
    <w:unhideWhenUsed/>
    <w:rsid w:val="00531A76"/>
    <w:rPr>
      <w:color w:val="605E5C"/>
      <w:shd w:val="clear" w:color="auto" w:fill="E1DFDD"/>
    </w:rPr>
  </w:style>
  <w:style w:type="paragraph" w:styleId="Normaalweb">
    <w:name w:val="Normal (Web)"/>
    <w:basedOn w:val="Standaard"/>
    <w:uiPriority w:val="99"/>
    <w:unhideWhenUsed/>
    <w:rsid w:val="008045C8"/>
    <w:pPr>
      <w:spacing w:beforeAutospacing="1" w:after="100" w:afterAutospacing="1" w:line="240" w:lineRule="auto"/>
    </w:pPr>
    <w:rPr>
      <w:rFonts w:ascii="Times New Roman" w:eastAsia="Times New Roman" w:hAnsi="Times New Roman" w:cs="Times New Roman"/>
      <w:sz w:val="24"/>
      <w:szCs w:val="24"/>
      <w:lang w:eastAsia="nl-NL"/>
    </w:rPr>
  </w:style>
  <w:style w:type="character" w:styleId="Nadruk">
    <w:name w:val="Emphasis"/>
    <w:uiPriority w:val="20"/>
    <w:qFormat/>
    <w:rsid w:val="00764251"/>
    <w:rPr>
      <w:caps/>
      <w:color w:val="826600" w:themeColor="accent1" w:themeShade="7F"/>
      <w:spacing w:val="5"/>
    </w:rPr>
  </w:style>
  <w:style w:type="paragraph" w:customStyle="1" w:styleId="Default">
    <w:name w:val="Default"/>
    <w:rsid w:val="004E078E"/>
    <w:pPr>
      <w:autoSpaceDE w:val="0"/>
      <w:autoSpaceDN w:val="0"/>
      <w:adjustRightInd w:val="0"/>
      <w:spacing w:after="0" w:line="240" w:lineRule="auto"/>
    </w:pPr>
    <w:rPr>
      <w:rFonts w:ascii="Calibri" w:hAnsi="Calibri" w:cs="Calibri"/>
      <w:color w:val="000000"/>
      <w:sz w:val="24"/>
      <w:szCs w:val="24"/>
    </w:rPr>
  </w:style>
  <w:style w:type="character" w:customStyle="1" w:styleId="Kop4Char">
    <w:name w:val="Kop 4 Char"/>
    <w:basedOn w:val="Standaardalinea-lettertype"/>
    <w:link w:val="Kop4"/>
    <w:uiPriority w:val="9"/>
    <w:semiHidden/>
    <w:rsid w:val="00764251"/>
    <w:rPr>
      <w:caps/>
      <w:color w:val="C49A00" w:themeColor="accent1" w:themeShade="BF"/>
      <w:spacing w:val="10"/>
    </w:rPr>
  </w:style>
  <w:style w:type="character" w:customStyle="1" w:styleId="Kop5Char">
    <w:name w:val="Kop 5 Char"/>
    <w:basedOn w:val="Standaardalinea-lettertype"/>
    <w:link w:val="Kop5"/>
    <w:uiPriority w:val="9"/>
    <w:semiHidden/>
    <w:rsid w:val="00764251"/>
    <w:rPr>
      <w:caps/>
      <w:color w:val="C49A00" w:themeColor="accent1" w:themeShade="BF"/>
      <w:spacing w:val="10"/>
    </w:rPr>
  </w:style>
  <w:style w:type="character" w:customStyle="1" w:styleId="Kop6Char">
    <w:name w:val="Kop 6 Char"/>
    <w:basedOn w:val="Standaardalinea-lettertype"/>
    <w:link w:val="Kop6"/>
    <w:uiPriority w:val="9"/>
    <w:semiHidden/>
    <w:rsid w:val="00764251"/>
    <w:rPr>
      <w:caps/>
      <w:color w:val="C49A00" w:themeColor="accent1" w:themeShade="BF"/>
      <w:spacing w:val="10"/>
    </w:rPr>
  </w:style>
  <w:style w:type="character" w:customStyle="1" w:styleId="Kop7Char">
    <w:name w:val="Kop 7 Char"/>
    <w:basedOn w:val="Standaardalinea-lettertype"/>
    <w:link w:val="Kop7"/>
    <w:uiPriority w:val="9"/>
    <w:semiHidden/>
    <w:rsid w:val="00764251"/>
    <w:rPr>
      <w:caps/>
      <w:color w:val="C49A00" w:themeColor="accent1" w:themeShade="BF"/>
      <w:spacing w:val="10"/>
    </w:rPr>
  </w:style>
  <w:style w:type="character" w:customStyle="1" w:styleId="Kop8Char">
    <w:name w:val="Kop 8 Char"/>
    <w:basedOn w:val="Standaardalinea-lettertype"/>
    <w:link w:val="Kop8"/>
    <w:uiPriority w:val="9"/>
    <w:semiHidden/>
    <w:rsid w:val="00764251"/>
    <w:rPr>
      <w:caps/>
      <w:spacing w:val="10"/>
      <w:sz w:val="18"/>
      <w:szCs w:val="18"/>
    </w:rPr>
  </w:style>
  <w:style w:type="character" w:customStyle="1" w:styleId="Kop9Char">
    <w:name w:val="Kop 9 Char"/>
    <w:basedOn w:val="Standaardalinea-lettertype"/>
    <w:link w:val="Kop9"/>
    <w:uiPriority w:val="9"/>
    <w:semiHidden/>
    <w:rsid w:val="00764251"/>
    <w:rPr>
      <w:i/>
      <w:iCs/>
      <w:caps/>
      <w:spacing w:val="10"/>
      <w:sz w:val="18"/>
      <w:szCs w:val="18"/>
    </w:rPr>
  </w:style>
  <w:style w:type="paragraph" w:styleId="Bijschrift">
    <w:name w:val="caption"/>
    <w:basedOn w:val="Standaard"/>
    <w:next w:val="Standaard"/>
    <w:uiPriority w:val="35"/>
    <w:unhideWhenUsed/>
    <w:qFormat/>
    <w:rsid w:val="00764251"/>
    <w:rPr>
      <w:b/>
      <w:bCs/>
      <w:color w:val="C49A00" w:themeColor="accent1" w:themeShade="BF"/>
      <w:sz w:val="16"/>
      <w:szCs w:val="16"/>
    </w:rPr>
  </w:style>
  <w:style w:type="character" w:styleId="Zwaar">
    <w:name w:val="Strong"/>
    <w:uiPriority w:val="22"/>
    <w:qFormat/>
    <w:rsid w:val="00764251"/>
    <w:rPr>
      <w:b/>
      <w:bCs/>
    </w:rPr>
  </w:style>
  <w:style w:type="paragraph" w:styleId="Citaat">
    <w:name w:val="Quote"/>
    <w:basedOn w:val="Standaard"/>
    <w:next w:val="Standaard"/>
    <w:link w:val="CitaatChar"/>
    <w:uiPriority w:val="29"/>
    <w:qFormat/>
    <w:rsid w:val="00764251"/>
    <w:rPr>
      <w:i/>
      <w:iCs/>
      <w:sz w:val="24"/>
      <w:szCs w:val="24"/>
    </w:rPr>
  </w:style>
  <w:style w:type="character" w:customStyle="1" w:styleId="CitaatChar">
    <w:name w:val="Citaat Char"/>
    <w:basedOn w:val="Standaardalinea-lettertype"/>
    <w:link w:val="Citaat"/>
    <w:uiPriority w:val="29"/>
    <w:rsid w:val="00764251"/>
    <w:rPr>
      <w:i/>
      <w:iCs/>
      <w:sz w:val="24"/>
      <w:szCs w:val="24"/>
    </w:rPr>
  </w:style>
  <w:style w:type="paragraph" w:styleId="Duidelijkcitaat">
    <w:name w:val="Intense Quote"/>
    <w:basedOn w:val="Standaard"/>
    <w:next w:val="Standaard"/>
    <w:link w:val="DuidelijkcitaatChar"/>
    <w:uiPriority w:val="30"/>
    <w:qFormat/>
    <w:rsid w:val="00764251"/>
    <w:pPr>
      <w:spacing w:before="240" w:after="240" w:line="240" w:lineRule="auto"/>
      <w:ind w:left="1080" w:right="1080"/>
      <w:jc w:val="center"/>
    </w:pPr>
    <w:rPr>
      <w:color w:val="FFCA08" w:themeColor="accent1"/>
      <w:sz w:val="24"/>
      <w:szCs w:val="24"/>
    </w:rPr>
  </w:style>
  <w:style w:type="character" w:customStyle="1" w:styleId="DuidelijkcitaatChar">
    <w:name w:val="Duidelijk citaat Char"/>
    <w:basedOn w:val="Standaardalinea-lettertype"/>
    <w:link w:val="Duidelijkcitaat"/>
    <w:uiPriority w:val="30"/>
    <w:rsid w:val="00764251"/>
    <w:rPr>
      <w:color w:val="FFCA08" w:themeColor="accent1"/>
      <w:sz w:val="24"/>
      <w:szCs w:val="24"/>
    </w:rPr>
  </w:style>
  <w:style w:type="character" w:styleId="Subtielebenadrukking">
    <w:name w:val="Subtle Emphasis"/>
    <w:uiPriority w:val="19"/>
    <w:qFormat/>
    <w:rsid w:val="00764251"/>
    <w:rPr>
      <w:i/>
      <w:iCs/>
      <w:color w:val="826600" w:themeColor="accent1" w:themeShade="7F"/>
    </w:rPr>
  </w:style>
  <w:style w:type="character" w:styleId="Intensievebenadrukking">
    <w:name w:val="Intense Emphasis"/>
    <w:uiPriority w:val="21"/>
    <w:qFormat/>
    <w:rsid w:val="00764251"/>
    <w:rPr>
      <w:b/>
      <w:bCs/>
      <w:caps/>
      <w:color w:val="826600" w:themeColor="accent1" w:themeShade="7F"/>
      <w:spacing w:val="10"/>
    </w:rPr>
  </w:style>
  <w:style w:type="character" w:styleId="Subtieleverwijzing">
    <w:name w:val="Subtle Reference"/>
    <w:uiPriority w:val="31"/>
    <w:qFormat/>
    <w:rsid w:val="00764251"/>
    <w:rPr>
      <w:b/>
      <w:bCs/>
      <w:color w:val="FFCA08" w:themeColor="accent1"/>
    </w:rPr>
  </w:style>
  <w:style w:type="character" w:styleId="Intensieveverwijzing">
    <w:name w:val="Intense Reference"/>
    <w:uiPriority w:val="32"/>
    <w:qFormat/>
    <w:rsid w:val="00764251"/>
    <w:rPr>
      <w:b/>
      <w:bCs/>
      <w:i/>
      <w:iCs/>
      <w:caps/>
      <w:color w:val="FFCA08" w:themeColor="accent1"/>
    </w:rPr>
  </w:style>
  <w:style w:type="character" w:styleId="Titelvanboek">
    <w:name w:val="Book Title"/>
    <w:uiPriority w:val="33"/>
    <w:qFormat/>
    <w:rsid w:val="00764251"/>
    <w:rPr>
      <w:b/>
      <w:bCs/>
      <w:i/>
      <w:iCs/>
      <w:spacing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8963676">
      <w:bodyDiv w:val="1"/>
      <w:marLeft w:val="0"/>
      <w:marRight w:val="0"/>
      <w:marTop w:val="0"/>
      <w:marBottom w:val="0"/>
      <w:divBdr>
        <w:top w:val="none" w:sz="0" w:space="0" w:color="auto"/>
        <w:left w:val="none" w:sz="0" w:space="0" w:color="auto"/>
        <w:bottom w:val="none" w:sz="0" w:space="0" w:color="auto"/>
        <w:right w:val="none" w:sz="0" w:space="0" w:color="auto"/>
      </w:divBdr>
    </w:div>
    <w:div w:id="346299025">
      <w:bodyDiv w:val="1"/>
      <w:marLeft w:val="0"/>
      <w:marRight w:val="0"/>
      <w:marTop w:val="0"/>
      <w:marBottom w:val="0"/>
      <w:divBdr>
        <w:top w:val="none" w:sz="0" w:space="0" w:color="auto"/>
        <w:left w:val="none" w:sz="0" w:space="0" w:color="auto"/>
        <w:bottom w:val="none" w:sz="0" w:space="0" w:color="auto"/>
        <w:right w:val="none" w:sz="0" w:space="0" w:color="auto"/>
      </w:divBdr>
    </w:div>
    <w:div w:id="1048601253">
      <w:bodyDiv w:val="1"/>
      <w:marLeft w:val="0"/>
      <w:marRight w:val="0"/>
      <w:marTop w:val="0"/>
      <w:marBottom w:val="0"/>
      <w:divBdr>
        <w:top w:val="none" w:sz="0" w:space="0" w:color="auto"/>
        <w:left w:val="none" w:sz="0" w:space="0" w:color="auto"/>
        <w:bottom w:val="none" w:sz="0" w:space="0" w:color="auto"/>
        <w:right w:val="none" w:sz="0" w:space="0" w:color="auto"/>
      </w:divBdr>
    </w:div>
    <w:div w:id="1267691328">
      <w:bodyDiv w:val="1"/>
      <w:marLeft w:val="0"/>
      <w:marRight w:val="0"/>
      <w:marTop w:val="0"/>
      <w:marBottom w:val="0"/>
      <w:divBdr>
        <w:top w:val="none" w:sz="0" w:space="0" w:color="auto"/>
        <w:left w:val="none" w:sz="0" w:space="0" w:color="auto"/>
        <w:bottom w:val="none" w:sz="0" w:space="0" w:color="auto"/>
        <w:right w:val="none" w:sz="0" w:space="0" w:color="auto"/>
      </w:divBdr>
    </w:div>
    <w:div w:id="1796945322">
      <w:bodyDiv w:val="1"/>
      <w:marLeft w:val="0"/>
      <w:marRight w:val="0"/>
      <w:marTop w:val="0"/>
      <w:marBottom w:val="0"/>
      <w:divBdr>
        <w:top w:val="none" w:sz="0" w:space="0" w:color="auto"/>
        <w:left w:val="none" w:sz="0" w:space="0" w:color="auto"/>
        <w:bottom w:val="none" w:sz="0" w:space="0" w:color="auto"/>
        <w:right w:val="none" w:sz="0" w:space="0" w:color="auto"/>
      </w:divBdr>
    </w:div>
    <w:div w:id="1893494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htverboom.com" TargetMode="External"/><Relationship Id="rId18" Type="http://schemas.openxmlformats.org/officeDocument/2006/relationships/hyperlink" Target="https://www.htverboom.com" TargetMode="External"/><Relationship Id="rId26" Type="http://schemas.openxmlformats.org/officeDocument/2006/relationships/image" Target="media/image12.png"/><Relationship Id="rId39" Type="http://schemas.openxmlformats.org/officeDocument/2006/relationships/image" Target="media/image25.emf"/><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7.PNG"/><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info@htverboom.nl" TargetMode="External"/><Relationship Id="rId29" Type="http://schemas.openxmlformats.org/officeDocument/2006/relationships/image" Target="media/image15.PNG"/><Relationship Id="rId11" Type="http://schemas.openxmlformats.org/officeDocument/2006/relationships/image" Target="media/image4.png"/><Relationship Id="rId24" Type="http://schemas.openxmlformats.org/officeDocument/2006/relationships/image" Target="media/image10.jp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jpeg"/><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htverboom.com" TargetMode="External"/><Relationship Id="rId23" Type="http://schemas.openxmlformats.org/officeDocument/2006/relationships/image" Target="media/image9.jpg"/><Relationship Id="rId28" Type="http://schemas.openxmlformats.org/officeDocument/2006/relationships/image" Target="media/image14.jpg"/><Relationship Id="rId36" Type="http://schemas.openxmlformats.org/officeDocument/2006/relationships/image" Target="media/image22.png"/><Relationship Id="rId49"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info@htverboom.nl" TargetMode="External"/><Relationship Id="rId22" Type="http://schemas.openxmlformats.org/officeDocument/2006/relationships/image" Target="media/image8.gif"/><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mailto:info@htverboom.nl" TargetMode="External"/><Relationship Id="rId17" Type="http://schemas.openxmlformats.org/officeDocument/2006/relationships/hyperlink" Target="mailto:service@htverboom.nl" TargetMode="Externa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emf"/><Relationship Id="rId46" Type="http://schemas.openxmlformats.org/officeDocument/2006/relationships/footer" Target="footer2.xml"/><Relationship Id="rId20" Type="http://schemas.openxmlformats.org/officeDocument/2006/relationships/image" Target="media/image6.gif"/><Relationship Id="rId41" Type="http://schemas.openxmlformats.org/officeDocument/2006/relationships/image" Target="cid:3e2db89a-a35e-43d1-b11c-eb64a7162efd@eurprd02.prod.outlook.com"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Kantoorthema">
  <a:themeElements>
    <a:clrScheme name="Geel">
      <a:dk1>
        <a:sysClr val="windowText" lastClr="000000"/>
      </a:dk1>
      <a:lt1>
        <a:sysClr val="window" lastClr="FFFFFF"/>
      </a:lt1>
      <a:dk2>
        <a:srgbClr val="39302A"/>
      </a:dk2>
      <a:lt2>
        <a:srgbClr val="E5DEDB"/>
      </a:lt2>
      <a:accent1>
        <a:srgbClr val="FFCA08"/>
      </a:accent1>
      <a:accent2>
        <a:srgbClr val="F8931D"/>
      </a:accent2>
      <a:accent3>
        <a:srgbClr val="CE8D3E"/>
      </a:accent3>
      <a:accent4>
        <a:srgbClr val="EC7016"/>
      </a:accent4>
      <a:accent5>
        <a:srgbClr val="E64823"/>
      </a:accent5>
      <a:accent6>
        <a:srgbClr val="9C6A6A"/>
      </a:accent6>
      <a:hlink>
        <a:srgbClr val="2998E3"/>
      </a:hlink>
      <a:folHlink>
        <a:srgbClr val="7F723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B1ECA6-B1CE-4561-B798-1942742103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0</TotalTime>
  <Pages>20</Pages>
  <Words>2445</Words>
  <Characters>17263</Characters>
  <Application>Microsoft Office Word</Application>
  <DocSecurity>0</DocSecurity>
  <Lines>143</Lines>
  <Paragraphs>3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9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Kuppens</dc:creator>
  <cp:keywords>, docId:C936F74248A484F0F937318C5EAE6B7B</cp:keywords>
  <dc:description/>
  <cp:lastModifiedBy>Tim Kuppens</cp:lastModifiedBy>
  <cp:revision>218</cp:revision>
  <cp:lastPrinted>2024-02-07T18:26:00Z</cp:lastPrinted>
  <dcterms:created xsi:type="dcterms:W3CDTF">2024-02-08T07:34:00Z</dcterms:created>
  <dcterms:modified xsi:type="dcterms:W3CDTF">2024-02-22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40d457350ef2079251fde05eba611d8607c6e4a0cf57ba79e65c836a0a9eea</vt:lpwstr>
  </property>
</Properties>
</file>